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F1979" w14:textId="15EFDDA9" w:rsidR="0099446D" w:rsidRPr="00F35FC2" w:rsidRDefault="0083157F">
      <w:pPr>
        <w:rPr>
          <w:rFonts w:ascii="Bahnschrift" w:hAnsi="Bahnschrift"/>
        </w:rPr>
      </w:pPr>
      <w:bookmarkStart w:id="0" w:name="_Hlk53408653"/>
      <w:bookmarkEnd w:id="0"/>
      <w:r w:rsidRPr="00F35FC2">
        <w:rPr>
          <w:rFonts w:ascii="Bahnschrift" w:hAnsi="Bahnschrift"/>
          <w:noProof/>
        </w:rPr>
        <w:drawing>
          <wp:inline distT="0" distB="0" distL="0" distR="0" wp14:anchorId="33E519D2" wp14:editId="269ECEDE">
            <wp:extent cx="6858000" cy="32619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6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4A715" w14:textId="29EDBE17" w:rsidR="00713613" w:rsidRPr="00F35FC2" w:rsidRDefault="00215B4D">
      <w:pPr>
        <w:rPr>
          <w:rFonts w:ascii="Bahnschrift" w:hAnsi="Bahnschrift"/>
        </w:rPr>
      </w:pPr>
      <w:r w:rsidRPr="00F35FC2">
        <w:rPr>
          <w:rFonts w:ascii="Bahnschrift" w:hAnsi="Bahnschrift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778109" wp14:editId="0E54D68A">
                <wp:simplePos x="0" y="0"/>
                <wp:positionH relativeFrom="column">
                  <wp:posOffset>42530</wp:posOffset>
                </wp:positionH>
                <wp:positionV relativeFrom="paragraph">
                  <wp:posOffset>35353</wp:posOffset>
                </wp:positionV>
                <wp:extent cx="6826103" cy="5507665"/>
                <wp:effectExtent l="19050" t="19050" r="32385" b="3619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26103" cy="5507665"/>
                        </a:xfrm>
                        <a:prstGeom prst="roundRect">
                          <a:avLst/>
                        </a:prstGeom>
                        <a:noFill/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A375BB7" id="Rectangle: Rounded Corners 5" o:spid="_x0000_s1026" style="position:absolute;margin-left:3.35pt;margin-top:2.8pt;width:537.5pt;height:433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" filled="f" strokecolor="black [3213]" strokeweight="4.5pt">
                <v:stroke joinstyle="miter"/>
              </v:roundrect>
            </w:pict>
          </mc:Fallback>
        </mc:AlternateContent>
      </w:r>
    </w:p>
    <w:p w14:paraId="12E0001B" w14:textId="5C4EAC5A" w:rsidR="00713613" w:rsidRPr="00F35FC2" w:rsidRDefault="00713613" w:rsidP="000A14D8">
      <w:pPr>
        <w:jc w:val="center"/>
        <w:rPr>
          <w:rFonts w:ascii="Bahnschrift" w:hAnsi="Bahnschrift"/>
          <w:sz w:val="84"/>
          <w:szCs w:val="84"/>
        </w:rPr>
      </w:pPr>
      <w:r w:rsidRPr="00F35FC2">
        <w:rPr>
          <w:rFonts w:ascii="Bahnschrift" w:hAnsi="Bahnschrift"/>
          <w:sz w:val="84"/>
          <w:szCs w:val="84"/>
        </w:rPr>
        <w:t>Java Task Book</w:t>
      </w:r>
      <w:r w:rsidR="00CD0CF4">
        <w:rPr>
          <w:rFonts w:ascii="Bahnschrift" w:hAnsi="Bahnschrift"/>
          <w:sz w:val="84"/>
          <w:szCs w:val="84"/>
        </w:rPr>
        <w:t xml:space="preserve"> 1</w:t>
      </w:r>
    </w:p>
    <w:tbl>
      <w:tblPr>
        <w:tblStyle w:val="TableGrid"/>
        <w:tblpPr w:leftFromText="180" w:rightFromText="180" w:vertAnchor="text" w:horzAnchor="margin" w:tblpXSpec="center" w:tblpY="97"/>
        <w:tblW w:w="0" w:type="auto"/>
        <w:tblLook w:val="04A0" w:firstRow="1" w:lastRow="0" w:firstColumn="1" w:lastColumn="0" w:noHBand="0" w:noVBand="1"/>
      </w:tblPr>
      <w:tblGrid>
        <w:gridCol w:w="5454"/>
      </w:tblGrid>
      <w:tr w:rsidR="00F35FC2" w:rsidRPr="00F35FC2" w14:paraId="175F085F" w14:textId="77777777" w:rsidTr="00F35FC2">
        <w:trPr>
          <w:trHeight w:val="776"/>
        </w:trPr>
        <w:tc>
          <w:tcPr>
            <w:tcW w:w="5454" w:type="dxa"/>
          </w:tcPr>
          <w:p w14:paraId="6A714B34" w14:textId="77777777" w:rsidR="00F35FC2" w:rsidRPr="00F35FC2" w:rsidRDefault="00F35FC2" w:rsidP="00F35FC2">
            <w:pPr>
              <w:jc w:val="center"/>
              <w:rPr>
                <w:rFonts w:ascii="Bahnschrift" w:hAnsi="Bahnschrift"/>
                <w:sz w:val="52"/>
                <w:szCs w:val="52"/>
              </w:rPr>
            </w:pPr>
            <w:r w:rsidRPr="00F35FC2">
              <w:rPr>
                <w:rFonts w:ascii="Bahnschrift" w:hAnsi="Bahnschrift"/>
                <w:sz w:val="52"/>
                <w:szCs w:val="52"/>
              </w:rPr>
              <w:t>Name</w:t>
            </w:r>
          </w:p>
        </w:tc>
      </w:tr>
      <w:tr w:rsidR="00F35FC2" w:rsidRPr="00F35FC2" w14:paraId="717BAE3B" w14:textId="77777777" w:rsidTr="00F35FC2">
        <w:trPr>
          <w:trHeight w:val="756"/>
        </w:trPr>
        <w:tc>
          <w:tcPr>
            <w:tcW w:w="5454" w:type="dxa"/>
          </w:tcPr>
          <w:p w14:paraId="33D0EF5E" w14:textId="77777777" w:rsidR="00F35FC2" w:rsidRPr="00F35FC2" w:rsidRDefault="00F35FC2" w:rsidP="00F35FC2">
            <w:pPr>
              <w:jc w:val="center"/>
              <w:rPr>
                <w:rFonts w:ascii="Bahnschrift" w:hAnsi="Bahnschrift"/>
                <w:i/>
                <w:iCs/>
                <w:sz w:val="52"/>
                <w:szCs w:val="52"/>
              </w:rPr>
            </w:pPr>
          </w:p>
        </w:tc>
      </w:tr>
    </w:tbl>
    <w:p w14:paraId="3A560A5D" w14:textId="4E0D2C70" w:rsidR="000A14D8" w:rsidRPr="00F35FC2" w:rsidRDefault="000A14D8" w:rsidP="000A14D8">
      <w:pPr>
        <w:jc w:val="center"/>
        <w:rPr>
          <w:rFonts w:ascii="Bahnschrift" w:hAnsi="Bahnschrift"/>
          <w:sz w:val="52"/>
          <w:szCs w:val="52"/>
        </w:rPr>
      </w:pPr>
    </w:p>
    <w:p w14:paraId="56EACF65" w14:textId="0B9E2FB5" w:rsidR="00215B4D" w:rsidRPr="00F35FC2" w:rsidRDefault="00215B4D" w:rsidP="000A14D8">
      <w:pPr>
        <w:jc w:val="center"/>
        <w:rPr>
          <w:rFonts w:ascii="Bahnschrift" w:hAnsi="Bahnschrift"/>
          <w:sz w:val="52"/>
          <w:szCs w:val="52"/>
        </w:rPr>
      </w:pPr>
    </w:p>
    <w:p w14:paraId="353B7B18" w14:textId="469C6492" w:rsidR="000A14D8" w:rsidRPr="00F35FC2" w:rsidRDefault="00F35FC2" w:rsidP="000A14D8">
      <w:pPr>
        <w:jc w:val="center"/>
        <w:rPr>
          <w:rFonts w:ascii="Bahnschrift" w:hAnsi="Bahnschrift"/>
          <w:sz w:val="52"/>
          <w:szCs w:val="52"/>
        </w:rPr>
      </w:pPr>
      <w:r w:rsidRPr="00F35FC2">
        <w:rPr>
          <w:rFonts w:ascii="Bahnschrift" w:hAnsi="Bahnschrift"/>
          <w:noProof/>
        </w:rPr>
        <w:drawing>
          <wp:anchor distT="0" distB="0" distL="114300" distR="114300" simplePos="0" relativeHeight="251660288" behindDoc="0" locked="0" layoutInCell="1" allowOverlap="1" wp14:anchorId="7D8BDB16" wp14:editId="749FFF4F">
            <wp:simplePos x="0" y="0"/>
            <wp:positionH relativeFrom="margin">
              <wp:posOffset>3038475</wp:posOffset>
            </wp:positionH>
            <wp:positionV relativeFrom="paragraph">
              <wp:posOffset>73660</wp:posOffset>
            </wp:positionV>
            <wp:extent cx="790576" cy="790576"/>
            <wp:effectExtent l="0" t="0" r="0" b="9525"/>
            <wp:wrapNone/>
            <wp:docPr id="4" name="Picture 4" descr="Java 15 Build 28 Early Access/ 16 Build 2 EA/ SE 14.0.1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Java 15 Build 28 Early Access/ 16 Build 2 EA/ SE 14.0.1 ..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6" cy="790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5B4D" w:rsidRPr="00F35FC2">
        <w:rPr>
          <w:rFonts w:ascii="Bahnschrift" w:hAnsi="Bahnschrift"/>
          <w:sz w:val="52"/>
          <w:szCs w:val="52"/>
        </w:rPr>
        <w:t xml:space="preserve"> </w:t>
      </w:r>
    </w:p>
    <w:p w14:paraId="50371E62" w14:textId="59A9A730" w:rsidR="00713613" w:rsidRPr="00F35FC2" w:rsidRDefault="00713613">
      <w:pPr>
        <w:rPr>
          <w:rFonts w:ascii="Bahnschrift" w:hAnsi="Bahnschrift"/>
        </w:rPr>
      </w:pPr>
    </w:p>
    <w:p w14:paraId="39126512" w14:textId="77777777" w:rsidR="00F35FC2" w:rsidRPr="00F35FC2" w:rsidRDefault="00F35FC2" w:rsidP="00F35FC2">
      <w:pPr>
        <w:jc w:val="center"/>
        <w:rPr>
          <w:rFonts w:ascii="Bahnschrift" w:hAnsi="Bahnschrift" w:cs="Aharoni"/>
          <w:sz w:val="28"/>
          <w:szCs w:val="36"/>
        </w:rPr>
      </w:pPr>
      <w:r w:rsidRPr="00F35FC2">
        <w:rPr>
          <w:rFonts w:ascii="Bahnschrift" w:hAnsi="Bahnschrift" w:cs="Aharoni"/>
          <w:color w:val="FF0000"/>
          <w:sz w:val="52"/>
          <w:szCs w:val="72"/>
        </w:rPr>
        <w:t xml:space="preserve">! </w:t>
      </w:r>
      <w:r w:rsidRPr="00F35FC2">
        <w:rPr>
          <w:rFonts w:ascii="Bahnschrift" w:hAnsi="Bahnschrift" w:cs="Aharoni"/>
          <w:sz w:val="28"/>
          <w:szCs w:val="36"/>
        </w:rPr>
        <w:t>Complete all activities in this workbook by including screenshots of your code and working programs where requested.</w:t>
      </w:r>
    </w:p>
    <w:p w14:paraId="11BC489F" w14:textId="71EE3B3B" w:rsidR="00F35FC2" w:rsidRPr="00F35FC2" w:rsidRDefault="00F35FC2" w:rsidP="00F35FC2">
      <w:pPr>
        <w:jc w:val="center"/>
        <w:rPr>
          <w:rFonts w:ascii="Bahnschrift" w:hAnsi="Bahnschrift" w:cs="Aharoni"/>
          <w:sz w:val="28"/>
          <w:szCs w:val="36"/>
        </w:rPr>
      </w:pPr>
      <w:r w:rsidRPr="00F35FC2">
        <w:rPr>
          <w:rFonts w:ascii="Bahnschrift" w:hAnsi="Bahnschrift" w:cs="Aharoni"/>
          <w:color w:val="FF0000"/>
          <w:sz w:val="52"/>
          <w:szCs w:val="72"/>
        </w:rPr>
        <w:t xml:space="preserve">! </w:t>
      </w:r>
      <w:r w:rsidRPr="00F35FC2">
        <w:rPr>
          <w:rFonts w:ascii="Bahnschrift" w:hAnsi="Bahnschrift" w:cs="Aharoni"/>
          <w:sz w:val="28"/>
          <w:szCs w:val="36"/>
        </w:rPr>
        <w:t>To use this workbook, you will need to use the PPT/PDF book ‘Java for Beginners’.</w:t>
      </w:r>
    </w:p>
    <w:p w14:paraId="7F3AB082" w14:textId="2DC62013" w:rsidR="00F35FC2" w:rsidRPr="00F35FC2" w:rsidRDefault="00F35FC2" w:rsidP="00F35FC2">
      <w:pPr>
        <w:jc w:val="center"/>
        <w:rPr>
          <w:rFonts w:ascii="Bahnschrift" w:hAnsi="Bahnschrift" w:cs="Aharoni"/>
          <w:sz w:val="28"/>
          <w:szCs w:val="36"/>
        </w:rPr>
      </w:pPr>
      <w:r w:rsidRPr="00F35FC2">
        <w:rPr>
          <w:rFonts w:ascii="Bahnschrift" w:hAnsi="Bahnschrift" w:cs="Aharoni"/>
          <w:color w:val="FF0000"/>
          <w:sz w:val="52"/>
          <w:szCs w:val="72"/>
        </w:rPr>
        <w:t xml:space="preserve">! </w:t>
      </w:r>
      <w:r w:rsidRPr="00F35FC2">
        <w:rPr>
          <w:rFonts w:ascii="Bahnschrift" w:hAnsi="Bahnschrift" w:cs="Aharoni"/>
          <w:sz w:val="28"/>
          <w:szCs w:val="36"/>
        </w:rPr>
        <w:t xml:space="preserve">Save each program created </w:t>
      </w:r>
      <w:r w:rsidR="007D5215">
        <w:rPr>
          <w:rFonts w:ascii="Bahnschrift" w:hAnsi="Bahnschrift" w:cs="Aharoni"/>
          <w:sz w:val="28"/>
          <w:szCs w:val="36"/>
        </w:rPr>
        <w:t>and paste your code/outputs into this booklet</w:t>
      </w:r>
    </w:p>
    <w:p w14:paraId="099266A3" w14:textId="507834FC" w:rsidR="00F35FC2" w:rsidRPr="00F35FC2" w:rsidRDefault="00F35FC2" w:rsidP="00F35FC2">
      <w:pPr>
        <w:jc w:val="center"/>
        <w:rPr>
          <w:rFonts w:ascii="Bahnschrift" w:hAnsi="Bahnschrift" w:cs="Aharoni"/>
          <w:sz w:val="28"/>
          <w:szCs w:val="36"/>
        </w:rPr>
      </w:pPr>
      <w:r w:rsidRPr="00F35FC2">
        <w:rPr>
          <w:rFonts w:ascii="Bahnschrift" w:hAnsi="Bahnschrift" w:cs="Aharoni"/>
          <w:color w:val="FF0000"/>
          <w:sz w:val="52"/>
          <w:szCs w:val="72"/>
        </w:rPr>
        <w:t xml:space="preserve">! </w:t>
      </w:r>
      <w:r w:rsidRPr="00F35FC2">
        <w:rPr>
          <w:rFonts w:ascii="Bahnschrift" w:hAnsi="Bahnschrift" w:cs="Aharoni"/>
          <w:sz w:val="28"/>
          <w:szCs w:val="36"/>
        </w:rPr>
        <w:t>Remember, when you get stuck, C3B4ME and use the support links provided.</w:t>
      </w:r>
    </w:p>
    <w:p w14:paraId="43395817" w14:textId="66F1528A" w:rsidR="006565AF" w:rsidRPr="00F35FC2" w:rsidRDefault="009C009C">
      <w:pPr>
        <w:rPr>
          <w:rFonts w:ascii="Bahnschrift" w:hAnsi="Bahnschrift"/>
        </w:rPr>
      </w:pPr>
      <w:r w:rsidRPr="00F35FC2">
        <w:rPr>
          <w:rFonts w:ascii="Bahnschrift" w:hAnsi="Bahnschrift"/>
        </w:rPr>
        <w:lastRenderedPageBreak/>
        <w:t xml:space="preserve">This booklet provides a </w:t>
      </w:r>
      <w:r w:rsidR="00F35FC2" w:rsidRPr="00F35FC2">
        <w:rPr>
          <w:rFonts w:ascii="Bahnschrift" w:hAnsi="Bahnschrift"/>
        </w:rPr>
        <w:t>comprehensive</w:t>
      </w:r>
      <w:r w:rsidRPr="00F35FC2">
        <w:rPr>
          <w:rFonts w:ascii="Bahnschrift" w:hAnsi="Bahnschrift"/>
        </w:rPr>
        <w:t xml:space="preserve"> set of problems for you to solve using the Java programming language. It is separated into levels, each of which focus on a different aspect of </w:t>
      </w:r>
      <w:r w:rsidR="006565AF" w:rsidRPr="00F35FC2">
        <w:rPr>
          <w:rFonts w:ascii="Bahnschrift" w:hAnsi="Bahnschrift"/>
        </w:rPr>
        <w:t xml:space="preserve">generic </w:t>
      </w:r>
      <w:r w:rsidRPr="00F35FC2">
        <w:rPr>
          <w:rFonts w:ascii="Bahnschrift" w:hAnsi="Bahnschrift"/>
        </w:rPr>
        <w:t>programming</w:t>
      </w:r>
      <w:r w:rsidR="006565AF" w:rsidRPr="00F35FC2">
        <w:rPr>
          <w:rFonts w:ascii="Bahnschrift" w:hAnsi="Bahnschrift"/>
        </w:rPr>
        <w:t xml:space="preserve"> </w:t>
      </w:r>
      <w:r w:rsidR="00F35FC2" w:rsidRPr="00F35FC2">
        <w:rPr>
          <w:rFonts w:ascii="Bahnschrift" w:hAnsi="Bahnschrift"/>
        </w:rPr>
        <w:t>constructs</w:t>
      </w:r>
      <w:r w:rsidR="006565AF" w:rsidRPr="00F35FC2">
        <w:rPr>
          <w:rFonts w:ascii="Bahnschrift" w:hAnsi="Bahnschrift"/>
        </w:rPr>
        <w:t xml:space="preserve">. </w:t>
      </w:r>
      <w:r w:rsidR="00F35FC2" w:rsidRPr="00F35FC2">
        <w:rPr>
          <w:rFonts w:ascii="Bahnschrift" w:hAnsi="Bahnschrift"/>
        </w:rPr>
        <w:t>They</w:t>
      </w:r>
      <w:r w:rsidR="006565AF" w:rsidRPr="00F35FC2">
        <w:rPr>
          <w:rFonts w:ascii="Bahnschrift" w:hAnsi="Bahnschrift"/>
        </w:rPr>
        <w:t xml:space="preserve"> will gradually get more </w:t>
      </w:r>
      <w:r w:rsidR="00F35FC2" w:rsidRPr="00F35FC2">
        <w:rPr>
          <w:rFonts w:ascii="Bahnschrift" w:hAnsi="Bahnschrift"/>
        </w:rPr>
        <w:t>complex</w:t>
      </w:r>
      <w:r w:rsidR="006565AF" w:rsidRPr="00F35FC2">
        <w:rPr>
          <w:rFonts w:ascii="Bahnschrift" w:hAnsi="Bahnschrift"/>
        </w:rPr>
        <w:t xml:space="preserve"> towards the end and will likely require some independent research to complete. Some recommended websites to use are below:</w:t>
      </w:r>
    </w:p>
    <w:p w14:paraId="1E9422E0" w14:textId="22DBC96A" w:rsidR="006565AF" w:rsidRPr="007D5215" w:rsidRDefault="006565AF" w:rsidP="007D5215">
      <w:pPr>
        <w:pStyle w:val="ListParagraph"/>
        <w:numPr>
          <w:ilvl w:val="0"/>
          <w:numId w:val="1"/>
        </w:numPr>
        <w:rPr>
          <w:rFonts w:ascii="Bahnschrift" w:hAnsi="Bahnschrift"/>
        </w:rPr>
      </w:pPr>
      <w:r w:rsidRPr="007D5215">
        <w:rPr>
          <w:rFonts w:ascii="Bahnschrift" w:hAnsi="Bahnschrift"/>
        </w:rPr>
        <w:t xml:space="preserve">Useful for syntax help: </w:t>
      </w:r>
      <w:hyperlink r:id="rId10" w:history="1">
        <w:r w:rsidRPr="007D5215">
          <w:rPr>
            <w:rStyle w:val="Hyperlink"/>
            <w:rFonts w:ascii="Bahnschrift" w:hAnsi="Bahnschrift"/>
          </w:rPr>
          <w:t>https://www.w3schools.com/java/</w:t>
        </w:r>
      </w:hyperlink>
      <w:r w:rsidRPr="007D5215">
        <w:rPr>
          <w:rFonts w:ascii="Bahnschrift" w:hAnsi="Bahnschrift"/>
        </w:rPr>
        <w:t xml:space="preserve"> </w:t>
      </w:r>
    </w:p>
    <w:p w14:paraId="3F8CE078" w14:textId="45E0DF3E" w:rsidR="006565AF" w:rsidRPr="007D5215" w:rsidRDefault="006565AF" w:rsidP="007D5215">
      <w:pPr>
        <w:pStyle w:val="ListParagraph"/>
        <w:numPr>
          <w:ilvl w:val="0"/>
          <w:numId w:val="1"/>
        </w:numPr>
        <w:rPr>
          <w:rFonts w:ascii="Bahnschrift" w:hAnsi="Bahnschrift"/>
        </w:rPr>
      </w:pPr>
      <w:r w:rsidRPr="007D5215">
        <w:rPr>
          <w:rFonts w:ascii="Bahnschrift" w:hAnsi="Bahnschrift"/>
        </w:rPr>
        <w:t xml:space="preserve">Tutorials and examples: </w:t>
      </w:r>
      <w:hyperlink r:id="rId11" w:history="1">
        <w:r w:rsidRPr="007D5215">
          <w:rPr>
            <w:rStyle w:val="Hyperlink"/>
            <w:rFonts w:ascii="Bahnschrift" w:hAnsi="Bahnschrift"/>
          </w:rPr>
          <w:t>https://www.programiz.com/java-programming</w:t>
        </w:r>
      </w:hyperlink>
    </w:p>
    <w:p w14:paraId="4454C86C" w14:textId="37E986A6" w:rsidR="006565AF" w:rsidRPr="007D5215" w:rsidRDefault="006565AF" w:rsidP="007D5215">
      <w:pPr>
        <w:pStyle w:val="ListParagraph"/>
        <w:numPr>
          <w:ilvl w:val="0"/>
          <w:numId w:val="1"/>
        </w:numPr>
        <w:rPr>
          <w:rFonts w:ascii="Bahnschrift" w:hAnsi="Bahnschrift"/>
        </w:rPr>
      </w:pPr>
      <w:r w:rsidRPr="007D5215">
        <w:rPr>
          <w:rFonts w:ascii="Bahnschrift" w:hAnsi="Bahnschrift"/>
        </w:rPr>
        <w:t xml:space="preserve">Nice tutorials covering the full Java spec: </w:t>
      </w:r>
      <w:hyperlink r:id="rId12" w:history="1">
        <w:r w:rsidRPr="007D5215">
          <w:rPr>
            <w:rStyle w:val="Hyperlink"/>
            <w:rFonts w:ascii="Bahnschrift" w:hAnsi="Bahnschrift"/>
          </w:rPr>
          <w:t>https://www.javatpoint.com/java-tutorial</w:t>
        </w:r>
      </w:hyperlink>
    </w:p>
    <w:p w14:paraId="48DB75BF" w14:textId="04404708" w:rsidR="006565AF" w:rsidRPr="007D5215" w:rsidRDefault="006565AF" w:rsidP="007D5215">
      <w:pPr>
        <w:pStyle w:val="ListParagraph"/>
        <w:numPr>
          <w:ilvl w:val="0"/>
          <w:numId w:val="1"/>
        </w:numPr>
        <w:rPr>
          <w:rFonts w:ascii="Bahnschrift" w:hAnsi="Bahnschrift"/>
        </w:rPr>
      </w:pPr>
      <w:r w:rsidRPr="007D5215">
        <w:rPr>
          <w:rFonts w:ascii="Bahnschrift" w:hAnsi="Bahnschrift"/>
        </w:rPr>
        <w:t xml:space="preserve">Nice tutorials covering the full Java spec: </w:t>
      </w:r>
      <w:hyperlink r:id="rId13" w:history="1">
        <w:r w:rsidRPr="007D5215">
          <w:rPr>
            <w:rStyle w:val="Hyperlink"/>
            <w:rFonts w:ascii="Bahnschrift" w:hAnsi="Bahnschrift"/>
          </w:rPr>
          <w:t>https://www.tutorialspoint.com/java/index.htm</w:t>
        </w:r>
      </w:hyperlink>
    </w:p>
    <w:p w14:paraId="5FA33186" w14:textId="245F5B12" w:rsidR="006565AF" w:rsidRPr="007D5215" w:rsidRDefault="006565AF" w:rsidP="007D5215">
      <w:pPr>
        <w:pStyle w:val="ListParagraph"/>
        <w:numPr>
          <w:ilvl w:val="0"/>
          <w:numId w:val="1"/>
        </w:numPr>
        <w:rPr>
          <w:rFonts w:ascii="Bahnschrift" w:hAnsi="Bahnschrift"/>
        </w:rPr>
      </w:pPr>
      <w:r w:rsidRPr="007D5215">
        <w:rPr>
          <w:rFonts w:ascii="Bahnschrift" w:hAnsi="Bahnschrift"/>
        </w:rPr>
        <w:t xml:space="preserve">Beginners Tutorial: </w:t>
      </w:r>
      <w:hyperlink r:id="rId14" w:history="1">
        <w:r w:rsidRPr="007D5215">
          <w:rPr>
            <w:rStyle w:val="Hyperlink"/>
            <w:rFonts w:ascii="Bahnschrift" w:hAnsi="Bahnschrift"/>
          </w:rPr>
          <w:t>https://www.guru99.com/java-tutorial.html</w:t>
        </w:r>
      </w:hyperlink>
      <w:r w:rsidRPr="007D5215">
        <w:rPr>
          <w:rFonts w:ascii="Bahnschrift" w:hAnsi="Bahnschrift"/>
        </w:rPr>
        <w:t xml:space="preserve"> </w:t>
      </w:r>
    </w:p>
    <w:p w14:paraId="5F9E15BF" w14:textId="519598FE" w:rsidR="006565AF" w:rsidRPr="007D5215" w:rsidRDefault="007D5215" w:rsidP="007D5215">
      <w:pPr>
        <w:pStyle w:val="ListParagraph"/>
        <w:numPr>
          <w:ilvl w:val="0"/>
          <w:numId w:val="1"/>
        </w:numPr>
        <w:rPr>
          <w:rFonts w:ascii="Bahnschrift" w:hAnsi="Bahnschrift"/>
        </w:rPr>
      </w:pPr>
      <w:r w:rsidRPr="007D5215">
        <w:rPr>
          <w:rFonts w:ascii="Bahnschrift" w:hAnsi="Bahnschrift"/>
        </w:rPr>
        <w:t xml:space="preserve">Glossary: </w:t>
      </w:r>
      <w:hyperlink r:id="rId15" w:history="1">
        <w:r w:rsidRPr="007D5215">
          <w:rPr>
            <w:rStyle w:val="Hyperlink"/>
            <w:rFonts w:ascii="Bahnschrift" w:hAnsi="Bahnschrift"/>
          </w:rPr>
          <w:t>https://stackify.com/java-glossary/</w:t>
        </w:r>
      </w:hyperlink>
      <w:r w:rsidRPr="007D5215">
        <w:rPr>
          <w:rFonts w:ascii="Bahnschrift" w:hAnsi="Bahnschrift"/>
        </w:rPr>
        <w:t xml:space="preserve"> </w:t>
      </w:r>
    </w:p>
    <w:p w14:paraId="034A7683" w14:textId="125B2406" w:rsidR="006565AF" w:rsidRPr="00F35FC2" w:rsidRDefault="00026063">
      <w:pPr>
        <w:rPr>
          <w:rFonts w:ascii="Bahnschrift" w:hAnsi="Bahnschrift"/>
        </w:rPr>
      </w:pPr>
      <w:r>
        <w:rPr>
          <w:rFonts w:ascii="Bahnschrift" w:hAnsi="Bahnschrift"/>
        </w:rPr>
        <w:t xml:space="preserve">The levels in these </w:t>
      </w:r>
      <w:r w:rsidR="00732365">
        <w:rPr>
          <w:rFonts w:ascii="Bahnschrift" w:hAnsi="Bahnschrift"/>
        </w:rPr>
        <w:t>workbook</w:t>
      </w:r>
      <w:r>
        <w:rPr>
          <w:rFonts w:ascii="Bahnschrift" w:hAnsi="Bahnschrift"/>
        </w:rPr>
        <w:t>s</w:t>
      </w:r>
      <w:r w:rsidR="00732365">
        <w:rPr>
          <w:rFonts w:ascii="Bahnschrift" w:hAnsi="Bahnschrift"/>
        </w:rPr>
        <w:t xml:space="preserve"> are:</w:t>
      </w:r>
    </w:p>
    <w:p w14:paraId="1F634DA0" w14:textId="77777777" w:rsidR="00F35FC2" w:rsidRPr="00F35FC2" w:rsidRDefault="00F35FC2" w:rsidP="00F35FC2">
      <w:pPr>
        <w:jc w:val="center"/>
        <w:rPr>
          <w:rFonts w:ascii="Bahnschrift" w:hAnsi="Bahnschrift"/>
        </w:rPr>
      </w:pPr>
      <w:r w:rsidRPr="00F35FC2">
        <w:rPr>
          <w:rFonts w:ascii="Bahnschrift" w:hAnsi="Bahnschrift"/>
          <w:noProof/>
        </w:rPr>
        <w:drawing>
          <wp:inline distT="0" distB="0" distL="0" distR="0" wp14:anchorId="45F4A4B3" wp14:editId="1AD69F0E">
            <wp:extent cx="5113487" cy="5905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25632" cy="5919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9EE0D" w14:textId="4321C018" w:rsidR="00653BEB" w:rsidRPr="00A23A39" w:rsidRDefault="00C968EB" w:rsidP="00F35FC2">
      <w:pPr>
        <w:pStyle w:val="NoSpacing"/>
        <w:rPr>
          <w:rFonts w:ascii="Bahnschrift" w:hAnsi="Bahnschrift"/>
          <w14:glow w14:rad="127000">
            <w14:schemeClr w14:val="bg1">
              <w14:alpha w14:val="69000"/>
            </w14:schemeClr>
          </w14:glow>
        </w:rPr>
      </w:pPr>
      <w:r w:rsidRPr="00A23A39">
        <w:rPr>
          <w:rFonts w:ascii="Bahnschrift" w:hAnsi="Bahnschrift"/>
          <w14:glow w14:rad="127000">
            <w14:schemeClr w14:val="bg1">
              <w14:alpha w14:val="69000"/>
            </w14:schemeClr>
          </w14:glow>
        </w:rPr>
        <w:t xml:space="preserve">We will deal with the </w:t>
      </w:r>
      <w:r w:rsidR="00A23A39" w:rsidRPr="00A23A39">
        <w:rPr>
          <w:rFonts w:ascii="Bahnschrift" w:hAnsi="Bahnschrift"/>
          <w14:glow w14:rad="127000">
            <w14:schemeClr w14:val="bg1">
              <w14:alpha w14:val="69000"/>
            </w14:schemeClr>
          </w14:glow>
        </w:rPr>
        <w:t>first 6 levels in this workbook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42687913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01F6CA5" w14:textId="565E8809" w:rsidR="00732365" w:rsidRPr="00732365" w:rsidRDefault="00732365">
          <w:pPr>
            <w:pStyle w:val="TOCHeading"/>
            <w:rPr>
              <w:rStyle w:val="MainHeadingChar"/>
              <w:sz w:val="28"/>
            </w:rPr>
          </w:pPr>
          <w:r w:rsidRPr="00732365">
            <w:rPr>
              <w:rStyle w:val="MainHeadingChar"/>
              <w:sz w:val="28"/>
            </w:rPr>
            <w:t>Contents</w:t>
          </w:r>
        </w:p>
        <w:p w14:paraId="583F84F0" w14:textId="0FFB2DE5" w:rsidR="009F60C9" w:rsidRPr="009F60C9" w:rsidRDefault="00732365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b w:val="0"/>
              <w:noProof/>
              <w:sz w:val="18"/>
              <w:u w:val="none"/>
            </w:rPr>
          </w:pPr>
          <w:r w:rsidRPr="009F60C9">
            <w:rPr>
              <w:sz w:val="24"/>
            </w:rPr>
            <w:fldChar w:fldCharType="begin"/>
          </w:r>
          <w:r w:rsidRPr="009F60C9">
            <w:rPr>
              <w:sz w:val="24"/>
            </w:rPr>
            <w:instrText xml:space="preserve"> TOC \h \z \t "HeadingMyran,2,MainHeading,1" </w:instrText>
          </w:r>
          <w:r w:rsidRPr="009F60C9">
            <w:rPr>
              <w:sz w:val="24"/>
            </w:rPr>
            <w:fldChar w:fldCharType="separate"/>
          </w:r>
          <w:hyperlink w:anchor="_Toc67389773" w:history="1">
            <w:r w:rsidR="009F60C9" w:rsidRPr="009F60C9">
              <w:rPr>
                <w:rStyle w:val="Hyperlink"/>
                <w:noProof/>
                <w:sz w:val="32"/>
                <w14:glow w14:rad="127000">
                  <w14:schemeClr w14:val="bg1">
                    <w14:alpha w14:val="69000"/>
                  </w14:schemeClr>
                </w14:glow>
              </w:rPr>
              <w:t>GLOSSARY</w:t>
            </w:r>
            <w:r w:rsidR="009F60C9" w:rsidRPr="009F60C9">
              <w:rPr>
                <w:noProof/>
                <w:webHidden/>
                <w:sz w:val="32"/>
              </w:rPr>
              <w:tab/>
            </w:r>
            <w:r w:rsidR="009F60C9" w:rsidRPr="009F60C9">
              <w:rPr>
                <w:noProof/>
                <w:webHidden/>
                <w:sz w:val="32"/>
              </w:rPr>
              <w:fldChar w:fldCharType="begin"/>
            </w:r>
            <w:r w:rsidR="009F60C9" w:rsidRPr="009F60C9">
              <w:rPr>
                <w:noProof/>
                <w:webHidden/>
                <w:sz w:val="32"/>
              </w:rPr>
              <w:instrText xml:space="preserve"> PAGEREF _Toc67389773 \h </w:instrText>
            </w:r>
            <w:r w:rsidR="009F60C9" w:rsidRPr="009F60C9">
              <w:rPr>
                <w:noProof/>
                <w:webHidden/>
                <w:sz w:val="32"/>
              </w:rPr>
            </w:r>
            <w:r w:rsidR="009F60C9" w:rsidRPr="009F60C9">
              <w:rPr>
                <w:noProof/>
                <w:webHidden/>
                <w:sz w:val="32"/>
              </w:rPr>
              <w:fldChar w:fldCharType="separate"/>
            </w:r>
            <w:r w:rsidR="00C121EE">
              <w:rPr>
                <w:noProof/>
                <w:webHidden/>
                <w:sz w:val="32"/>
              </w:rPr>
              <w:t>5</w:t>
            </w:r>
            <w:r w:rsidR="009F60C9" w:rsidRPr="009F60C9">
              <w:rPr>
                <w:noProof/>
                <w:webHidden/>
                <w:sz w:val="32"/>
              </w:rPr>
              <w:fldChar w:fldCharType="end"/>
            </w:r>
          </w:hyperlink>
        </w:p>
        <w:p w14:paraId="17DBDAFC" w14:textId="5947C65C" w:rsidR="009F60C9" w:rsidRPr="009F60C9" w:rsidRDefault="0000000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b w:val="0"/>
              <w:noProof/>
              <w:sz w:val="18"/>
              <w:u w:val="none"/>
            </w:rPr>
          </w:pPr>
          <w:hyperlink w:anchor="_Toc67389774" w:history="1">
            <w:r w:rsidR="009F60C9" w:rsidRPr="009F60C9">
              <w:rPr>
                <w:rStyle w:val="Hyperlink"/>
                <w:noProof/>
                <w:sz w:val="32"/>
              </w:rPr>
              <w:t>Level 1: Variables (easy)</w:t>
            </w:r>
            <w:r w:rsidR="009F60C9" w:rsidRPr="009F60C9">
              <w:rPr>
                <w:noProof/>
                <w:webHidden/>
                <w:sz w:val="32"/>
              </w:rPr>
              <w:tab/>
            </w:r>
            <w:r w:rsidR="009F60C9" w:rsidRPr="009F60C9">
              <w:rPr>
                <w:noProof/>
                <w:webHidden/>
                <w:sz w:val="32"/>
              </w:rPr>
              <w:fldChar w:fldCharType="begin"/>
            </w:r>
            <w:r w:rsidR="009F60C9" w:rsidRPr="009F60C9">
              <w:rPr>
                <w:noProof/>
                <w:webHidden/>
                <w:sz w:val="32"/>
              </w:rPr>
              <w:instrText xml:space="preserve"> PAGEREF _Toc67389774 \h </w:instrText>
            </w:r>
            <w:r w:rsidR="009F60C9" w:rsidRPr="009F60C9">
              <w:rPr>
                <w:noProof/>
                <w:webHidden/>
                <w:sz w:val="32"/>
              </w:rPr>
            </w:r>
            <w:r w:rsidR="009F60C9" w:rsidRPr="009F60C9">
              <w:rPr>
                <w:noProof/>
                <w:webHidden/>
                <w:sz w:val="32"/>
              </w:rPr>
              <w:fldChar w:fldCharType="separate"/>
            </w:r>
            <w:r w:rsidR="00C121EE">
              <w:rPr>
                <w:noProof/>
                <w:webHidden/>
                <w:sz w:val="32"/>
              </w:rPr>
              <w:t>7</w:t>
            </w:r>
            <w:r w:rsidR="009F60C9" w:rsidRPr="009F60C9">
              <w:rPr>
                <w:noProof/>
                <w:webHidden/>
                <w:sz w:val="32"/>
              </w:rPr>
              <w:fldChar w:fldCharType="end"/>
            </w:r>
          </w:hyperlink>
        </w:p>
        <w:p w14:paraId="686CC053" w14:textId="38678A0C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75" w:history="1">
            <w:r w:rsidR="009F60C9" w:rsidRPr="009F60C9">
              <w:rPr>
                <w:rStyle w:val="Hyperlink"/>
                <w:sz w:val="24"/>
              </w:rPr>
              <w:t>Task 1C – Postman Pat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75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9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2F1B14A2" w14:textId="4B57E849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76" w:history="1">
            <w:r w:rsidR="009F60C9" w:rsidRPr="009F60C9">
              <w:rPr>
                <w:rStyle w:val="Hyperlink"/>
                <w:sz w:val="24"/>
              </w:rPr>
              <w:t>Task 1D – All about me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76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11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3CF35495" w14:textId="23248CC8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77" w:history="1">
            <w:r w:rsidR="009F60C9" w:rsidRPr="009F60C9">
              <w:rPr>
                <w:rStyle w:val="Hyperlink"/>
                <w:sz w:val="24"/>
              </w:rPr>
              <w:t>Task 1F Calculations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77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13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5E00A7C7" w14:textId="5AB75D84" w:rsidR="009F60C9" w:rsidRPr="009F60C9" w:rsidRDefault="0000000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b w:val="0"/>
              <w:noProof/>
              <w:sz w:val="18"/>
              <w:u w:val="none"/>
            </w:rPr>
          </w:pPr>
          <w:hyperlink w:anchor="_Toc67389778" w:history="1">
            <w:r w:rsidR="009F60C9" w:rsidRPr="009F60C9">
              <w:rPr>
                <w:rStyle w:val="Hyperlink"/>
                <w:noProof/>
                <w:sz w:val="32"/>
              </w:rPr>
              <w:t>Level 2: Input &amp; Output (easy)</w:t>
            </w:r>
            <w:r w:rsidR="009F60C9" w:rsidRPr="009F60C9">
              <w:rPr>
                <w:noProof/>
                <w:webHidden/>
                <w:sz w:val="32"/>
              </w:rPr>
              <w:tab/>
            </w:r>
            <w:r w:rsidR="009F60C9" w:rsidRPr="009F60C9">
              <w:rPr>
                <w:noProof/>
                <w:webHidden/>
                <w:sz w:val="32"/>
              </w:rPr>
              <w:fldChar w:fldCharType="begin"/>
            </w:r>
            <w:r w:rsidR="009F60C9" w:rsidRPr="009F60C9">
              <w:rPr>
                <w:noProof/>
                <w:webHidden/>
                <w:sz w:val="32"/>
              </w:rPr>
              <w:instrText xml:space="preserve"> PAGEREF _Toc67389778 \h </w:instrText>
            </w:r>
            <w:r w:rsidR="009F60C9" w:rsidRPr="009F60C9">
              <w:rPr>
                <w:noProof/>
                <w:webHidden/>
                <w:sz w:val="32"/>
              </w:rPr>
            </w:r>
            <w:r w:rsidR="009F60C9" w:rsidRPr="009F60C9">
              <w:rPr>
                <w:noProof/>
                <w:webHidden/>
                <w:sz w:val="32"/>
              </w:rPr>
              <w:fldChar w:fldCharType="separate"/>
            </w:r>
            <w:r w:rsidR="00C121EE">
              <w:rPr>
                <w:noProof/>
                <w:webHidden/>
                <w:sz w:val="32"/>
              </w:rPr>
              <w:t>15</w:t>
            </w:r>
            <w:r w:rsidR="009F60C9" w:rsidRPr="009F60C9">
              <w:rPr>
                <w:noProof/>
                <w:webHidden/>
                <w:sz w:val="32"/>
              </w:rPr>
              <w:fldChar w:fldCharType="end"/>
            </w:r>
          </w:hyperlink>
        </w:p>
        <w:p w14:paraId="5A315A5A" w14:textId="4CB4A696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79" w:history="1">
            <w:r w:rsidR="009F60C9" w:rsidRPr="009F60C9">
              <w:rPr>
                <w:rStyle w:val="Hyperlink"/>
                <w:sz w:val="24"/>
              </w:rPr>
              <w:t>Task 2A Greet Me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79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15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32641F77" w14:textId="29E2107F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80" w:history="1">
            <w:r w:rsidR="009F60C9" w:rsidRPr="009F60C9">
              <w:rPr>
                <w:rStyle w:val="Hyperlink"/>
                <w:sz w:val="24"/>
              </w:rPr>
              <w:t>Task 2D Number Time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80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17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4617D9DE" w14:textId="698714F9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81" w:history="1">
            <w:r w:rsidR="009F60C9" w:rsidRPr="009F60C9">
              <w:rPr>
                <w:rStyle w:val="Hyperlink"/>
                <w:sz w:val="24"/>
              </w:rPr>
              <w:t>Task 2I Times Tables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81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19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1C0DF7FC" w14:textId="7296464B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82" w:history="1">
            <w:r w:rsidR="009F60C9" w:rsidRPr="009F60C9">
              <w:rPr>
                <w:rStyle w:val="Hyperlink"/>
                <w:sz w:val="24"/>
              </w:rPr>
              <w:t>Task 2 Shout and Whispe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82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21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5EEF4C52" w14:textId="2B6C5D27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83" w:history="1">
            <w:r w:rsidR="009F60C9" w:rsidRPr="009F60C9">
              <w:rPr>
                <w:rStyle w:val="Hyperlink"/>
                <w:sz w:val="24"/>
              </w:rPr>
              <w:t>Task 2L Aplha Omega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83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23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1D4FD476" w14:textId="307B0A7F" w:rsidR="009F60C9" w:rsidRPr="009F60C9" w:rsidRDefault="0000000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b w:val="0"/>
              <w:noProof/>
              <w:sz w:val="18"/>
              <w:u w:val="none"/>
            </w:rPr>
          </w:pPr>
          <w:hyperlink w:anchor="_Toc67389784" w:history="1">
            <w:r w:rsidR="009F60C9" w:rsidRPr="009F60C9">
              <w:rPr>
                <w:rStyle w:val="Hyperlink"/>
                <w:noProof/>
                <w:sz w:val="32"/>
              </w:rPr>
              <w:t>Level 3: Selection (easy)</w:t>
            </w:r>
            <w:r w:rsidR="009F60C9" w:rsidRPr="009F60C9">
              <w:rPr>
                <w:noProof/>
                <w:webHidden/>
                <w:sz w:val="32"/>
              </w:rPr>
              <w:tab/>
            </w:r>
            <w:r w:rsidR="009F60C9" w:rsidRPr="009F60C9">
              <w:rPr>
                <w:noProof/>
                <w:webHidden/>
                <w:sz w:val="32"/>
              </w:rPr>
              <w:fldChar w:fldCharType="begin"/>
            </w:r>
            <w:r w:rsidR="009F60C9" w:rsidRPr="009F60C9">
              <w:rPr>
                <w:noProof/>
                <w:webHidden/>
                <w:sz w:val="32"/>
              </w:rPr>
              <w:instrText xml:space="preserve"> PAGEREF _Toc67389784 \h </w:instrText>
            </w:r>
            <w:r w:rsidR="009F60C9" w:rsidRPr="009F60C9">
              <w:rPr>
                <w:noProof/>
                <w:webHidden/>
                <w:sz w:val="32"/>
              </w:rPr>
            </w:r>
            <w:r w:rsidR="009F60C9" w:rsidRPr="009F60C9">
              <w:rPr>
                <w:noProof/>
                <w:webHidden/>
                <w:sz w:val="32"/>
              </w:rPr>
              <w:fldChar w:fldCharType="separate"/>
            </w:r>
            <w:r w:rsidR="00C121EE">
              <w:rPr>
                <w:noProof/>
                <w:webHidden/>
                <w:sz w:val="32"/>
              </w:rPr>
              <w:t>25</w:t>
            </w:r>
            <w:r w:rsidR="009F60C9" w:rsidRPr="009F60C9">
              <w:rPr>
                <w:noProof/>
                <w:webHidden/>
                <w:sz w:val="32"/>
              </w:rPr>
              <w:fldChar w:fldCharType="end"/>
            </w:r>
          </w:hyperlink>
        </w:p>
        <w:p w14:paraId="1A967136" w14:textId="0F1594E4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85" w:history="1">
            <w:r w:rsidR="009F60C9" w:rsidRPr="009F60C9">
              <w:rPr>
                <w:rStyle w:val="Hyperlink"/>
                <w:sz w:val="24"/>
              </w:rPr>
              <w:t>Task 3A Temp Check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85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25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1881DCE4" w14:textId="2350D01D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86" w:history="1">
            <w:r w:rsidR="009F60C9" w:rsidRPr="009F60C9">
              <w:rPr>
                <w:rStyle w:val="Hyperlink"/>
                <w:sz w:val="24"/>
              </w:rPr>
              <w:t>Task 3B Super Hero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86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27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4903DA1D" w14:textId="0CA529C8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87" w:history="1">
            <w:r w:rsidR="009F60C9" w:rsidRPr="009F60C9">
              <w:rPr>
                <w:rStyle w:val="Hyperlink"/>
                <w:sz w:val="24"/>
              </w:rPr>
              <w:t>Task 3D Speeding Fine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87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29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33D368B9" w14:textId="44208A9C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88" w:history="1">
            <w:r w:rsidR="009F60C9" w:rsidRPr="009F60C9">
              <w:rPr>
                <w:rStyle w:val="Hyperlink"/>
                <w:sz w:val="24"/>
              </w:rPr>
              <w:t>Task 3E GTA Checke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88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31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5065410C" w14:textId="4F76B4BB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89" w:history="1">
            <w:r w:rsidR="009F60C9" w:rsidRPr="009F60C9">
              <w:rPr>
                <w:rStyle w:val="Hyperlink"/>
                <w:sz w:val="24"/>
              </w:rPr>
              <w:t>Task 3F Find my teache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89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33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577D39E8" w14:textId="5C2C6080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90" w:history="1">
            <w:r w:rsidR="009F60C9" w:rsidRPr="009F60C9">
              <w:rPr>
                <w:rStyle w:val="Hyperlink"/>
                <w:sz w:val="24"/>
              </w:rPr>
              <w:t>Task 3I Coding system selecto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90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35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7A235D3B" w14:textId="77E66BCF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91" w:history="1">
            <w:r w:rsidR="009F60C9" w:rsidRPr="009F60C9">
              <w:rPr>
                <w:rStyle w:val="Hyperlink"/>
                <w:sz w:val="24"/>
              </w:rPr>
              <w:t>Task 3J Brickman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91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37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39BCAC7A" w14:textId="19340FFF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92" w:history="1">
            <w:r w:rsidR="009F60C9" w:rsidRPr="009F60C9">
              <w:rPr>
                <w:rStyle w:val="Hyperlink"/>
                <w:sz w:val="24"/>
              </w:rPr>
              <w:t>Task 3K Pay Calc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92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39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16318A88" w14:textId="74841B9C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93" w:history="1">
            <w:r w:rsidR="009F60C9" w:rsidRPr="009F60C9">
              <w:rPr>
                <w:rStyle w:val="Hyperlink"/>
                <w:sz w:val="24"/>
              </w:rPr>
              <w:t>Task 3L Simpsons Checke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93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41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059C3E74" w14:textId="062537F0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94" w:history="1">
            <w:r w:rsidR="009F60C9" w:rsidRPr="009F60C9">
              <w:rPr>
                <w:rStyle w:val="Hyperlink"/>
                <w:sz w:val="24"/>
              </w:rPr>
              <w:t>Task 3M Santa Claus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94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43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5614A0B6" w14:textId="09033208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95" w:history="1">
            <w:r w:rsidR="009F60C9" w:rsidRPr="009F60C9">
              <w:rPr>
                <w:rStyle w:val="Hyperlink"/>
                <w:sz w:val="24"/>
              </w:rPr>
              <w:t>Task 3N Odd or Even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95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45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70664546" w14:textId="3C4DF60F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96" w:history="1">
            <w:r w:rsidR="009F60C9" w:rsidRPr="009F60C9">
              <w:rPr>
                <w:rStyle w:val="Hyperlink"/>
                <w:sz w:val="24"/>
              </w:rPr>
              <w:t>Task 3Q Cinema Age Checke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96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47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1E7C827F" w14:textId="1EE78604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97" w:history="1">
            <w:r w:rsidR="009F60C9" w:rsidRPr="009F60C9">
              <w:rPr>
                <w:rStyle w:val="Hyperlink"/>
                <w:sz w:val="24"/>
              </w:rPr>
              <w:t>Task 3T Number Selecto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97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49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29A7038D" w14:textId="142E6C32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98" w:history="1">
            <w:r w:rsidR="009F60C9" w:rsidRPr="009F60C9">
              <w:rPr>
                <w:rStyle w:val="Hyperlink"/>
                <w:sz w:val="24"/>
              </w:rPr>
              <w:t>Task 3V Quiz Maste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98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51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074001A8" w14:textId="251AC54B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799" w:history="1">
            <w:r w:rsidR="009F60C9" w:rsidRPr="009F60C9">
              <w:rPr>
                <w:rStyle w:val="Hyperlink"/>
                <w:sz w:val="24"/>
              </w:rPr>
              <w:t>Task 3W Case Calc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799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54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3D8C3DCF" w14:textId="6268F6EF" w:rsidR="009F60C9" w:rsidRPr="009F60C9" w:rsidRDefault="0000000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b w:val="0"/>
              <w:noProof/>
              <w:sz w:val="18"/>
              <w:u w:val="none"/>
            </w:rPr>
          </w:pPr>
          <w:hyperlink w:anchor="_Toc67389800" w:history="1">
            <w:r w:rsidR="009F60C9" w:rsidRPr="009F60C9">
              <w:rPr>
                <w:rStyle w:val="Hyperlink"/>
                <w:noProof/>
                <w:sz w:val="32"/>
              </w:rPr>
              <w:t>Level 4: Iteration (easy-medium)</w:t>
            </w:r>
            <w:r w:rsidR="009F60C9" w:rsidRPr="009F60C9">
              <w:rPr>
                <w:noProof/>
                <w:webHidden/>
                <w:sz w:val="32"/>
              </w:rPr>
              <w:tab/>
            </w:r>
            <w:r w:rsidR="009F60C9" w:rsidRPr="009F60C9">
              <w:rPr>
                <w:noProof/>
                <w:webHidden/>
                <w:sz w:val="32"/>
              </w:rPr>
              <w:fldChar w:fldCharType="begin"/>
            </w:r>
            <w:r w:rsidR="009F60C9" w:rsidRPr="009F60C9">
              <w:rPr>
                <w:noProof/>
                <w:webHidden/>
                <w:sz w:val="32"/>
              </w:rPr>
              <w:instrText xml:space="preserve"> PAGEREF _Toc67389800 \h </w:instrText>
            </w:r>
            <w:r w:rsidR="009F60C9" w:rsidRPr="009F60C9">
              <w:rPr>
                <w:noProof/>
                <w:webHidden/>
                <w:sz w:val="32"/>
              </w:rPr>
            </w:r>
            <w:r w:rsidR="009F60C9" w:rsidRPr="009F60C9">
              <w:rPr>
                <w:noProof/>
                <w:webHidden/>
                <w:sz w:val="32"/>
              </w:rPr>
              <w:fldChar w:fldCharType="separate"/>
            </w:r>
            <w:r w:rsidR="00C121EE">
              <w:rPr>
                <w:noProof/>
                <w:webHidden/>
                <w:sz w:val="32"/>
              </w:rPr>
              <w:t>57</w:t>
            </w:r>
            <w:r w:rsidR="009F60C9" w:rsidRPr="009F60C9">
              <w:rPr>
                <w:noProof/>
                <w:webHidden/>
                <w:sz w:val="32"/>
              </w:rPr>
              <w:fldChar w:fldCharType="end"/>
            </w:r>
          </w:hyperlink>
        </w:p>
        <w:p w14:paraId="482BF562" w14:textId="065B56C8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01" w:history="1">
            <w:r w:rsidR="009F60C9" w:rsidRPr="009F60C9">
              <w:rPr>
                <w:rStyle w:val="Hyperlink"/>
                <w:sz w:val="24"/>
              </w:rPr>
              <w:t>Task 4 – Repeat after me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01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57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59717981" w14:textId="631005E3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02" w:history="1">
            <w:r w:rsidR="009F60C9" w:rsidRPr="009F60C9">
              <w:rPr>
                <w:rStyle w:val="Hyperlink"/>
                <w:sz w:val="24"/>
              </w:rPr>
              <w:t>Task 4B Spellman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02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59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714F3FF3" w14:textId="49157574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03" w:history="1">
            <w:r w:rsidR="009F60C9" w:rsidRPr="009F60C9">
              <w:rPr>
                <w:rStyle w:val="Hyperlink"/>
                <w:sz w:val="24"/>
              </w:rPr>
              <w:t>Task 4C Alphabet Loop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03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61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0855314F" w14:textId="74E7C956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04" w:history="1">
            <w:r w:rsidR="009F60C9" w:rsidRPr="009F60C9">
              <w:rPr>
                <w:rStyle w:val="Hyperlink"/>
                <w:sz w:val="24"/>
              </w:rPr>
              <w:t>Task 4D Doubling Score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04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64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47516A0F" w14:textId="2BB5EDDF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05" w:history="1">
            <w:r w:rsidR="009F60C9" w:rsidRPr="009F60C9">
              <w:rPr>
                <w:rStyle w:val="Hyperlink"/>
                <w:sz w:val="24"/>
              </w:rPr>
              <w:t>Task 4E Green Bottles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05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66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195E8A6F" w14:textId="48B4419E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06" w:history="1">
            <w:r w:rsidR="009F60C9" w:rsidRPr="009F60C9">
              <w:rPr>
                <w:rStyle w:val="Hyperlink"/>
                <w:sz w:val="24"/>
              </w:rPr>
              <w:t>Task 4F Factors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06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68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5AF174A7" w14:textId="09B5A32F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07" w:history="1">
            <w:r w:rsidR="009F60C9" w:rsidRPr="009F60C9">
              <w:rPr>
                <w:rStyle w:val="Hyperlink"/>
                <w:sz w:val="24"/>
              </w:rPr>
              <w:t>Task 4G Loops with numbers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07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70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7C150A93" w14:textId="35B5310D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08" w:history="1">
            <w:r w:rsidR="009F60C9" w:rsidRPr="009F60C9">
              <w:rPr>
                <w:rStyle w:val="Hyperlink"/>
                <w:sz w:val="24"/>
              </w:rPr>
              <w:t>Task 4H Block Make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08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72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4E43966C" w14:textId="1F1313D1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09" w:history="1">
            <w:r w:rsidR="009F60C9" w:rsidRPr="009F60C9">
              <w:rPr>
                <w:rStyle w:val="Hyperlink"/>
                <w:sz w:val="24"/>
              </w:rPr>
              <w:t>Task 4I Word Pyramid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09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74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11EE922A" w14:textId="2E5FAB7C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10" w:history="1">
            <w:r w:rsidR="009F60C9" w:rsidRPr="009F60C9">
              <w:rPr>
                <w:rStyle w:val="Hyperlink"/>
                <w:sz w:val="24"/>
              </w:rPr>
              <w:t>Task 4J Plus Me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10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76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086A2270" w14:textId="3F69ADB7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11" w:history="1">
            <w:r w:rsidR="009F60C9" w:rsidRPr="009F60C9">
              <w:rPr>
                <w:rStyle w:val="Hyperlink"/>
                <w:sz w:val="24"/>
              </w:rPr>
              <w:t>Task 4K Word Size Checke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11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78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6AB7D99C" w14:textId="53B3CB43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12" w:history="1">
            <w:r w:rsidR="009F60C9" w:rsidRPr="009F60C9">
              <w:rPr>
                <w:rStyle w:val="Hyperlink"/>
                <w:sz w:val="24"/>
              </w:rPr>
              <w:t>Task 4L While Calc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12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80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2A2414FB" w14:textId="45DAE421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13" w:history="1">
            <w:r w:rsidR="009F60C9" w:rsidRPr="009F60C9">
              <w:rPr>
                <w:rStyle w:val="Hyperlink"/>
                <w:sz w:val="24"/>
              </w:rPr>
              <w:t>Task 4M Block Maker 2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13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83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4545BCD2" w14:textId="225B4C2F" w:rsidR="009F60C9" w:rsidRPr="009F60C9" w:rsidRDefault="0000000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b w:val="0"/>
              <w:noProof/>
              <w:sz w:val="18"/>
              <w:u w:val="none"/>
            </w:rPr>
          </w:pPr>
          <w:hyperlink w:anchor="_Toc67389814" w:history="1">
            <w:r w:rsidR="009F60C9" w:rsidRPr="009F60C9">
              <w:rPr>
                <w:rStyle w:val="Hyperlink"/>
                <w:noProof/>
                <w:sz w:val="32"/>
              </w:rPr>
              <w:t>Level 5: Algorithmic Thinking (medium)</w:t>
            </w:r>
            <w:r w:rsidR="009F60C9" w:rsidRPr="009F60C9">
              <w:rPr>
                <w:noProof/>
                <w:webHidden/>
                <w:sz w:val="32"/>
              </w:rPr>
              <w:tab/>
            </w:r>
            <w:r w:rsidR="009F60C9" w:rsidRPr="009F60C9">
              <w:rPr>
                <w:noProof/>
                <w:webHidden/>
                <w:sz w:val="32"/>
              </w:rPr>
              <w:fldChar w:fldCharType="begin"/>
            </w:r>
            <w:r w:rsidR="009F60C9" w:rsidRPr="009F60C9">
              <w:rPr>
                <w:noProof/>
                <w:webHidden/>
                <w:sz w:val="32"/>
              </w:rPr>
              <w:instrText xml:space="preserve"> PAGEREF _Toc67389814 \h </w:instrText>
            </w:r>
            <w:r w:rsidR="009F60C9" w:rsidRPr="009F60C9">
              <w:rPr>
                <w:noProof/>
                <w:webHidden/>
                <w:sz w:val="32"/>
              </w:rPr>
            </w:r>
            <w:r w:rsidR="009F60C9" w:rsidRPr="009F60C9">
              <w:rPr>
                <w:noProof/>
                <w:webHidden/>
                <w:sz w:val="32"/>
              </w:rPr>
              <w:fldChar w:fldCharType="separate"/>
            </w:r>
            <w:r w:rsidR="00C121EE">
              <w:rPr>
                <w:noProof/>
                <w:webHidden/>
                <w:sz w:val="32"/>
              </w:rPr>
              <w:t>85</w:t>
            </w:r>
            <w:r w:rsidR="009F60C9" w:rsidRPr="009F60C9">
              <w:rPr>
                <w:noProof/>
                <w:webHidden/>
                <w:sz w:val="32"/>
              </w:rPr>
              <w:fldChar w:fldCharType="end"/>
            </w:r>
          </w:hyperlink>
        </w:p>
        <w:p w14:paraId="1F69A3C0" w14:textId="76520D9D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15" w:history="1">
            <w:r w:rsidR="009F60C9" w:rsidRPr="009F60C9">
              <w:rPr>
                <w:rStyle w:val="Hyperlink"/>
                <w:sz w:val="24"/>
              </w:rPr>
              <w:t>Task 5B Biggest Numbe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15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85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32BBBFF6" w14:textId="0E6A8CEE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16" w:history="1">
            <w:r w:rsidR="009F60C9" w:rsidRPr="009F60C9">
              <w:rPr>
                <w:rStyle w:val="Hyperlink"/>
                <w:sz w:val="24"/>
              </w:rPr>
              <w:t>Task 5C Maths Traine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16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87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67C01795" w14:textId="1A40CA98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17" w:history="1">
            <w:r w:rsidR="009F60C9" w:rsidRPr="009F60C9">
              <w:rPr>
                <w:rStyle w:val="Hyperlink"/>
                <w:sz w:val="24"/>
              </w:rPr>
              <w:t>Task 5E Lock Picke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17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89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4F559974" w14:textId="630D8B7F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18" w:history="1">
            <w:r w:rsidR="009F60C9" w:rsidRPr="009F60C9">
              <w:rPr>
                <w:rStyle w:val="Hyperlink"/>
                <w:sz w:val="24"/>
              </w:rPr>
              <w:t>Task 5F Season Checke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18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91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21ECC751" w14:textId="30EBC941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19" w:history="1">
            <w:r w:rsidR="009F60C9" w:rsidRPr="009F60C9">
              <w:rPr>
                <w:rStyle w:val="Hyperlink"/>
                <w:sz w:val="24"/>
              </w:rPr>
              <w:t>Task 5M Name Mixe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19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93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13A72F8B" w14:textId="3D26A3A3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20" w:history="1">
            <w:r w:rsidR="009F60C9" w:rsidRPr="009F60C9">
              <w:rPr>
                <w:rStyle w:val="Hyperlink"/>
                <w:sz w:val="24"/>
              </w:rPr>
              <w:t>Task 5R InCommon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20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95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0FD7950E" w14:textId="255821B4" w:rsidR="009F60C9" w:rsidRPr="009F60C9" w:rsidRDefault="0000000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b w:val="0"/>
              <w:noProof/>
              <w:sz w:val="18"/>
              <w:u w:val="none"/>
            </w:rPr>
          </w:pPr>
          <w:hyperlink w:anchor="_Toc67389821" w:history="1">
            <w:r w:rsidR="009F60C9" w:rsidRPr="009F60C9">
              <w:rPr>
                <w:rStyle w:val="Hyperlink"/>
                <w:noProof/>
                <w:sz w:val="32"/>
              </w:rPr>
              <w:t>Level 6: Arrays</w:t>
            </w:r>
            <w:r w:rsidR="009F60C9" w:rsidRPr="009F60C9">
              <w:rPr>
                <w:noProof/>
                <w:webHidden/>
                <w:sz w:val="32"/>
              </w:rPr>
              <w:tab/>
            </w:r>
            <w:r w:rsidR="009F60C9" w:rsidRPr="009F60C9">
              <w:rPr>
                <w:noProof/>
                <w:webHidden/>
                <w:sz w:val="32"/>
              </w:rPr>
              <w:fldChar w:fldCharType="begin"/>
            </w:r>
            <w:r w:rsidR="009F60C9" w:rsidRPr="009F60C9">
              <w:rPr>
                <w:noProof/>
                <w:webHidden/>
                <w:sz w:val="32"/>
              </w:rPr>
              <w:instrText xml:space="preserve"> PAGEREF _Toc67389821 \h </w:instrText>
            </w:r>
            <w:r w:rsidR="009F60C9" w:rsidRPr="009F60C9">
              <w:rPr>
                <w:noProof/>
                <w:webHidden/>
                <w:sz w:val="32"/>
              </w:rPr>
            </w:r>
            <w:r w:rsidR="009F60C9" w:rsidRPr="009F60C9">
              <w:rPr>
                <w:noProof/>
                <w:webHidden/>
                <w:sz w:val="32"/>
              </w:rPr>
              <w:fldChar w:fldCharType="separate"/>
            </w:r>
            <w:r w:rsidR="00C121EE">
              <w:rPr>
                <w:noProof/>
                <w:webHidden/>
                <w:sz w:val="32"/>
              </w:rPr>
              <w:t>97</w:t>
            </w:r>
            <w:r w:rsidR="009F60C9" w:rsidRPr="009F60C9">
              <w:rPr>
                <w:noProof/>
                <w:webHidden/>
                <w:sz w:val="32"/>
              </w:rPr>
              <w:fldChar w:fldCharType="end"/>
            </w:r>
          </w:hyperlink>
        </w:p>
        <w:p w14:paraId="5C7DFE58" w14:textId="5E07974F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22" w:history="1">
            <w:r w:rsidR="009F60C9" w:rsidRPr="009F60C9">
              <w:rPr>
                <w:rStyle w:val="Hyperlink"/>
                <w:sz w:val="24"/>
              </w:rPr>
              <w:t>Task 6A Little Boxes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22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97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68936203" w14:textId="3872B339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23" w:history="1">
            <w:r w:rsidR="009F60C9" w:rsidRPr="009F60C9">
              <w:rPr>
                <w:rStyle w:val="Hyperlink"/>
                <w:sz w:val="24"/>
              </w:rPr>
              <w:t>Task 6A Little Boxes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23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99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79240A71" w14:textId="2ABB59A1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24" w:history="1">
            <w:r w:rsidR="009F60C9" w:rsidRPr="009F60C9">
              <w:rPr>
                <w:rStyle w:val="Hyperlink"/>
                <w:sz w:val="24"/>
              </w:rPr>
              <w:t>Task 6C Number Hunt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24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101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76B18CD4" w14:textId="37B48F3C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25" w:history="1">
            <w:r w:rsidR="009F60C9" w:rsidRPr="009F60C9">
              <w:rPr>
                <w:rStyle w:val="Hyperlink"/>
                <w:sz w:val="24"/>
              </w:rPr>
              <w:t>Task 6D Backward Boxes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25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103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1474A3EB" w14:textId="6944B8AE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26" w:history="1">
            <w:r w:rsidR="009F60C9" w:rsidRPr="009F60C9">
              <w:rPr>
                <w:rStyle w:val="Hyperlink"/>
                <w:sz w:val="24"/>
              </w:rPr>
              <w:t>Task 6F Array Averages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26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105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59C12E6F" w14:textId="6E82E379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27" w:history="1">
            <w:r w:rsidR="009F60C9" w:rsidRPr="009F60C9">
              <w:rPr>
                <w:rStyle w:val="Hyperlink"/>
                <w:sz w:val="24"/>
              </w:rPr>
              <w:t>Task 6G Array Min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27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107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631F3DC6" w14:textId="550C2B32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28" w:history="1">
            <w:r w:rsidR="009F60C9" w:rsidRPr="009F60C9">
              <w:rPr>
                <w:rStyle w:val="Hyperlink"/>
                <w:sz w:val="24"/>
              </w:rPr>
              <w:t>Task 6A Little Boxes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28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109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4091D2E2" w14:textId="4FFE39D1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29" w:history="1">
            <w:r w:rsidR="009F60C9" w:rsidRPr="009F60C9">
              <w:rPr>
                <w:rStyle w:val="Hyperlink"/>
                <w:sz w:val="24"/>
              </w:rPr>
              <w:t>Task 6N Letter Sorte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29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111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35540EE7" w14:textId="0E83EE2A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30" w:history="1">
            <w:r w:rsidR="009F60C9" w:rsidRPr="009F60C9">
              <w:rPr>
                <w:rStyle w:val="Hyperlink"/>
                <w:sz w:val="24"/>
              </w:rPr>
              <w:t>Task 6O Super Sorter</w:t>
            </w:r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30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113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74CC95D9" w14:textId="1F8553B0" w:rsidR="009F60C9" w:rsidRPr="009F60C9" w:rsidRDefault="0000000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sz w:val="18"/>
            </w:rPr>
          </w:pPr>
          <w:hyperlink w:anchor="_Toc67389831" w:history="1">
            <w:r w:rsidR="009F60C9" w:rsidRPr="009F60C9">
              <w:rPr>
                <w:webHidden/>
                <w:sz w:val="24"/>
              </w:rPr>
              <w:tab/>
            </w:r>
            <w:r w:rsidR="009F60C9" w:rsidRPr="009F60C9">
              <w:rPr>
                <w:webHidden/>
                <w:sz w:val="24"/>
              </w:rPr>
              <w:fldChar w:fldCharType="begin"/>
            </w:r>
            <w:r w:rsidR="009F60C9" w:rsidRPr="009F60C9">
              <w:rPr>
                <w:webHidden/>
                <w:sz w:val="24"/>
              </w:rPr>
              <w:instrText xml:space="preserve"> PAGEREF _Toc67389831 \h </w:instrText>
            </w:r>
            <w:r w:rsidR="009F60C9" w:rsidRPr="009F60C9">
              <w:rPr>
                <w:webHidden/>
                <w:sz w:val="24"/>
              </w:rPr>
            </w:r>
            <w:r w:rsidR="009F60C9" w:rsidRPr="009F60C9">
              <w:rPr>
                <w:webHidden/>
                <w:sz w:val="24"/>
              </w:rPr>
              <w:fldChar w:fldCharType="separate"/>
            </w:r>
            <w:r w:rsidR="00C121EE">
              <w:rPr>
                <w:webHidden/>
                <w:sz w:val="24"/>
              </w:rPr>
              <w:t>113</w:t>
            </w:r>
            <w:r w:rsidR="009F60C9" w:rsidRPr="009F60C9">
              <w:rPr>
                <w:webHidden/>
                <w:sz w:val="24"/>
              </w:rPr>
              <w:fldChar w:fldCharType="end"/>
            </w:r>
          </w:hyperlink>
        </w:p>
        <w:p w14:paraId="2097BD5A" w14:textId="0307AB33" w:rsidR="00732365" w:rsidRDefault="00732365">
          <w:r w:rsidRPr="009F60C9">
            <w:rPr>
              <w:sz w:val="14"/>
            </w:rPr>
            <w:fldChar w:fldCharType="end"/>
          </w:r>
        </w:p>
      </w:sdtContent>
    </w:sdt>
    <w:p w14:paraId="09350AFD" w14:textId="53A2597B" w:rsidR="00732365" w:rsidRDefault="00732365">
      <w:pPr>
        <w:rPr>
          <w:rFonts w:ascii="Bahnschrift" w:hAnsi="Bahnschrift"/>
          <w:b/>
          <w:bCs/>
          <w:sz w:val="36"/>
          <w:szCs w:val="36"/>
          <w:u w:val="single"/>
          <w:lang w:val="en-GB"/>
          <w14:glow w14:rad="127000">
            <w14:schemeClr w14:val="bg1">
              <w14:alpha w14:val="69000"/>
            </w14:schemeClr>
          </w14:glow>
        </w:rPr>
      </w:pPr>
      <w:r>
        <w:rPr>
          <w:rFonts w:ascii="Bahnschrift" w:hAnsi="Bahnschrift"/>
          <w:b/>
          <w:bCs/>
          <w:sz w:val="36"/>
          <w:szCs w:val="36"/>
          <w:u w:val="single"/>
          <w14:glow w14:rad="127000">
            <w14:schemeClr w14:val="bg1">
              <w14:alpha w14:val="69000"/>
            </w14:schemeClr>
          </w14:glow>
        </w:rPr>
        <w:br w:type="page"/>
      </w:r>
    </w:p>
    <w:p w14:paraId="3FA5C4DF" w14:textId="3478612F" w:rsidR="00F35FC2" w:rsidRPr="00F35FC2" w:rsidRDefault="00F35FC2" w:rsidP="00732365">
      <w:pPr>
        <w:pStyle w:val="MainHeading"/>
        <w:rPr>
          <w14:glow w14:rad="127000">
            <w14:schemeClr w14:val="bg1">
              <w14:alpha w14:val="69000"/>
            </w14:schemeClr>
          </w14:glow>
        </w:rPr>
      </w:pPr>
      <w:bookmarkStart w:id="1" w:name="_Toc67389773"/>
      <w:r w:rsidRPr="00F35FC2">
        <w:rPr>
          <w14:glow w14:rad="127000">
            <w14:schemeClr w14:val="bg1">
              <w14:alpha w14:val="69000"/>
            </w14:schemeClr>
          </w14:glow>
        </w:rPr>
        <w:lastRenderedPageBreak/>
        <w:t>GLOSSARY</w:t>
      </w:r>
      <w:bookmarkEnd w:id="1"/>
    </w:p>
    <w:p w14:paraId="557E7F5E" w14:textId="77777777" w:rsidR="00F35FC2" w:rsidRPr="00F35FC2" w:rsidRDefault="00F35FC2" w:rsidP="00F35FC2">
      <w:pPr>
        <w:rPr>
          <w:rFonts w:ascii="Bahnschrift" w:hAnsi="Bahnschrift"/>
          <w:sz w:val="36"/>
          <w:szCs w:val="36"/>
          <w14:glow w14:rad="127000">
            <w14:schemeClr w14:val="bg1">
              <w14:alpha w14:val="69000"/>
            </w14:schemeClr>
          </w14:glow>
        </w:rPr>
      </w:pPr>
      <w:r w:rsidRPr="00F35FC2">
        <w:rPr>
          <w:rFonts w:ascii="Bahnschrift" w:hAnsi="Bahnschrift"/>
          <w:sz w:val="28"/>
          <w:szCs w:val="28"/>
          <w14:glow w14:rad="127000">
            <w14:schemeClr w14:val="bg1">
              <w14:alpha w14:val="69000"/>
            </w14:schemeClr>
          </w14:glow>
        </w:rPr>
        <w:t xml:space="preserve">Add in any key terminology and the definitions as you work through the bookle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7470"/>
      </w:tblGrid>
      <w:tr w:rsidR="007D5215" w:rsidRPr="0094112F" w14:paraId="42AD2980" w14:textId="77777777" w:rsidTr="002C15C6">
        <w:tc>
          <w:tcPr>
            <w:tcW w:w="3055" w:type="dxa"/>
            <w:shd w:val="clear" w:color="auto" w:fill="D9D9D9" w:themeFill="background1" w:themeFillShade="D9"/>
          </w:tcPr>
          <w:p w14:paraId="70E9299D" w14:textId="77777777" w:rsidR="007D5215" w:rsidRPr="0094112F" w:rsidRDefault="007D5215" w:rsidP="00DF59C2">
            <w:pPr>
              <w:rPr>
                <w:rFonts w:ascii="Bahnschrift" w:hAnsi="Bahnschrift"/>
                <w:sz w:val="28"/>
                <w:szCs w:val="28"/>
                <w14:glow w14:rad="127000">
                  <w14:schemeClr w14:val="bg1">
                    <w14:alpha w14:val="69000"/>
                  </w14:schemeClr>
                </w14:glow>
              </w:rPr>
            </w:pPr>
            <w:r w:rsidRPr="0094112F">
              <w:rPr>
                <w:rFonts w:ascii="Bahnschrift" w:hAnsi="Bahnschrift"/>
                <w:sz w:val="28"/>
                <w:szCs w:val="28"/>
                <w14:glow w14:rad="127000">
                  <w14:schemeClr w14:val="bg1">
                    <w14:alpha w14:val="69000"/>
                  </w14:schemeClr>
                </w14:glow>
              </w:rPr>
              <w:t>TERM</w:t>
            </w:r>
          </w:p>
        </w:tc>
        <w:tc>
          <w:tcPr>
            <w:tcW w:w="7470" w:type="dxa"/>
            <w:shd w:val="clear" w:color="auto" w:fill="D9D9D9" w:themeFill="background1" w:themeFillShade="D9"/>
          </w:tcPr>
          <w:p w14:paraId="2CCEA439" w14:textId="784A9667" w:rsidR="007D5215" w:rsidRPr="0094112F" w:rsidRDefault="007D5215" w:rsidP="00DF59C2">
            <w:pPr>
              <w:rPr>
                <w:rFonts w:ascii="Bahnschrift" w:hAnsi="Bahnschrift"/>
                <w:sz w:val="28"/>
                <w:szCs w:val="28"/>
                <w14:glow w14:rad="127000">
                  <w14:schemeClr w14:val="bg1">
                    <w14:alpha w14:val="69000"/>
                  </w14:schemeClr>
                </w14:glow>
              </w:rPr>
            </w:pPr>
            <w:r w:rsidRPr="0094112F">
              <w:rPr>
                <w:rFonts w:ascii="Bahnschrift" w:hAnsi="Bahnschrift"/>
                <w:sz w:val="28"/>
                <w:szCs w:val="28"/>
                <w14:glow w14:rad="127000">
                  <w14:schemeClr w14:val="bg1">
                    <w14:alpha w14:val="69000"/>
                  </w14:schemeClr>
                </w14:glow>
              </w:rPr>
              <w:t>DESCRIPTION</w:t>
            </w:r>
          </w:p>
        </w:tc>
      </w:tr>
      <w:tr w:rsidR="00D64CBA" w:rsidRPr="0094112F" w14:paraId="4C0B05DF" w14:textId="77777777" w:rsidTr="00DF59C2">
        <w:tc>
          <w:tcPr>
            <w:tcW w:w="10525" w:type="dxa"/>
            <w:gridSpan w:val="2"/>
            <w:shd w:val="clear" w:color="auto" w:fill="FFFFFF" w:themeFill="background1"/>
          </w:tcPr>
          <w:p w14:paraId="3FDC37DD" w14:textId="25C64512" w:rsidR="00D64CBA" w:rsidRPr="0094112F" w:rsidRDefault="00D64CBA" w:rsidP="007D5215">
            <w:pPr>
              <w:rPr>
                <w:rFonts w:ascii="Bahnschrift" w:hAnsi="Bahnschrift"/>
                <w:b/>
                <w:sz w:val="24"/>
                <w:szCs w:val="28"/>
                <w14:glow w14:rad="127000">
                  <w14:schemeClr w14:val="bg1">
                    <w14:alpha w14:val="69000"/>
                  </w14:schemeClr>
                </w14:glow>
              </w:rPr>
            </w:pPr>
            <w:r w:rsidRPr="0094112F">
              <w:rPr>
                <w:rFonts w:ascii="Bahnschrift" w:eastAsia="Times New Roman" w:hAnsi="Bahnschrift" w:cs="Calibri"/>
                <w:b/>
                <w:color w:val="000000"/>
                <w:sz w:val="24"/>
              </w:rPr>
              <w:t>Generic Programming Co</w:t>
            </w:r>
            <w:r w:rsidRPr="007D5215">
              <w:rPr>
                <w:rFonts w:ascii="Bahnschrift" w:eastAsia="Times New Roman" w:hAnsi="Bahnschrift" w:cs="Calibri"/>
                <w:b/>
                <w:color w:val="000000"/>
                <w:sz w:val="24"/>
              </w:rPr>
              <w:t>nstructs</w:t>
            </w:r>
          </w:p>
        </w:tc>
      </w:tr>
      <w:tr w:rsidR="007D5215" w:rsidRPr="0094112F" w14:paraId="3B26FF59" w14:textId="3C56285F" w:rsidTr="002C15C6">
        <w:trPr>
          <w:trHeight w:val="300"/>
        </w:trPr>
        <w:tc>
          <w:tcPr>
            <w:tcW w:w="3055" w:type="dxa"/>
            <w:noWrap/>
            <w:hideMark/>
          </w:tcPr>
          <w:p w14:paraId="0D5CC610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Algorithm</w:t>
            </w:r>
          </w:p>
        </w:tc>
        <w:tc>
          <w:tcPr>
            <w:tcW w:w="7470" w:type="dxa"/>
          </w:tcPr>
          <w:p w14:paraId="5057A325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50E90F90" w14:textId="6ADBB055" w:rsidTr="002C15C6">
        <w:trPr>
          <w:trHeight w:val="300"/>
        </w:trPr>
        <w:tc>
          <w:tcPr>
            <w:tcW w:w="3055" w:type="dxa"/>
            <w:noWrap/>
            <w:hideMark/>
          </w:tcPr>
          <w:p w14:paraId="621EC143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Decomposition</w:t>
            </w:r>
          </w:p>
        </w:tc>
        <w:tc>
          <w:tcPr>
            <w:tcW w:w="7470" w:type="dxa"/>
          </w:tcPr>
          <w:p w14:paraId="0908A3CB" w14:textId="274DB823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5EC6DAFF" w14:textId="442F95C2" w:rsidTr="002C15C6">
        <w:trPr>
          <w:trHeight w:val="300"/>
        </w:trPr>
        <w:tc>
          <w:tcPr>
            <w:tcW w:w="3055" w:type="dxa"/>
            <w:noWrap/>
            <w:hideMark/>
          </w:tcPr>
          <w:p w14:paraId="1806FA8E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Pattern Recognition</w:t>
            </w:r>
          </w:p>
        </w:tc>
        <w:tc>
          <w:tcPr>
            <w:tcW w:w="7470" w:type="dxa"/>
          </w:tcPr>
          <w:p w14:paraId="70910E5D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73694E19" w14:textId="4F592905" w:rsidTr="002C15C6">
        <w:trPr>
          <w:trHeight w:val="300"/>
        </w:trPr>
        <w:tc>
          <w:tcPr>
            <w:tcW w:w="3055" w:type="dxa"/>
            <w:noWrap/>
            <w:hideMark/>
          </w:tcPr>
          <w:p w14:paraId="0DCC586F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Abstraction</w:t>
            </w:r>
          </w:p>
        </w:tc>
        <w:tc>
          <w:tcPr>
            <w:tcW w:w="7470" w:type="dxa"/>
          </w:tcPr>
          <w:p w14:paraId="2A878BFF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77FFA38A" w14:textId="154DB8FA" w:rsidTr="002C15C6">
        <w:trPr>
          <w:trHeight w:val="300"/>
        </w:trPr>
        <w:tc>
          <w:tcPr>
            <w:tcW w:w="3055" w:type="dxa"/>
            <w:noWrap/>
            <w:hideMark/>
          </w:tcPr>
          <w:p w14:paraId="29E602A1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Variable</w:t>
            </w:r>
          </w:p>
        </w:tc>
        <w:tc>
          <w:tcPr>
            <w:tcW w:w="7470" w:type="dxa"/>
          </w:tcPr>
          <w:p w14:paraId="61BE0D89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06CA7F79" w14:textId="1409A581" w:rsidTr="002C15C6">
        <w:trPr>
          <w:trHeight w:val="300"/>
        </w:trPr>
        <w:tc>
          <w:tcPr>
            <w:tcW w:w="3055" w:type="dxa"/>
            <w:noWrap/>
            <w:hideMark/>
          </w:tcPr>
          <w:p w14:paraId="2531E929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String</w:t>
            </w:r>
          </w:p>
        </w:tc>
        <w:tc>
          <w:tcPr>
            <w:tcW w:w="7470" w:type="dxa"/>
          </w:tcPr>
          <w:p w14:paraId="511EF418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1DF4B468" w14:textId="4E6B241B" w:rsidTr="002C15C6">
        <w:trPr>
          <w:trHeight w:val="300"/>
        </w:trPr>
        <w:tc>
          <w:tcPr>
            <w:tcW w:w="3055" w:type="dxa"/>
            <w:noWrap/>
            <w:hideMark/>
          </w:tcPr>
          <w:p w14:paraId="2188F391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Integer</w:t>
            </w:r>
          </w:p>
        </w:tc>
        <w:tc>
          <w:tcPr>
            <w:tcW w:w="7470" w:type="dxa"/>
          </w:tcPr>
          <w:p w14:paraId="7F54FC0B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210D7097" w14:textId="2B419226" w:rsidTr="002C15C6">
        <w:trPr>
          <w:trHeight w:val="300"/>
        </w:trPr>
        <w:tc>
          <w:tcPr>
            <w:tcW w:w="3055" w:type="dxa"/>
            <w:noWrap/>
            <w:hideMark/>
          </w:tcPr>
          <w:p w14:paraId="4FB9AC22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Double</w:t>
            </w:r>
          </w:p>
        </w:tc>
        <w:tc>
          <w:tcPr>
            <w:tcW w:w="7470" w:type="dxa"/>
          </w:tcPr>
          <w:p w14:paraId="0D9088AF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28167AD9" w14:textId="6755DCBE" w:rsidTr="002C15C6">
        <w:trPr>
          <w:trHeight w:val="300"/>
        </w:trPr>
        <w:tc>
          <w:tcPr>
            <w:tcW w:w="3055" w:type="dxa"/>
            <w:noWrap/>
            <w:hideMark/>
          </w:tcPr>
          <w:p w14:paraId="1BA51B56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Function</w:t>
            </w:r>
          </w:p>
        </w:tc>
        <w:tc>
          <w:tcPr>
            <w:tcW w:w="7470" w:type="dxa"/>
          </w:tcPr>
          <w:p w14:paraId="64025291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4E5BE782" w14:textId="1AE2833F" w:rsidTr="002C15C6">
        <w:trPr>
          <w:trHeight w:val="300"/>
        </w:trPr>
        <w:tc>
          <w:tcPr>
            <w:tcW w:w="3055" w:type="dxa"/>
            <w:noWrap/>
            <w:hideMark/>
          </w:tcPr>
          <w:p w14:paraId="0173B10D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Built-in function</w:t>
            </w:r>
          </w:p>
        </w:tc>
        <w:tc>
          <w:tcPr>
            <w:tcW w:w="7470" w:type="dxa"/>
          </w:tcPr>
          <w:p w14:paraId="7ED1CE2A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7DB7AB6F" w14:textId="30230F2F" w:rsidTr="002C15C6">
        <w:trPr>
          <w:trHeight w:val="300"/>
        </w:trPr>
        <w:tc>
          <w:tcPr>
            <w:tcW w:w="3055" w:type="dxa"/>
            <w:noWrap/>
            <w:hideMark/>
          </w:tcPr>
          <w:p w14:paraId="36CD5160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Truncate</w:t>
            </w:r>
          </w:p>
        </w:tc>
        <w:tc>
          <w:tcPr>
            <w:tcW w:w="7470" w:type="dxa"/>
          </w:tcPr>
          <w:p w14:paraId="4C0A4422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3E316C1E" w14:textId="6E3B0DA3" w:rsidTr="002C15C6">
        <w:trPr>
          <w:trHeight w:val="300"/>
        </w:trPr>
        <w:tc>
          <w:tcPr>
            <w:tcW w:w="3055" w:type="dxa"/>
            <w:noWrap/>
            <w:hideMark/>
          </w:tcPr>
          <w:p w14:paraId="0A38C02E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Modulus</w:t>
            </w:r>
          </w:p>
        </w:tc>
        <w:tc>
          <w:tcPr>
            <w:tcW w:w="7470" w:type="dxa"/>
          </w:tcPr>
          <w:p w14:paraId="6A872152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69A8417A" w14:textId="3D06AFCB" w:rsidTr="002C15C6">
        <w:trPr>
          <w:trHeight w:val="300"/>
        </w:trPr>
        <w:tc>
          <w:tcPr>
            <w:tcW w:w="3055" w:type="dxa"/>
            <w:noWrap/>
            <w:hideMark/>
          </w:tcPr>
          <w:p w14:paraId="090D98B6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Parameter</w:t>
            </w:r>
          </w:p>
        </w:tc>
        <w:tc>
          <w:tcPr>
            <w:tcW w:w="7470" w:type="dxa"/>
          </w:tcPr>
          <w:p w14:paraId="4492D42A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4238660A" w14:textId="2F4C2A91" w:rsidTr="002C15C6">
        <w:trPr>
          <w:trHeight w:val="300"/>
        </w:trPr>
        <w:tc>
          <w:tcPr>
            <w:tcW w:w="3055" w:type="dxa"/>
            <w:noWrap/>
            <w:hideMark/>
          </w:tcPr>
          <w:p w14:paraId="76E4CA78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Selection</w:t>
            </w:r>
          </w:p>
        </w:tc>
        <w:tc>
          <w:tcPr>
            <w:tcW w:w="7470" w:type="dxa"/>
          </w:tcPr>
          <w:p w14:paraId="1809D864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4ACE2DE4" w14:textId="4F35613F" w:rsidTr="002C15C6">
        <w:trPr>
          <w:trHeight w:val="300"/>
        </w:trPr>
        <w:tc>
          <w:tcPr>
            <w:tcW w:w="3055" w:type="dxa"/>
            <w:noWrap/>
            <w:hideMark/>
          </w:tcPr>
          <w:p w14:paraId="08AF5EA2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Condition</w:t>
            </w:r>
          </w:p>
        </w:tc>
        <w:tc>
          <w:tcPr>
            <w:tcW w:w="7470" w:type="dxa"/>
          </w:tcPr>
          <w:p w14:paraId="4DE094B0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79FED109" w14:textId="16796550" w:rsidTr="002C15C6">
        <w:trPr>
          <w:trHeight w:val="300"/>
        </w:trPr>
        <w:tc>
          <w:tcPr>
            <w:tcW w:w="3055" w:type="dxa"/>
            <w:noWrap/>
            <w:hideMark/>
          </w:tcPr>
          <w:p w14:paraId="62C350C7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Flow Chart</w:t>
            </w:r>
          </w:p>
        </w:tc>
        <w:tc>
          <w:tcPr>
            <w:tcW w:w="7470" w:type="dxa"/>
          </w:tcPr>
          <w:p w14:paraId="4A307E63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65D6C523" w14:textId="67D5915C" w:rsidTr="002C15C6">
        <w:trPr>
          <w:trHeight w:val="300"/>
        </w:trPr>
        <w:tc>
          <w:tcPr>
            <w:tcW w:w="3055" w:type="dxa"/>
            <w:noWrap/>
            <w:hideMark/>
          </w:tcPr>
          <w:p w14:paraId="3FA631F1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Fixed Loop</w:t>
            </w:r>
          </w:p>
        </w:tc>
        <w:tc>
          <w:tcPr>
            <w:tcW w:w="7470" w:type="dxa"/>
          </w:tcPr>
          <w:p w14:paraId="07365B6E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23CEB64C" w14:textId="1F94D320" w:rsidTr="002C15C6">
        <w:trPr>
          <w:trHeight w:val="300"/>
        </w:trPr>
        <w:tc>
          <w:tcPr>
            <w:tcW w:w="3055" w:type="dxa"/>
            <w:noWrap/>
            <w:hideMark/>
          </w:tcPr>
          <w:p w14:paraId="7B55C0B4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Conditional Loop</w:t>
            </w:r>
          </w:p>
        </w:tc>
        <w:tc>
          <w:tcPr>
            <w:tcW w:w="7470" w:type="dxa"/>
          </w:tcPr>
          <w:p w14:paraId="2B742474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0E7A29E7" w14:textId="441565A6" w:rsidTr="002C15C6">
        <w:trPr>
          <w:trHeight w:val="300"/>
        </w:trPr>
        <w:tc>
          <w:tcPr>
            <w:tcW w:w="3055" w:type="dxa"/>
            <w:noWrap/>
            <w:hideMark/>
          </w:tcPr>
          <w:p w14:paraId="4C3453A8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Array</w:t>
            </w:r>
          </w:p>
        </w:tc>
        <w:tc>
          <w:tcPr>
            <w:tcW w:w="7470" w:type="dxa"/>
          </w:tcPr>
          <w:p w14:paraId="03E95DCF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276D47C3" w14:textId="05E0773C" w:rsidTr="002C15C6">
        <w:trPr>
          <w:trHeight w:val="300"/>
        </w:trPr>
        <w:tc>
          <w:tcPr>
            <w:tcW w:w="3055" w:type="dxa"/>
            <w:noWrap/>
            <w:hideMark/>
          </w:tcPr>
          <w:p w14:paraId="7FA63C89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1D List</w:t>
            </w:r>
          </w:p>
        </w:tc>
        <w:tc>
          <w:tcPr>
            <w:tcW w:w="7470" w:type="dxa"/>
          </w:tcPr>
          <w:p w14:paraId="0F4AEB3A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4E9BE433" w14:textId="02C02622" w:rsidTr="002C15C6">
        <w:trPr>
          <w:trHeight w:val="300"/>
        </w:trPr>
        <w:tc>
          <w:tcPr>
            <w:tcW w:w="3055" w:type="dxa"/>
            <w:noWrap/>
            <w:hideMark/>
          </w:tcPr>
          <w:p w14:paraId="2666BE36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2D List</w:t>
            </w:r>
          </w:p>
        </w:tc>
        <w:tc>
          <w:tcPr>
            <w:tcW w:w="7470" w:type="dxa"/>
          </w:tcPr>
          <w:p w14:paraId="208396AF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6895EAD6" w14:textId="7B962CAB" w:rsidTr="002C15C6">
        <w:trPr>
          <w:trHeight w:val="300"/>
        </w:trPr>
        <w:tc>
          <w:tcPr>
            <w:tcW w:w="3055" w:type="dxa"/>
            <w:noWrap/>
            <w:hideMark/>
          </w:tcPr>
          <w:p w14:paraId="4D8E5669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Elements</w:t>
            </w:r>
          </w:p>
        </w:tc>
        <w:tc>
          <w:tcPr>
            <w:tcW w:w="7470" w:type="dxa"/>
          </w:tcPr>
          <w:p w14:paraId="4B3C9774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07E13264" w14:textId="6B1297F8" w:rsidTr="002C15C6">
        <w:trPr>
          <w:trHeight w:val="300"/>
        </w:trPr>
        <w:tc>
          <w:tcPr>
            <w:tcW w:w="3055" w:type="dxa"/>
            <w:noWrap/>
            <w:hideMark/>
          </w:tcPr>
          <w:p w14:paraId="5A5EF4C6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Append</w:t>
            </w:r>
          </w:p>
        </w:tc>
        <w:tc>
          <w:tcPr>
            <w:tcW w:w="7470" w:type="dxa"/>
          </w:tcPr>
          <w:p w14:paraId="435D049F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4E115AFA" w14:textId="7FA3B80A" w:rsidTr="002C15C6">
        <w:trPr>
          <w:trHeight w:val="300"/>
        </w:trPr>
        <w:tc>
          <w:tcPr>
            <w:tcW w:w="3055" w:type="dxa"/>
            <w:noWrap/>
            <w:hideMark/>
          </w:tcPr>
          <w:p w14:paraId="6556CD5D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7470" w:type="dxa"/>
          </w:tcPr>
          <w:p w14:paraId="46D843E7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34566AF7" w14:textId="2B6336BC" w:rsidTr="00DF59C2">
        <w:trPr>
          <w:trHeight w:val="300"/>
        </w:trPr>
        <w:tc>
          <w:tcPr>
            <w:tcW w:w="10525" w:type="dxa"/>
            <w:gridSpan w:val="2"/>
            <w:noWrap/>
            <w:hideMark/>
          </w:tcPr>
          <w:p w14:paraId="1837A676" w14:textId="79A5BF8C" w:rsidR="007D5215" w:rsidRPr="0094112F" w:rsidRDefault="007D5215" w:rsidP="007D5215">
            <w:pPr>
              <w:rPr>
                <w:rFonts w:ascii="Bahnschrift" w:eastAsia="Times New Roman" w:hAnsi="Bahnschrift" w:cs="Calibri"/>
                <w:b/>
                <w:color w:val="000000"/>
                <w:sz w:val="24"/>
              </w:rPr>
            </w:pPr>
            <w:r w:rsidRPr="007D5215">
              <w:rPr>
                <w:rFonts w:ascii="Bahnschrift" w:eastAsia="Times New Roman" w:hAnsi="Bahnschrift" w:cs="Calibri"/>
                <w:b/>
                <w:color w:val="000000"/>
                <w:sz w:val="24"/>
              </w:rPr>
              <w:t>Java Principles</w:t>
            </w:r>
          </w:p>
        </w:tc>
      </w:tr>
      <w:tr w:rsidR="007D5215" w:rsidRPr="0094112F" w14:paraId="5C6B7E3F" w14:textId="1A957E92" w:rsidTr="002C15C6">
        <w:trPr>
          <w:trHeight w:val="300"/>
        </w:trPr>
        <w:tc>
          <w:tcPr>
            <w:tcW w:w="3055" w:type="dxa"/>
            <w:noWrap/>
            <w:hideMark/>
          </w:tcPr>
          <w:p w14:paraId="72525A9F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7470" w:type="dxa"/>
          </w:tcPr>
          <w:p w14:paraId="742578C8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301C7C12" w14:textId="48DF71D6" w:rsidTr="002C15C6">
        <w:trPr>
          <w:trHeight w:val="300"/>
        </w:trPr>
        <w:tc>
          <w:tcPr>
            <w:tcW w:w="3055" w:type="dxa"/>
            <w:noWrap/>
            <w:hideMark/>
          </w:tcPr>
          <w:p w14:paraId="22D713BA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proofErr w:type="gramStart"/>
            <w:r w:rsidRPr="007D5215">
              <w:rPr>
                <w:rFonts w:ascii="Bahnschrift" w:eastAsia="Times New Roman" w:hAnsi="Bahnschrift" w:cs="Calibri"/>
                <w:color w:val="000000"/>
              </w:rPr>
              <w:t>Pop( )</w:t>
            </w:r>
            <w:proofErr w:type="gramEnd"/>
            <w:r w:rsidRPr="007D5215">
              <w:rPr>
                <w:rFonts w:ascii="Bahnschrift" w:eastAsia="Times New Roman" w:hAnsi="Bahnschrift" w:cs="Calibri"/>
                <w:color w:val="000000"/>
              </w:rPr>
              <w:t xml:space="preserve"> </w:t>
            </w:r>
          </w:p>
        </w:tc>
        <w:tc>
          <w:tcPr>
            <w:tcW w:w="7470" w:type="dxa"/>
          </w:tcPr>
          <w:p w14:paraId="3F1F0552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0EAC6759" w14:textId="5378C0FB" w:rsidTr="002C15C6">
        <w:trPr>
          <w:trHeight w:val="300"/>
        </w:trPr>
        <w:tc>
          <w:tcPr>
            <w:tcW w:w="3055" w:type="dxa"/>
            <w:noWrap/>
            <w:hideMark/>
          </w:tcPr>
          <w:p w14:paraId="4FD08C8A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Variable</w:t>
            </w:r>
          </w:p>
        </w:tc>
        <w:tc>
          <w:tcPr>
            <w:tcW w:w="7470" w:type="dxa"/>
          </w:tcPr>
          <w:p w14:paraId="5A903812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77257D74" w14:textId="1619618F" w:rsidTr="002C15C6">
        <w:trPr>
          <w:trHeight w:val="300"/>
        </w:trPr>
        <w:tc>
          <w:tcPr>
            <w:tcW w:w="3055" w:type="dxa"/>
            <w:noWrap/>
            <w:hideMark/>
          </w:tcPr>
          <w:p w14:paraId="07057350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Method</w:t>
            </w:r>
          </w:p>
        </w:tc>
        <w:tc>
          <w:tcPr>
            <w:tcW w:w="7470" w:type="dxa"/>
          </w:tcPr>
          <w:p w14:paraId="66C06BC3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7530F7A9" w14:textId="5C9AFFE5" w:rsidTr="002C15C6">
        <w:trPr>
          <w:trHeight w:val="300"/>
        </w:trPr>
        <w:tc>
          <w:tcPr>
            <w:tcW w:w="3055" w:type="dxa"/>
            <w:noWrap/>
            <w:hideMark/>
          </w:tcPr>
          <w:p w14:paraId="744AD096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Type + Name</w:t>
            </w:r>
          </w:p>
        </w:tc>
        <w:tc>
          <w:tcPr>
            <w:tcW w:w="7470" w:type="dxa"/>
          </w:tcPr>
          <w:p w14:paraId="4157E03D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192F2C5A" w14:textId="07E2A308" w:rsidTr="002C15C6">
        <w:trPr>
          <w:trHeight w:val="300"/>
        </w:trPr>
        <w:tc>
          <w:tcPr>
            <w:tcW w:w="3055" w:type="dxa"/>
            <w:noWrap/>
            <w:hideMark/>
          </w:tcPr>
          <w:p w14:paraId="729A0142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Identifier</w:t>
            </w:r>
          </w:p>
        </w:tc>
        <w:tc>
          <w:tcPr>
            <w:tcW w:w="7470" w:type="dxa"/>
          </w:tcPr>
          <w:p w14:paraId="1C9529E6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45EB9242" w14:textId="5A99B060" w:rsidTr="002C15C6">
        <w:trPr>
          <w:trHeight w:val="300"/>
        </w:trPr>
        <w:tc>
          <w:tcPr>
            <w:tcW w:w="3055" w:type="dxa"/>
            <w:noWrap/>
            <w:hideMark/>
          </w:tcPr>
          <w:p w14:paraId="41C53769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Signature</w:t>
            </w:r>
          </w:p>
        </w:tc>
        <w:tc>
          <w:tcPr>
            <w:tcW w:w="7470" w:type="dxa"/>
          </w:tcPr>
          <w:p w14:paraId="55103854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108476E1" w14:textId="1076A29B" w:rsidTr="002C15C6">
        <w:trPr>
          <w:trHeight w:val="300"/>
        </w:trPr>
        <w:tc>
          <w:tcPr>
            <w:tcW w:w="3055" w:type="dxa"/>
            <w:noWrap/>
            <w:hideMark/>
          </w:tcPr>
          <w:p w14:paraId="7956C304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Block of Code</w:t>
            </w:r>
          </w:p>
        </w:tc>
        <w:tc>
          <w:tcPr>
            <w:tcW w:w="7470" w:type="dxa"/>
          </w:tcPr>
          <w:p w14:paraId="3248D74C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2B2F1D73" w14:textId="6F0E047F" w:rsidTr="002C15C6">
        <w:trPr>
          <w:trHeight w:val="300"/>
        </w:trPr>
        <w:tc>
          <w:tcPr>
            <w:tcW w:w="3055" w:type="dxa"/>
            <w:noWrap/>
            <w:hideMark/>
          </w:tcPr>
          <w:p w14:paraId="44D1441E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Class</w:t>
            </w:r>
          </w:p>
        </w:tc>
        <w:tc>
          <w:tcPr>
            <w:tcW w:w="7470" w:type="dxa"/>
          </w:tcPr>
          <w:p w14:paraId="07CF6E2E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3B8653E3" w14:textId="13493EC3" w:rsidTr="002C15C6">
        <w:trPr>
          <w:trHeight w:val="300"/>
        </w:trPr>
        <w:tc>
          <w:tcPr>
            <w:tcW w:w="3055" w:type="dxa"/>
            <w:noWrap/>
            <w:hideMark/>
          </w:tcPr>
          <w:p w14:paraId="4989837E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Instance</w:t>
            </w:r>
          </w:p>
        </w:tc>
        <w:tc>
          <w:tcPr>
            <w:tcW w:w="7470" w:type="dxa"/>
          </w:tcPr>
          <w:p w14:paraId="7BF97263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44195B49" w14:textId="2B6DEF42" w:rsidTr="002C15C6">
        <w:trPr>
          <w:trHeight w:val="300"/>
        </w:trPr>
        <w:tc>
          <w:tcPr>
            <w:tcW w:w="3055" w:type="dxa"/>
            <w:noWrap/>
            <w:hideMark/>
          </w:tcPr>
          <w:p w14:paraId="2B4D0083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new Keyword</w:t>
            </w:r>
          </w:p>
        </w:tc>
        <w:tc>
          <w:tcPr>
            <w:tcW w:w="7470" w:type="dxa"/>
          </w:tcPr>
          <w:p w14:paraId="33807B16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0F093926" w14:textId="34A37CE2" w:rsidTr="002C15C6">
        <w:trPr>
          <w:trHeight w:val="300"/>
        </w:trPr>
        <w:tc>
          <w:tcPr>
            <w:tcW w:w="3055" w:type="dxa"/>
            <w:noWrap/>
            <w:hideMark/>
          </w:tcPr>
          <w:p w14:paraId="1BCFD41E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Constructor</w:t>
            </w:r>
          </w:p>
        </w:tc>
        <w:tc>
          <w:tcPr>
            <w:tcW w:w="7470" w:type="dxa"/>
          </w:tcPr>
          <w:p w14:paraId="7EFAA751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53026C34" w14:textId="19EAA9EE" w:rsidTr="002C15C6">
        <w:trPr>
          <w:trHeight w:val="300"/>
        </w:trPr>
        <w:tc>
          <w:tcPr>
            <w:tcW w:w="3055" w:type="dxa"/>
            <w:noWrap/>
            <w:hideMark/>
          </w:tcPr>
          <w:p w14:paraId="6FE22DC2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lastRenderedPageBreak/>
              <w:t>new + Constructor</w:t>
            </w:r>
          </w:p>
        </w:tc>
        <w:tc>
          <w:tcPr>
            <w:tcW w:w="7470" w:type="dxa"/>
          </w:tcPr>
          <w:p w14:paraId="5A85BE5D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0CFF3378" w14:textId="3DB66DEB" w:rsidTr="002C15C6">
        <w:trPr>
          <w:trHeight w:val="300"/>
        </w:trPr>
        <w:tc>
          <w:tcPr>
            <w:tcW w:w="3055" w:type="dxa"/>
            <w:noWrap/>
            <w:hideMark/>
          </w:tcPr>
          <w:p w14:paraId="1EFDE321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. (Dot operator)</w:t>
            </w:r>
          </w:p>
        </w:tc>
        <w:tc>
          <w:tcPr>
            <w:tcW w:w="7470" w:type="dxa"/>
          </w:tcPr>
          <w:p w14:paraId="1AA3B321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305FBDBE" w14:textId="135506C9" w:rsidTr="002C15C6">
        <w:trPr>
          <w:trHeight w:val="300"/>
        </w:trPr>
        <w:tc>
          <w:tcPr>
            <w:tcW w:w="3055" w:type="dxa"/>
            <w:noWrap/>
            <w:hideMark/>
          </w:tcPr>
          <w:p w14:paraId="35664B33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Object-Oriented Paradigm</w:t>
            </w:r>
          </w:p>
        </w:tc>
        <w:tc>
          <w:tcPr>
            <w:tcW w:w="7470" w:type="dxa"/>
          </w:tcPr>
          <w:p w14:paraId="3FF21BB2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4650B322" w14:textId="302D2FB0" w:rsidTr="002C15C6">
        <w:trPr>
          <w:trHeight w:val="300"/>
        </w:trPr>
        <w:tc>
          <w:tcPr>
            <w:tcW w:w="3055" w:type="dxa"/>
            <w:noWrap/>
            <w:hideMark/>
          </w:tcPr>
          <w:p w14:paraId="63FEF02C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Object</w:t>
            </w:r>
          </w:p>
        </w:tc>
        <w:tc>
          <w:tcPr>
            <w:tcW w:w="7470" w:type="dxa"/>
          </w:tcPr>
          <w:p w14:paraId="508B3267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6F92EF48" w14:textId="4FF7EC1D" w:rsidTr="002C15C6">
        <w:trPr>
          <w:trHeight w:val="300"/>
        </w:trPr>
        <w:tc>
          <w:tcPr>
            <w:tcW w:w="3055" w:type="dxa"/>
            <w:noWrap/>
            <w:hideMark/>
          </w:tcPr>
          <w:p w14:paraId="20F4EF74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Field</w:t>
            </w:r>
          </w:p>
        </w:tc>
        <w:tc>
          <w:tcPr>
            <w:tcW w:w="7470" w:type="dxa"/>
          </w:tcPr>
          <w:p w14:paraId="7529EC46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6046A745" w14:textId="7F06DD89" w:rsidTr="002C15C6">
        <w:trPr>
          <w:trHeight w:val="300"/>
        </w:trPr>
        <w:tc>
          <w:tcPr>
            <w:tcW w:w="3055" w:type="dxa"/>
            <w:noWrap/>
            <w:hideMark/>
          </w:tcPr>
          <w:p w14:paraId="72F29B8F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Side Effect</w:t>
            </w:r>
          </w:p>
        </w:tc>
        <w:tc>
          <w:tcPr>
            <w:tcW w:w="7470" w:type="dxa"/>
          </w:tcPr>
          <w:p w14:paraId="456DD0AC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41CFF34B" w14:textId="46E5018B" w:rsidTr="002C15C6">
        <w:trPr>
          <w:trHeight w:val="300"/>
        </w:trPr>
        <w:tc>
          <w:tcPr>
            <w:tcW w:w="3055" w:type="dxa"/>
            <w:noWrap/>
            <w:hideMark/>
          </w:tcPr>
          <w:p w14:paraId="118BF8AE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Reference</w:t>
            </w:r>
          </w:p>
        </w:tc>
        <w:tc>
          <w:tcPr>
            <w:tcW w:w="7470" w:type="dxa"/>
          </w:tcPr>
          <w:p w14:paraId="5A790BC9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046614FF" w14:textId="1F118593" w:rsidTr="002C15C6">
        <w:trPr>
          <w:trHeight w:val="300"/>
        </w:trPr>
        <w:tc>
          <w:tcPr>
            <w:tcW w:w="3055" w:type="dxa"/>
            <w:noWrap/>
            <w:hideMark/>
          </w:tcPr>
          <w:p w14:paraId="61B5540B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Primitive Type</w:t>
            </w:r>
          </w:p>
        </w:tc>
        <w:tc>
          <w:tcPr>
            <w:tcW w:w="7470" w:type="dxa"/>
          </w:tcPr>
          <w:p w14:paraId="7E3E1611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4A6946DC" w14:textId="5DAE9A50" w:rsidTr="002C15C6">
        <w:trPr>
          <w:trHeight w:val="300"/>
        </w:trPr>
        <w:tc>
          <w:tcPr>
            <w:tcW w:w="3055" w:type="dxa"/>
            <w:noWrap/>
            <w:hideMark/>
          </w:tcPr>
          <w:p w14:paraId="5B403CCC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State</w:t>
            </w:r>
          </w:p>
        </w:tc>
        <w:tc>
          <w:tcPr>
            <w:tcW w:w="7470" w:type="dxa"/>
          </w:tcPr>
          <w:p w14:paraId="0E62C65B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26C931E9" w14:textId="4551F94B" w:rsidTr="002C15C6">
        <w:trPr>
          <w:trHeight w:val="300"/>
        </w:trPr>
        <w:tc>
          <w:tcPr>
            <w:tcW w:w="3055" w:type="dxa"/>
            <w:noWrap/>
            <w:hideMark/>
          </w:tcPr>
          <w:p w14:paraId="43D03D37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Expression</w:t>
            </w:r>
          </w:p>
        </w:tc>
        <w:tc>
          <w:tcPr>
            <w:tcW w:w="7470" w:type="dxa"/>
          </w:tcPr>
          <w:p w14:paraId="74D5899C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1CA52B84" w14:textId="0518B137" w:rsidTr="002C15C6">
        <w:trPr>
          <w:trHeight w:val="300"/>
        </w:trPr>
        <w:tc>
          <w:tcPr>
            <w:tcW w:w="3055" w:type="dxa"/>
            <w:noWrap/>
            <w:hideMark/>
          </w:tcPr>
          <w:p w14:paraId="0F8C83B3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Statement</w:t>
            </w:r>
          </w:p>
        </w:tc>
        <w:tc>
          <w:tcPr>
            <w:tcW w:w="7470" w:type="dxa"/>
          </w:tcPr>
          <w:p w14:paraId="1F532D60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4FEF4DB6" w14:textId="02106DA9" w:rsidTr="002C15C6">
        <w:trPr>
          <w:trHeight w:val="300"/>
        </w:trPr>
        <w:tc>
          <w:tcPr>
            <w:tcW w:w="3055" w:type="dxa"/>
            <w:noWrap/>
            <w:hideMark/>
          </w:tcPr>
          <w:p w14:paraId="0783375B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Declaration</w:t>
            </w:r>
          </w:p>
        </w:tc>
        <w:tc>
          <w:tcPr>
            <w:tcW w:w="7470" w:type="dxa"/>
          </w:tcPr>
          <w:p w14:paraId="4B4B8F16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521D9E04" w14:textId="3D06DDD5" w:rsidTr="002C15C6">
        <w:trPr>
          <w:trHeight w:val="300"/>
        </w:trPr>
        <w:tc>
          <w:tcPr>
            <w:tcW w:w="3055" w:type="dxa"/>
            <w:noWrap/>
            <w:hideMark/>
          </w:tcPr>
          <w:p w14:paraId="2A852D0A" w14:textId="77777777" w:rsidR="007D5215" w:rsidRPr="007D5215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  <w:r w:rsidRPr="007D5215">
              <w:rPr>
                <w:rFonts w:ascii="Bahnschrift" w:eastAsia="Times New Roman" w:hAnsi="Bahnschrift" w:cs="Calibri"/>
                <w:color w:val="000000"/>
              </w:rPr>
              <w:t>Compiler</w:t>
            </w:r>
          </w:p>
        </w:tc>
        <w:tc>
          <w:tcPr>
            <w:tcW w:w="7470" w:type="dxa"/>
          </w:tcPr>
          <w:p w14:paraId="4B79169C" w14:textId="77777777" w:rsidR="007D5215" w:rsidRPr="0094112F" w:rsidRDefault="007D5215" w:rsidP="007D5215">
            <w:pPr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7D5215" w:rsidRPr="0094112F" w14:paraId="2A6A1533" w14:textId="77777777" w:rsidTr="002C15C6">
        <w:tc>
          <w:tcPr>
            <w:tcW w:w="3055" w:type="dxa"/>
            <w:shd w:val="clear" w:color="auto" w:fill="FFFFFF" w:themeFill="background1"/>
          </w:tcPr>
          <w:p w14:paraId="61E4A35B" w14:textId="77777777" w:rsidR="007D5215" w:rsidRPr="0094112F" w:rsidRDefault="007D5215" w:rsidP="007D5215">
            <w:pPr>
              <w:rPr>
                <w:rFonts w:ascii="Bahnschrift" w:hAnsi="Bahnschrift"/>
                <w:sz w:val="28"/>
                <w:szCs w:val="28"/>
                <w14:glow w14:rad="127000">
                  <w14:schemeClr w14:val="bg1">
                    <w14:alpha w14:val="69000"/>
                  </w14:schemeClr>
                </w14:glow>
              </w:rPr>
            </w:pPr>
          </w:p>
        </w:tc>
        <w:tc>
          <w:tcPr>
            <w:tcW w:w="7470" w:type="dxa"/>
            <w:shd w:val="clear" w:color="auto" w:fill="FFFFFF" w:themeFill="background1"/>
          </w:tcPr>
          <w:p w14:paraId="7C428B9D" w14:textId="77777777" w:rsidR="007D5215" w:rsidRPr="0094112F" w:rsidRDefault="007D5215" w:rsidP="007D5215">
            <w:pPr>
              <w:rPr>
                <w:rFonts w:ascii="Bahnschrift" w:hAnsi="Bahnschrift"/>
                <w:sz w:val="28"/>
                <w:szCs w:val="28"/>
                <w14:glow w14:rad="127000">
                  <w14:schemeClr w14:val="bg1">
                    <w14:alpha w14:val="69000"/>
                  </w14:schemeClr>
                </w14:glow>
              </w:rPr>
            </w:pPr>
          </w:p>
        </w:tc>
      </w:tr>
      <w:tr w:rsidR="007D5215" w:rsidRPr="0094112F" w14:paraId="146159FE" w14:textId="77777777" w:rsidTr="002C15C6">
        <w:tc>
          <w:tcPr>
            <w:tcW w:w="3055" w:type="dxa"/>
            <w:shd w:val="clear" w:color="auto" w:fill="FFFFFF" w:themeFill="background1"/>
          </w:tcPr>
          <w:p w14:paraId="44A38B97" w14:textId="77777777" w:rsidR="007D5215" w:rsidRPr="0094112F" w:rsidRDefault="007D5215" w:rsidP="007D5215">
            <w:pPr>
              <w:rPr>
                <w:rFonts w:ascii="Bahnschrift" w:hAnsi="Bahnschrift"/>
                <w:sz w:val="28"/>
                <w:szCs w:val="28"/>
                <w14:glow w14:rad="127000">
                  <w14:schemeClr w14:val="bg1">
                    <w14:alpha w14:val="69000"/>
                  </w14:schemeClr>
                </w14:glow>
              </w:rPr>
            </w:pPr>
          </w:p>
        </w:tc>
        <w:tc>
          <w:tcPr>
            <w:tcW w:w="7470" w:type="dxa"/>
            <w:shd w:val="clear" w:color="auto" w:fill="FFFFFF" w:themeFill="background1"/>
          </w:tcPr>
          <w:p w14:paraId="21F52BCD" w14:textId="77777777" w:rsidR="007D5215" w:rsidRPr="0094112F" w:rsidRDefault="007D5215" w:rsidP="007D5215">
            <w:pPr>
              <w:rPr>
                <w:rFonts w:ascii="Bahnschrift" w:hAnsi="Bahnschrift"/>
                <w:sz w:val="28"/>
                <w:szCs w:val="28"/>
                <w14:glow w14:rad="127000">
                  <w14:schemeClr w14:val="bg1">
                    <w14:alpha w14:val="69000"/>
                  </w14:schemeClr>
                </w14:glow>
              </w:rPr>
            </w:pPr>
          </w:p>
        </w:tc>
      </w:tr>
    </w:tbl>
    <w:p w14:paraId="2C8C97C8" w14:textId="5A84454C" w:rsidR="009C009C" w:rsidRPr="00F35FC2" w:rsidRDefault="009C009C" w:rsidP="00F35FC2">
      <w:pPr>
        <w:jc w:val="center"/>
        <w:rPr>
          <w:rFonts w:ascii="Bahnschrift" w:hAnsi="Bahnschrift"/>
        </w:rPr>
      </w:pPr>
      <w:r w:rsidRPr="00F35FC2">
        <w:rPr>
          <w:rFonts w:ascii="Bahnschrift" w:hAnsi="Bahnschrift"/>
        </w:rPr>
        <w:br w:type="page"/>
      </w:r>
    </w:p>
    <w:p w14:paraId="6C095021" w14:textId="240EDEE8" w:rsidR="009C009C" w:rsidRPr="00732365" w:rsidRDefault="00653BEB" w:rsidP="00732365">
      <w:pPr>
        <w:pStyle w:val="MainHeading"/>
      </w:pPr>
      <w:bookmarkStart w:id="2" w:name="_Toc67389774"/>
      <w:r w:rsidRPr="00732365">
        <w:lastRenderedPageBreak/>
        <w:t>Level 1: Variables (easy)</w:t>
      </w:r>
      <w:bookmarkEnd w:id="2"/>
    </w:p>
    <w:p w14:paraId="17025821" w14:textId="4FFBBA29" w:rsidR="00653BEB" w:rsidRPr="00F35FC2" w:rsidRDefault="00653BEB">
      <w:pPr>
        <w:rPr>
          <w:rFonts w:ascii="Bahnschrift" w:hAnsi="Bahnschrift"/>
        </w:rPr>
      </w:pPr>
      <w:r w:rsidRPr="00F35FC2">
        <w:rPr>
          <w:rFonts w:ascii="Bahnschrift" w:hAnsi="Bahnschrift"/>
          <w:noProof/>
        </w:rPr>
        <w:drawing>
          <wp:inline distT="0" distB="0" distL="0" distR="0" wp14:anchorId="07219E60" wp14:editId="2FC5766F">
            <wp:extent cx="6654165" cy="5867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17011"/>
                    <a:stretch/>
                  </pic:blipFill>
                  <pic:spPr bwMode="auto">
                    <a:xfrm>
                      <a:off x="0" y="0"/>
                      <a:ext cx="6674271" cy="58851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071E8C" w14:textId="77777777" w:rsidR="009C009C" w:rsidRPr="00F35FC2" w:rsidRDefault="009C009C">
      <w:pPr>
        <w:rPr>
          <w:rFonts w:ascii="Bahnschrift" w:hAnsi="Bahnschrift"/>
        </w:rPr>
      </w:pPr>
      <w:r w:rsidRPr="00F35FC2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03BFC" w:rsidRPr="00F35FC2" w14:paraId="3CED81A8" w14:textId="77777777" w:rsidTr="00C03B4F">
        <w:tc>
          <w:tcPr>
            <w:tcW w:w="10790" w:type="dxa"/>
          </w:tcPr>
          <w:p w14:paraId="60FE159D" w14:textId="77777777" w:rsidR="00203BFC" w:rsidRPr="00F35FC2" w:rsidRDefault="00203BFC" w:rsidP="00C03B4F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0E901390" w14:textId="77777777" w:rsidR="00203BFC" w:rsidRPr="00F35FC2" w:rsidRDefault="00203BFC" w:rsidP="00C03B4F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84B2187" w14:textId="77777777" w:rsidR="00203BFC" w:rsidRPr="00F35FC2" w:rsidRDefault="00203BFC" w:rsidP="00C03B4F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55203F3" w14:textId="77777777" w:rsidR="00203BFC" w:rsidRPr="00F35FC2" w:rsidRDefault="00203BFC" w:rsidP="00C03B4F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66E34D4" w14:textId="77777777" w:rsidR="00203BFC" w:rsidRPr="00F35FC2" w:rsidRDefault="00203BFC" w:rsidP="00C03B4F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203BFC" w:rsidRPr="00F35FC2" w14:paraId="54B7AA75" w14:textId="77777777" w:rsidTr="00C03B4F">
        <w:tc>
          <w:tcPr>
            <w:tcW w:w="10790" w:type="dxa"/>
          </w:tcPr>
          <w:p w14:paraId="7E93DF4C" w14:textId="77777777" w:rsidR="00203BFC" w:rsidRPr="00DF59C2" w:rsidRDefault="00203BFC" w:rsidP="00C03B4F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09EA5B93" w14:textId="77777777" w:rsidR="00203BFC" w:rsidRPr="00F35FC2" w:rsidRDefault="00203BFC" w:rsidP="00C03B4F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7EC7DEB4" w14:textId="77777777" w:rsidR="00203BFC" w:rsidRPr="00F35FC2" w:rsidRDefault="00203BFC" w:rsidP="00C03B4F">
            <w:pPr>
              <w:rPr>
                <w:rFonts w:ascii="Bahnschrift" w:hAnsi="Bahnschrift"/>
              </w:rPr>
            </w:pPr>
          </w:p>
        </w:tc>
      </w:tr>
      <w:tr w:rsidR="00203BFC" w:rsidRPr="00F35FC2" w14:paraId="37CD1A1B" w14:textId="77777777" w:rsidTr="00C03B4F">
        <w:tc>
          <w:tcPr>
            <w:tcW w:w="10790" w:type="dxa"/>
          </w:tcPr>
          <w:p w14:paraId="25132924" w14:textId="77777777" w:rsidR="00203BFC" w:rsidRPr="00DF59C2" w:rsidRDefault="00203BFC" w:rsidP="00C03B4F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6B1E0D5D" w14:textId="77777777" w:rsidR="00203BFC" w:rsidRDefault="00203BFC" w:rsidP="00C03B4F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7AF386F7" w14:textId="77777777" w:rsidR="00203BFC" w:rsidRPr="00F35FC2" w:rsidRDefault="00203BFC" w:rsidP="00C03B4F">
            <w:pPr>
              <w:rPr>
                <w:rFonts w:ascii="Bahnschrift" w:hAnsi="Bahnschrift"/>
              </w:rPr>
            </w:pPr>
          </w:p>
          <w:p w14:paraId="6B8DBE5E" w14:textId="77777777" w:rsidR="00203BFC" w:rsidRPr="00F35FC2" w:rsidRDefault="00203BFC" w:rsidP="00C03B4F">
            <w:pPr>
              <w:rPr>
                <w:rFonts w:ascii="Bahnschrift" w:hAnsi="Bahnschrift"/>
              </w:rPr>
            </w:pPr>
          </w:p>
        </w:tc>
      </w:tr>
      <w:tr w:rsidR="00203BFC" w:rsidRPr="00F35FC2" w14:paraId="61B5CB19" w14:textId="77777777" w:rsidTr="00C03B4F">
        <w:tc>
          <w:tcPr>
            <w:tcW w:w="10790" w:type="dxa"/>
          </w:tcPr>
          <w:p w14:paraId="526F3E52" w14:textId="77777777" w:rsidR="00203BFC" w:rsidRPr="00DF59C2" w:rsidRDefault="00203BFC" w:rsidP="00C03B4F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10B6B8B1" w14:textId="77777777" w:rsidR="00203BFC" w:rsidRDefault="00203BFC" w:rsidP="00C03B4F">
            <w:pPr>
              <w:rPr>
                <w:rFonts w:ascii="Bahnschrift" w:hAnsi="Bahnschrift"/>
              </w:rPr>
            </w:pPr>
          </w:p>
          <w:p w14:paraId="4CD81D2A" w14:textId="77777777" w:rsidR="00203BFC" w:rsidRPr="00DF59C2" w:rsidRDefault="00203BFC" w:rsidP="00C03B4F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19E3BD4F" w14:textId="77777777" w:rsidR="00203BFC" w:rsidRDefault="00203BFC" w:rsidP="00C03B4F">
            <w:pPr>
              <w:rPr>
                <w:rFonts w:ascii="Bahnschrift" w:hAnsi="Bahnschrift"/>
              </w:rPr>
            </w:pPr>
          </w:p>
          <w:p w14:paraId="50E24C80" w14:textId="77777777" w:rsidR="00203BFC" w:rsidRDefault="00203BFC" w:rsidP="00C03B4F">
            <w:pPr>
              <w:rPr>
                <w:rFonts w:ascii="Bahnschrift" w:hAnsi="Bahnschrift"/>
              </w:rPr>
            </w:pPr>
          </w:p>
          <w:p w14:paraId="149DAB4F" w14:textId="77777777" w:rsidR="00203BFC" w:rsidRPr="00DF59C2" w:rsidRDefault="00203BFC" w:rsidP="00C03B4F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7FC1C33F" w14:textId="77777777" w:rsidR="00203BFC" w:rsidRDefault="00203BFC" w:rsidP="00C03B4F">
            <w:pPr>
              <w:rPr>
                <w:rFonts w:ascii="Bahnschrift" w:hAnsi="Bahnschrift"/>
              </w:rPr>
            </w:pPr>
          </w:p>
          <w:p w14:paraId="476C4804" w14:textId="77777777" w:rsidR="00203BFC" w:rsidRDefault="00203BFC" w:rsidP="00C03B4F">
            <w:pPr>
              <w:rPr>
                <w:rFonts w:ascii="Bahnschrift" w:hAnsi="Bahnschrift"/>
              </w:rPr>
            </w:pPr>
          </w:p>
          <w:p w14:paraId="20138C4F" w14:textId="1ACF9E8C" w:rsidR="00203BFC" w:rsidRPr="00DF59C2" w:rsidRDefault="00203BFC" w:rsidP="00C03B4F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>
              <w:rPr>
                <w:rFonts w:ascii="Bahnschrift" w:hAnsi="Bahnschrift"/>
                <w:i/>
              </w:rPr>
              <w:t xml:space="preserve"> per the example below</w:t>
            </w:r>
            <w:r w:rsidRPr="00DF59C2">
              <w:rPr>
                <w:rFonts w:ascii="Bahnschrift" w:hAnsi="Bahnschrift"/>
                <w:i/>
              </w:rPr>
              <w:t>)</w:t>
            </w:r>
          </w:p>
          <w:p w14:paraId="28FA77C9" w14:textId="77777777" w:rsidR="00203BFC" w:rsidRDefault="00203BFC" w:rsidP="00C03B4F">
            <w:pPr>
              <w:rPr>
                <w:rFonts w:ascii="Bahnschrift" w:hAnsi="Bahnschrift"/>
              </w:rPr>
            </w:pPr>
          </w:p>
          <w:p w14:paraId="2BD21FA1" w14:textId="77777777" w:rsidR="00203BFC" w:rsidRDefault="00203BFC" w:rsidP="00C03B4F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37143383" w14:textId="77777777" w:rsidR="00203BFC" w:rsidRDefault="00203BFC" w:rsidP="00C03B4F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163D6D21" wp14:editId="4D9045CE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736AE4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4" o:spid="_x0000_s1026" type="#_x0000_t32" style="position:absolute;margin-left:1.05pt;margin-top:7.5pt;width:161.6pt;height:0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yb1zru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203BFC" w14:paraId="3DED5B1B" w14:textId="77777777" w:rsidTr="00C03B4F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1D090222" w14:textId="77777777" w:rsidR="00203BFC" w:rsidRPr="00DF59C2" w:rsidRDefault="00203BFC" w:rsidP="00C03B4F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7DA38826" w14:textId="77777777" w:rsidR="00203BFC" w:rsidRPr="00DF59C2" w:rsidRDefault="00203BFC" w:rsidP="00C03B4F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05AB03AF" w14:textId="77777777" w:rsidR="00203BFC" w:rsidRPr="00DF59C2" w:rsidRDefault="00203BFC" w:rsidP="00C03B4F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0CB8F704" w14:textId="77777777" w:rsidR="00203BFC" w:rsidRPr="00DF59C2" w:rsidRDefault="00203BFC" w:rsidP="00C03B4F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2EE90EE6" w14:textId="77777777" w:rsidR="00203BFC" w:rsidRPr="00DF59C2" w:rsidRDefault="00203BFC" w:rsidP="00C03B4F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203BFC" w14:paraId="763217C6" w14:textId="77777777" w:rsidTr="00203BFC">
              <w:trPr>
                <w:trHeight w:val="469"/>
              </w:trPr>
              <w:tc>
                <w:tcPr>
                  <w:tcW w:w="647" w:type="dxa"/>
                  <w:shd w:val="clear" w:color="auto" w:fill="FF0000"/>
                  <w:vAlign w:val="center"/>
                </w:tcPr>
                <w:p w14:paraId="55CCF492" w14:textId="77777777" w:rsidR="00203BFC" w:rsidRPr="00DF59C2" w:rsidRDefault="00203BFC" w:rsidP="00C03B4F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shd w:val="clear" w:color="auto" w:fill="FF0000"/>
                  <w:vAlign w:val="center"/>
                </w:tcPr>
                <w:p w14:paraId="32CF761B" w14:textId="77777777" w:rsidR="00203BFC" w:rsidRPr="00DF59C2" w:rsidRDefault="00203BFC" w:rsidP="00C03B4F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BF2C751" w14:textId="77777777" w:rsidR="00203BFC" w:rsidRPr="00DF59C2" w:rsidRDefault="00203BFC" w:rsidP="00C03B4F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BD562A5" w14:textId="77777777" w:rsidR="00203BFC" w:rsidRPr="00DF59C2" w:rsidRDefault="00203BFC" w:rsidP="00C03B4F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435FCDB" w14:textId="77777777" w:rsidR="00203BFC" w:rsidRPr="00DF59C2" w:rsidRDefault="00203BFC" w:rsidP="00C03B4F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7AC70C4C" w14:textId="77777777" w:rsidR="00203BFC" w:rsidRPr="00DF59C2" w:rsidRDefault="00203BFC" w:rsidP="00C03B4F">
            <w:pPr>
              <w:rPr>
                <w:rFonts w:ascii="Bahnschrift" w:hAnsi="Bahnschrift"/>
              </w:rPr>
            </w:pPr>
          </w:p>
          <w:p w14:paraId="412FCC1A" w14:textId="77777777" w:rsidR="00203BFC" w:rsidRPr="00F35FC2" w:rsidRDefault="00203BFC" w:rsidP="00C03B4F">
            <w:pPr>
              <w:rPr>
                <w:rFonts w:ascii="Bahnschrift" w:hAnsi="Bahnschrift"/>
              </w:rPr>
            </w:pPr>
          </w:p>
        </w:tc>
      </w:tr>
    </w:tbl>
    <w:p w14:paraId="50381B52" w14:textId="77777777" w:rsidR="0053304A" w:rsidRPr="00F35FC2" w:rsidRDefault="0053304A">
      <w:pPr>
        <w:rPr>
          <w:rFonts w:ascii="Bahnschrift" w:hAnsi="Bahnschrift"/>
        </w:rPr>
      </w:pPr>
    </w:p>
    <w:p w14:paraId="6959BF77" w14:textId="77777777" w:rsidR="0053304A" w:rsidRPr="00F35FC2" w:rsidRDefault="0053304A">
      <w:pPr>
        <w:rPr>
          <w:rFonts w:ascii="Bahnschrift" w:hAnsi="Bahnschrift"/>
        </w:rPr>
      </w:pPr>
      <w:r w:rsidRPr="00F35FC2">
        <w:rPr>
          <w:rFonts w:ascii="Bahnschrift" w:hAnsi="Bahnschrift"/>
        </w:rPr>
        <w:br w:type="page"/>
      </w:r>
    </w:p>
    <w:p w14:paraId="772C327B" w14:textId="56B020A0" w:rsidR="00FE4E55" w:rsidRDefault="00FE4E55" w:rsidP="00FE4E55">
      <w:pPr>
        <w:pStyle w:val="HeadingMyran"/>
      </w:pPr>
      <w:bookmarkStart w:id="3" w:name="_Toc67389775"/>
      <w:r>
        <w:lastRenderedPageBreak/>
        <w:t>Task 1C – Postman Pat</w:t>
      </w:r>
      <w:bookmarkEnd w:id="3"/>
    </w:p>
    <w:p w14:paraId="635DFACF" w14:textId="2CC0AFFC" w:rsidR="009C009C" w:rsidRPr="00F35FC2" w:rsidRDefault="00203BFC">
      <w:pPr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7DEF0848" wp14:editId="561DBEF2">
            <wp:extent cx="6772345" cy="5497033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83415" cy="5506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90C7" w14:textId="77777777" w:rsidR="009C009C" w:rsidRPr="00F35FC2" w:rsidRDefault="009C009C">
      <w:pPr>
        <w:rPr>
          <w:rFonts w:ascii="Bahnschrift" w:hAnsi="Bahnschrift"/>
        </w:rPr>
      </w:pPr>
      <w:r w:rsidRPr="00F35FC2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C009C" w:rsidRPr="00F35FC2" w14:paraId="7BA1ECFA" w14:textId="77777777" w:rsidTr="00DF59C2">
        <w:tc>
          <w:tcPr>
            <w:tcW w:w="10790" w:type="dxa"/>
          </w:tcPr>
          <w:p w14:paraId="7A9C29D6" w14:textId="77777777" w:rsidR="009C009C" w:rsidRPr="00F35FC2" w:rsidRDefault="009C009C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53FDE735" w14:textId="77777777" w:rsidR="009C009C" w:rsidRPr="00F35FC2" w:rsidRDefault="009C009C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E9BCED2" w14:textId="77777777" w:rsidR="009C009C" w:rsidRPr="00F35FC2" w:rsidRDefault="009C009C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A5A1DB6" w14:textId="77777777" w:rsidR="009C009C" w:rsidRPr="00F35FC2" w:rsidRDefault="009C009C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7E32BDA2" w14:textId="77777777" w:rsidR="009C009C" w:rsidRPr="00F35FC2" w:rsidRDefault="009C009C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9C009C" w:rsidRPr="00F35FC2" w14:paraId="74FB784B" w14:textId="77777777" w:rsidTr="00DF59C2">
        <w:tc>
          <w:tcPr>
            <w:tcW w:w="10790" w:type="dxa"/>
          </w:tcPr>
          <w:p w14:paraId="0E0D4037" w14:textId="77777777" w:rsidR="009C009C" w:rsidRPr="00DF59C2" w:rsidRDefault="009C009C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2D65282B" w14:textId="26E7E4EA" w:rsidR="009C009C" w:rsidRPr="00F35F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1CC2B737" w14:textId="77777777" w:rsidR="009C009C" w:rsidRPr="00F35FC2" w:rsidRDefault="009C009C" w:rsidP="00DF59C2">
            <w:pPr>
              <w:rPr>
                <w:rFonts w:ascii="Bahnschrift" w:hAnsi="Bahnschrift"/>
              </w:rPr>
            </w:pPr>
          </w:p>
        </w:tc>
      </w:tr>
      <w:tr w:rsidR="009C009C" w:rsidRPr="00F35FC2" w14:paraId="22A2B964" w14:textId="77777777" w:rsidTr="00DF59C2">
        <w:tc>
          <w:tcPr>
            <w:tcW w:w="10790" w:type="dxa"/>
          </w:tcPr>
          <w:p w14:paraId="6E42C1BD" w14:textId="77777777" w:rsidR="009C009C" w:rsidRPr="00DF59C2" w:rsidRDefault="009C009C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120F7077" w14:textId="11015B5B" w:rsidR="009C009C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7E371012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755A41FF" w14:textId="77777777" w:rsidR="009C009C" w:rsidRPr="00F35FC2" w:rsidRDefault="009C009C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14502096" w14:textId="77777777" w:rsidTr="00DF59C2">
        <w:tc>
          <w:tcPr>
            <w:tcW w:w="10790" w:type="dxa"/>
          </w:tcPr>
          <w:p w14:paraId="2D1BD324" w14:textId="6E05D6D5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710F925A" w14:textId="7D6E72F7" w:rsidR="00DF59C2" w:rsidRDefault="00DF59C2" w:rsidP="00DF59C2">
            <w:pPr>
              <w:rPr>
                <w:rFonts w:ascii="Bahnschrift" w:hAnsi="Bahnschrift"/>
              </w:rPr>
            </w:pPr>
          </w:p>
          <w:p w14:paraId="113D59B5" w14:textId="582E9663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0E4C32D4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4045B322" w14:textId="4CF5FDE9" w:rsidR="00DF59C2" w:rsidRDefault="00DF59C2" w:rsidP="00DF59C2">
            <w:pPr>
              <w:rPr>
                <w:rFonts w:ascii="Bahnschrift" w:hAnsi="Bahnschrift"/>
              </w:rPr>
            </w:pPr>
          </w:p>
          <w:p w14:paraId="141AB654" w14:textId="6CCBFE84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68EFF248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11122209" w14:textId="7FB07068" w:rsidR="00DF59C2" w:rsidRDefault="00DF59C2" w:rsidP="00DF59C2">
            <w:pPr>
              <w:rPr>
                <w:rFonts w:ascii="Bahnschrift" w:hAnsi="Bahnschrift"/>
              </w:rPr>
            </w:pPr>
          </w:p>
          <w:p w14:paraId="642E28E6" w14:textId="1917E9C4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456FCB03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4CE78397" w14:textId="4D687ECB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478F3539" w14:textId="112036C1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BE13B1E" wp14:editId="58CDC4EB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39E8AFC" id="Straight Arrow Connector 11" o:spid="_x0000_s1026" type="#_x0000_t32" style="position:absolute;margin-left:1.05pt;margin-top:7.5pt;width:161.6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NOzAQ3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485D5C86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0E0DB79D" w14:textId="2B87BEEC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3F49BA28" w14:textId="11B41F28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0A776C3F" w14:textId="461BF695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22806CF4" w14:textId="39CF7CAF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33E08BBB" w14:textId="67EF1525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7E998420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75F0CE5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2283CD7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CB2D32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35B7136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612E9A0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4CB9D932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74BD115D" w14:textId="60FEE173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34538682" w14:textId="77777777" w:rsidR="000852B5" w:rsidRPr="00F35FC2" w:rsidRDefault="000852B5">
      <w:pPr>
        <w:rPr>
          <w:rFonts w:ascii="Bahnschrift" w:hAnsi="Bahnschrift"/>
        </w:rPr>
      </w:pPr>
    </w:p>
    <w:p w14:paraId="6361EA91" w14:textId="77777777" w:rsidR="000852B5" w:rsidRPr="00F35FC2" w:rsidRDefault="000852B5">
      <w:pPr>
        <w:rPr>
          <w:rFonts w:ascii="Bahnschrift" w:hAnsi="Bahnschrift"/>
        </w:rPr>
      </w:pPr>
      <w:r w:rsidRPr="00F35FC2">
        <w:rPr>
          <w:rFonts w:ascii="Bahnschrift" w:hAnsi="Bahnschrift"/>
        </w:rPr>
        <w:br w:type="page"/>
      </w:r>
    </w:p>
    <w:p w14:paraId="52118104" w14:textId="1CA51A22" w:rsidR="00FE4E55" w:rsidRDefault="00FE4E55" w:rsidP="00FE4E55">
      <w:pPr>
        <w:pStyle w:val="HeadingMyran"/>
      </w:pPr>
      <w:bookmarkStart w:id="4" w:name="_Toc67389776"/>
      <w:r>
        <w:lastRenderedPageBreak/>
        <w:t>Task 1D – All about me</w:t>
      </w:r>
      <w:bookmarkEnd w:id="4"/>
    </w:p>
    <w:p w14:paraId="65700984" w14:textId="5CB620B4" w:rsidR="009C009C" w:rsidRPr="00F35FC2" w:rsidRDefault="00203BFC">
      <w:pPr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6DBC414E" wp14:editId="6A222F7D">
            <wp:extent cx="6676224" cy="6741042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90718" cy="6755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28C8E" w14:textId="77777777" w:rsidR="009C009C" w:rsidRPr="00F35FC2" w:rsidRDefault="009C009C">
      <w:pPr>
        <w:rPr>
          <w:rFonts w:ascii="Bahnschrift" w:hAnsi="Bahnschrift"/>
        </w:rPr>
      </w:pPr>
      <w:r w:rsidRPr="00F35FC2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037F27AA" w14:textId="77777777" w:rsidTr="00DF59C2">
        <w:tc>
          <w:tcPr>
            <w:tcW w:w="10790" w:type="dxa"/>
          </w:tcPr>
          <w:p w14:paraId="073B89A1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121B9838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7AB4EB2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1F6DEE7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6D20E66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3DB465C9" w14:textId="77777777" w:rsidTr="00DF59C2">
        <w:tc>
          <w:tcPr>
            <w:tcW w:w="10790" w:type="dxa"/>
          </w:tcPr>
          <w:p w14:paraId="4021589C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5A5126D2" w14:textId="7F0D1FFD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35913AFA" w14:textId="77777777" w:rsidR="00C03B4F" w:rsidRPr="00F35FC2" w:rsidRDefault="00C03B4F" w:rsidP="00DF59C2">
            <w:pPr>
              <w:rPr>
                <w:rFonts w:ascii="Bahnschrift" w:hAnsi="Bahnschrift"/>
              </w:rPr>
            </w:pPr>
          </w:p>
          <w:p w14:paraId="764B316F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56C33684" w14:textId="77777777" w:rsidTr="00DF59C2">
        <w:tc>
          <w:tcPr>
            <w:tcW w:w="10790" w:type="dxa"/>
          </w:tcPr>
          <w:p w14:paraId="4CB1B09A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57D0E2F4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039F90C6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1B819F26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1ACC901A" w14:textId="77777777" w:rsidTr="00DF59C2">
        <w:tc>
          <w:tcPr>
            <w:tcW w:w="10790" w:type="dxa"/>
          </w:tcPr>
          <w:p w14:paraId="1A0F4B42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57C6ECA1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0570CB89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533D0196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672C7E2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5C6B149F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13030AB4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76BE674A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018D822A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2CC73789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71AA5809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2F0051BC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4C10459" wp14:editId="6BD08812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6C957EB" id="Straight Arrow Connector 13" o:spid="_x0000_s1026" type="#_x0000_t32" style="position:absolute;margin-left:1.05pt;margin-top:7.5pt;width:161.6pt;height: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2SYGJu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604C51F6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3A4C704A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217C9C4E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44851282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4023EB94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3D116B40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0FEBEEC3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6AF130CB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1E9C13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FA59945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EF5BA71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3FE5ABD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69336A1B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747A81A5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3D343161" w14:textId="3C06B821" w:rsidR="009C009C" w:rsidRPr="00F35FC2" w:rsidRDefault="009C009C">
      <w:pPr>
        <w:rPr>
          <w:rFonts w:ascii="Bahnschrift" w:hAnsi="Bahnschrift"/>
        </w:rPr>
      </w:pPr>
    </w:p>
    <w:p w14:paraId="68D2ACF7" w14:textId="77777777" w:rsidR="009C009C" w:rsidRPr="00F35FC2" w:rsidRDefault="009C009C">
      <w:pPr>
        <w:rPr>
          <w:rFonts w:ascii="Bahnschrift" w:hAnsi="Bahnschrift"/>
        </w:rPr>
      </w:pPr>
      <w:r w:rsidRPr="00F35FC2">
        <w:rPr>
          <w:rFonts w:ascii="Bahnschrift" w:hAnsi="Bahnschrift"/>
        </w:rPr>
        <w:br w:type="page"/>
      </w:r>
    </w:p>
    <w:p w14:paraId="0491FCE9" w14:textId="40F321F2" w:rsidR="00FE4E55" w:rsidRDefault="00FE4E55" w:rsidP="00FE4E55">
      <w:pPr>
        <w:pStyle w:val="HeadingMyran"/>
      </w:pPr>
      <w:bookmarkStart w:id="5" w:name="_Toc67389777"/>
      <w:r>
        <w:lastRenderedPageBreak/>
        <w:t>Task 1F Calculations</w:t>
      </w:r>
      <w:bookmarkEnd w:id="5"/>
    </w:p>
    <w:p w14:paraId="5D26E54A" w14:textId="04E83ECE" w:rsidR="009C009C" w:rsidRDefault="00203BFC">
      <w:pPr>
        <w:rPr>
          <w:rFonts w:ascii="Bahnschrift" w:hAnsi="Bahnschrift"/>
        </w:rPr>
      </w:pPr>
      <w:r w:rsidRPr="00F35FC2">
        <w:rPr>
          <w:rFonts w:ascii="Bahnschrift" w:hAnsi="Bahnschrift"/>
          <w:noProof/>
        </w:rPr>
        <w:drawing>
          <wp:inline distT="0" distB="0" distL="0" distR="0" wp14:anchorId="68665AE2" wp14:editId="39B980A5">
            <wp:extent cx="6667500" cy="84201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67500" cy="842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5FCF7" w14:textId="77777777" w:rsidR="00203BFC" w:rsidRPr="00F35FC2" w:rsidRDefault="00203BFC">
      <w:pPr>
        <w:rPr>
          <w:rFonts w:ascii="Bahnschrift" w:hAnsi="Bahnschrif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1A0F227B" w14:textId="77777777" w:rsidTr="00DF59C2">
        <w:tc>
          <w:tcPr>
            <w:tcW w:w="10790" w:type="dxa"/>
          </w:tcPr>
          <w:p w14:paraId="68984380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t>Notes:</w:t>
            </w:r>
          </w:p>
          <w:p w14:paraId="34626EED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F464361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593AC72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D4B3A7A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5A13D816" w14:textId="77777777" w:rsidTr="00DF59C2">
        <w:tc>
          <w:tcPr>
            <w:tcW w:w="10790" w:type="dxa"/>
          </w:tcPr>
          <w:p w14:paraId="51AA7916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13F427DF" w14:textId="1F904B49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7DA4E76A" w14:textId="77777777" w:rsidR="00C03B4F" w:rsidRPr="00F35FC2" w:rsidRDefault="00C03B4F" w:rsidP="00DF59C2">
            <w:pPr>
              <w:rPr>
                <w:rFonts w:ascii="Bahnschrift" w:hAnsi="Bahnschrift"/>
              </w:rPr>
            </w:pPr>
          </w:p>
          <w:p w14:paraId="18AA588D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5D65A47F" w14:textId="77777777" w:rsidTr="00DF59C2">
        <w:tc>
          <w:tcPr>
            <w:tcW w:w="10790" w:type="dxa"/>
          </w:tcPr>
          <w:p w14:paraId="4655AD0B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5FDC4BCC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2154B1EB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493A51EC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26DE53DC" w14:textId="77777777" w:rsidTr="00DF59C2">
        <w:tc>
          <w:tcPr>
            <w:tcW w:w="10790" w:type="dxa"/>
          </w:tcPr>
          <w:p w14:paraId="1F648D35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6F89E166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1798FA45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62C5F86A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5FD7E20F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78083456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6DCCADBE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0323E71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02926EF7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46B79B26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0CC7DB19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6A2D13D7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A43EE0C" wp14:editId="5B101501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B7AAA7C" id="Straight Arrow Connector 14" o:spid="_x0000_s1026" type="#_x0000_t32" style="position:absolute;margin-left:1.05pt;margin-top:7.5pt;width:161.6pt;height: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2E8E84E6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5E5EFD10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7D1F467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33DF6CDF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1D60637B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15D52F91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3800BCA6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2C8D4060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1EB6E07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FE8E37F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46C80FD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19D3B81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0F51FEA7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57A3180B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5B66F293" w14:textId="77777777" w:rsidR="009C009C" w:rsidRPr="00F35FC2" w:rsidRDefault="009C009C">
      <w:pPr>
        <w:rPr>
          <w:rFonts w:ascii="Bahnschrift" w:hAnsi="Bahnschrift"/>
        </w:rPr>
      </w:pPr>
      <w:r w:rsidRPr="00F35FC2">
        <w:rPr>
          <w:rFonts w:ascii="Bahnschrift" w:hAnsi="Bahnschrift"/>
        </w:rPr>
        <w:br w:type="page"/>
      </w:r>
    </w:p>
    <w:p w14:paraId="5F52DE51" w14:textId="2D4928A2" w:rsidR="009C009C" w:rsidRDefault="00047DB6" w:rsidP="00FE4E55">
      <w:pPr>
        <w:pStyle w:val="MainHeading"/>
      </w:pPr>
      <w:bookmarkStart w:id="6" w:name="_Toc67389778"/>
      <w:r>
        <w:lastRenderedPageBreak/>
        <w:t>Level</w:t>
      </w:r>
      <w:r w:rsidR="009C009C" w:rsidRPr="00F35FC2">
        <w:t xml:space="preserve"> 2</w:t>
      </w:r>
      <w:r>
        <w:t>: Input &amp; Output</w:t>
      </w:r>
      <w:r w:rsidR="00653BEB">
        <w:t xml:space="preserve"> (easy)</w:t>
      </w:r>
      <w:bookmarkEnd w:id="6"/>
    </w:p>
    <w:p w14:paraId="2CD0769E" w14:textId="26754103" w:rsidR="00FE4E55" w:rsidRPr="00FE4E55" w:rsidRDefault="00FE4E55" w:rsidP="00FE4E55">
      <w:pPr>
        <w:pStyle w:val="HeadingMyran"/>
      </w:pPr>
      <w:bookmarkStart w:id="7" w:name="_Toc67389779"/>
      <w:r>
        <w:t>Task 2A Greet Me</w:t>
      </w:r>
      <w:bookmarkEnd w:id="7"/>
    </w:p>
    <w:p w14:paraId="528C63E8" w14:textId="28F81D3D" w:rsidR="009C009C" w:rsidRPr="00F35FC2" w:rsidRDefault="00203BFC">
      <w:pPr>
        <w:rPr>
          <w:rFonts w:ascii="Bahnschrift" w:hAnsi="Bahnschrift"/>
          <w:sz w:val="36"/>
        </w:rPr>
      </w:pPr>
      <w:r w:rsidRPr="00F35FC2">
        <w:rPr>
          <w:rFonts w:ascii="Bahnschrift" w:hAnsi="Bahnschrift"/>
          <w:noProof/>
        </w:rPr>
        <w:drawing>
          <wp:inline distT="0" distB="0" distL="0" distR="0" wp14:anchorId="5186735E" wp14:editId="66DD1B05">
            <wp:extent cx="6858000" cy="5461635"/>
            <wp:effectExtent l="0" t="0" r="0" b="571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46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F0362" w14:textId="77777777" w:rsidR="009C009C" w:rsidRPr="00F35FC2" w:rsidRDefault="009C009C">
      <w:pPr>
        <w:rPr>
          <w:rFonts w:ascii="Bahnschrift" w:hAnsi="Bahnschrift"/>
          <w:sz w:val="36"/>
        </w:rPr>
      </w:pPr>
      <w:r w:rsidRPr="00F35FC2">
        <w:rPr>
          <w:rFonts w:ascii="Bahnschrift" w:hAnsi="Bahnschrift"/>
          <w:sz w:val="36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2EABE778" w14:textId="77777777" w:rsidTr="00DF59C2">
        <w:tc>
          <w:tcPr>
            <w:tcW w:w="10790" w:type="dxa"/>
          </w:tcPr>
          <w:p w14:paraId="1121B40F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55056DED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C570C11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276C264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10C447A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0A8AFB7D" w14:textId="77777777" w:rsidTr="00DF59C2">
        <w:tc>
          <w:tcPr>
            <w:tcW w:w="10790" w:type="dxa"/>
          </w:tcPr>
          <w:p w14:paraId="13DBB6B2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6EFC84CE" w14:textId="77777777" w:rsidR="00DF59C2" w:rsidRPr="00F35F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687FD13D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166D036D" w14:textId="77777777" w:rsidTr="00DF59C2">
        <w:tc>
          <w:tcPr>
            <w:tcW w:w="10790" w:type="dxa"/>
          </w:tcPr>
          <w:p w14:paraId="10DE9439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45E90FD2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1910BF36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32843EE1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4905487A" w14:textId="77777777" w:rsidTr="00DF59C2">
        <w:tc>
          <w:tcPr>
            <w:tcW w:w="10790" w:type="dxa"/>
          </w:tcPr>
          <w:p w14:paraId="6F291D39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17530F7E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8860AF2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795ECC43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44CF2B30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5AB8AC39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79B3F419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07A86AC8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3152C55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3E52A321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0348F232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20802D66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ABA4357" wp14:editId="06B64457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6628DE6" id="Straight Arrow Connector 15" o:spid="_x0000_s1026" type="#_x0000_t32" style="position:absolute;margin-left:1.05pt;margin-top:7.5pt;width:161.6pt;height:0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MeZDlv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6363765A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705A7599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595E73BA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178A9E3C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3BE51A5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5F3084CC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5CF84528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79C03847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E3BF6F9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D7E9FF9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DCBF46A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46C61FF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3B820159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057A89CE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4DE57524" w14:textId="77777777" w:rsidR="009C009C" w:rsidRPr="00F35FC2" w:rsidRDefault="009C009C">
      <w:pPr>
        <w:rPr>
          <w:rFonts w:ascii="Bahnschrift" w:hAnsi="Bahnschrift"/>
          <w:sz w:val="36"/>
        </w:rPr>
      </w:pPr>
    </w:p>
    <w:p w14:paraId="60088D96" w14:textId="7F1274C4" w:rsidR="00203BFC" w:rsidRDefault="00203BFC">
      <w:pPr>
        <w:rPr>
          <w:rFonts w:ascii="Bahnschrift" w:hAnsi="Bahnschrift"/>
          <w:sz w:val="36"/>
        </w:rPr>
      </w:pPr>
      <w:r>
        <w:rPr>
          <w:rFonts w:ascii="Bahnschrift" w:hAnsi="Bahnschrift"/>
          <w:sz w:val="36"/>
        </w:rPr>
        <w:br w:type="page"/>
      </w:r>
    </w:p>
    <w:p w14:paraId="27E49D75" w14:textId="1FA345C5" w:rsidR="00FE4E55" w:rsidRDefault="00FE4E55" w:rsidP="00FE4E55">
      <w:pPr>
        <w:pStyle w:val="HeadingMyran"/>
      </w:pPr>
      <w:bookmarkStart w:id="8" w:name="_Toc67389780"/>
      <w:r>
        <w:lastRenderedPageBreak/>
        <w:t>Task 2D Number Time</w:t>
      </w:r>
      <w:bookmarkEnd w:id="8"/>
    </w:p>
    <w:p w14:paraId="02168D73" w14:textId="7B4BD984" w:rsidR="009C009C" w:rsidRPr="00F35FC2" w:rsidRDefault="00203BFC">
      <w:pPr>
        <w:rPr>
          <w:rFonts w:ascii="Bahnschrift" w:hAnsi="Bahnschrift"/>
          <w:sz w:val="36"/>
        </w:rPr>
      </w:pPr>
      <w:r w:rsidRPr="00F35FC2">
        <w:rPr>
          <w:rFonts w:ascii="Bahnschrift" w:hAnsi="Bahnschrift"/>
          <w:noProof/>
        </w:rPr>
        <w:drawing>
          <wp:inline distT="0" distB="0" distL="0" distR="0" wp14:anchorId="37FCD58D" wp14:editId="79996340">
            <wp:extent cx="6651799" cy="78740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58369" cy="7881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54FA1" w14:textId="36962F9E" w:rsidR="009C009C" w:rsidRPr="00F35FC2" w:rsidRDefault="009C009C">
      <w:pPr>
        <w:rPr>
          <w:rFonts w:ascii="Bahnschrift" w:hAnsi="Bahnschrift"/>
          <w:sz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2C019F9C" w14:textId="77777777" w:rsidTr="00DF59C2">
        <w:tc>
          <w:tcPr>
            <w:tcW w:w="10790" w:type="dxa"/>
          </w:tcPr>
          <w:p w14:paraId="1F97FA90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24742E19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8192903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84706D9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77DE737E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0EFB5015" w14:textId="77777777" w:rsidTr="00DF59C2">
        <w:tc>
          <w:tcPr>
            <w:tcW w:w="10790" w:type="dxa"/>
          </w:tcPr>
          <w:p w14:paraId="555500CF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390CD692" w14:textId="77777777" w:rsidR="00DF59C2" w:rsidRPr="00F35F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3C9082EB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7DE73AE9" w14:textId="77777777" w:rsidTr="00DF59C2">
        <w:tc>
          <w:tcPr>
            <w:tcW w:w="10790" w:type="dxa"/>
          </w:tcPr>
          <w:p w14:paraId="5A3BFFE2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4AD45B2A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4FBA40D6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37561EC5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45F2B408" w14:textId="77777777" w:rsidTr="00DF59C2">
        <w:tc>
          <w:tcPr>
            <w:tcW w:w="10790" w:type="dxa"/>
          </w:tcPr>
          <w:p w14:paraId="2ACC0A8F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70BDEAFC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40ECB9FC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54A7DCE0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46D15F88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94ABC4C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73268BEB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28D2AE2F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357105A2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4BF1F968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1CF9F7A8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3C9E9896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AF17312" wp14:editId="6BD83D0C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16" name="Straight Arrow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6662DBA" id="Straight Arrow Connector 16" o:spid="_x0000_s1026" type="#_x0000_t32" style="position:absolute;margin-left:1.05pt;margin-top:7.5pt;width:161.6pt;height:0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EjGimX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180A91EB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2B5080F2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4A6F7E35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32499D3C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4D21C270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232D3302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6F963C4D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688CB511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90B3F10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F7F4C9D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1AAE9FF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4DF8FA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719438E0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5E56E096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49CC1D8B" w14:textId="77777777" w:rsidR="009C009C" w:rsidRPr="00F35FC2" w:rsidRDefault="009C009C">
      <w:pPr>
        <w:rPr>
          <w:rFonts w:ascii="Bahnschrift" w:hAnsi="Bahnschrift"/>
          <w:sz w:val="36"/>
        </w:rPr>
      </w:pPr>
    </w:p>
    <w:p w14:paraId="1BA8899D" w14:textId="3E3A00C9" w:rsidR="009C009C" w:rsidRPr="00F35FC2" w:rsidRDefault="009C009C">
      <w:pPr>
        <w:rPr>
          <w:rFonts w:ascii="Bahnschrift" w:hAnsi="Bahnschrift"/>
          <w:sz w:val="36"/>
        </w:rPr>
      </w:pPr>
    </w:p>
    <w:p w14:paraId="0C79A27A" w14:textId="553F72E3" w:rsidR="000852B5" w:rsidRPr="00F35FC2" w:rsidRDefault="000852B5">
      <w:pPr>
        <w:rPr>
          <w:rFonts w:ascii="Bahnschrift" w:hAnsi="Bahnschrift"/>
          <w:sz w:val="36"/>
        </w:rPr>
      </w:pPr>
      <w:r w:rsidRPr="00F35FC2">
        <w:rPr>
          <w:rFonts w:ascii="Bahnschrift" w:hAnsi="Bahnschrift"/>
          <w:sz w:val="36"/>
        </w:rPr>
        <w:br w:type="page"/>
      </w:r>
    </w:p>
    <w:p w14:paraId="6ED373BB" w14:textId="60E15577" w:rsidR="00FE4E55" w:rsidRDefault="00FE4E55" w:rsidP="00FE4E55">
      <w:pPr>
        <w:pStyle w:val="HeadingMyran"/>
      </w:pPr>
      <w:bookmarkStart w:id="9" w:name="_Toc67389781"/>
      <w:r>
        <w:lastRenderedPageBreak/>
        <w:t>Task 2I Times Tables</w:t>
      </w:r>
      <w:bookmarkEnd w:id="9"/>
    </w:p>
    <w:p w14:paraId="197729F2" w14:textId="585D347A" w:rsidR="009C009C" w:rsidRDefault="009C009C" w:rsidP="009C009C">
      <w:pPr>
        <w:jc w:val="center"/>
        <w:rPr>
          <w:rFonts w:ascii="Bahnschrift" w:hAnsi="Bahnschrift"/>
        </w:rPr>
      </w:pPr>
      <w:r w:rsidRPr="00F35FC2">
        <w:rPr>
          <w:rFonts w:ascii="Bahnschrift" w:hAnsi="Bahnschrift"/>
          <w:noProof/>
        </w:rPr>
        <w:drawing>
          <wp:inline distT="0" distB="0" distL="0" distR="0" wp14:anchorId="0AB13326" wp14:editId="38B907B8">
            <wp:extent cx="6271024" cy="824865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05339" cy="8293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2FFCB" w14:textId="100BCF90" w:rsidR="00FE4E55" w:rsidRDefault="00FE4E55" w:rsidP="009C009C">
      <w:pPr>
        <w:jc w:val="center"/>
        <w:rPr>
          <w:rFonts w:ascii="Bahnschrift" w:hAnsi="Bahnschrif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6464FFF7" w14:textId="77777777" w:rsidTr="00DF59C2">
        <w:tc>
          <w:tcPr>
            <w:tcW w:w="10790" w:type="dxa"/>
          </w:tcPr>
          <w:p w14:paraId="4D81A638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t>Notes:</w:t>
            </w:r>
          </w:p>
          <w:p w14:paraId="01D2994D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74FC21E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9D6B3A6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CB69AFF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17581357" w14:textId="77777777" w:rsidTr="00DF59C2">
        <w:tc>
          <w:tcPr>
            <w:tcW w:w="10790" w:type="dxa"/>
          </w:tcPr>
          <w:p w14:paraId="11BC884A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08C54565" w14:textId="77777777" w:rsidR="00DF59C2" w:rsidRPr="00F35F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1303E43F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5035456C" w14:textId="77777777" w:rsidTr="00DF59C2">
        <w:tc>
          <w:tcPr>
            <w:tcW w:w="10790" w:type="dxa"/>
          </w:tcPr>
          <w:p w14:paraId="28EAAAE7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4DAB1F88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38E5866A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58625A76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5A47B3B2" w14:textId="77777777" w:rsidTr="00DF59C2">
        <w:tc>
          <w:tcPr>
            <w:tcW w:w="10790" w:type="dxa"/>
          </w:tcPr>
          <w:p w14:paraId="26B510EF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0B576C5B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33E49622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63605D3B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02E59A32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3D592A02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20AD7143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38DEDC59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58B82756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2BC9E263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7AFEC920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1B76D6AD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BC588F0" wp14:editId="3423076D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17" name="Straight Arrow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7E21E52" id="Straight Arrow Connector 17" o:spid="_x0000_s1026" type="#_x0000_t32" style="position:absolute;margin-left:1.05pt;margin-top:7.5pt;width:161.6pt;height:0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zQwJcO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1AF67BE8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39165CAD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29EE2AAC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30E7C97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472806C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65983357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245EDB89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7CFC2AF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108AAE7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4915F3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7FED890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6C6D17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6618E2AB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63BCBA65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795E32CB" w14:textId="2CD86A82" w:rsidR="00DF59C2" w:rsidRDefault="00DF59C2">
      <w:pPr>
        <w:rPr>
          <w:rFonts w:ascii="Bahnschrift" w:hAnsi="Bahnschrift"/>
        </w:rPr>
      </w:pPr>
    </w:p>
    <w:p w14:paraId="057AC024" w14:textId="77777777" w:rsidR="00DF59C2" w:rsidRDefault="00DF59C2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6EAB5BF4" w14:textId="67B7C3DE" w:rsidR="00DF59C2" w:rsidRDefault="00FE4E55" w:rsidP="00FE4E55">
      <w:pPr>
        <w:pStyle w:val="HeadingMyran"/>
      </w:pPr>
      <w:bookmarkStart w:id="10" w:name="_Toc67389782"/>
      <w:r>
        <w:lastRenderedPageBreak/>
        <w:t>Task 2 Shout and Whisper</w:t>
      </w:r>
      <w:bookmarkEnd w:id="10"/>
    </w:p>
    <w:p w14:paraId="22A41AAA" w14:textId="772F7C71" w:rsidR="00DF59C2" w:rsidRDefault="00203BFC" w:rsidP="00203BFC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73C5E96B" wp14:editId="71723E66">
            <wp:extent cx="6785636" cy="6093896"/>
            <wp:effectExtent l="0" t="0" r="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791085" cy="609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59C2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3E12E602" w14:textId="77777777" w:rsidTr="00DF59C2">
        <w:tc>
          <w:tcPr>
            <w:tcW w:w="10790" w:type="dxa"/>
          </w:tcPr>
          <w:p w14:paraId="4E0EEAE6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2D56472F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1F59071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4B32C00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8ABB387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7DAEDDA3" w14:textId="77777777" w:rsidTr="00DF59C2">
        <w:tc>
          <w:tcPr>
            <w:tcW w:w="10790" w:type="dxa"/>
          </w:tcPr>
          <w:p w14:paraId="760EBBC1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2E45E3EF" w14:textId="77777777" w:rsidR="00DF59C2" w:rsidRPr="00F35F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4A461560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0759A8B9" w14:textId="77777777" w:rsidTr="00DF59C2">
        <w:tc>
          <w:tcPr>
            <w:tcW w:w="10790" w:type="dxa"/>
          </w:tcPr>
          <w:p w14:paraId="3879A748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2E1352BE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365A17D8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3951849F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31E603AD" w14:textId="77777777" w:rsidTr="00DF59C2">
        <w:tc>
          <w:tcPr>
            <w:tcW w:w="10790" w:type="dxa"/>
          </w:tcPr>
          <w:p w14:paraId="15AA7656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478A6C67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246D76DF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16761F7B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4CA27CB0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10963EF6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6EFA20BB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0CC69D13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3A848E30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0A4F8854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282DBD88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7DCCDB07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027DEBC" wp14:editId="7498B8CC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7F3A681" id="Straight Arrow Connector 22" o:spid="_x0000_s1026" type="#_x0000_t32" style="position:absolute;margin-left:1.05pt;margin-top:7.5pt;width:161.6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1AAC06C5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36FB8677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6A6264DC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5BC43FC2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12CEEEA4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27A5B20B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6ADFB5DB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548C84F0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DD4CF11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8189DE2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36DD7B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7F987E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235085F3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632F8AA0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0A0A73F3" w14:textId="15E0C26D" w:rsidR="00DF59C2" w:rsidRDefault="00DF59C2">
      <w:pPr>
        <w:rPr>
          <w:rFonts w:ascii="Bahnschrift" w:hAnsi="Bahnschrift"/>
        </w:rPr>
      </w:pPr>
    </w:p>
    <w:p w14:paraId="6A8F8386" w14:textId="77777777" w:rsidR="00DF59C2" w:rsidRDefault="00DF59C2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2587AEE0" w14:textId="0CD9EC65" w:rsidR="00FE4E55" w:rsidRDefault="00FE4E55" w:rsidP="00FE4E55">
      <w:pPr>
        <w:pStyle w:val="HeadingMyran"/>
      </w:pPr>
      <w:bookmarkStart w:id="11" w:name="_Toc67389783"/>
      <w:r>
        <w:lastRenderedPageBreak/>
        <w:t>Task 2L Aplha Omega</w:t>
      </w:r>
      <w:bookmarkEnd w:id="11"/>
    </w:p>
    <w:p w14:paraId="026272F5" w14:textId="7FCAE387" w:rsidR="00DF59C2" w:rsidRDefault="00203BFC" w:rsidP="00203BFC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1A901097" wp14:editId="1C12C385">
            <wp:extent cx="6863937" cy="7633257"/>
            <wp:effectExtent l="0" t="0" r="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67961" cy="7637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59C2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7D7EBD4B" w14:textId="77777777" w:rsidTr="00DF59C2">
        <w:tc>
          <w:tcPr>
            <w:tcW w:w="10790" w:type="dxa"/>
          </w:tcPr>
          <w:p w14:paraId="4845809F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2D6430AD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77AC1950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054024F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1E94812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670336B1" w14:textId="77777777" w:rsidTr="00DF59C2">
        <w:tc>
          <w:tcPr>
            <w:tcW w:w="10790" w:type="dxa"/>
          </w:tcPr>
          <w:p w14:paraId="0230CF86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2596031A" w14:textId="77777777" w:rsidR="00DF59C2" w:rsidRPr="00F35F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0701B180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1C96C207" w14:textId="77777777" w:rsidTr="00DF59C2">
        <w:tc>
          <w:tcPr>
            <w:tcW w:w="10790" w:type="dxa"/>
          </w:tcPr>
          <w:p w14:paraId="0156112D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5DDD9BE6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19B2BB5F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78CAF144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1ABD4252" w14:textId="77777777" w:rsidTr="00DF59C2">
        <w:tc>
          <w:tcPr>
            <w:tcW w:w="10790" w:type="dxa"/>
          </w:tcPr>
          <w:p w14:paraId="5E9E57FD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7BA26FC1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21A64011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01F496E2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1F4D1340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AE84C1A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6CBC67B8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12E3FBCD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4F3FA7FC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581C5772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525395A4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6BA09DA0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69A60726" wp14:editId="216D21F6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23" name="Straight Arrow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141C00D" id="Straight Arrow Connector 23" o:spid="_x0000_s1026" type="#_x0000_t32" style="position:absolute;margin-left:1.05pt;margin-top:7.5pt;width:161.6pt;height:0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Dc8P1v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03E4176C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0BCBF64B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2AB455C4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634B14B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5266D2D9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4DB3C046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6903DE4A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6063437A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B2096D4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C47385B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349BFC5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F4EB1B2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5473BAE9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76D66A69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378D716F" w14:textId="0F01E372" w:rsidR="00DF59C2" w:rsidRDefault="00DF59C2">
      <w:pPr>
        <w:rPr>
          <w:rFonts w:ascii="Bahnschrift" w:hAnsi="Bahnschrift"/>
        </w:rPr>
      </w:pPr>
    </w:p>
    <w:p w14:paraId="567F371F" w14:textId="77777777" w:rsidR="00DF59C2" w:rsidRDefault="00DF59C2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1421E031" w14:textId="183B12B3" w:rsidR="00047DB6" w:rsidRPr="00047DB6" w:rsidRDefault="00203BFC" w:rsidP="00FE4E55">
      <w:pPr>
        <w:pStyle w:val="MainHeading"/>
      </w:pPr>
      <w:bookmarkStart w:id="12" w:name="_Toc67389784"/>
      <w:r w:rsidRPr="00047DB6">
        <w:lastRenderedPageBreak/>
        <w:t>Level 3: Selection</w:t>
      </w:r>
      <w:r w:rsidR="00653BEB">
        <w:t xml:space="preserve"> (easy)</w:t>
      </w:r>
      <w:bookmarkEnd w:id="12"/>
    </w:p>
    <w:p w14:paraId="5CBB96D2" w14:textId="60E8E2C2" w:rsidR="00FE4E55" w:rsidRDefault="00FE4E55" w:rsidP="00FE4E55">
      <w:pPr>
        <w:pStyle w:val="HeadingMyran"/>
      </w:pPr>
      <w:bookmarkStart w:id="13" w:name="_Toc67389785"/>
      <w:r>
        <w:t>Task 3A Temp Check</w:t>
      </w:r>
      <w:bookmarkEnd w:id="13"/>
    </w:p>
    <w:p w14:paraId="47D69AEA" w14:textId="18324CDE" w:rsidR="00DF59C2" w:rsidRDefault="00C03B4F">
      <w:pPr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17EE1084" wp14:editId="7773F431">
            <wp:extent cx="6858000" cy="60248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02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59C2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686A23D6" w14:textId="77777777" w:rsidTr="00DF59C2">
        <w:tc>
          <w:tcPr>
            <w:tcW w:w="10790" w:type="dxa"/>
          </w:tcPr>
          <w:p w14:paraId="479EF354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37E9C5BE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E53D6E7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1681D55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23A0F4F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540B35D6" w14:textId="77777777" w:rsidTr="00DF59C2">
        <w:tc>
          <w:tcPr>
            <w:tcW w:w="10790" w:type="dxa"/>
          </w:tcPr>
          <w:p w14:paraId="4AEDB649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1C76FDCA" w14:textId="77777777" w:rsidR="00DF59C2" w:rsidRPr="00F35F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1BF2FE1C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26E8D0F6" w14:textId="77777777" w:rsidTr="00DF59C2">
        <w:tc>
          <w:tcPr>
            <w:tcW w:w="10790" w:type="dxa"/>
          </w:tcPr>
          <w:p w14:paraId="4D1D3F63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7615A156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36DB616B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19352568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53E9237C" w14:textId="77777777" w:rsidTr="00DF59C2">
        <w:tc>
          <w:tcPr>
            <w:tcW w:w="10790" w:type="dxa"/>
          </w:tcPr>
          <w:p w14:paraId="4CA54076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7AA6D990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DF55C53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78E3D575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5780ECB4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08059155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58A5187C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50A92623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0428E56F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2FF68933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1FFA3402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5CA9F955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32033253" wp14:editId="3FAE71AB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24" name="Straight Arrow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3EFCE14" id="Straight Arrow Connector 24" o:spid="_x0000_s1026" type="#_x0000_t32" style="position:absolute;margin-left:1.05pt;margin-top:7.5pt;width:161.6pt;height:0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59008D28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7FCF0C17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450FC2DE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08B3A9E0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6F88A71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687E86A6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4ABF1029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0534253B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C84F8EA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44DF07D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D0FD030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2B2A70A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1EDBD388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724ECBB0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6AD6A5AE" w14:textId="7B503946" w:rsidR="00DF59C2" w:rsidRDefault="00DF59C2">
      <w:pPr>
        <w:rPr>
          <w:rFonts w:ascii="Bahnschrift" w:hAnsi="Bahnschrift"/>
        </w:rPr>
      </w:pPr>
    </w:p>
    <w:p w14:paraId="4FB21EA0" w14:textId="77777777" w:rsidR="00DF59C2" w:rsidRDefault="00DF59C2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58200B4D" w14:textId="549D80D3" w:rsidR="00FE4E55" w:rsidRDefault="00FE4E55" w:rsidP="00FE4E55">
      <w:pPr>
        <w:pStyle w:val="HeadingMyran"/>
      </w:pPr>
      <w:bookmarkStart w:id="14" w:name="_Toc67389786"/>
      <w:r>
        <w:lastRenderedPageBreak/>
        <w:t>Task 3B Super Hero</w:t>
      </w:r>
      <w:bookmarkEnd w:id="14"/>
    </w:p>
    <w:p w14:paraId="476B52B1" w14:textId="6150141A" w:rsidR="00DF59C2" w:rsidRDefault="00C03B4F">
      <w:pPr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40A04652" wp14:editId="4DF3B266">
            <wp:extent cx="6858000" cy="605536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05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59C2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4EA8C681" w14:textId="77777777" w:rsidTr="00DF59C2">
        <w:tc>
          <w:tcPr>
            <w:tcW w:w="10790" w:type="dxa"/>
          </w:tcPr>
          <w:p w14:paraId="7F2522C6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4EB3F32D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884D8E4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B8190F9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4A37ABF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14918ECE" w14:textId="77777777" w:rsidTr="00DF59C2">
        <w:tc>
          <w:tcPr>
            <w:tcW w:w="10790" w:type="dxa"/>
          </w:tcPr>
          <w:p w14:paraId="3BD429E4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5557E04D" w14:textId="77777777" w:rsidR="00DF59C2" w:rsidRPr="00F35F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2744C6F6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0D1AC50D" w14:textId="77777777" w:rsidTr="00DF59C2">
        <w:tc>
          <w:tcPr>
            <w:tcW w:w="10790" w:type="dxa"/>
          </w:tcPr>
          <w:p w14:paraId="2F203A98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0274B72F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52A43102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7FF8F6A3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7037BC08" w14:textId="77777777" w:rsidTr="00DF59C2">
        <w:tc>
          <w:tcPr>
            <w:tcW w:w="10790" w:type="dxa"/>
          </w:tcPr>
          <w:p w14:paraId="570644AF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2685D9EC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7805FF3C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191D8C19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1D9452C2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5E378E61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145DF808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740107BF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693171B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33EA563A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3FFACCBB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138CFDB9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5358182" wp14:editId="10B622C9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25" name="Straight Arrow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37EFAFB" id="Straight Arrow Connector 25" o:spid="_x0000_s1026" type="#_x0000_t32" style="position:absolute;margin-left:1.05pt;margin-top:7.5pt;width:161.6pt;height:0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KYM3Ju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3724E278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22EE693E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2F482A7E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7E92FBBC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67D064F0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40BD3EF4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1D911773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1D10E88B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CB5D2E5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6687016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FA0CE1C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7100B5F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623D6BBF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695B5779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658D7743" w14:textId="700C9491" w:rsidR="00DF59C2" w:rsidRDefault="00DF59C2">
      <w:pPr>
        <w:rPr>
          <w:rFonts w:ascii="Bahnschrift" w:hAnsi="Bahnschrift"/>
        </w:rPr>
      </w:pPr>
    </w:p>
    <w:p w14:paraId="2DAC664E" w14:textId="77777777" w:rsidR="00DF59C2" w:rsidRDefault="00DF59C2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4A2CD7DC" w14:textId="1E312FE6" w:rsidR="00FE4E55" w:rsidRDefault="00FE4E55" w:rsidP="00FE4E55">
      <w:pPr>
        <w:pStyle w:val="HeadingMyran"/>
      </w:pPr>
      <w:bookmarkStart w:id="15" w:name="_Toc67389787"/>
      <w:r>
        <w:lastRenderedPageBreak/>
        <w:t>Task 3D Speeding Fine</w:t>
      </w:r>
      <w:bookmarkEnd w:id="15"/>
    </w:p>
    <w:p w14:paraId="476B0787" w14:textId="3963F14D" w:rsidR="00DF59C2" w:rsidRDefault="00C03B4F">
      <w:pPr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3F06D7BB" wp14:editId="048EF562">
            <wp:extent cx="6772275" cy="77343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772275" cy="773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59C2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21DC66E8" w14:textId="77777777" w:rsidTr="00DF59C2">
        <w:tc>
          <w:tcPr>
            <w:tcW w:w="10790" w:type="dxa"/>
          </w:tcPr>
          <w:p w14:paraId="519E2561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3B0CCA90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74C3C55C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5774C77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CBD3664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05B78A92" w14:textId="77777777" w:rsidTr="00DF59C2">
        <w:tc>
          <w:tcPr>
            <w:tcW w:w="10790" w:type="dxa"/>
          </w:tcPr>
          <w:p w14:paraId="1F649E30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72154AFC" w14:textId="77777777" w:rsidR="00DF59C2" w:rsidRPr="00F35F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35EAA48D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3889E252" w14:textId="77777777" w:rsidTr="00DF59C2">
        <w:tc>
          <w:tcPr>
            <w:tcW w:w="10790" w:type="dxa"/>
          </w:tcPr>
          <w:p w14:paraId="6D4BB23E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0C01DF00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3ED4BAD2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020FF07F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79244195" w14:textId="77777777" w:rsidTr="00DF59C2">
        <w:tc>
          <w:tcPr>
            <w:tcW w:w="10790" w:type="dxa"/>
          </w:tcPr>
          <w:p w14:paraId="1CBC47C0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7E1940B3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29D41CD2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49627FA0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2C70712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0867379A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7ACCBE4C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1BAD6206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5962FC2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4DB30C6D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8F0A177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726F3356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EF4FA05" wp14:editId="17288CA0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6F05180" id="Straight Arrow Connector 26" o:spid="_x0000_s1026" type="#_x0000_t32" style="position:absolute;margin-left:1.05pt;margin-top:7.5pt;width:161.6pt;height: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ptyzGO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13549C5C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2F1153AB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46C3907A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578A6B7D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744A8C1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6AECA3CB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18FF974B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2FFF216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9B15E2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4761A64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1DF63D1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2051B9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205BD744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7E5E0CF6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509A7C44" w14:textId="12FAD8FE" w:rsidR="00DF59C2" w:rsidRDefault="00DF59C2">
      <w:pPr>
        <w:rPr>
          <w:rFonts w:ascii="Bahnschrift" w:hAnsi="Bahnschrift"/>
        </w:rPr>
      </w:pPr>
    </w:p>
    <w:p w14:paraId="3C63457E" w14:textId="77777777" w:rsidR="00DF59C2" w:rsidRDefault="00DF59C2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12DA93F3" w14:textId="232EE261" w:rsidR="00FE4E55" w:rsidRDefault="00FE4E55" w:rsidP="00FE4E55">
      <w:pPr>
        <w:pStyle w:val="HeadingMyran"/>
      </w:pPr>
      <w:bookmarkStart w:id="16" w:name="_Toc67389788"/>
      <w:r>
        <w:lastRenderedPageBreak/>
        <w:t>Task 3E GTA Checker</w:t>
      </w:r>
      <w:bookmarkEnd w:id="16"/>
    </w:p>
    <w:p w14:paraId="694FA373" w14:textId="60074B24" w:rsidR="009E2F61" w:rsidRDefault="00C03B4F">
      <w:pPr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263873CA" wp14:editId="338E01E7">
            <wp:extent cx="6858000" cy="466534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6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E5A08" w14:textId="77777777" w:rsidR="009E2F61" w:rsidRPr="00653BEB" w:rsidRDefault="009E2F61" w:rsidP="009E2F61">
      <w:pPr>
        <w:rPr>
          <w:rFonts w:ascii="Bahnschrift" w:hAnsi="Bahnschrift"/>
          <w:b/>
          <w:color w:val="FF0000"/>
          <w:sz w:val="30"/>
        </w:rPr>
      </w:pPr>
      <w:r w:rsidRPr="00653BEB">
        <w:rPr>
          <w:rFonts w:ascii="Bahnschrift" w:hAnsi="Bahnschrift"/>
          <w:b/>
          <w:color w:val="FF0000"/>
          <w:sz w:val="30"/>
        </w:rPr>
        <w:t xml:space="preserve">NOTE: For this solution, a flowchart must also be completed within </w:t>
      </w:r>
      <w:proofErr w:type="spellStart"/>
      <w:r w:rsidRPr="00653BEB">
        <w:rPr>
          <w:rFonts w:ascii="Bahnschrift" w:hAnsi="Bahnschrift"/>
          <w:b/>
          <w:color w:val="FF0000"/>
          <w:sz w:val="30"/>
        </w:rPr>
        <w:t>flowgorithm</w:t>
      </w:r>
      <w:proofErr w:type="spellEnd"/>
      <w:r w:rsidRPr="00653BEB">
        <w:rPr>
          <w:rFonts w:ascii="Bahnschrift" w:hAnsi="Bahnschrift"/>
          <w:b/>
          <w:color w:val="FF0000"/>
          <w:sz w:val="30"/>
        </w:rPr>
        <w:t xml:space="preserve"> or your own choice of tool</w:t>
      </w:r>
      <w:r w:rsidRPr="00653BEB">
        <w:rPr>
          <w:rFonts w:ascii="Bahnschrift" w:hAnsi="Bahnschrift"/>
          <w:b/>
          <w:color w:val="FF0000"/>
          <w:sz w:val="30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0B165A19" w14:textId="77777777" w:rsidTr="00DF59C2">
        <w:tc>
          <w:tcPr>
            <w:tcW w:w="10790" w:type="dxa"/>
          </w:tcPr>
          <w:p w14:paraId="76CC20B5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100FB46C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5893FAB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D5C51F2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9C08E0D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5C43A590" w14:textId="77777777" w:rsidTr="00DF59C2">
        <w:tc>
          <w:tcPr>
            <w:tcW w:w="10790" w:type="dxa"/>
          </w:tcPr>
          <w:p w14:paraId="738B2E98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3D87824B" w14:textId="77777777" w:rsidR="00DF59C2" w:rsidRPr="00F35F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129E4181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46BCB344" w14:textId="77777777" w:rsidTr="00DF59C2">
        <w:tc>
          <w:tcPr>
            <w:tcW w:w="10790" w:type="dxa"/>
          </w:tcPr>
          <w:p w14:paraId="2A336BE4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11BED6DC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61455EE8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476D655B" w14:textId="0E01110E" w:rsidR="00DF59C2" w:rsidRDefault="00DF59C2" w:rsidP="00DF59C2">
            <w:pPr>
              <w:rPr>
                <w:rFonts w:ascii="Bahnschrift" w:hAnsi="Bahnschrift"/>
              </w:rPr>
            </w:pPr>
          </w:p>
          <w:p w14:paraId="59F7FF7B" w14:textId="1A10F0C5" w:rsidR="009E2F61" w:rsidRDefault="009E2F61" w:rsidP="00DF59C2">
            <w:pPr>
              <w:rPr>
                <w:rFonts w:ascii="Bahnschrift" w:hAnsi="Bahnschrift"/>
              </w:rPr>
            </w:pPr>
          </w:p>
          <w:p w14:paraId="16F17C4D" w14:textId="77777777" w:rsidR="009E2F61" w:rsidRDefault="009E2F61" w:rsidP="00DF59C2">
            <w:pPr>
              <w:rPr>
                <w:rFonts w:ascii="Bahnschrift" w:hAnsi="Bahnschrift"/>
              </w:rPr>
            </w:pPr>
          </w:p>
          <w:p w14:paraId="023AA06E" w14:textId="77777777" w:rsidR="009E2F61" w:rsidRPr="009E2F61" w:rsidRDefault="009E2F61" w:rsidP="00DF59C2">
            <w:pPr>
              <w:rPr>
                <w:rFonts w:ascii="Bahnschrift" w:hAnsi="Bahnschrift"/>
                <w:b/>
                <w:color w:val="FF0000"/>
                <w:u w:val="single"/>
              </w:rPr>
            </w:pPr>
            <w:r w:rsidRPr="009E2F61">
              <w:rPr>
                <w:rFonts w:ascii="Bahnschrift" w:hAnsi="Bahnschrift"/>
                <w:b/>
                <w:color w:val="FF0000"/>
                <w:u w:val="single"/>
              </w:rPr>
              <w:t>Flowchart</w:t>
            </w:r>
          </w:p>
          <w:p w14:paraId="32A5642E" w14:textId="77777777" w:rsidR="009E2F61" w:rsidRDefault="009E2F61" w:rsidP="00DF59C2">
            <w:pPr>
              <w:rPr>
                <w:rFonts w:ascii="Bahnschrift" w:hAnsi="Bahnschrift"/>
                <w:b/>
                <w:color w:val="FF0000"/>
              </w:rPr>
            </w:pPr>
          </w:p>
          <w:p w14:paraId="3D56D1D5" w14:textId="1E2954C2" w:rsidR="009E2F61" w:rsidRPr="009E2F61" w:rsidRDefault="009E2F61" w:rsidP="00DF59C2">
            <w:pPr>
              <w:rPr>
                <w:rFonts w:ascii="Bahnschrift" w:hAnsi="Bahnschrift"/>
                <w:b/>
                <w:color w:val="FF0000"/>
              </w:rPr>
            </w:pPr>
          </w:p>
        </w:tc>
      </w:tr>
      <w:tr w:rsidR="00DF59C2" w:rsidRPr="00F35FC2" w14:paraId="61336300" w14:textId="77777777" w:rsidTr="00DF59C2">
        <w:tc>
          <w:tcPr>
            <w:tcW w:w="10790" w:type="dxa"/>
          </w:tcPr>
          <w:p w14:paraId="50361E34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47319D50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556CD988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4BE21D95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3C95BB8A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574871E0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114588ED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33A2AAD0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027FC8AE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7B4269E3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3DE52FE4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1C6B0324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0B69D09E" wp14:editId="7574FA2A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27" name="Straight Arrow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EC81CAA" id="Straight Arrow Connector 27" o:spid="_x0000_s1026" type="#_x0000_t32" style="position:absolute;margin-left:1.05pt;margin-top:7.5pt;width:161.6pt;height:0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CMWMA3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49249DA0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5064303A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2E9B0B1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0D05726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2501EB3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55A8D5F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330A78BB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1CBFCE81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561FA5E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ACE90E9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19A0D4B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DFCB72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33C67A0F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604564A8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56DCFC69" w14:textId="1F4188DD" w:rsidR="00DF59C2" w:rsidRDefault="00DF59C2">
      <w:pPr>
        <w:rPr>
          <w:rFonts w:ascii="Bahnschrift" w:hAnsi="Bahnschrift"/>
        </w:rPr>
      </w:pPr>
    </w:p>
    <w:p w14:paraId="302C3B1C" w14:textId="77777777" w:rsidR="00DF59C2" w:rsidRDefault="00DF59C2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1F860508" w14:textId="08E20E82" w:rsidR="00FE4E55" w:rsidRDefault="00FE4E55" w:rsidP="00FE4E55">
      <w:pPr>
        <w:pStyle w:val="HeadingMyran"/>
      </w:pPr>
      <w:bookmarkStart w:id="17" w:name="_Toc67389789"/>
      <w:r>
        <w:lastRenderedPageBreak/>
        <w:t>Task 3F Find my teacher</w:t>
      </w:r>
      <w:bookmarkEnd w:id="17"/>
    </w:p>
    <w:p w14:paraId="156F2E85" w14:textId="3078A606" w:rsidR="009E2F61" w:rsidRDefault="00C03B4F">
      <w:pPr>
        <w:rPr>
          <w:rFonts w:ascii="Bahnschrift" w:hAnsi="Bahnschrift"/>
        </w:rPr>
      </w:pPr>
      <w:r>
        <w:rPr>
          <w:rFonts w:ascii="Bahnschrift" w:hAnsi="Bahnschrift"/>
          <w:noProof/>
        </w:rPr>
        <w:drawing>
          <wp:inline distT="0" distB="0" distL="0" distR="0" wp14:anchorId="539690A1" wp14:editId="1896B499">
            <wp:extent cx="6858000" cy="451866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1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65757" w14:textId="7425E3DF" w:rsidR="00DF59C2" w:rsidRPr="009E2F61" w:rsidRDefault="009E2F61">
      <w:pPr>
        <w:rPr>
          <w:rFonts w:ascii="Bahnschrift" w:hAnsi="Bahnschrift"/>
          <w:b/>
          <w:color w:val="FF0000"/>
        </w:rPr>
      </w:pPr>
      <w:r w:rsidRPr="009E2F61">
        <w:rPr>
          <w:rFonts w:ascii="Bahnschrift" w:hAnsi="Bahnschrift"/>
          <w:b/>
          <w:color w:val="FF0000"/>
        </w:rPr>
        <w:t xml:space="preserve">NOTE: For this solution, a flowchart must also be completed within </w:t>
      </w:r>
      <w:proofErr w:type="spellStart"/>
      <w:r w:rsidRPr="009E2F61">
        <w:rPr>
          <w:rFonts w:ascii="Bahnschrift" w:hAnsi="Bahnschrift"/>
          <w:b/>
          <w:color w:val="FF0000"/>
        </w:rPr>
        <w:t>flowgorithm</w:t>
      </w:r>
      <w:proofErr w:type="spellEnd"/>
      <w:r w:rsidRPr="009E2F61">
        <w:rPr>
          <w:rFonts w:ascii="Bahnschrift" w:hAnsi="Bahnschrift"/>
          <w:b/>
          <w:color w:val="FF0000"/>
        </w:rPr>
        <w:t xml:space="preserve"> or your own choice of tool</w:t>
      </w:r>
      <w:r w:rsidR="00DF59C2" w:rsidRPr="009E2F61">
        <w:rPr>
          <w:rFonts w:ascii="Bahnschrift" w:hAnsi="Bahnschrift"/>
          <w:b/>
          <w:color w:val="FF0000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002C772A" w14:textId="77777777" w:rsidTr="00DF59C2">
        <w:tc>
          <w:tcPr>
            <w:tcW w:w="10790" w:type="dxa"/>
          </w:tcPr>
          <w:p w14:paraId="4F41580F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18DC10B1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D791697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96472DA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D96E06C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7702CCC0" w14:textId="77777777" w:rsidTr="00DF59C2">
        <w:tc>
          <w:tcPr>
            <w:tcW w:w="10790" w:type="dxa"/>
          </w:tcPr>
          <w:p w14:paraId="44E43743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0228D73E" w14:textId="77777777" w:rsidR="00DF59C2" w:rsidRPr="00F35F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73D6157A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4A6AC88C" w14:textId="77777777" w:rsidTr="00DF59C2">
        <w:tc>
          <w:tcPr>
            <w:tcW w:w="10790" w:type="dxa"/>
          </w:tcPr>
          <w:p w14:paraId="4175D404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60537771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7D1A09A8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5ACEAEB1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05205778" w14:textId="77777777" w:rsidR="009E2F61" w:rsidRDefault="009E2F61" w:rsidP="00DF59C2">
            <w:pPr>
              <w:rPr>
                <w:rFonts w:ascii="Bahnschrift" w:hAnsi="Bahnschrift"/>
              </w:rPr>
            </w:pPr>
          </w:p>
          <w:p w14:paraId="44C85370" w14:textId="77777777" w:rsidR="009E2F61" w:rsidRPr="009E2F61" w:rsidRDefault="009E2F61" w:rsidP="009E2F61">
            <w:pPr>
              <w:rPr>
                <w:rFonts w:ascii="Bahnschrift" w:hAnsi="Bahnschrift"/>
                <w:b/>
                <w:color w:val="FF0000"/>
                <w:u w:val="single"/>
              </w:rPr>
            </w:pPr>
            <w:r w:rsidRPr="009E2F61">
              <w:rPr>
                <w:rFonts w:ascii="Bahnschrift" w:hAnsi="Bahnschrift"/>
                <w:b/>
                <w:color w:val="FF0000"/>
                <w:u w:val="single"/>
              </w:rPr>
              <w:t>Flowchart</w:t>
            </w:r>
          </w:p>
          <w:p w14:paraId="2B95B357" w14:textId="77777777" w:rsidR="009E2F61" w:rsidRDefault="009E2F61" w:rsidP="00DF59C2">
            <w:pPr>
              <w:rPr>
                <w:rFonts w:ascii="Bahnschrift" w:hAnsi="Bahnschrift"/>
              </w:rPr>
            </w:pPr>
          </w:p>
          <w:p w14:paraId="6AF1698A" w14:textId="5435B60B" w:rsidR="009E2F61" w:rsidRPr="00F35FC2" w:rsidRDefault="009E2F61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07D44DDE" w14:textId="77777777" w:rsidTr="00DF59C2">
        <w:tc>
          <w:tcPr>
            <w:tcW w:w="10790" w:type="dxa"/>
          </w:tcPr>
          <w:p w14:paraId="7D9C6E9C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754C4902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0A99D920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4B2B5CCB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5993AC1D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113EC29C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2FBC87A1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EAC04BA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583E3A39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664C70D9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1D92345D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0CEF8D1C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76BBF82A" wp14:editId="242C5E24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28" name="Straight Arrow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99A7060" id="Straight Arrow Connector 28" o:spid="_x0000_s1026" type="#_x0000_t32" style="position:absolute;margin-left:1.05pt;margin-top:7.5pt;width:161.6pt;height:0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kDelye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373F39D6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5D051CEC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28337AF4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5A00A7B9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662F502D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4023C4BC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1C18250C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0F9AA2E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A6861CB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17C7579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EB37CCC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6C76FC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65520B95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1793453F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77A35002" w14:textId="50D71E82" w:rsidR="00DF59C2" w:rsidRDefault="00DF59C2">
      <w:pPr>
        <w:rPr>
          <w:rFonts w:ascii="Bahnschrift" w:hAnsi="Bahnschrift"/>
        </w:rPr>
      </w:pPr>
    </w:p>
    <w:p w14:paraId="67BA40E8" w14:textId="77777777" w:rsidR="00DF59C2" w:rsidRDefault="00DF59C2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0D2BF74E" w14:textId="2A4A4F24" w:rsidR="00FE4E55" w:rsidRDefault="00FE4E55" w:rsidP="00FE4E55">
      <w:pPr>
        <w:pStyle w:val="HeadingMyran"/>
      </w:pPr>
      <w:bookmarkStart w:id="18" w:name="_Toc67389790"/>
      <w:r>
        <w:lastRenderedPageBreak/>
        <w:t>Task 3I Coding system selector</w:t>
      </w:r>
      <w:bookmarkEnd w:id="18"/>
    </w:p>
    <w:p w14:paraId="6F9F6448" w14:textId="63534932" w:rsidR="00DF59C2" w:rsidRDefault="00C03B4F">
      <w:pPr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1204333D" wp14:editId="462E53C5">
            <wp:extent cx="6638925" cy="6657975"/>
            <wp:effectExtent l="0" t="0" r="9525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38925" cy="665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59C2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189D8941" w14:textId="77777777" w:rsidTr="00DF59C2">
        <w:tc>
          <w:tcPr>
            <w:tcW w:w="10790" w:type="dxa"/>
          </w:tcPr>
          <w:p w14:paraId="57391AD2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44C6DD3B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C21EC57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C747928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7B58CC2B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7B300B98" w14:textId="77777777" w:rsidTr="00DF59C2">
        <w:tc>
          <w:tcPr>
            <w:tcW w:w="10790" w:type="dxa"/>
          </w:tcPr>
          <w:p w14:paraId="6EA7515C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23E932F4" w14:textId="77777777" w:rsidR="00DF59C2" w:rsidRPr="00F35F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44549049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3DA929B4" w14:textId="77777777" w:rsidTr="00DF59C2">
        <w:tc>
          <w:tcPr>
            <w:tcW w:w="10790" w:type="dxa"/>
          </w:tcPr>
          <w:p w14:paraId="7D39C691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2C83AEB9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52D2C766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7B3865E0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17817B91" w14:textId="77777777" w:rsidTr="00DF59C2">
        <w:tc>
          <w:tcPr>
            <w:tcW w:w="10790" w:type="dxa"/>
          </w:tcPr>
          <w:p w14:paraId="1DB1A473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42FEA33F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3DC98F10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78823738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368D5A74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7D3D866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4521AD1A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37FA9570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2343BF1C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79074B58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27E25553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30F0096D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5D6E28C4" wp14:editId="661EBECB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29" name="Straight Arrow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260C9F4" id="Straight Arrow Connector 29" o:spid="_x0000_s1026" type="#_x0000_t32" style="position:absolute;margin-left:1.05pt;margin-top:7.5pt;width:161.6pt;height:0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BX9Jtz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6FDE35B9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03A65DE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206C854A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7E4227B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4AFAB4C1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0EF53425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30F39F55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3ABFE295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E644904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85204F5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D94F110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5F0C64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0D345E5E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2D14F180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44CBBDB1" w14:textId="18B732BC" w:rsidR="00DF59C2" w:rsidRDefault="00DF59C2">
      <w:pPr>
        <w:rPr>
          <w:rFonts w:ascii="Bahnschrift" w:hAnsi="Bahnschrift"/>
        </w:rPr>
      </w:pPr>
    </w:p>
    <w:p w14:paraId="4722189C" w14:textId="77777777" w:rsidR="00DF59C2" w:rsidRDefault="00DF59C2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3F8E6802" w14:textId="4CE9F9CC" w:rsidR="00FE4E55" w:rsidRDefault="00FE4E55" w:rsidP="00FE4E55">
      <w:pPr>
        <w:pStyle w:val="HeadingMyran"/>
      </w:pPr>
      <w:bookmarkStart w:id="19" w:name="_Toc67389791"/>
      <w:r>
        <w:lastRenderedPageBreak/>
        <w:t>Task 3J Brickman</w:t>
      </w:r>
      <w:bookmarkEnd w:id="19"/>
    </w:p>
    <w:p w14:paraId="6B8A5BA4" w14:textId="4720DE07" w:rsidR="00C03B4F" w:rsidRDefault="00FE4E55" w:rsidP="00C03B4F">
      <w:pPr>
        <w:jc w:val="center"/>
        <w:rPr>
          <w:rFonts w:ascii="Bahnschrift" w:hAnsi="Bahnschrift"/>
        </w:rPr>
      </w:pPr>
      <w:r>
        <w:rPr>
          <w:noProof/>
        </w:rPr>
        <w:drawing>
          <wp:anchor distT="0" distB="0" distL="114300" distR="114300" simplePos="0" relativeHeight="251707392" behindDoc="0" locked="0" layoutInCell="1" allowOverlap="1" wp14:anchorId="2884FEBC" wp14:editId="4C9E1B2D">
            <wp:simplePos x="0" y="0"/>
            <wp:positionH relativeFrom="column">
              <wp:posOffset>876300</wp:posOffset>
            </wp:positionH>
            <wp:positionV relativeFrom="paragraph">
              <wp:posOffset>7365365</wp:posOffset>
            </wp:positionV>
            <wp:extent cx="4560038" cy="895350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0141" cy="895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3B4F">
        <w:rPr>
          <w:noProof/>
        </w:rPr>
        <w:drawing>
          <wp:inline distT="0" distB="0" distL="0" distR="0" wp14:anchorId="3CCCCCB9" wp14:editId="35AE9446">
            <wp:extent cx="5539563" cy="7674152"/>
            <wp:effectExtent l="0" t="0" r="4445" b="31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49136" cy="7687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3D4CB" w14:textId="3320DD58" w:rsidR="00DF59C2" w:rsidRDefault="00DF59C2" w:rsidP="00C03B4F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0D43FC34" w14:textId="77777777" w:rsidTr="00DF59C2">
        <w:tc>
          <w:tcPr>
            <w:tcW w:w="10790" w:type="dxa"/>
          </w:tcPr>
          <w:p w14:paraId="34B2249E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31339D69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42AA115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272779A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C6301AC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0835E5EE" w14:textId="77777777" w:rsidTr="00DF59C2">
        <w:tc>
          <w:tcPr>
            <w:tcW w:w="10790" w:type="dxa"/>
          </w:tcPr>
          <w:p w14:paraId="042F0CC5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1C0985AF" w14:textId="77777777" w:rsidR="00DF59C2" w:rsidRPr="00F35F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345A532E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48AA5312" w14:textId="77777777" w:rsidTr="00DF59C2">
        <w:tc>
          <w:tcPr>
            <w:tcW w:w="10790" w:type="dxa"/>
          </w:tcPr>
          <w:p w14:paraId="16C28340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3F31F309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7A45705D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54F4A6A8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56CBA6FD" w14:textId="77777777" w:rsidTr="00DF59C2">
        <w:tc>
          <w:tcPr>
            <w:tcW w:w="10790" w:type="dxa"/>
          </w:tcPr>
          <w:p w14:paraId="4941C3CA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7B00E596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C749716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4FD520E6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3E5C05C6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B565E2F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6B68286F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15E411CE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98BB977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3056FBD3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14078F38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010E085A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5DD22CCC" wp14:editId="630D75BC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30" name="Straight Arrow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4DABD75" id="Straight Arrow Connector 30" o:spid="_x0000_s1026" type="#_x0000_t32" style="position:absolute;margin-left:1.05pt;margin-top:7.5pt;width:161.6pt;height:0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3Zd8+O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2815A79E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1263103B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7D726F5D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2A27368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3D631B3A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1E185F8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7555D167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61CC2F9D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14B845B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9218D9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741E7D9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6682B66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784F4517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141A7A1F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43F54DB0" w14:textId="2EC8C0A8" w:rsidR="00DF59C2" w:rsidRDefault="00DF59C2">
      <w:pPr>
        <w:rPr>
          <w:rFonts w:ascii="Bahnschrift" w:hAnsi="Bahnschrift"/>
        </w:rPr>
      </w:pPr>
    </w:p>
    <w:p w14:paraId="6693BCFA" w14:textId="77777777" w:rsidR="00DF59C2" w:rsidRDefault="00DF59C2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3C4B70EE" w14:textId="1C9E56F1" w:rsidR="00FE4E55" w:rsidRDefault="00FE4E55" w:rsidP="00FE4E55">
      <w:pPr>
        <w:pStyle w:val="HeadingMyran"/>
      </w:pPr>
      <w:bookmarkStart w:id="20" w:name="_Toc67389792"/>
      <w:r>
        <w:lastRenderedPageBreak/>
        <w:t>Task 3K Pay Calc</w:t>
      </w:r>
      <w:bookmarkEnd w:id="20"/>
    </w:p>
    <w:p w14:paraId="1102AD8D" w14:textId="52F280FE" w:rsidR="00DF59C2" w:rsidRDefault="00C03B4F" w:rsidP="00C03B4F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4AA4825F" wp14:editId="242A6196">
            <wp:extent cx="6638925" cy="6962775"/>
            <wp:effectExtent l="0" t="0" r="9525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38925" cy="696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59C2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38B3D18F" w14:textId="77777777" w:rsidTr="00DF59C2">
        <w:tc>
          <w:tcPr>
            <w:tcW w:w="10790" w:type="dxa"/>
          </w:tcPr>
          <w:p w14:paraId="74E1FB30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1C6E570D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00E55E1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1016F81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F1F8EBD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02A0B25F" w14:textId="77777777" w:rsidTr="00DF59C2">
        <w:tc>
          <w:tcPr>
            <w:tcW w:w="10790" w:type="dxa"/>
          </w:tcPr>
          <w:p w14:paraId="657B402D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4459E766" w14:textId="77777777" w:rsidR="00DF59C2" w:rsidRPr="00F35F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480F00DB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3AE4D52B" w14:textId="77777777" w:rsidTr="00DF59C2">
        <w:tc>
          <w:tcPr>
            <w:tcW w:w="10790" w:type="dxa"/>
          </w:tcPr>
          <w:p w14:paraId="69E78DB2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7333E5CA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29037E74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0616FC97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79F567DF" w14:textId="77777777" w:rsidTr="00DF59C2">
        <w:tc>
          <w:tcPr>
            <w:tcW w:w="10790" w:type="dxa"/>
          </w:tcPr>
          <w:p w14:paraId="77D2A1D1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6696CEE7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428C570C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1CF44D1D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33F1EA2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07872989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675129D6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2FBED202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468B5358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6A092EC8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7D54AA5C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3418875B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569ECE92" wp14:editId="25679AEC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31" name="Straight Arrow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7EF5AB8" id="Straight Arrow Connector 31" o:spid="_x0000_s1026" type="#_x0000_t32" style="position:absolute;margin-left:1.05pt;margin-top:7.5pt;width:161.6pt;height:0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66F867E1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2C0D7252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1AE7797A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3D2BEDF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595458B2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13DB8134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1CF6181D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62B60139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B59C36A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DAAC64C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B863723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6FE1846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2807CC7B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4E3C4A26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58C0BB65" w14:textId="29C7D32B" w:rsidR="00DF59C2" w:rsidRDefault="00DF59C2">
      <w:pPr>
        <w:rPr>
          <w:rFonts w:ascii="Bahnschrift" w:hAnsi="Bahnschrift"/>
        </w:rPr>
      </w:pPr>
    </w:p>
    <w:p w14:paraId="71FCD8D5" w14:textId="77777777" w:rsidR="00DF59C2" w:rsidRDefault="00DF59C2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2D3C6170" w14:textId="3075322A" w:rsidR="00FE4E55" w:rsidRDefault="00FE4E55" w:rsidP="00FE4E55">
      <w:pPr>
        <w:pStyle w:val="HeadingMyran"/>
      </w:pPr>
      <w:bookmarkStart w:id="21" w:name="_Toc67389793"/>
      <w:r>
        <w:lastRenderedPageBreak/>
        <w:t>Task 3L Simpsons Checker</w:t>
      </w:r>
      <w:bookmarkEnd w:id="21"/>
    </w:p>
    <w:p w14:paraId="5FD5D7E2" w14:textId="17EE54EA" w:rsidR="00DF59C2" w:rsidRDefault="00C03B4F" w:rsidP="00C03B4F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4065B7FF" wp14:editId="71F15959">
            <wp:extent cx="5624461" cy="8373110"/>
            <wp:effectExtent l="0" t="0" r="0" b="889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32838" cy="838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59C2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20DF8085" w14:textId="77777777" w:rsidTr="00DF59C2">
        <w:tc>
          <w:tcPr>
            <w:tcW w:w="10790" w:type="dxa"/>
          </w:tcPr>
          <w:p w14:paraId="24D90290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344402FD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03371FD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0A8B4BA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32A17CB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495AB13A" w14:textId="77777777" w:rsidTr="00DF59C2">
        <w:tc>
          <w:tcPr>
            <w:tcW w:w="10790" w:type="dxa"/>
          </w:tcPr>
          <w:p w14:paraId="39522384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1F295772" w14:textId="77777777" w:rsidR="00DF59C2" w:rsidRPr="00F35F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100C77C0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4C20F271" w14:textId="77777777" w:rsidTr="00DF59C2">
        <w:tc>
          <w:tcPr>
            <w:tcW w:w="10790" w:type="dxa"/>
          </w:tcPr>
          <w:p w14:paraId="374DEBEB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436054C9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61A1889F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0D03214B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7620A472" w14:textId="77777777" w:rsidTr="00DF59C2">
        <w:tc>
          <w:tcPr>
            <w:tcW w:w="10790" w:type="dxa"/>
          </w:tcPr>
          <w:p w14:paraId="2701BBBC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088BD73E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77CD24FC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1410D1FC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64545C87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136E98CA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14E82685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291A8B71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7A6440B2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7312D3EA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34589D89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46A06F67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5D51B0F5" wp14:editId="21FE9779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32" name="Straight Arrow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440F9CC" id="Straight Arrow Connector 32" o:spid="_x0000_s1026" type="#_x0000_t32" style="position:absolute;margin-left:1.05pt;margin-top:7.5pt;width:161.6pt;height:0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NcCe9P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60583B5D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13DEAC12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607BE65C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0C413DA1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3DE5F3AC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39C1F170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76FEF4D5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33EA4B4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E56E39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6662147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7175937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5C66435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2E037655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55DF6488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766892EA" w14:textId="0ADD1D0F" w:rsidR="00DF59C2" w:rsidRDefault="00DF59C2">
      <w:pPr>
        <w:rPr>
          <w:rFonts w:ascii="Bahnschrift" w:hAnsi="Bahnschrift"/>
        </w:rPr>
      </w:pPr>
    </w:p>
    <w:p w14:paraId="5FB0787A" w14:textId="77777777" w:rsidR="00DF59C2" w:rsidRDefault="00DF59C2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019BC7BE" w14:textId="46030249" w:rsidR="00FE4E55" w:rsidRDefault="00FE4E55" w:rsidP="00FE4E55">
      <w:pPr>
        <w:pStyle w:val="HeadingMyran"/>
      </w:pPr>
      <w:bookmarkStart w:id="22" w:name="_Toc67389794"/>
      <w:r>
        <w:lastRenderedPageBreak/>
        <w:t>Task 3M Santa Claus</w:t>
      </w:r>
      <w:bookmarkEnd w:id="22"/>
    </w:p>
    <w:p w14:paraId="5C001972" w14:textId="1CE468F9" w:rsidR="00DF59C2" w:rsidRDefault="00972445" w:rsidP="00972445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69EBB82A" wp14:editId="13051933">
            <wp:extent cx="6467475" cy="8239125"/>
            <wp:effectExtent l="0" t="0" r="9525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67475" cy="823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63120" w14:textId="77777777" w:rsidR="00972445" w:rsidRDefault="00972445" w:rsidP="00972445">
      <w:pPr>
        <w:jc w:val="center"/>
        <w:rPr>
          <w:rFonts w:ascii="Bahnschrift" w:hAnsi="Bahnschrif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59C2" w:rsidRPr="00F35FC2" w14:paraId="6C4F41A5" w14:textId="77777777" w:rsidTr="00DF59C2">
        <w:tc>
          <w:tcPr>
            <w:tcW w:w="10790" w:type="dxa"/>
          </w:tcPr>
          <w:p w14:paraId="3E1165E7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t>Notes:</w:t>
            </w:r>
          </w:p>
          <w:p w14:paraId="3C7F2336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7476B5B7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9262B4A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8576876" w14:textId="77777777" w:rsidR="00DF59C2" w:rsidRPr="00F35FC2" w:rsidRDefault="00DF59C2" w:rsidP="00DF59C2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DF59C2" w:rsidRPr="00F35FC2" w14:paraId="19AB5631" w14:textId="77777777" w:rsidTr="00DF59C2">
        <w:tc>
          <w:tcPr>
            <w:tcW w:w="10790" w:type="dxa"/>
          </w:tcPr>
          <w:p w14:paraId="37963B6C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1972680B" w14:textId="77777777" w:rsidR="00DF59C2" w:rsidRPr="00F35F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550E1E40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18C7566C" w14:textId="77777777" w:rsidTr="00DF59C2">
        <w:tc>
          <w:tcPr>
            <w:tcW w:w="10790" w:type="dxa"/>
          </w:tcPr>
          <w:p w14:paraId="5D166094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3E83F23F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66F1249D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  <w:p w14:paraId="4C16910C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  <w:tr w:rsidR="00DF59C2" w:rsidRPr="00F35FC2" w14:paraId="08A458FD" w14:textId="77777777" w:rsidTr="00DF59C2">
        <w:tc>
          <w:tcPr>
            <w:tcW w:w="10790" w:type="dxa"/>
          </w:tcPr>
          <w:p w14:paraId="324B37A4" w14:textId="77777777" w:rsidR="00DF59C2" w:rsidRPr="00DF59C2" w:rsidRDefault="00DF59C2" w:rsidP="00DF59C2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0AA25038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0FEC2C52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726CED33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57D4AC32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14DEDEF2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451BA927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513522B2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7E80E538" w14:textId="77777777" w:rsidR="00DF59C2" w:rsidRPr="00DF59C2" w:rsidRDefault="00DF59C2" w:rsidP="00DF59C2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31E69E64" w14:textId="77777777" w:rsidR="00DF59C2" w:rsidRDefault="00DF59C2" w:rsidP="00DF59C2">
            <w:pPr>
              <w:rPr>
                <w:rFonts w:ascii="Bahnschrift" w:hAnsi="Bahnschrift"/>
              </w:rPr>
            </w:pPr>
          </w:p>
          <w:p w14:paraId="77571E58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643402C3" w14:textId="77777777" w:rsidR="00DF59C2" w:rsidRDefault="00DF59C2" w:rsidP="00DF59C2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23F68D72" wp14:editId="449D1658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33" name="Straight Arrow Connector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D6D487C" id="Straight Arrow Connector 33" o:spid="_x0000_s1026" type="#_x0000_t32" style="position:absolute;margin-left:1.05pt;margin-top:7.5pt;width:161.6pt;height:0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FLI+Mb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DF59C2" w14:paraId="55CA8A89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3A5AE927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4CAF4FBD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7C92E5F1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2A8C380D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604F1AF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DF59C2" w14:paraId="7CE0270F" w14:textId="77777777" w:rsidTr="00DF59C2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56319FEE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8D15875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23B6908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C391A4B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5B2868A" w14:textId="77777777" w:rsidR="00DF59C2" w:rsidRPr="00DF59C2" w:rsidRDefault="00DF59C2" w:rsidP="00DF59C2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3E475CDD" w14:textId="77777777" w:rsidR="00DF59C2" w:rsidRPr="00DF59C2" w:rsidRDefault="00DF59C2" w:rsidP="00DF59C2">
            <w:pPr>
              <w:rPr>
                <w:rFonts w:ascii="Bahnschrift" w:hAnsi="Bahnschrift"/>
              </w:rPr>
            </w:pPr>
          </w:p>
          <w:p w14:paraId="52C27236" w14:textId="77777777" w:rsidR="00DF59C2" w:rsidRPr="00F35FC2" w:rsidRDefault="00DF59C2" w:rsidP="00DF59C2">
            <w:pPr>
              <w:rPr>
                <w:rFonts w:ascii="Bahnschrift" w:hAnsi="Bahnschrift"/>
              </w:rPr>
            </w:pPr>
          </w:p>
        </w:tc>
      </w:tr>
    </w:tbl>
    <w:p w14:paraId="090FCBFD" w14:textId="3818BEB2" w:rsidR="00972445" w:rsidRDefault="00972445">
      <w:pPr>
        <w:rPr>
          <w:rFonts w:ascii="Bahnschrift" w:hAnsi="Bahnschrift"/>
        </w:rPr>
      </w:pPr>
    </w:p>
    <w:p w14:paraId="285882FD" w14:textId="77777777" w:rsidR="00972445" w:rsidRDefault="0097244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282D1F22" w14:textId="58B65BCD" w:rsidR="00FE4E55" w:rsidRDefault="00FE4E55" w:rsidP="00FE4E55">
      <w:pPr>
        <w:pStyle w:val="HeadingMyran"/>
      </w:pPr>
      <w:bookmarkStart w:id="23" w:name="_Toc67389795"/>
      <w:r>
        <w:lastRenderedPageBreak/>
        <w:t>Task 3N Odd or Even</w:t>
      </w:r>
      <w:bookmarkEnd w:id="23"/>
    </w:p>
    <w:p w14:paraId="3D7B23CA" w14:textId="7C7B7B10" w:rsidR="00972445" w:rsidRDefault="009E2F61" w:rsidP="009E2F61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0A04DDD1" wp14:editId="77BE52F8">
            <wp:extent cx="6496050" cy="60960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496050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2445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72445" w:rsidRPr="00F35FC2" w14:paraId="660AF93A" w14:textId="77777777" w:rsidTr="006C6ECA">
        <w:tc>
          <w:tcPr>
            <w:tcW w:w="10790" w:type="dxa"/>
          </w:tcPr>
          <w:p w14:paraId="0523F85F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4FFC1327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4779351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A5B3D3A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948B9C1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972445" w:rsidRPr="00F35FC2" w14:paraId="7A500269" w14:textId="77777777" w:rsidTr="006C6ECA">
        <w:tc>
          <w:tcPr>
            <w:tcW w:w="10790" w:type="dxa"/>
          </w:tcPr>
          <w:p w14:paraId="4E081749" w14:textId="77777777" w:rsidR="00972445" w:rsidRPr="00DF59C2" w:rsidRDefault="0097244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277236F8" w14:textId="77777777" w:rsidR="00972445" w:rsidRPr="00F35FC2" w:rsidRDefault="0097244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63B38DB3" w14:textId="77777777" w:rsidR="00972445" w:rsidRPr="00F35FC2" w:rsidRDefault="00972445" w:rsidP="006C6ECA">
            <w:pPr>
              <w:rPr>
                <w:rFonts w:ascii="Bahnschrift" w:hAnsi="Bahnschrift"/>
              </w:rPr>
            </w:pPr>
          </w:p>
        </w:tc>
      </w:tr>
      <w:tr w:rsidR="00972445" w:rsidRPr="00F35FC2" w14:paraId="2484AF29" w14:textId="77777777" w:rsidTr="006C6ECA">
        <w:tc>
          <w:tcPr>
            <w:tcW w:w="10790" w:type="dxa"/>
          </w:tcPr>
          <w:p w14:paraId="6A79760B" w14:textId="77777777" w:rsidR="00972445" w:rsidRPr="00DF59C2" w:rsidRDefault="0097244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50B28698" w14:textId="77777777" w:rsidR="00972445" w:rsidRDefault="0097244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6BE2660F" w14:textId="77777777" w:rsidR="00972445" w:rsidRPr="00F35FC2" w:rsidRDefault="00972445" w:rsidP="006C6ECA">
            <w:pPr>
              <w:rPr>
                <w:rFonts w:ascii="Bahnschrift" w:hAnsi="Bahnschrift"/>
              </w:rPr>
            </w:pPr>
          </w:p>
          <w:p w14:paraId="67723C6A" w14:textId="77777777" w:rsidR="00972445" w:rsidRPr="00F35FC2" w:rsidRDefault="00972445" w:rsidP="006C6ECA">
            <w:pPr>
              <w:rPr>
                <w:rFonts w:ascii="Bahnschrift" w:hAnsi="Bahnschrift"/>
              </w:rPr>
            </w:pPr>
          </w:p>
        </w:tc>
      </w:tr>
      <w:tr w:rsidR="00972445" w:rsidRPr="00F35FC2" w14:paraId="1FA33E3A" w14:textId="77777777" w:rsidTr="006C6ECA">
        <w:tc>
          <w:tcPr>
            <w:tcW w:w="10790" w:type="dxa"/>
          </w:tcPr>
          <w:p w14:paraId="11408D04" w14:textId="77777777" w:rsidR="00972445" w:rsidRPr="00DF59C2" w:rsidRDefault="0097244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746E931D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510EB65F" w14:textId="77777777" w:rsidR="00972445" w:rsidRPr="00DF59C2" w:rsidRDefault="0097244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3C7737A6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449EACAD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16534CBB" w14:textId="77777777" w:rsidR="00972445" w:rsidRPr="00DF59C2" w:rsidRDefault="0097244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14B35A48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3F9B4669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42E90435" w14:textId="77777777" w:rsidR="00972445" w:rsidRPr="00DF59C2" w:rsidRDefault="0097244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00534BD6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1690F768" w14:textId="77777777" w:rsidR="00972445" w:rsidRDefault="0097244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52702022" w14:textId="77777777" w:rsidR="00972445" w:rsidRDefault="0097244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496F7A8" wp14:editId="3EA7D7E6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51" name="Straight Arrow Connector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6FB7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1" o:spid="_x0000_s1026" type="#_x0000_t32" style="position:absolute;margin-left:1.05pt;margin-top:7.5pt;width:161.6pt;height:0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972445" w14:paraId="0F346924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328D87E8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7AA3AD3D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7439F4D1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6E71F946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2574DC4E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972445" w14:paraId="613D87C3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68B24485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9FB963C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3BF2F32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882823B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1CAEEF3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108E397C" w14:textId="77777777" w:rsidR="00972445" w:rsidRPr="00DF59C2" w:rsidRDefault="00972445" w:rsidP="006C6ECA">
            <w:pPr>
              <w:rPr>
                <w:rFonts w:ascii="Bahnschrift" w:hAnsi="Bahnschrift"/>
              </w:rPr>
            </w:pPr>
          </w:p>
          <w:p w14:paraId="3B3FF4E8" w14:textId="77777777" w:rsidR="00972445" w:rsidRPr="00F35FC2" w:rsidRDefault="00972445" w:rsidP="006C6ECA">
            <w:pPr>
              <w:rPr>
                <w:rFonts w:ascii="Bahnschrift" w:hAnsi="Bahnschrift"/>
              </w:rPr>
            </w:pPr>
          </w:p>
        </w:tc>
      </w:tr>
    </w:tbl>
    <w:p w14:paraId="0766930C" w14:textId="275B5892" w:rsidR="00972445" w:rsidRDefault="00972445">
      <w:pPr>
        <w:rPr>
          <w:rFonts w:ascii="Bahnschrift" w:hAnsi="Bahnschrift"/>
        </w:rPr>
      </w:pPr>
    </w:p>
    <w:p w14:paraId="7661A53D" w14:textId="77777777" w:rsidR="00972445" w:rsidRDefault="0097244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2298A1D6" w14:textId="7A98C142" w:rsidR="00FE4E55" w:rsidRDefault="00FE4E55" w:rsidP="00FE4E55">
      <w:pPr>
        <w:pStyle w:val="HeadingMyran"/>
      </w:pPr>
      <w:bookmarkStart w:id="24" w:name="_Toc67389796"/>
      <w:r>
        <w:lastRenderedPageBreak/>
        <w:t>Task 3Q Cinema Age Checker</w:t>
      </w:r>
      <w:bookmarkEnd w:id="24"/>
    </w:p>
    <w:p w14:paraId="06EC03D3" w14:textId="66ECB996" w:rsidR="00972445" w:rsidRDefault="009E2F61" w:rsidP="009E2F61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15B42AE5" wp14:editId="15BFD702">
            <wp:extent cx="6858000" cy="754824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54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2445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72445" w:rsidRPr="00F35FC2" w14:paraId="6D9A9C97" w14:textId="77777777" w:rsidTr="006C6ECA">
        <w:tc>
          <w:tcPr>
            <w:tcW w:w="10790" w:type="dxa"/>
          </w:tcPr>
          <w:p w14:paraId="1D077D18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4356C23B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72663A55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6D8B41B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28258EF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972445" w:rsidRPr="00F35FC2" w14:paraId="42A7C67D" w14:textId="77777777" w:rsidTr="006C6ECA">
        <w:tc>
          <w:tcPr>
            <w:tcW w:w="10790" w:type="dxa"/>
          </w:tcPr>
          <w:p w14:paraId="5F764FE7" w14:textId="77777777" w:rsidR="00972445" w:rsidRPr="00DF59C2" w:rsidRDefault="0097244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58E44548" w14:textId="77777777" w:rsidR="00972445" w:rsidRPr="00F35FC2" w:rsidRDefault="0097244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4842B85E" w14:textId="77777777" w:rsidR="00972445" w:rsidRPr="00F35FC2" w:rsidRDefault="00972445" w:rsidP="006C6ECA">
            <w:pPr>
              <w:rPr>
                <w:rFonts w:ascii="Bahnschrift" w:hAnsi="Bahnschrift"/>
              </w:rPr>
            </w:pPr>
          </w:p>
        </w:tc>
      </w:tr>
      <w:tr w:rsidR="00972445" w:rsidRPr="00F35FC2" w14:paraId="4C86AC19" w14:textId="77777777" w:rsidTr="006C6ECA">
        <w:tc>
          <w:tcPr>
            <w:tcW w:w="10790" w:type="dxa"/>
          </w:tcPr>
          <w:p w14:paraId="3976892B" w14:textId="77777777" w:rsidR="00972445" w:rsidRPr="00DF59C2" w:rsidRDefault="0097244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137915B5" w14:textId="77777777" w:rsidR="00972445" w:rsidRDefault="0097244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2742877D" w14:textId="77777777" w:rsidR="00972445" w:rsidRPr="00F35FC2" w:rsidRDefault="00972445" w:rsidP="006C6ECA">
            <w:pPr>
              <w:rPr>
                <w:rFonts w:ascii="Bahnschrift" w:hAnsi="Bahnschrift"/>
              </w:rPr>
            </w:pPr>
          </w:p>
          <w:p w14:paraId="3E548BDE" w14:textId="77777777" w:rsidR="00972445" w:rsidRPr="00F35FC2" w:rsidRDefault="00972445" w:rsidP="006C6ECA">
            <w:pPr>
              <w:rPr>
                <w:rFonts w:ascii="Bahnschrift" w:hAnsi="Bahnschrift"/>
              </w:rPr>
            </w:pPr>
          </w:p>
        </w:tc>
      </w:tr>
      <w:tr w:rsidR="00972445" w:rsidRPr="00F35FC2" w14:paraId="0B961628" w14:textId="77777777" w:rsidTr="006C6ECA">
        <w:tc>
          <w:tcPr>
            <w:tcW w:w="10790" w:type="dxa"/>
          </w:tcPr>
          <w:p w14:paraId="65851CDD" w14:textId="77777777" w:rsidR="00972445" w:rsidRPr="00DF59C2" w:rsidRDefault="0097244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3EB125B3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2D000E95" w14:textId="77777777" w:rsidR="00972445" w:rsidRPr="00DF59C2" w:rsidRDefault="0097244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763C39B3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7F7E847B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33AD57A6" w14:textId="77777777" w:rsidR="00972445" w:rsidRPr="00DF59C2" w:rsidRDefault="0097244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1C08439D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04169C61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7279ED82" w14:textId="77777777" w:rsidR="00972445" w:rsidRPr="00DF59C2" w:rsidRDefault="0097244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4A997DE0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7D7ED8B5" w14:textId="77777777" w:rsidR="00972445" w:rsidRDefault="0097244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064C8BE6" w14:textId="77777777" w:rsidR="00972445" w:rsidRDefault="0097244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17DCB4A8" wp14:editId="090B4662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53" name="Straight Arrow Connector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89ABD17" id="Straight Arrow Connector 53" o:spid="_x0000_s1026" type="#_x0000_t32" style="position:absolute;margin-left:1.05pt;margin-top:7.5pt;width:161.6pt;height:0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I79ijz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972445" w14:paraId="5BCD9C1E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419F98A6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22AFE495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50E0FE85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62911EB6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7454299F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972445" w14:paraId="32B5F31F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79EAFF57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752A1A5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810064A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9CE2C6F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58B7936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093CB253" w14:textId="77777777" w:rsidR="00972445" w:rsidRPr="00DF59C2" w:rsidRDefault="00972445" w:rsidP="006C6ECA">
            <w:pPr>
              <w:rPr>
                <w:rFonts w:ascii="Bahnschrift" w:hAnsi="Bahnschrift"/>
              </w:rPr>
            </w:pPr>
          </w:p>
          <w:p w14:paraId="7891C742" w14:textId="77777777" w:rsidR="00972445" w:rsidRPr="00F35FC2" w:rsidRDefault="00972445" w:rsidP="006C6ECA">
            <w:pPr>
              <w:rPr>
                <w:rFonts w:ascii="Bahnschrift" w:hAnsi="Bahnschrift"/>
              </w:rPr>
            </w:pPr>
          </w:p>
        </w:tc>
      </w:tr>
    </w:tbl>
    <w:p w14:paraId="5E69D46F" w14:textId="3284F736" w:rsidR="00972445" w:rsidRDefault="00972445">
      <w:pPr>
        <w:rPr>
          <w:rFonts w:ascii="Bahnschrift" w:hAnsi="Bahnschrift"/>
        </w:rPr>
      </w:pPr>
    </w:p>
    <w:p w14:paraId="320C930F" w14:textId="77777777" w:rsidR="00972445" w:rsidRDefault="0097244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5B8F5677" w14:textId="77777777" w:rsidR="00732365" w:rsidRPr="00732365" w:rsidRDefault="00FE4E55" w:rsidP="00732365">
      <w:pPr>
        <w:pStyle w:val="HeadingMyran"/>
      </w:pPr>
      <w:bookmarkStart w:id="25" w:name="_Toc67389797"/>
      <w:r w:rsidRPr="00732365">
        <w:lastRenderedPageBreak/>
        <w:t>Task 3T Number Selector</w:t>
      </w:r>
      <w:bookmarkEnd w:id="25"/>
    </w:p>
    <w:p w14:paraId="2D1FA836" w14:textId="223B649B" w:rsidR="00972445" w:rsidRDefault="009E2F61" w:rsidP="00732365">
      <w:pPr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508C7582" wp14:editId="2E4FDDC5">
            <wp:extent cx="6858000" cy="72644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26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2445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72445" w:rsidRPr="00F35FC2" w14:paraId="762EA48A" w14:textId="77777777" w:rsidTr="006C6ECA">
        <w:tc>
          <w:tcPr>
            <w:tcW w:w="10790" w:type="dxa"/>
          </w:tcPr>
          <w:p w14:paraId="7988CD25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1032FB22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ED8F00A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37D7B50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FF07112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972445" w:rsidRPr="00F35FC2" w14:paraId="1A9C31A2" w14:textId="77777777" w:rsidTr="006C6ECA">
        <w:tc>
          <w:tcPr>
            <w:tcW w:w="10790" w:type="dxa"/>
          </w:tcPr>
          <w:p w14:paraId="766B3CA3" w14:textId="77777777" w:rsidR="00972445" w:rsidRPr="00DF59C2" w:rsidRDefault="0097244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0B0238D2" w14:textId="77777777" w:rsidR="00972445" w:rsidRPr="00F35FC2" w:rsidRDefault="0097244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6F4A90A6" w14:textId="77777777" w:rsidR="00972445" w:rsidRPr="00F35FC2" w:rsidRDefault="00972445" w:rsidP="006C6ECA">
            <w:pPr>
              <w:rPr>
                <w:rFonts w:ascii="Bahnschrift" w:hAnsi="Bahnschrift"/>
              </w:rPr>
            </w:pPr>
          </w:p>
        </w:tc>
      </w:tr>
      <w:tr w:rsidR="00972445" w:rsidRPr="00F35FC2" w14:paraId="55BCC379" w14:textId="77777777" w:rsidTr="006C6ECA">
        <w:tc>
          <w:tcPr>
            <w:tcW w:w="10790" w:type="dxa"/>
          </w:tcPr>
          <w:p w14:paraId="7528DB1B" w14:textId="77777777" w:rsidR="00972445" w:rsidRPr="00DF59C2" w:rsidRDefault="0097244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3B6A910C" w14:textId="77777777" w:rsidR="00972445" w:rsidRDefault="0097244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024B451E" w14:textId="77777777" w:rsidR="00972445" w:rsidRPr="00F35FC2" w:rsidRDefault="00972445" w:rsidP="006C6ECA">
            <w:pPr>
              <w:rPr>
                <w:rFonts w:ascii="Bahnschrift" w:hAnsi="Bahnschrift"/>
              </w:rPr>
            </w:pPr>
          </w:p>
          <w:p w14:paraId="768A3134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2F9300B6" w14:textId="77777777" w:rsidR="009E2F61" w:rsidRDefault="009E2F61" w:rsidP="006C6ECA">
            <w:pPr>
              <w:rPr>
                <w:rFonts w:ascii="Bahnschrift" w:hAnsi="Bahnschrift"/>
              </w:rPr>
            </w:pPr>
          </w:p>
          <w:p w14:paraId="4C7106B4" w14:textId="77777777" w:rsidR="009E2F61" w:rsidRDefault="009E2F61" w:rsidP="006C6ECA">
            <w:pPr>
              <w:rPr>
                <w:rFonts w:ascii="Bahnschrift" w:hAnsi="Bahnschrift"/>
              </w:rPr>
            </w:pPr>
          </w:p>
          <w:p w14:paraId="5491C902" w14:textId="77777777" w:rsidR="009E2F61" w:rsidRDefault="009E2F61" w:rsidP="006C6ECA">
            <w:pPr>
              <w:rPr>
                <w:rFonts w:ascii="Bahnschrift" w:hAnsi="Bahnschrift"/>
              </w:rPr>
            </w:pPr>
          </w:p>
          <w:p w14:paraId="0C2AACBE" w14:textId="77777777" w:rsidR="009E2F61" w:rsidRPr="009E2F61" w:rsidRDefault="009E2F61" w:rsidP="006C6ECA">
            <w:pPr>
              <w:rPr>
                <w:rFonts w:ascii="Bahnschrift" w:hAnsi="Bahnschrift"/>
                <w:b/>
                <w:color w:val="FF0000"/>
                <w:u w:val="single"/>
              </w:rPr>
            </w:pPr>
            <w:r w:rsidRPr="009E2F61">
              <w:rPr>
                <w:rFonts w:ascii="Bahnschrift" w:hAnsi="Bahnschrift"/>
                <w:b/>
                <w:color w:val="FF0000"/>
                <w:u w:val="single"/>
              </w:rPr>
              <w:t>Flowchart</w:t>
            </w:r>
          </w:p>
          <w:p w14:paraId="1CA73584" w14:textId="2C7E8114" w:rsidR="009E2F61" w:rsidRPr="00F35FC2" w:rsidRDefault="009E2F61" w:rsidP="006C6ECA">
            <w:pPr>
              <w:rPr>
                <w:rFonts w:ascii="Bahnschrift" w:hAnsi="Bahnschrift"/>
              </w:rPr>
            </w:pPr>
          </w:p>
        </w:tc>
      </w:tr>
      <w:tr w:rsidR="00972445" w:rsidRPr="00F35FC2" w14:paraId="02C147AD" w14:textId="77777777" w:rsidTr="006C6ECA">
        <w:tc>
          <w:tcPr>
            <w:tcW w:w="10790" w:type="dxa"/>
          </w:tcPr>
          <w:p w14:paraId="45A3E47B" w14:textId="77777777" w:rsidR="00972445" w:rsidRPr="00DF59C2" w:rsidRDefault="0097244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3B810F43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6133493E" w14:textId="77777777" w:rsidR="00972445" w:rsidRPr="00DF59C2" w:rsidRDefault="0097244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078DA971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60AA0653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75C199C8" w14:textId="77777777" w:rsidR="00972445" w:rsidRPr="00DF59C2" w:rsidRDefault="0097244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1F35829F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62E0D611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66812EE1" w14:textId="77777777" w:rsidR="00972445" w:rsidRPr="00DF59C2" w:rsidRDefault="0097244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04F04C60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11AEC22A" w14:textId="77777777" w:rsidR="00972445" w:rsidRDefault="0097244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785B7D14" w14:textId="77777777" w:rsidR="00972445" w:rsidRDefault="0097244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4BE77284" wp14:editId="0921146A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54" name="Straight Arrow Connector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A38C5F4" id="Straight Arrow Connector 54" o:spid="_x0000_s1026" type="#_x0000_t32" style="position:absolute;margin-left:1.05pt;margin-top:7.5pt;width:161.6pt;height:0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FYgBVO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972445" w14:paraId="2B3A1B91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68DA4E77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1A012225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3887A309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46864F95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29A7F3A0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972445" w14:paraId="4CADABCF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6F40465D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FD862F0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B583C1E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3074E2D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A4ED0D1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3DA4F26D" w14:textId="77777777" w:rsidR="00972445" w:rsidRPr="00DF59C2" w:rsidRDefault="00972445" w:rsidP="006C6ECA">
            <w:pPr>
              <w:rPr>
                <w:rFonts w:ascii="Bahnschrift" w:hAnsi="Bahnschrift"/>
              </w:rPr>
            </w:pPr>
          </w:p>
          <w:p w14:paraId="7BF50B59" w14:textId="77777777" w:rsidR="00972445" w:rsidRPr="00F35FC2" w:rsidRDefault="00972445" w:rsidP="006C6ECA">
            <w:pPr>
              <w:rPr>
                <w:rFonts w:ascii="Bahnschrift" w:hAnsi="Bahnschrift"/>
              </w:rPr>
            </w:pPr>
          </w:p>
        </w:tc>
      </w:tr>
    </w:tbl>
    <w:p w14:paraId="6A271CCD" w14:textId="4B131251" w:rsidR="00972445" w:rsidRDefault="00972445">
      <w:pPr>
        <w:rPr>
          <w:rFonts w:ascii="Bahnschrift" w:hAnsi="Bahnschrift"/>
        </w:rPr>
      </w:pPr>
    </w:p>
    <w:p w14:paraId="35B28A1D" w14:textId="77777777" w:rsidR="00972445" w:rsidRDefault="0097244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3FECD1EE" w14:textId="6101D3DF" w:rsidR="00653BEB" w:rsidRDefault="00653BEB" w:rsidP="00653BEB">
      <w:pPr>
        <w:pStyle w:val="HeadingMyran"/>
      </w:pPr>
      <w:bookmarkStart w:id="26" w:name="_Toc67389798"/>
      <w:r>
        <w:lastRenderedPageBreak/>
        <w:t>Task 3V Quiz Master</w:t>
      </w:r>
      <w:bookmarkEnd w:id="26"/>
    </w:p>
    <w:p w14:paraId="2A66C4B7" w14:textId="165B1978" w:rsidR="00653BEB" w:rsidRDefault="00653BEB" w:rsidP="00653BEB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5F95ECB1" wp14:editId="15A62FA0">
            <wp:extent cx="6696075" cy="7400925"/>
            <wp:effectExtent l="0" t="0" r="9525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696075" cy="740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E8007" w14:textId="77777777" w:rsidR="00653BEB" w:rsidRDefault="00653BEB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3704B7FC" w14:textId="3B2750EF" w:rsidR="00972445" w:rsidRDefault="00653BEB" w:rsidP="00653BEB">
      <w:pPr>
        <w:jc w:val="center"/>
        <w:rPr>
          <w:rFonts w:ascii="Bahnschrift" w:hAnsi="Bahnschrift"/>
        </w:rPr>
      </w:pPr>
      <w:r>
        <w:rPr>
          <w:noProof/>
        </w:rPr>
        <w:lastRenderedPageBreak/>
        <w:drawing>
          <wp:inline distT="0" distB="0" distL="0" distR="0" wp14:anchorId="6E58C108" wp14:editId="3C9AB694">
            <wp:extent cx="6153150" cy="8468001"/>
            <wp:effectExtent l="0" t="0" r="0" b="95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54696" cy="8470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2445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53BEB" w:rsidRPr="00F35FC2" w14:paraId="391298A4" w14:textId="77777777" w:rsidTr="006C6ECA">
        <w:tc>
          <w:tcPr>
            <w:tcW w:w="10790" w:type="dxa"/>
          </w:tcPr>
          <w:p w14:paraId="0061C4B8" w14:textId="77777777" w:rsidR="00653BEB" w:rsidRPr="00F35FC2" w:rsidRDefault="00653BEB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41C478E5" w14:textId="77777777" w:rsidR="00653BEB" w:rsidRPr="00F35FC2" w:rsidRDefault="00653BEB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95ECFEC" w14:textId="77777777" w:rsidR="00653BEB" w:rsidRPr="00F35FC2" w:rsidRDefault="00653BEB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55B53B9" w14:textId="77777777" w:rsidR="00653BEB" w:rsidRPr="00F35FC2" w:rsidRDefault="00653BEB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BA7A286" w14:textId="77777777" w:rsidR="00653BEB" w:rsidRPr="00F35FC2" w:rsidRDefault="00653BEB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653BEB" w:rsidRPr="00F35FC2" w14:paraId="06FDF192" w14:textId="77777777" w:rsidTr="006C6ECA">
        <w:tc>
          <w:tcPr>
            <w:tcW w:w="10790" w:type="dxa"/>
          </w:tcPr>
          <w:p w14:paraId="19769AA1" w14:textId="77777777" w:rsidR="00653BEB" w:rsidRPr="00DF59C2" w:rsidRDefault="00653BEB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7616DE2A" w14:textId="77777777" w:rsidR="00653BEB" w:rsidRPr="00F35FC2" w:rsidRDefault="00653BEB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6655DCA1" w14:textId="77777777" w:rsidR="00653BEB" w:rsidRPr="00F35FC2" w:rsidRDefault="00653BEB" w:rsidP="006C6ECA">
            <w:pPr>
              <w:rPr>
                <w:rFonts w:ascii="Bahnschrift" w:hAnsi="Bahnschrift"/>
              </w:rPr>
            </w:pPr>
          </w:p>
        </w:tc>
      </w:tr>
      <w:tr w:rsidR="00653BEB" w:rsidRPr="00F35FC2" w14:paraId="189314BD" w14:textId="77777777" w:rsidTr="006C6ECA">
        <w:tc>
          <w:tcPr>
            <w:tcW w:w="10790" w:type="dxa"/>
          </w:tcPr>
          <w:p w14:paraId="572922CA" w14:textId="77777777" w:rsidR="00653BEB" w:rsidRPr="00DF59C2" w:rsidRDefault="00653BEB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6028746D" w14:textId="77777777" w:rsidR="00653BEB" w:rsidRDefault="00653BEB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0B0759A9" w14:textId="77777777" w:rsidR="00653BEB" w:rsidRPr="00F35FC2" w:rsidRDefault="00653BEB" w:rsidP="006C6ECA">
            <w:pPr>
              <w:rPr>
                <w:rFonts w:ascii="Bahnschrift" w:hAnsi="Bahnschrift"/>
              </w:rPr>
            </w:pPr>
          </w:p>
          <w:p w14:paraId="340756A0" w14:textId="77777777" w:rsidR="00653BEB" w:rsidRPr="00F35FC2" w:rsidRDefault="00653BEB" w:rsidP="006C6ECA">
            <w:pPr>
              <w:rPr>
                <w:rFonts w:ascii="Bahnschrift" w:hAnsi="Bahnschrift"/>
              </w:rPr>
            </w:pPr>
          </w:p>
        </w:tc>
      </w:tr>
      <w:tr w:rsidR="00653BEB" w:rsidRPr="00F35FC2" w14:paraId="025EA637" w14:textId="77777777" w:rsidTr="006C6ECA">
        <w:tc>
          <w:tcPr>
            <w:tcW w:w="10790" w:type="dxa"/>
          </w:tcPr>
          <w:p w14:paraId="5D8F5D9E" w14:textId="77777777" w:rsidR="00653BEB" w:rsidRDefault="00653BEB" w:rsidP="006C6ECA">
            <w:pPr>
              <w:rPr>
                <w:rFonts w:ascii="Bahnschrift" w:hAnsi="Bahnschrift"/>
                <w:b/>
              </w:rPr>
            </w:pPr>
            <w:r>
              <w:rPr>
                <w:rFonts w:ascii="Bahnschrift" w:hAnsi="Bahnschrift"/>
                <w:b/>
                <w:highlight w:val="green"/>
              </w:rPr>
              <w:t>E</w:t>
            </w:r>
            <w:r w:rsidRPr="002378D2">
              <w:rPr>
                <w:rFonts w:ascii="Bahnschrift" w:hAnsi="Bahnschrift"/>
                <w:b/>
                <w:highlight w:val="green"/>
              </w:rPr>
              <w:t>XTENSION</w:t>
            </w:r>
          </w:p>
          <w:p w14:paraId="600750C3" w14:textId="77777777" w:rsidR="00653BEB" w:rsidRDefault="00653BEB" w:rsidP="006C6ECA">
            <w:pPr>
              <w:rPr>
                <w:rFonts w:ascii="Bahnschrift" w:hAnsi="Bahnschrift"/>
                <w:b/>
              </w:rPr>
            </w:pPr>
          </w:p>
          <w:p w14:paraId="13B224EE" w14:textId="77777777" w:rsidR="00653BEB" w:rsidRDefault="00653BEB" w:rsidP="006C6ECA">
            <w:pPr>
              <w:rPr>
                <w:rFonts w:ascii="Bahnschrift" w:hAnsi="Bahnschrift"/>
                <w:b/>
              </w:rPr>
            </w:pPr>
          </w:p>
          <w:p w14:paraId="343F7B01" w14:textId="77777777" w:rsidR="00653BEB" w:rsidRPr="00DF59C2" w:rsidRDefault="00653BEB" w:rsidP="006C6ECA">
            <w:pPr>
              <w:rPr>
                <w:rFonts w:ascii="Bahnschrift" w:hAnsi="Bahnschrift"/>
                <w:b/>
              </w:rPr>
            </w:pPr>
          </w:p>
        </w:tc>
      </w:tr>
      <w:tr w:rsidR="00653BEB" w:rsidRPr="00F35FC2" w14:paraId="647EE164" w14:textId="77777777" w:rsidTr="006C6ECA">
        <w:tc>
          <w:tcPr>
            <w:tcW w:w="10790" w:type="dxa"/>
          </w:tcPr>
          <w:p w14:paraId="041B3F16" w14:textId="77777777" w:rsidR="00653BEB" w:rsidRPr="00DF59C2" w:rsidRDefault="00653BEB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244FDDD4" w14:textId="77777777" w:rsidR="00653BEB" w:rsidRDefault="00653BEB" w:rsidP="006C6ECA">
            <w:pPr>
              <w:rPr>
                <w:rFonts w:ascii="Bahnschrift" w:hAnsi="Bahnschrift"/>
              </w:rPr>
            </w:pPr>
          </w:p>
          <w:p w14:paraId="26FDC647" w14:textId="77777777" w:rsidR="00653BEB" w:rsidRPr="00DF59C2" w:rsidRDefault="00653BEB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70AC6C31" w14:textId="77777777" w:rsidR="00653BEB" w:rsidRDefault="00653BEB" w:rsidP="006C6ECA">
            <w:pPr>
              <w:rPr>
                <w:rFonts w:ascii="Bahnschrift" w:hAnsi="Bahnschrift"/>
              </w:rPr>
            </w:pPr>
          </w:p>
          <w:p w14:paraId="21BF868E" w14:textId="77777777" w:rsidR="00653BEB" w:rsidRDefault="00653BEB" w:rsidP="006C6ECA">
            <w:pPr>
              <w:rPr>
                <w:rFonts w:ascii="Bahnschrift" w:hAnsi="Bahnschrift"/>
              </w:rPr>
            </w:pPr>
          </w:p>
          <w:p w14:paraId="4B99C349" w14:textId="77777777" w:rsidR="00653BEB" w:rsidRPr="00DF59C2" w:rsidRDefault="00653BEB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64E5AF38" w14:textId="77777777" w:rsidR="00653BEB" w:rsidRDefault="00653BEB" w:rsidP="006C6ECA">
            <w:pPr>
              <w:rPr>
                <w:rFonts w:ascii="Bahnschrift" w:hAnsi="Bahnschrift"/>
              </w:rPr>
            </w:pPr>
          </w:p>
          <w:p w14:paraId="5A7FE02B" w14:textId="77777777" w:rsidR="00653BEB" w:rsidRDefault="00653BEB" w:rsidP="006C6ECA">
            <w:pPr>
              <w:rPr>
                <w:rFonts w:ascii="Bahnschrift" w:hAnsi="Bahnschrift"/>
              </w:rPr>
            </w:pPr>
          </w:p>
          <w:p w14:paraId="76C7AFE1" w14:textId="77777777" w:rsidR="00653BEB" w:rsidRPr="00DF59C2" w:rsidRDefault="00653BEB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65B337E8" w14:textId="77777777" w:rsidR="00653BEB" w:rsidRDefault="00653BEB" w:rsidP="006C6ECA">
            <w:pPr>
              <w:rPr>
                <w:rFonts w:ascii="Bahnschrift" w:hAnsi="Bahnschrift"/>
              </w:rPr>
            </w:pPr>
          </w:p>
          <w:p w14:paraId="2774B226" w14:textId="77777777" w:rsidR="00653BEB" w:rsidRDefault="00653BEB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42E320BD" w14:textId="77777777" w:rsidR="00653BEB" w:rsidRDefault="00653BEB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7299976F" wp14:editId="095382ED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83" name="Straight Arrow Connector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BAAF2B7" id="Straight Arrow Connector 83" o:spid="_x0000_s1026" type="#_x0000_t32" style="position:absolute;margin-left:1.05pt;margin-top:7.5pt;width:161.6pt;height:0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EmTYju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653BEB" w14:paraId="06B4F5E2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1E6BD0B3" w14:textId="77777777" w:rsidR="00653BEB" w:rsidRPr="00DF59C2" w:rsidRDefault="00653BEB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293214EE" w14:textId="77777777" w:rsidR="00653BEB" w:rsidRPr="00DF59C2" w:rsidRDefault="00653BEB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0159C741" w14:textId="77777777" w:rsidR="00653BEB" w:rsidRPr="00DF59C2" w:rsidRDefault="00653BEB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6C3DC574" w14:textId="77777777" w:rsidR="00653BEB" w:rsidRPr="00DF59C2" w:rsidRDefault="00653BEB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18CCDFDE" w14:textId="77777777" w:rsidR="00653BEB" w:rsidRPr="00DF59C2" w:rsidRDefault="00653BEB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653BEB" w14:paraId="2F7FE36E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67499559" w14:textId="77777777" w:rsidR="00653BEB" w:rsidRPr="00DF59C2" w:rsidRDefault="00653BEB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CF364A8" w14:textId="77777777" w:rsidR="00653BEB" w:rsidRPr="00DF59C2" w:rsidRDefault="00653BEB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0693507" w14:textId="77777777" w:rsidR="00653BEB" w:rsidRPr="00DF59C2" w:rsidRDefault="00653BEB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F244FFF" w14:textId="77777777" w:rsidR="00653BEB" w:rsidRPr="00DF59C2" w:rsidRDefault="00653BEB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F1DA640" w14:textId="77777777" w:rsidR="00653BEB" w:rsidRPr="00DF59C2" w:rsidRDefault="00653BEB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5844C84E" w14:textId="77777777" w:rsidR="00653BEB" w:rsidRPr="00DF59C2" w:rsidRDefault="00653BEB" w:rsidP="006C6ECA">
            <w:pPr>
              <w:rPr>
                <w:rFonts w:ascii="Bahnschrift" w:hAnsi="Bahnschrift"/>
              </w:rPr>
            </w:pPr>
          </w:p>
          <w:p w14:paraId="61C52DE7" w14:textId="77777777" w:rsidR="00653BEB" w:rsidRPr="00F35FC2" w:rsidRDefault="00653BEB" w:rsidP="006C6ECA">
            <w:pPr>
              <w:rPr>
                <w:rFonts w:ascii="Bahnschrift" w:hAnsi="Bahnschrift"/>
              </w:rPr>
            </w:pPr>
          </w:p>
        </w:tc>
      </w:tr>
    </w:tbl>
    <w:p w14:paraId="6B0DAD1B" w14:textId="736E3832" w:rsidR="00972445" w:rsidRDefault="00972445">
      <w:pPr>
        <w:rPr>
          <w:rFonts w:ascii="Bahnschrift" w:hAnsi="Bahnschrift"/>
        </w:rPr>
      </w:pPr>
    </w:p>
    <w:p w14:paraId="666EC5BB" w14:textId="77777777" w:rsidR="00972445" w:rsidRDefault="0097244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64F1E063" w14:textId="73D1C8FD" w:rsidR="00653BEB" w:rsidRDefault="00653BEB" w:rsidP="00653BEB">
      <w:pPr>
        <w:pStyle w:val="HeadingMyran"/>
      </w:pPr>
      <w:bookmarkStart w:id="27" w:name="_Toc67389799"/>
      <w:r>
        <w:lastRenderedPageBreak/>
        <w:t>Task 3W Case Calc</w:t>
      </w:r>
      <w:bookmarkEnd w:id="27"/>
    </w:p>
    <w:p w14:paraId="651D4341" w14:textId="70721DE5" w:rsidR="009E2F61" w:rsidRDefault="009E2F61" w:rsidP="009E2F61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3B43EE13" wp14:editId="381127EB">
            <wp:extent cx="6486525" cy="7391400"/>
            <wp:effectExtent l="0" t="0" r="952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486525" cy="739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1C2C1" w14:textId="77777777" w:rsidR="009E2F61" w:rsidRDefault="009E2F61" w:rsidP="009E2F61">
      <w:pPr>
        <w:jc w:val="center"/>
        <w:rPr>
          <w:rFonts w:ascii="Bahnschrift" w:hAnsi="Bahnschrift"/>
        </w:rPr>
      </w:pPr>
    </w:p>
    <w:p w14:paraId="28630EC9" w14:textId="77777777" w:rsidR="009E2F61" w:rsidRPr="009E2F61" w:rsidRDefault="009E2F61" w:rsidP="009E2F61">
      <w:pPr>
        <w:jc w:val="center"/>
        <w:rPr>
          <w:rFonts w:ascii="Bahnschrift" w:hAnsi="Bahnschrift"/>
          <w:b/>
          <w:sz w:val="30"/>
          <w:u w:val="single"/>
        </w:rPr>
      </w:pPr>
      <w:r w:rsidRPr="009E2F61">
        <w:rPr>
          <w:rFonts w:ascii="Bahnschrift" w:hAnsi="Bahnschrift"/>
          <w:b/>
          <w:sz w:val="30"/>
          <w:highlight w:val="green"/>
          <w:u w:val="single"/>
        </w:rPr>
        <w:t>Extension task is on the next page</w:t>
      </w:r>
    </w:p>
    <w:p w14:paraId="21E4348C" w14:textId="77777777" w:rsidR="009E2F61" w:rsidRDefault="009E2F61" w:rsidP="009E2F61">
      <w:pPr>
        <w:jc w:val="center"/>
        <w:rPr>
          <w:rFonts w:ascii="Bahnschrift" w:hAnsi="Bahnschrift"/>
          <w:sz w:val="30"/>
        </w:rPr>
      </w:pPr>
    </w:p>
    <w:p w14:paraId="5AF9A50C" w14:textId="77777777" w:rsidR="009E2F61" w:rsidRDefault="009E2F61" w:rsidP="009E2F61">
      <w:pPr>
        <w:jc w:val="center"/>
        <w:rPr>
          <w:rFonts w:ascii="Bahnschrift" w:hAnsi="Bahnschrift"/>
          <w:sz w:val="30"/>
        </w:rPr>
      </w:pPr>
    </w:p>
    <w:p w14:paraId="60FD608F" w14:textId="3F936F1F" w:rsidR="00972445" w:rsidRPr="009E2F61" w:rsidRDefault="009E2F61" w:rsidP="009E2F61">
      <w:pPr>
        <w:jc w:val="center"/>
        <w:rPr>
          <w:rFonts w:ascii="Bahnschrift" w:hAnsi="Bahnschrift"/>
          <w:sz w:val="30"/>
        </w:rPr>
      </w:pPr>
      <w:r>
        <w:rPr>
          <w:noProof/>
        </w:rPr>
        <w:drawing>
          <wp:inline distT="0" distB="0" distL="0" distR="0" wp14:anchorId="161ABE3F" wp14:editId="1B014364">
            <wp:extent cx="6486525" cy="5629275"/>
            <wp:effectExtent l="0" t="0" r="9525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86525" cy="562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2445" w:rsidRPr="009E2F61">
        <w:rPr>
          <w:rFonts w:ascii="Bahnschrift" w:hAnsi="Bahnschrift"/>
          <w:sz w:val="30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72445" w:rsidRPr="00F35FC2" w14:paraId="71CD4B58" w14:textId="77777777" w:rsidTr="006C6ECA">
        <w:tc>
          <w:tcPr>
            <w:tcW w:w="10790" w:type="dxa"/>
          </w:tcPr>
          <w:p w14:paraId="1763B851" w14:textId="201B71C6" w:rsidR="00972445" w:rsidRPr="00F35FC2" w:rsidRDefault="0097244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67A2AFB9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73C442A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E0FF80C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5AB9058" w14:textId="77777777" w:rsidR="00972445" w:rsidRPr="00F35FC2" w:rsidRDefault="0097244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972445" w:rsidRPr="00F35FC2" w14:paraId="2083D53E" w14:textId="77777777" w:rsidTr="006C6ECA">
        <w:tc>
          <w:tcPr>
            <w:tcW w:w="10790" w:type="dxa"/>
          </w:tcPr>
          <w:p w14:paraId="6BD064D4" w14:textId="77777777" w:rsidR="00972445" w:rsidRPr="00DF59C2" w:rsidRDefault="0097244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34B90E94" w14:textId="77777777" w:rsidR="00972445" w:rsidRPr="00F35FC2" w:rsidRDefault="0097244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3A711D75" w14:textId="77777777" w:rsidR="00972445" w:rsidRPr="00F35FC2" w:rsidRDefault="00972445" w:rsidP="006C6ECA">
            <w:pPr>
              <w:rPr>
                <w:rFonts w:ascii="Bahnschrift" w:hAnsi="Bahnschrift"/>
              </w:rPr>
            </w:pPr>
          </w:p>
        </w:tc>
      </w:tr>
      <w:tr w:rsidR="00972445" w:rsidRPr="00F35FC2" w14:paraId="14DA0FBA" w14:textId="77777777" w:rsidTr="006C6ECA">
        <w:tc>
          <w:tcPr>
            <w:tcW w:w="10790" w:type="dxa"/>
          </w:tcPr>
          <w:p w14:paraId="7C9866CA" w14:textId="77777777" w:rsidR="00972445" w:rsidRPr="00DF59C2" w:rsidRDefault="0097244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7DAC4738" w14:textId="77777777" w:rsidR="00972445" w:rsidRDefault="0097244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553528A7" w14:textId="77777777" w:rsidR="00972445" w:rsidRPr="00F35FC2" w:rsidRDefault="00972445" w:rsidP="006C6ECA">
            <w:pPr>
              <w:rPr>
                <w:rFonts w:ascii="Bahnschrift" w:hAnsi="Bahnschrift"/>
              </w:rPr>
            </w:pPr>
          </w:p>
          <w:p w14:paraId="73656B80" w14:textId="77777777" w:rsidR="00972445" w:rsidRPr="00F35FC2" w:rsidRDefault="00972445" w:rsidP="006C6ECA">
            <w:pPr>
              <w:rPr>
                <w:rFonts w:ascii="Bahnschrift" w:hAnsi="Bahnschrift"/>
              </w:rPr>
            </w:pPr>
          </w:p>
        </w:tc>
      </w:tr>
      <w:tr w:rsidR="009E2F61" w:rsidRPr="00F35FC2" w14:paraId="3E585CEC" w14:textId="77777777" w:rsidTr="006C6ECA">
        <w:tc>
          <w:tcPr>
            <w:tcW w:w="10790" w:type="dxa"/>
          </w:tcPr>
          <w:p w14:paraId="72E131A4" w14:textId="02A6093E" w:rsidR="009E2F61" w:rsidRDefault="009E2F61" w:rsidP="009E2F61">
            <w:pPr>
              <w:rPr>
                <w:rFonts w:ascii="Bahnschrift" w:hAnsi="Bahnschrift"/>
                <w:b/>
              </w:rPr>
            </w:pPr>
            <w:r>
              <w:rPr>
                <w:rFonts w:ascii="Bahnschrift" w:hAnsi="Bahnschrift"/>
                <w:b/>
                <w:highlight w:val="green"/>
              </w:rPr>
              <w:t>E</w:t>
            </w:r>
            <w:r w:rsidRPr="002378D2">
              <w:rPr>
                <w:rFonts w:ascii="Bahnschrift" w:hAnsi="Bahnschrift"/>
                <w:b/>
                <w:highlight w:val="green"/>
              </w:rPr>
              <w:t>XTENSION</w:t>
            </w:r>
          </w:p>
          <w:p w14:paraId="0CA5C12B" w14:textId="77777777" w:rsidR="009E2F61" w:rsidRDefault="009E2F61" w:rsidP="009E2F61">
            <w:pPr>
              <w:rPr>
                <w:rFonts w:ascii="Bahnschrift" w:hAnsi="Bahnschrift"/>
                <w:b/>
              </w:rPr>
            </w:pPr>
          </w:p>
          <w:p w14:paraId="1594A5B7" w14:textId="77777777" w:rsidR="009E2F61" w:rsidRDefault="009E2F61" w:rsidP="009E2F61">
            <w:pPr>
              <w:rPr>
                <w:rFonts w:ascii="Bahnschrift" w:hAnsi="Bahnschrift"/>
                <w:b/>
              </w:rPr>
            </w:pPr>
          </w:p>
          <w:p w14:paraId="0B57B21B" w14:textId="4DF04505" w:rsidR="009E2F61" w:rsidRPr="00DF59C2" w:rsidRDefault="009E2F61" w:rsidP="009E2F61">
            <w:pPr>
              <w:rPr>
                <w:rFonts w:ascii="Bahnschrift" w:hAnsi="Bahnschrift"/>
                <w:b/>
              </w:rPr>
            </w:pPr>
          </w:p>
        </w:tc>
      </w:tr>
      <w:tr w:rsidR="00972445" w:rsidRPr="00F35FC2" w14:paraId="24F9077D" w14:textId="77777777" w:rsidTr="006C6ECA">
        <w:tc>
          <w:tcPr>
            <w:tcW w:w="10790" w:type="dxa"/>
          </w:tcPr>
          <w:p w14:paraId="0C9A20B9" w14:textId="77777777" w:rsidR="00972445" w:rsidRPr="00DF59C2" w:rsidRDefault="0097244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0FE61DFF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0A196960" w14:textId="77777777" w:rsidR="00972445" w:rsidRPr="00DF59C2" w:rsidRDefault="0097244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0BEC4206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01AD91DC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7AC168CE" w14:textId="77777777" w:rsidR="00972445" w:rsidRPr="00DF59C2" w:rsidRDefault="0097244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68DE9668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3E3CF005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42D0BA4C" w14:textId="77777777" w:rsidR="00972445" w:rsidRPr="00DF59C2" w:rsidRDefault="0097244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5C87BE37" w14:textId="77777777" w:rsidR="00972445" w:rsidRDefault="00972445" w:rsidP="006C6ECA">
            <w:pPr>
              <w:rPr>
                <w:rFonts w:ascii="Bahnschrift" w:hAnsi="Bahnschrift"/>
              </w:rPr>
            </w:pPr>
          </w:p>
          <w:p w14:paraId="5E991E31" w14:textId="77777777" w:rsidR="00972445" w:rsidRDefault="0097244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33283251" w14:textId="77777777" w:rsidR="00972445" w:rsidRDefault="0097244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00A10C2C" wp14:editId="3D5CAB95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57" name="Straight Arrow Connector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8489A6A" id="Straight Arrow Connector 57" o:spid="_x0000_s1026" type="#_x0000_t32" style="position:absolute;margin-left:1.05pt;margin-top:7.5pt;width:161.6pt;height:0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JrXhWr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972445" w14:paraId="5F01CE3F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281F1236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4B0A71B7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6AB959FC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63BE16F3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0E835287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972445" w14:paraId="1F84CA07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6352327B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3679297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76F9901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F4D6F4A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8B33F00" w14:textId="77777777" w:rsidR="00972445" w:rsidRPr="00DF59C2" w:rsidRDefault="0097244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44473F04" w14:textId="77777777" w:rsidR="00972445" w:rsidRPr="00DF59C2" w:rsidRDefault="00972445" w:rsidP="006C6ECA">
            <w:pPr>
              <w:rPr>
                <w:rFonts w:ascii="Bahnschrift" w:hAnsi="Bahnschrift"/>
              </w:rPr>
            </w:pPr>
          </w:p>
          <w:p w14:paraId="7C495970" w14:textId="77777777" w:rsidR="00972445" w:rsidRPr="00F35FC2" w:rsidRDefault="00972445" w:rsidP="006C6ECA">
            <w:pPr>
              <w:rPr>
                <w:rFonts w:ascii="Bahnschrift" w:hAnsi="Bahnschrift"/>
              </w:rPr>
            </w:pPr>
          </w:p>
        </w:tc>
      </w:tr>
    </w:tbl>
    <w:p w14:paraId="3C334ED3" w14:textId="312FB845" w:rsidR="00972445" w:rsidRDefault="00972445">
      <w:pPr>
        <w:rPr>
          <w:rFonts w:ascii="Bahnschrift" w:hAnsi="Bahnschrift"/>
        </w:rPr>
      </w:pPr>
    </w:p>
    <w:p w14:paraId="0EBD0E9A" w14:textId="77777777" w:rsidR="00972445" w:rsidRDefault="0097244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6D4FD7DB" w14:textId="1FF7471A" w:rsidR="00FE4E55" w:rsidRDefault="00653BEB" w:rsidP="00653BEB">
      <w:pPr>
        <w:pStyle w:val="MainHeading"/>
      </w:pPr>
      <w:bookmarkStart w:id="28" w:name="_Toc67389800"/>
      <w:r>
        <w:lastRenderedPageBreak/>
        <w:t>Level 4: Iteration (easy-medium)</w:t>
      </w:r>
      <w:bookmarkEnd w:id="28"/>
    </w:p>
    <w:p w14:paraId="6C6F7839" w14:textId="7C7E32EE" w:rsidR="00653BEB" w:rsidRDefault="00653BEB" w:rsidP="00653BEB">
      <w:pPr>
        <w:pStyle w:val="HeadingMyran"/>
      </w:pPr>
      <w:bookmarkStart w:id="29" w:name="_Toc67389801"/>
      <w:r>
        <w:t>Task 4 – Repeat after me</w:t>
      </w:r>
      <w:bookmarkEnd w:id="29"/>
    </w:p>
    <w:p w14:paraId="1E7F3A44" w14:textId="79FCB522" w:rsidR="00FE4E55" w:rsidRDefault="00FE4E55" w:rsidP="00FE4E55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72DE1021" wp14:editId="7FA3179E">
            <wp:extent cx="5185631" cy="5234940"/>
            <wp:effectExtent l="0" t="0" r="0" b="381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198394" cy="524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DC0C0" w14:textId="7FDC9886" w:rsidR="00FE4E55" w:rsidRDefault="00FE4E55" w:rsidP="00FE4E55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4CD447A3" wp14:editId="6AF78FAD">
            <wp:extent cx="5749323" cy="2168525"/>
            <wp:effectExtent l="0" t="0" r="3810" b="317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800970" cy="21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E4E55" w:rsidRPr="00F35FC2" w14:paraId="56520CB5" w14:textId="77777777" w:rsidTr="006C6ECA">
        <w:tc>
          <w:tcPr>
            <w:tcW w:w="10790" w:type="dxa"/>
          </w:tcPr>
          <w:p w14:paraId="44D7F2C1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2B88B25A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62EF12D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1E713F4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8F551DA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FE4E55" w:rsidRPr="00F35FC2" w14:paraId="66E80668" w14:textId="77777777" w:rsidTr="006C6ECA">
        <w:tc>
          <w:tcPr>
            <w:tcW w:w="10790" w:type="dxa"/>
          </w:tcPr>
          <w:p w14:paraId="24BE66E7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377E7C04" w14:textId="77777777" w:rsidR="00FE4E55" w:rsidRPr="00F35FC2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44D5B561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31B0526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A6885F7" w14:textId="559C2A99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35E89E35" w14:textId="77777777" w:rsidTr="006C6ECA">
        <w:tc>
          <w:tcPr>
            <w:tcW w:w="10790" w:type="dxa"/>
          </w:tcPr>
          <w:p w14:paraId="6E4AAE07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4203321D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0FA647D9" w14:textId="1EA16D48" w:rsidR="00FE4E55" w:rsidRDefault="00FE4E55" w:rsidP="006C6ECA">
            <w:pPr>
              <w:rPr>
                <w:rFonts w:ascii="Bahnschrift" w:hAnsi="Bahnschrift"/>
              </w:rPr>
            </w:pPr>
          </w:p>
          <w:p w14:paraId="31EA1AE7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  <w:p w14:paraId="791F03FB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043A94FF" w14:textId="77777777" w:rsidTr="006C6ECA">
        <w:tc>
          <w:tcPr>
            <w:tcW w:w="10790" w:type="dxa"/>
          </w:tcPr>
          <w:p w14:paraId="380A31FE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7A2CB5D6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2048C768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2316B394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38F40397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</w:p>
        </w:tc>
      </w:tr>
      <w:tr w:rsidR="00FE4E55" w:rsidRPr="00F35FC2" w14:paraId="1107AAD0" w14:textId="77777777" w:rsidTr="006C6ECA">
        <w:tc>
          <w:tcPr>
            <w:tcW w:w="10790" w:type="dxa"/>
          </w:tcPr>
          <w:p w14:paraId="5672A5A5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07498ED3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2BF8ED00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07A8E342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75230EAD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CF6E96C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0765C7B4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6AAF458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76CB766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30C49F52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220C969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3EDB7299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6E309559" wp14:editId="58DE627A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66" name="Straight Arrow Connector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3204FCB" id="Straight Arrow Connector 66" o:spid="_x0000_s1026" type="#_x0000_t32" style="position:absolute;margin-left:1.05pt;margin-top:7.5pt;width:161.6pt;height:0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8Qc/Au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FE4E55" w14:paraId="604F9DE2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03C82CEF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31706CAC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4105BD87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1444C2FB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2CF8CFFB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FE4E55" w14:paraId="6448BDBD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6968CECD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4D2774B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9377CDE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0BE3DF7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D5C2D75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55A3EC80" w14:textId="77777777" w:rsidR="00FE4E55" w:rsidRPr="00DF59C2" w:rsidRDefault="00FE4E55" w:rsidP="006C6ECA">
            <w:pPr>
              <w:rPr>
                <w:rFonts w:ascii="Bahnschrift" w:hAnsi="Bahnschrift"/>
              </w:rPr>
            </w:pPr>
          </w:p>
          <w:p w14:paraId="0CB4D979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</w:tbl>
    <w:p w14:paraId="75A48D91" w14:textId="507A338F" w:rsidR="00FE4E55" w:rsidRDefault="00FE4E55">
      <w:pPr>
        <w:rPr>
          <w:rFonts w:ascii="Bahnschrift" w:hAnsi="Bahnschrift"/>
        </w:rPr>
      </w:pPr>
    </w:p>
    <w:p w14:paraId="7B18CABD" w14:textId="77777777" w:rsidR="00FE4E55" w:rsidRDefault="00FE4E5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6EE61036" w14:textId="45DE4C5A" w:rsidR="00653BEB" w:rsidRDefault="00653BEB" w:rsidP="00653BEB">
      <w:pPr>
        <w:pStyle w:val="HeadingMyran"/>
      </w:pPr>
      <w:bookmarkStart w:id="30" w:name="_Toc67389802"/>
      <w:r>
        <w:lastRenderedPageBreak/>
        <w:t>Task 4B Spellman</w:t>
      </w:r>
      <w:bookmarkEnd w:id="30"/>
    </w:p>
    <w:p w14:paraId="75AB8780" w14:textId="5C89F7B1" w:rsidR="00FE4E55" w:rsidRDefault="00653BEB" w:rsidP="00653BEB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04A096CA" wp14:editId="178DF52D">
            <wp:extent cx="6457602" cy="5581650"/>
            <wp:effectExtent l="0" t="0" r="635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b="41887"/>
                    <a:stretch/>
                  </pic:blipFill>
                  <pic:spPr bwMode="auto">
                    <a:xfrm>
                      <a:off x="0" y="0"/>
                      <a:ext cx="6458922" cy="55827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5B2E36" wp14:editId="20CC66A1">
            <wp:extent cx="6515100" cy="282595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t="70838"/>
                    <a:stretch/>
                  </pic:blipFill>
                  <pic:spPr bwMode="auto">
                    <a:xfrm>
                      <a:off x="0" y="0"/>
                      <a:ext cx="6520212" cy="2828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E4E55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E4E55" w:rsidRPr="00F35FC2" w14:paraId="55CD17E9" w14:textId="77777777" w:rsidTr="006C6ECA">
        <w:tc>
          <w:tcPr>
            <w:tcW w:w="10790" w:type="dxa"/>
          </w:tcPr>
          <w:p w14:paraId="2CF21879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5EA1AACE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7B227A4C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74BAB12A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92B8654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FE4E55" w:rsidRPr="00F35FC2" w14:paraId="7AD85A41" w14:textId="77777777" w:rsidTr="006C6ECA">
        <w:tc>
          <w:tcPr>
            <w:tcW w:w="10790" w:type="dxa"/>
          </w:tcPr>
          <w:p w14:paraId="381B25DA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0487FEBB" w14:textId="77777777" w:rsidR="00FE4E55" w:rsidRPr="00F35FC2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7043F9F0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308BA5CC" w14:textId="77777777" w:rsidTr="006C6ECA">
        <w:tc>
          <w:tcPr>
            <w:tcW w:w="10790" w:type="dxa"/>
          </w:tcPr>
          <w:p w14:paraId="590B695F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25D641CC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27A6F23F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  <w:p w14:paraId="4AA82B22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012B7083" w14:textId="77777777" w:rsidTr="006C6ECA">
        <w:tc>
          <w:tcPr>
            <w:tcW w:w="10790" w:type="dxa"/>
          </w:tcPr>
          <w:p w14:paraId="786452E8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3BCD7948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54B28151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5F17E92D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33593AA4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</w:p>
        </w:tc>
      </w:tr>
      <w:tr w:rsidR="00FE4E55" w:rsidRPr="00F35FC2" w14:paraId="478C2D43" w14:textId="77777777" w:rsidTr="006C6ECA">
        <w:tc>
          <w:tcPr>
            <w:tcW w:w="10790" w:type="dxa"/>
          </w:tcPr>
          <w:p w14:paraId="7A87F747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4D2646A5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07103E1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1AAEA3B6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38CB2FD8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5F74A2F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5AE5C94F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3C68CC8B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1B7BB91B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7478F4A8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F4EC58B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6BFD50B7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67B13084" wp14:editId="139F153E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69" name="Straight Arrow Connector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8BC14E0" id="Straight Arrow Connector 69" o:spid="_x0000_s1026" type="#_x0000_t32" style="position:absolute;margin-left:1.05pt;margin-top:7.5pt;width:161.6pt;height:0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EImqsb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FE4E55" w14:paraId="7454A44E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700E79E8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7667BC2E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04AB1724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32A37F3E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45554C15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FE4E55" w14:paraId="6AA25922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6E304D01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E070531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E5EFCF1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D1AA915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2D5441A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71425653" w14:textId="77777777" w:rsidR="00FE4E55" w:rsidRPr="00DF59C2" w:rsidRDefault="00FE4E55" w:rsidP="006C6ECA">
            <w:pPr>
              <w:rPr>
                <w:rFonts w:ascii="Bahnschrift" w:hAnsi="Bahnschrift"/>
              </w:rPr>
            </w:pPr>
          </w:p>
          <w:p w14:paraId="18F69A5A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</w:tbl>
    <w:p w14:paraId="73E17FD6" w14:textId="443695E4" w:rsidR="00FE4E55" w:rsidRDefault="00FE4E55">
      <w:pPr>
        <w:rPr>
          <w:rFonts w:ascii="Bahnschrift" w:hAnsi="Bahnschrift"/>
        </w:rPr>
      </w:pPr>
    </w:p>
    <w:p w14:paraId="7D213566" w14:textId="77777777" w:rsidR="00FE4E55" w:rsidRDefault="00FE4E5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2B11DCCA" w14:textId="0D772D59" w:rsidR="00653BEB" w:rsidRDefault="00653BEB" w:rsidP="00653BEB">
      <w:pPr>
        <w:pStyle w:val="HeadingMyran"/>
      </w:pPr>
      <w:bookmarkStart w:id="31" w:name="_Toc67389803"/>
      <w:r>
        <w:lastRenderedPageBreak/>
        <w:t>Task 4C Alphabet Loop</w:t>
      </w:r>
      <w:bookmarkEnd w:id="31"/>
    </w:p>
    <w:p w14:paraId="63154B10" w14:textId="77777777" w:rsidR="00653BEB" w:rsidRDefault="00653BEB" w:rsidP="00653BEB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3E44EC87" wp14:editId="4C4D874B">
            <wp:extent cx="6515100" cy="7423201"/>
            <wp:effectExtent l="0" t="0" r="0" b="635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519302" cy="7427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D828C" w14:textId="77777777" w:rsidR="00653BEB" w:rsidRPr="009E2F61" w:rsidRDefault="00653BEB" w:rsidP="00653BEB">
      <w:pPr>
        <w:jc w:val="center"/>
        <w:rPr>
          <w:rFonts w:ascii="Bahnschrift" w:hAnsi="Bahnschrift"/>
          <w:b/>
          <w:sz w:val="30"/>
          <w:u w:val="single"/>
        </w:rPr>
      </w:pPr>
      <w:r w:rsidRPr="009E2F61">
        <w:rPr>
          <w:rFonts w:ascii="Bahnschrift" w:hAnsi="Bahnschrift"/>
          <w:b/>
          <w:sz w:val="30"/>
          <w:highlight w:val="green"/>
          <w:u w:val="single"/>
        </w:rPr>
        <w:t>Extension task is on the next page</w:t>
      </w:r>
    </w:p>
    <w:p w14:paraId="60B4CB4F" w14:textId="77777777" w:rsidR="00653BEB" w:rsidRDefault="00653BEB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3BF86B3B" w14:textId="78C1B496" w:rsidR="00FE4E55" w:rsidRDefault="00653BEB" w:rsidP="00653BEB">
      <w:pPr>
        <w:jc w:val="center"/>
        <w:rPr>
          <w:rFonts w:ascii="Bahnschrift" w:hAnsi="Bahnschrift"/>
        </w:rPr>
      </w:pPr>
      <w:r>
        <w:rPr>
          <w:noProof/>
        </w:rPr>
        <w:lastRenderedPageBreak/>
        <w:drawing>
          <wp:inline distT="0" distB="0" distL="0" distR="0" wp14:anchorId="3A39E763" wp14:editId="2F3914B8">
            <wp:extent cx="6705600" cy="7733935"/>
            <wp:effectExtent l="0" t="0" r="0" b="63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710319" cy="7739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E55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E4E55" w:rsidRPr="00F35FC2" w14:paraId="1E6997D9" w14:textId="77777777" w:rsidTr="006C6ECA">
        <w:tc>
          <w:tcPr>
            <w:tcW w:w="10790" w:type="dxa"/>
          </w:tcPr>
          <w:p w14:paraId="7765354A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00BA5611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7847929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028C91B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7B7BA0F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FE4E55" w:rsidRPr="00F35FC2" w14:paraId="59B926F9" w14:textId="77777777" w:rsidTr="006C6ECA">
        <w:tc>
          <w:tcPr>
            <w:tcW w:w="10790" w:type="dxa"/>
          </w:tcPr>
          <w:p w14:paraId="53F32776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323DCC95" w14:textId="77777777" w:rsidR="00FE4E55" w:rsidRPr="00F35FC2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07DE4D7E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764F9AAF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6EE2974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76963D1C" w14:textId="77777777" w:rsidTr="006C6ECA">
        <w:tc>
          <w:tcPr>
            <w:tcW w:w="10790" w:type="dxa"/>
          </w:tcPr>
          <w:p w14:paraId="2F190483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6DCED833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334908BA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13E08623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  <w:p w14:paraId="2786B9E5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2A377141" w14:textId="77777777" w:rsidTr="006C6ECA">
        <w:tc>
          <w:tcPr>
            <w:tcW w:w="10790" w:type="dxa"/>
          </w:tcPr>
          <w:p w14:paraId="7CB360D7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08971A1C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27D15D58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25F6C326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06A95BE7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</w:p>
        </w:tc>
      </w:tr>
      <w:tr w:rsidR="00FE4E55" w:rsidRPr="00F35FC2" w14:paraId="1255F0A5" w14:textId="77777777" w:rsidTr="006C6ECA">
        <w:tc>
          <w:tcPr>
            <w:tcW w:w="10790" w:type="dxa"/>
          </w:tcPr>
          <w:p w14:paraId="2C009744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2DB7DE93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1E28333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69CFEE2D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8F12C75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7437BDE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42F3B4B0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1A6790E4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122E4336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13D533EE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7535E59C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2FB67BB2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05FD9FD2" wp14:editId="6DE8DF67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70" name="Straight Arrow Connector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8ADE92C" id="Straight Arrow Connector 70" o:spid="_x0000_s1026" type="#_x0000_t32" style="position:absolute;margin-left:1.05pt;margin-top:7.5pt;width:161.6pt;height:0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ikzw4u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FE4E55" w14:paraId="6CF55C4E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06B43668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4A97E5FC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405EC2D9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0E65D18E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7324FC70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FE4E55" w14:paraId="7C38F2A2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1BE313D9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17D3AE1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C48BBC7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D58ACD1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DEA9A95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2FC12D02" w14:textId="77777777" w:rsidR="00FE4E55" w:rsidRPr="00DF59C2" w:rsidRDefault="00FE4E55" w:rsidP="006C6ECA">
            <w:pPr>
              <w:rPr>
                <w:rFonts w:ascii="Bahnschrift" w:hAnsi="Bahnschrift"/>
              </w:rPr>
            </w:pPr>
          </w:p>
          <w:p w14:paraId="20E87ED2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</w:tbl>
    <w:p w14:paraId="67E5D690" w14:textId="4DB5ABBB" w:rsidR="00FE4E55" w:rsidRDefault="00FE4E55">
      <w:pPr>
        <w:rPr>
          <w:rFonts w:ascii="Bahnschrift" w:hAnsi="Bahnschrift"/>
        </w:rPr>
      </w:pPr>
    </w:p>
    <w:p w14:paraId="4D8A0BF6" w14:textId="77777777" w:rsidR="00FE4E55" w:rsidRDefault="00FE4E5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5238ABAC" w14:textId="367F7E04" w:rsidR="00653BEB" w:rsidRDefault="00653BEB" w:rsidP="00653BEB">
      <w:pPr>
        <w:pStyle w:val="HeadingMyran"/>
      </w:pPr>
      <w:bookmarkStart w:id="32" w:name="_Toc67389804"/>
      <w:r>
        <w:lastRenderedPageBreak/>
        <w:t>Task 4D Doubling Score</w:t>
      </w:r>
      <w:bookmarkEnd w:id="32"/>
    </w:p>
    <w:p w14:paraId="7FAF6456" w14:textId="33C97274" w:rsidR="00653BEB" w:rsidRDefault="00653BEB">
      <w:pPr>
        <w:rPr>
          <w:rFonts w:ascii="Bahnschrift" w:hAnsi="Bahnschrift"/>
        </w:rPr>
      </w:pPr>
      <w:r>
        <w:rPr>
          <w:rFonts w:ascii="Bahnschrift" w:hAnsi="Bahnschrift"/>
          <w:noProof/>
        </w:rPr>
        <w:drawing>
          <wp:inline distT="0" distB="0" distL="0" distR="0" wp14:anchorId="617BB436" wp14:editId="6A70819A">
            <wp:extent cx="6858000" cy="438150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129"/>
                    <a:stretch/>
                  </pic:blipFill>
                  <pic:spPr bwMode="auto">
                    <a:xfrm>
                      <a:off x="0" y="0"/>
                      <a:ext cx="685800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8AE9B9" w14:textId="52352D8E" w:rsidR="00653BEB" w:rsidRPr="00653BEB" w:rsidRDefault="00653BEB" w:rsidP="00653BEB">
      <w:pPr>
        <w:rPr>
          <w:rFonts w:ascii="Bahnschrift" w:hAnsi="Bahnschrift"/>
          <w:b/>
          <w:color w:val="FF0000"/>
          <w:sz w:val="30"/>
        </w:rPr>
      </w:pPr>
      <w:r w:rsidRPr="00653BEB">
        <w:rPr>
          <w:rFonts w:ascii="Bahnschrift" w:hAnsi="Bahnschrift"/>
          <w:b/>
          <w:color w:val="FF0000"/>
          <w:sz w:val="30"/>
        </w:rPr>
        <w:t xml:space="preserve">NOTE: For this solution, a flowchart must also be completed within </w:t>
      </w:r>
      <w:proofErr w:type="spellStart"/>
      <w:r w:rsidRPr="00653BEB">
        <w:rPr>
          <w:rFonts w:ascii="Bahnschrift" w:hAnsi="Bahnschrift"/>
          <w:b/>
          <w:color w:val="FF0000"/>
          <w:sz w:val="30"/>
        </w:rPr>
        <w:t>flowgorithm</w:t>
      </w:r>
      <w:proofErr w:type="spellEnd"/>
      <w:r w:rsidRPr="00653BEB">
        <w:rPr>
          <w:rFonts w:ascii="Bahnschrift" w:hAnsi="Bahnschrift"/>
          <w:b/>
          <w:color w:val="FF0000"/>
          <w:sz w:val="30"/>
        </w:rPr>
        <w:t xml:space="preserve"> or your own choice of tool</w:t>
      </w:r>
      <w:r w:rsidRPr="00653BEB">
        <w:rPr>
          <w:rFonts w:ascii="Bahnschrift" w:hAnsi="Bahnschrift"/>
          <w:b/>
          <w:color w:val="FF0000"/>
          <w:sz w:val="30"/>
        </w:rPr>
        <w:br w:type="page"/>
      </w:r>
    </w:p>
    <w:p w14:paraId="43D7ED41" w14:textId="40C5CF52" w:rsidR="00FE4E55" w:rsidRDefault="00FE4E55">
      <w:pPr>
        <w:rPr>
          <w:rFonts w:ascii="Bahnschrift" w:hAnsi="Bahnschrif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E4E55" w:rsidRPr="00F35FC2" w14:paraId="6D7F0B5D" w14:textId="77777777" w:rsidTr="006C6ECA">
        <w:tc>
          <w:tcPr>
            <w:tcW w:w="10790" w:type="dxa"/>
          </w:tcPr>
          <w:p w14:paraId="32930928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t>Notes:</w:t>
            </w:r>
          </w:p>
          <w:p w14:paraId="4DD3094A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41839D8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06FE4C5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7FA8101C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FE4E55" w:rsidRPr="00F35FC2" w14:paraId="4BC9706E" w14:textId="77777777" w:rsidTr="006C6ECA">
        <w:tc>
          <w:tcPr>
            <w:tcW w:w="10790" w:type="dxa"/>
          </w:tcPr>
          <w:p w14:paraId="3DE3DF1A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69F2CD12" w14:textId="77777777" w:rsidR="00FE4E55" w:rsidRPr="00F35FC2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22B22992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27F18D73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78CC2C39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1F4099A5" w14:textId="77777777" w:rsidTr="006C6ECA">
        <w:tc>
          <w:tcPr>
            <w:tcW w:w="10790" w:type="dxa"/>
          </w:tcPr>
          <w:p w14:paraId="09EB1131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19FF477D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71665335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7D931F6C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  <w:p w14:paraId="10296627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04B1195D" w14:textId="77777777" w:rsidTr="006C6ECA">
        <w:tc>
          <w:tcPr>
            <w:tcW w:w="10790" w:type="dxa"/>
          </w:tcPr>
          <w:p w14:paraId="0C53209E" w14:textId="6E89B3F3" w:rsidR="00FE4E55" w:rsidRPr="00653BEB" w:rsidRDefault="00653BEB" w:rsidP="006C6ECA">
            <w:pPr>
              <w:rPr>
                <w:rFonts w:ascii="Bahnschrift" w:hAnsi="Bahnschrift"/>
                <w:color w:val="FF0000"/>
              </w:rPr>
            </w:pPr>
            <w:r w:rsidRPr="00653BEB">
              <w:rPr>
                <w:rFonts w:ascii="Bahnschrift" w:hAnsi="Bahnschrift"/>
                <w:color w:val="FF0000"/>
              </w:rPr>
              <w:t>Flowchart</w:t>
            </w:r>
          </w:p>
          <w:p w14:paraId="6C17006C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497823D3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21032168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10255EC3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</w:p>
        </w:tc>
      </w:tr>
      <w:tr w:rsidR="00FE4E55" w:rsidRPr="00F35FC2" w14:paraId="44592396" w14:textId="77777777" w:rsidTr="006C6ECA">
        <w:tc>
          <w:tcPr>
            <w:tcW w:w="10790" w:type="dxa"/>
          </w:tcPr>
          <w:p w14:paraId="1926B2F2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7CAB9D31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EBA523E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2CF1EEAA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85DB6F0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1E400475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18F7CC3B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7562B119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630F8BA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7FC2E017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721BE177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32A59009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2AB6FEE5" wp14:editId="495D6305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71" name="Straight Arrow Connector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4F77725" id="Straight Arrow Connector 71" o:spid="_x0000_s1026" type="#_x0000_t32" style="position:absolute;margin-left:1.05pt;margin-top:7.5pt;width:161.6pt;height:0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FE4E55" w14:paraId="00B82CF2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14938236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79F71C64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1809332C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33FCE8CA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087B6401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FE4E55" w14:paraId="7D0E9751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34A0E455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B644F00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23761DD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1B25FF2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317A480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33CFEFF1" w14:textId="77777777" w:rsidR="00FE4E55" w:rsidRPr="00DF59C2" w:rsidRDefault="00FE4E55" w:rsidP="006C6ECA">
            <w:pPr>
              <w:rPr>
                <w:rFonts w:ascii="Bahnschrift" w:hAnsi="Bahnschrift"/>
              </w:rPr>
            </w:pPr>
          </w:p>
          <w:p w14:paraId="4B34D195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</w:tbl>
    <w:p w14:paraId="5C689117" w14:textId="66281AD6" w:rsidR="00FE4E55" w:rsidRDefault="00FE4E55">
      <w:pPr>
        <w:rPr>
          <w:rFonts w:ascii="Bahnschrift" w:hAnsi="Bahnschrift"/>
        </w:rPr>
      </w:pPr>
    </w:p>
    <w:p w14:paraId="2B9A7C3A" w14:textId="77777777" w:rsidR="00FE4E55" w:rsidRDefault="00FE4E5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589A5606" w14:textId="38607C5B" w:rsidR="00653BEB" w:rsidRDefault="00653BEB" w:rsidP="00653BEB">
      <w:pPr>
        <w:pStyle w:val="HeadingMyran"/>
      </w:pPr>
      <w:bookmarkStart w:id="33" w:name="_Toc67389805"/>
      <w:r>
        <w:lastRenderedPageBreak/>
        <w:t>Task 4E Green Bottles</w:t>
      </w:r>
      <w:bookmarkEnd w:id="33"/>
    </w:p>
    <w:p w14:paraId="3A375892" w14:textId="77777777" w:rsidR="00653BEB" w:rsidRDefault="00653BEB">
      <w:pPr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719661B8" wp14:editId="43B7BFDD">
            <wp:extent cx="6858000" cy="4045585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4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9304E" w14:textId="77777777" w:rsidR="00653BEB" w:rsidRDefault="00653BEB">
      <w:pPr>
        <w:rPr>
          <w:rFonts w:ascii="Bahnschrift" w:hAnsi="Bahnschrift"/>
        </w:rPr>
      </w:pPr>
    </w:p>
    <w:p w14:paraId="595F0A0F" w14:textId="77777777" w:rsidR="00653BEB" w:rsidRPr="00653BEB" w:rsidRDefault="00653BEB" w:rsidP="00653BEB">
      <w:pPr>
        <w:rPr>
          <w:rFonts w:ascii="Bahnschrift" w:hAnsi="Bahnschrift"/>
          <w:b/>
          <w:color w:val="FF0000"/>
          <w:sz w:val="30"/>
        </w:rPr>
      </w:pPr>
      <w:r w:rsidRPr="00653BEB">
        <w:rPr>
          <w:rFonts w:ascii="Bahnschrift" w:hAnsi="Bahnschrift"/>
          <w:b/>
          <w:color w:val="FF0000"/>
          <w:sz w:val="30"/>
        </w:rPr>
        <w:t xml:space="preserve">NOTE: For this solution, a flowchart must also be completed within </w:t>
      </w:r>
      <w:proofErr w:type="spellStart"/>
      <w:r w:rsidRPr="00653BEB">
        <w:rPr>
          <w:rFonts w:ascii="Bahnschrift" w:hAnsi="Bahnschrift"/>
          <w:b/>
          <w:color w:val="FF0000"/>
          <w:sz w:val="30"/>
        </w:rPr>
        <w:t>flowgorithm</w:t>
      </w:r>
      <w:proofErr w:type="spellEnd"/>
      <w:r w:rsidRPr="00653BEB">
        <w:rPr>
          <w:rFonts w:ascii="Bahnschrift" w:hAnsi="Bahnschrift"/>
          <w:b/>
          <w:color w:val="FF0000"/>
          <w:sz w:val="30"/>
        </w:rPr>
        <w:t xml:space="preserve"> or your own choice of tool</w:t>
      </w:r>
      <w:r w:rsidRPr="00653BEB">
        <w:rPr>
          <w:rFonts w:ascii="Bahnschrift" w:hAnsi="Bahnschrift"/>
          <w:b/>
          <w:color w:val="FF0000"/>
          <w:sz w:val="30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E4E55" w:rsidRPr="00F35FC2" w14:paraId="1FEE51D1" w14:textId="77777777" w:rsidTr="006C6ECA">
        <w:tc>
          <w:tcPr>
            <w:tcW w:w="10790" w:type="dxa"/>
          </w:tcPr>
          <w:p w14:paraId="2C089A71" w14:textId="5CADCA28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>
              <w:rPr>
                <w:rFonts w:ascii="Bahnschrift" w:hAnsi="Bahnschrift"/>
              </w:rPr>
              <w:lastRenderedPageBreak/>
              <w:br w:type="page"/>
            </w:r>
            <w:r w:rsidRPr="00F35FC2">
              <w:rPr>
                <w:rFonts w:ascii="Bahnschrift" w:hAnsi="Bahnschrift"/>
                <w:b/>
                <w:bCs/>
              </w:rPr>
              <w:t>Notes:</w:t>
            </w:r>
          </w:p>
          <w:p w14:paraId="6119BE56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3A7C88D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6C5A4DC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7526B62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FE4E55" w:rsidRPr="00F35FC2" w14:paraId="77BE306A" w14:textId="77777777" w:rsidTr="006C6ECA">
        <w:tc>
          <w:tcPr>
            <w:tcW w:w="10790" w:type="dxa"/>
          </w:tcPr>
          <w:p w14:paraId="14C56FC8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755E0F9D" w14:textId="77777777" w:rsidR="00FE4E55" w:rsidRPr="00F35FC2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3489F093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2ADEF8AB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6F6739D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40F55283" w14:textId="77777777" w:rsidTr="006C6ECA">
        <w:tc>
          <w:tcPr>
            <w:tcW w:w="10790" w:type="dxa"/>
          </w:tcPr>
          <w:p w14:paraId="56543F4D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790D6348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11A6BA18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43DE4CA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  <w:p w14:paraId="157EEA75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39BEB014" w14:textId="77777777" w:rsidTr="006C6ECA">
        <w:tc>
          <w:tcPr>
            <w:tcW w:w="10790" w:type="dxa"/>
          </w:tcPr>
          <w:p w14:paraId="1E6B346C" w14:textId="443BD844" w:rsidR="00FE4E55" w:rsidRDefault="00653BEB" w:rsidP="006C6ECA">
            <w:pPr>
              <w:rPr>
                <w:rFonts w:ascii="Bahnschrift" w:hAnsi="Bahnschrift"/>
                <w:b/>
                <w:color w:val="FF0000"/>
              </w:rPr>
            </w:pPr>
            <w:r w:rsidRPr="00653BEB">
              <w:rPr>
                <w:rFonts w:ascii="Bahnschrift" w:hAnsi="Bahnschrift"/>
                <w:b/>
                <w:color w:val="FF0000"/>
              </w:rPr>
              <w:t>Flowchart</w:t>
            </w:r>
          </w:p>
          <w:p w14:paraId="46E48CBB" w14:textId="48F7CE94" w:rsidR="00653BEB" w:rsidRDefault="00653BEB" w:rsidP="006C6ECA">
            <w:pPr>
              <w:rPr>
                <w:rFonts w:ascii="Bahnschrift" w:hAnsi="Bahnschrift"/>
                <w:b/>
                <w:color w:val="FF0000"/>
              </w:rPr>
            </w:pPr>
          </w:p>
          <w:p w14:paraId="65BCEC24" w14:textId="77777777" w:rsidR="00653BEB" w:rsidRPr="00653BEB" w:rsidRDefault="00653BEB" w:rsidP="006C6ECA">
            <w:pPr>
              <w:rPr>
                <w:rFonts w:ascii="Bahnschrift" w:hAnsi="Bahnschrift"/>
                <w:b/>
                <w:color w:val="FF0000"/>
              </w:rPr>
            </w:pPr>
          </w:p>
          <w:p w14:paraId="11C6DBFE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14F26110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318268B9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72F846BD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</w:p>
        </w:tc>
      </w:tr>
      <w:tr w:rsidR="00FE4E55" w:rsidRPr="00F35FC2" w14:paraId="726EDEBA" w14:textId="77777777" w:rsidTr="006C6ECA">
        <w:tc>
          <w:tcPr>
            <w:tcW w:w="10790" w:type="dxa"/>
          </w:tcPr>
          <w:p w14:paraId="6375CD00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39465BC2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B3AE463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7D588BAB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8F319EE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31368E36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14FA83CA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99E8B83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25B0419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78B8EEF2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9B3BF23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2FB890FC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22638147" wp14:editId="5E63566F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72" name="Straight Arrow Connector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6C0324E" id="Straight Arrow Connector 72" o:spid="_x0000_s1026" type="#_x0000_t32" style="position:absolute;margin-left:1.05pt;margin-top:7.5pt;width:161.6pt;height:0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IDZ98n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FE4E55" w14:paraId="132F254A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569EE345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2881B219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129A2F5E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4017EB29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70A55EB4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FE4E55" w14:paraId="1FE656A1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12B65224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779E2C7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9FDD2DF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98F821D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17F68DA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62961363" w14:textId="77777777" w:rsidR="00FE4E55" w:rsidRPr="00DF59C2" w:rsidRDefault="00FE4E55" w:rsidP="006C6ECA">
            <w:pPr>
              <w:rPr>
                <w:rFonts w:ascii="Bahnschrift" w:hAnsi="Bahnschrift"/>
              </w:rPr>
            </w:pPr>
          </w:p>
          <w:p w14:paraId="32729FF2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</w:tbl>
    <w:p w14:paraId="72C93524" w14:textId="5FC10568" w:rsidR="00FE4E55" w:rsidRDefault="00FE4E55">
      <w:pPr>
        <w:rPr>
          <w:rFonts w:ascii="Bahnschrift" w:hAnsi="Bahnschrift"/>
        </w:rPr>
      </w:pPr>
    </w:p>
    <w:p w14:paraId="0AF95E4C" w14:textId="77777777" w:rsidR="00FE4E55" w:rsidRDefault="00FE4E5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688F8B38" w14:textId="03E48CFB" w:rsidR="00653BEB" w:rsidRDefault="00653BEB" w:rsidP="00653BEB">
      <w:pPr>
        <w:pStyle w:val="HeadingMyran"/>
      </w:pPr>
      <w:bookmarkStart w:id="34" w:name="_Toc67389806"/>
      <w:r>
        <w:lastRenderedPageBreak/>
        <w:t>Task 4F Factors</w:t>
      </w:r>
      <w:bookmarkEnd w:id="34"/>
    </w:p>
    <w:p w14:paraId="75372630" w14:textId="7BD8B96D" w:rsidR="00FE4E55" w:rsidRDefault="00653BEB">
      <w:pPr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444E857B" wp14:editId="1FD05FF1">
            <wp:extent cx="6858000" cy="5589905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58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E55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E4E55" w:rsidRPr="00F35FC2" w14:paraId="67D9DC4A" w14:textId="77777777" w:rsidTr="006C6ECA">
        <w:tc>
          <w:tcPr>
            <w:tcW w:w="10790" w:type="dxa"/>
          </w:tcPr>
          <w:p w14:paraId="18A0C701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6AFF2FA0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AD30B27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D5FC516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E18C8BE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FE4E55" w:rsidRPr="00F35FC2" w14:paraId="33AED8CF" w14:textId="77777777" w:rsidTr="006C6ECA">
        <w:tc>
          <w:tcPr>
            <w:tcW w:w="10790" w:type="dxa"/>
          </w:tcPr>
          <w:p w14:paraId="2BE4F6B9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09D9EA02" w14:textId="77777777" w:rsidR="00FE4E55" w:rsidRPr="00F35FC2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07F2F731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F01C994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29EDDC6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151ADE2F" w14:textId="77777777" w:rsidTr="006C6ECA">
        <w:tc>
          <w:tcPr>
            <w:tcW w:w="10790" w:type="dxa"/>
          </w:tcPr>
          <w:p w14:paraId="55C05BE8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4F92C3E6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4C72289E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28D1BF9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  <w:p w14:paraId="0A7712DA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3A826B6B" w14:textId="77777777" w:rsidTr="006C6ECA">
        <w:tc>
          <w:tcPr>
            <w:tcW w:w="10790" w:type="dxa"/>
          </w:tcPr>
          <w:p w14:paraId="42CA7243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6B8E4F3A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4D824A92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1A73AF77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631F1556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</w:p>
        </w:tc>
      </w:tr>
      <w:tr w:rsidR="00FE4E55" w:rsidRPr="00F35FC2" w14:paraId="4559B68F" w14:textId="77777777" w:rsidTr="006C6ECA">
        <w:tc>
          <w:tcPr>
            <w:tcW w:w="10790" w:type="dxa"/>
          </w:tcPr>
          <w:p w14:paraId="385FC648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4D468CE6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26983E1B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39935086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384FFCA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055E3CB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7A109C70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A4E6FA5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E1DF803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3EC07A95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792B8AC1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16770C25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1DBD7381" wp14:editId="0804D064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73" name="Straight Arrow Connector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D5A0054" id="Straight Arrow Connector 73" o:spid="_x0000_s1026" type="#_x0000_t32" style="position:absolute;margin-left:1.05pt;margin-top:7.5pt;width:161.6pt;height:0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AUTdNz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FE4E55" w14:paraId="3B359FE5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7019AEFF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245B5863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5F5A893B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2F4F9046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1A5EA03A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FE4E55" w14:paraId="5910B24B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1343F155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08DF4E4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0F88C58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A2CEAAD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833DF77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7094CDD2" w14:textId="77777777" w:rsidR="00FE4E55" w:rsidRPr="00DF59C2" w:rsidRDefault="00FE4E55" w:rsidP="006C6ECA">
            <w:pPr>
              <w:rPr>
                <w:rFonts w:ascii="Bahnschrift" w:hAnsi="Bahnschrift"/>
              </w:rPr>
            </w:pPr>
          </w:p>
          <w:p w14:paraId="17A8E4AE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</w:tbl>
    <w:p w14:paraId="5ECA796A" w14:textId="6722A323" w:rsidR="00FE4E55" w:rsidRDefault="00FE4E55">
      <w:pPr>
        <w:rPr>
          <w:rFonts w:ascii="Bahnschrift" w:hAnsi="Bahnschrift"/>
        </w:rPr>
      </w:pPr>
    </w:p>
    <w:p w14:paraId="36D95CE4" w14:textId="77777777" w:rsidR="00FE4E55" w:rsidRDefault="00FE4E5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490D21EA" w14:textId="6114D51B" w:rsidR="00653BEB" w:rsidRDefault="00653BEB" w:rsidP="00653BEB">
      <w:pPr>
        <w:pStyle w:val="HeadingMyran"/>
      </w:pPr>
      <w:bookmarkStart w:id="35" w:name="_Toc67389807"/>
      <w:r>
        <w:lastRenderedPageBreak/>
        <w:t>Task 4G Loops with numbers</w:t>
      </w:r>
      <w:bookmarkEnd w:id="35"/>
    </w:p>
    <w:p w14:paraId="1B715DA7" w14:textId="2F6822D5" w:rsidR="00FE4E55" w:rsidRDefault="00653BEB" w:rsidP="00653BEB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0B160FD6" wp14:editId="1AB01D95">
            <wp:extent cx="6034797" cy="8143875"/>
            <wp:effectExtent l="0" t="0" r="4445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038168" cy="8148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E55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E4E55" w:rsidRPr="00F35FC2" w14:paraId="12CB64BF" w14:textId="77777777" w:rsidTr="006C6ECA">
        <w:tc>
          <w:tcPr>
            <w:tcW w:w="10790" w:type="dxa"/>
          </w:tcPr>
          <w:p w14:paraId="33AC7D78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7B56234E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29568D0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8E2C89C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F36C25E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FE4E55" w:rsidRPr="00F35FC2" w14:paraId="4C954716" w14:textId="77777777" w:rsidTr="006C6ECA">
        <w:tc>
          <w:tcPr>
            <w:tcW w:w="10790" w:type="dxa"/>
          </w:tcPr>
          <w:p w14:paraId="1FE4A9A3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224C992D" w14:textId="77777777" w:rsidR="00FE4E55" w:rsidRPr="00F35FC2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6F9D0758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762FBD6A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208294DB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0F4FF61D" w14:textId="77777777" w:rsidTr="006C6ECA">
        <w:tc>
          <w:tcPr>
            <w:tcW w:w="10790" w:type="dxa"/>
          </w:tcPr>
          <w:p w14:paraId="15D4F34F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2586C8C9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3ED18B81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7E1AE75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  <w:p w14:paraId="77EE62C4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39241F83" w14:textId="77777777" w:rsidTr="006C6ECA">
        <w:tc>
          <w:tcPr>
            <w:tcW w:w="10790" w:type="dxa"/>
          </w:tcPr>
          <w:p w14:paraId="09A16239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0F41D437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6B76FB99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4E9F1092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474B91C5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</w:p>
        </w:tc>
      </w:tr>
      <w:tr w:rsidR="00FE4E55" w:rsidRPr="00F35FC2" w14:paraId="6AF29251" w14:textId="77777777" w:rsidTr="006C6ECA">
        <w:tc>
          <w:tcPr>
            <w:tcW w:w="10790" w:type="dxa"/>
          </w:tcPr>
          <w:p w14:paraId="39D9C27A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72068CA5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04E9D57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62F6CEC5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3167564D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4669E10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4FCAC0B3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304F7AA8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74213A85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39CF0910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69B7152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24572DB5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76E4199F" wp14:editId="27B7CDB1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74" name="Straight Arrow Connector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7E86B9A" id="Straight Arrow Connector 74" o:spid="_x0000_s1026" type="#_x0000_t32" style="position:absolute;margin-left:1.05pt;margin-top:7.5pt;width:161.6pt;height:0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nmb/tO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FE4E55" w14:paraId="5F5551F1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3F814734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5D95768C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49F1BED6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5A32F9BF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70A404B4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FE4E55" w14:paraId="1C11D749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673581C2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ABFEF4F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04C5889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BED210B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31948FD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737CDDC0" w14:textId="77777777" w:rsidR="00FE4E55" w:rsidRPr="00DF59C2" w:rsidRDefault="00FE4E55" w:rsidP="006C6ECA">
            <w:pPr>
              <w:rPr>
                <w:rFonts w:ascii="Bahnschrift" w:hAnsi="Bahnschrift"/>
              </w:rPr>
            </w:pPr>
          </w:p>
          <w:p w14:paraId="18540939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</w:tbl>
    <w:p w14:paraId="241779E8" w14:textId="201F2083" w:rsidR="00FE4E55" w:rsidRDefault="00FE4E55">
      <w:pPr>
        <w:rPr>
          <w:rFonts w:ascii="Bahnschrift" w:hAnsi="Bahnschrift"/>
        </w:rPr>
      </w:pPr>
    </w:p>
    <w:p w14:paraId="652EF73D" w14:textId="77777777" w:rsidR="00FE4E55" w:rsidRDefault="00FE4E5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5ED9328B" w14:textId="6AFAB7C0" w:rsidR="00653BEB" w:rsidRDefault="00653BEB" w:rsidP="00653BEB">
      <w:pPr>
        <w:pStyle w:val="HeadingMyran"/>
      </w:pPr>
      <w:bookmarkStart w:id="36" w:name="_Toc67389808"/>
      <w:r>
        <w:lastRenderedPageBreak/>
        <w:t>Task 4H Block Maker</w:t>
      </w:r>
      <w:bookmarkEnd w:id="36"/>
    </w:p>
    <w:p w14:paraId="2366217B" w14:textId="14C1835D" w:rsidR="00FE4E55" w:rsidRDefault="00653BEB" w:rsidP="00653BEB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6EE19BB0" wp14:editId="601EB2E2">
            <wp:extent cx="6048375" cy="8372475"/>
            <wp:effectExtent l="0" t="0" r="9525" b="952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837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E55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E4E55" w:rsidRPr="00F35FC2" w14:paraId="33C84441" w14:textId="77777777" w:rsidTr="006C6ECA">
        <w:tc>
          <w:tcPr>
            <w:tcW w:w="10790" w:type="dxa"/>
          </w:tcPr>
          <w:p w14:paraId="283562D0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231C9E48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BF0E608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3B58B64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6B11D91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FE4E55" w:rsidRPr="00F35FC2" w14:paraId="68D539FD" w14:textId="77777777" w:rsidTr="006C6ECA">
        <w:tc>
          <w:tcPr>
            <w:tcW w:w="10790" w:type="dxa"/>
          </w:tcPr>
          <w:p w14:paraId="24EF3FC4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096E06FE" w14:textId="77777777" w:rsidR="00FE4E55" w:rsidRPr="00F35FC2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5D0EE802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1FE7753D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D8956D7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3B9C495D" w14:textId="77777777" w:rsidTr="006C6ECA">
        <w:tc>
          <w:tcPr>
            <w:tcW w:w="10790" w:type="dxa"/>
          </w:tcPr>
          <w:p w14:paraId="571E8E7A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4A4CC9EB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7EEB0FEA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1ACE7228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  <w:p w14:paraId="7CFE1C9A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484FA52C" w14:textId="77777777" w:rsidTr="006C6ECA">
        <w:tc>
          <w:tcPr>
            <w:tcW w:w="10790" w:type="dxa"/>
          </w:tcPr>
          <w:p w14:paraId="75B753B7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15139901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2BE18937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0659D242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3EE3E832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</w:p>
        </w:tc>
      </w:tr>
      <w:tr w:rsidR="00FE4E55" w:rsidRPr="00F35FC2" w14:paraId="69D1513A" w14:textId="77777777" w:rsidTr="006C6ECA">
        <w:tc>
          <w:tcPr>
            <w:tcW w:w="10790" w:type="dxa"/>
          </w:tcPr>
          <w:p w14:paraId="32806F1D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0433751E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520C19C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14B062FA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DD1DA79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6B74301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3F92382F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7822D1A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80929F9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629BDBAB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10472164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13D8ACE2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1E261CC7" wp14:editId="372AB7B0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75" name="Straight Arrow Connector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D5412A2" id="Straight Arrow Connector 75" o:spid="_x0000_s1026" type="#_x0000_t32" style="position:absolute;margin-left:1.05pt;margin-top:7.5pt;width:161.6pt;height:0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BusfKH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FE4E55" w14:paraId="1916A8ED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7A6D0C60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4480BA82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197FDBFB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5926DBFD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42D24E67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FE4E55" w14:paraId="5B2D099D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155B47F8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9E4AD96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4E4520D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62C682E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0A5940A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69D6BEE6" w14:textId="77777777" w:rsidR="00FE4E55" w:rsidRPr="00DF59C2" w:rsidRDefault="00FE4E55" w:rsidP="006C6ECA">
            <w:pPr>
              <w:rPr>
                <w:rFonts w:ascii="Bahnschrift" w:hAnsi="Bahnschrift"/>
              </w:rPr>
            </w:pPr>
          </w:p>
          <w:p w14:paraId="6E6668D9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</w:tbl>
    <w:p w14:paraId="1D49830E" w14:textId="0AD05C78" w:rsidR="00FE4E55" w:rsidRDefault="00FE4E55">
      <w:pPr>
        <w:rPr>
          <w:rFonts w:ascii="Bahnschrift" w:hAnsi="Bahnschrift"/>
        </w:rPr>
      </w:pPr>
    </w:p>
    <w:p w14:paraId="767829AD" w14:textId="77777777" w:rsidR="00FE4E55" w:rsidRDefault="00FE4E5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0636DC6F" w14:textId="550EE88D" w:rsidR="00653BEB" w:rsidRDefault="00653BEB" w:rsidP="00732365">
      <w:pPr>
        <w:pStyle w:val="HeadingMyran"/>
      </w:pPr>
      <w:bookmarkStart w:id="37" w:name="_Toc67389809"/>
      <w:r>
        <w:lastRenderedPageBreak/>
        <w:t>Task 4I Word Pyramid</w:t>
      </w:r>
      <w:bookmarkEnd w:id="37"/>
    </w:p>
    <w:p w14:paraId="2E4E3EEA" w14:textId="0C71D64C" w:rsidR="00FE4E55" w:rsidRDefault="00653BEB" w:rsidP="00653BEB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2F0A7F3B" wp14:editId="6E214105">
            <wp:extent cx="6129521" cy="4533900"/>
            <wp:effectExtent l="0" t="0" r="508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b="50896"/>
                    <a:stretch/>
                  </pic:blipFill>
                  <pic:spPr bwMode="auto">
                    <a:xfrm>
                      <a:off x="0" y="0"/>
                      <a:ext cx="6142307" cy="45433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7EFA0D" wp14:editId="5AD07F1B">
            <wp:extent cx="6318338" cy="3600450"/>
            <wp:effectExtent l="0" t="0" r="635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t="62171"/>
                    <a:stretch/>
                  </pic:blipFill>
                  <pic:spPr bwMode="auto">
                    <a:xfrm>
                      <a:off x="0" y="0"/>
                      <a:ext cx="6332549" cy="36085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E4E55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E4E55" w:rsidRPr="00F35FC2" w14:paraId="2FEB0862" w14:textId="77777777" w:rsidTr="006C6ECA">
        <w:tc>
          <w:tcPr>
            <w:tcW w:w="10790" w:type="dxa"/>
          </w:tcPr>
          <w:p w14:paraId="26A5CA70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4153FD1C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E21ED84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6A1D2B3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91CC62B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FE4E55" w:rsidRPr="00F35FC2" w14:paraId="70B1DF99" w14:textId="77777777" w:rsidTr="006C6ECA">
        <w:tc>
          <w:tcPr>
            <w:tcW w:w="10790" w:type="dxa"/>
          </w:tcPr>
          <w:p w14:paraId="66AD6A3F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25D1DA24" w14:textId="77777777" w:rsidR="00FE4E55" w:rsidRPr="00F35FC2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7EAA5617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7B5A757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3EE19F87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6A8F9EAF" w14:textId="77777777" w:rsidTr="006C6ECA">
        <w:tc>
          <w:tcPr>
            <w:tcW w:w="10790" w:type="dxa"/>
          </w:tcPr>
          <w:p w14:paraId="72DBDD73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77CB8221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554C27D8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5A16D0C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  <w:p w14:paraId="7CE14E8E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435ED5BB" w14:textId="77777777" w:rsidTr="006C6ECA">
        <w:tc>
          <w:tcPr>
            <w:tcW w:w="10790" w:type="dxa"/>
          </w:tcPr>
          <w:p w14:paraId="22C79E94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5F1B6908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39994CDF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4926CF3E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70E95B42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</w:p>
        </w:tc>
      </w:tr>
      <w:tr w:rsidR="00FE4E55" w:rsidRPr="00F35FC2" w14:paraId="3DC162F9" w14:textId="77777777" w:rsidTr="006C6ECA">
        <w:tc>
          <w:tcPr>
            <w:tcW w:w="10790" w:type="dxa"/>
          </w:tcPr>
          <w:p w14:paraId="283A505C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6029A2B3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38539F98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7B1E59A4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661D719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285B0EE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5DE13B94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24B7818C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2EF1AE1A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08B0F7E9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8235EAB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4FF3825D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3EFED096" wp14:editId="5094D412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76" name="Straight Arrow Connector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30D94A7" id="Straight Arrow Connector 76" o:spid="_x0000_s1026" type="#_x0000_t32" style="position:absolute;margin-left:1.05pt;margin-top:7.5pt;width:161.6pt;height:0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JTz+J/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FE4E55" w14:paraId="14A57427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4BDD051F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791A6035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03E9CB51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3B2991DB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44CD5793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FE4E55" w14:paraId="2C66597E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2A65B62A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B0A335D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16142E9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B50D377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6CD4896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6D83F6AF" w14:textId="77777777" w:rsidR="00FE4E55" w:rsidRPr="00DF59C2" w:rsidRDefault="00FE4E55" w:rsidP="006C6ECA">
            <w:pPr>
              <w:rPr>
                <w:rFonts w:ascii="Bahnschrift" w:hAnsi="Bahnschrift"/>
              </w:rPr>
            </w:pPr>
          </w:p>
          <w:p w14:paraId="7A9B9573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</w:tbl>
    <w:p w14:paraId="122EC0C4" w14:textId="1DD71D43" w:rsidR="00FE4E55" w:rsidRDefault="00FE4E55">
      <w:pPr>
        <w:rPr>
          <w:rFonts w:ascii="Bahnschrift" w:hAnsi="Bahnschrift"/>
        </w:rPr>
      </w:pPr>
    </w:p>
    <w:p w14:paraId="608A5C05" w14:textId="77777777" w:rsidR="00FE4E55" w:rsidRDefault="00FE4E5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3B89473B" w14:textId="23A795D4" w:rsidR="00732365" w:rsidRDefault="00732365" w:rsidP="00732365">
      <w:pPr>
        <w:pStyle w:val="HeadingMyran"/>
      </w:pPr>
      <w:bookmarkStart w:id="38" w:name="_Toc67389810"/>
      <w:r>
        <w:lastRenderedPageBreak/>
        <w:t>Task 4J Plus Me</w:t>
      </w:r>
      <w:bookmarkEnd w:id="38"/>
    </w:p>
    <w:p w14:paraId="1209D257" w14:textId="588D3078" w:rsidR="00FE4E55" w:rsidRDefault="00732365" w:rsidP="00732365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60301943" wp14:editId="6B327EB1">
            <wp:extent cx="6703984" cy="8181474"/>
            <wp:effectExtent l="0" t="0" r="1905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706897" cy="818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E55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E4E55" w:rsidRPr="00F35FC2" w14:paraId="2D1CAEA7" w14:textId="77777777" w:rsidTr="006C6ECA">
        <w:tc>
          <w:tcPr>
            <w:tcW w:w="10790" w:type="dxa"/>
          </w:tcPr>
          <w:p w14:paraId="0FD38F11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42244BC1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57AF705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9632E5E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CF6A4CA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FE4E55" w:rsidRPr="00F35FC2" w14:paraId="08307949" w14:textId="77777777" w:rsidTr="006C6ECA">
        <w:tc>
          <w:tcPr>
            <w:tcW w:w="10790" w:type="dxa"/>
          </w:tcPr>
          <w:p w14:paraId="40650B45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7F6E1E4B" w14:textId="77777777" w:rsidR="00FE4E55" w:rsidRPr="00F35FC2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3E8D2758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82B3DCD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3DEEAB5A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7AD52E20" w14:textId="77777777" w:rsidTr="006C6ECA">
        <w:tc>
          <w:tcPr>
            <w:tcW w:w="10790" w:type="dxa"/>
          </w:tcPr>
          <w:p w14:paraId="46A993FA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729EA8F8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4BC5396A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8387325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  <w:p w14:paraId="58A631E6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10D3B08C" w14:textId="77777777" w:rsidTr="006C6ECA">
        <w:tc>
          <w:tcPr>
            <w:tcW w:w="10790" w:type="dxa"/>
          </w:tcPr>
          <w:p w14:paraId="5F577F34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3AB7D837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39EE8628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0E9D6DA6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488426DC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</w:p>
        </w:tc>
      </w:tr>
      <w:tr w:rsidR="00FE4E55" w:rsidRPr="00F35FC2" w14:paraId="0DF980D5" w14:textId="77777777" w:rsidTr="006C6ECA">
        <w:tc>
          <w:tcPr>
            <w:tcW w:w="10790" w:type="dxa"/>
          </w:tcPr>
          <w:p w14:paraId="2428B08B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48099B7D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339EDFD4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70FDA48D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D9E9B93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8C33509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53D683EB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78FAC8E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DDBA9CB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3F0D7AEE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331E06B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2B7B2830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37D017F6" wp14:editId="45341521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77" name="Straight Arrow Connector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95EF308" id="Straight Arrow Connector 77" o:spid="_x0000_s1026" type="#_x0000_t32" style="position:absolute;margin-left:1.05pt;margin-top:7.5pt;width:161.6pt;height:0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BE5e4r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FE4E55" w14:paraId="01CEFBA1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2EC17F93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5047F57B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73A149AB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0D942B19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084608DF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FE4E55" w14:paraId="389A2C58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7C97EDD5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B8BF3DF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317ADB7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E70417C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38D2390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0DA40E6E" w14:textId="77777777" w:rsidR="00FE4E55" w:rsidRPr="00DF59C2" w:rsidRDefault="00FE4E55" w:rsidP="006C6ECA">
            <w:pPr>
              <w:rPr>
                <w:rFonts w:ascii="Bahnschrift" w:hAnsi="Bahnschrift"/>
              </w:rPr>
            </w:pPr>
          </w:p>
          <w:p w14:paraId="69CA38FF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</w:tbl>
    <w:p w14:paraId="0B748308" w14:textId="5CBA368B" w:rsidR="00FE4E55" w:rsidRDefault="00FE4E55">
      <w:pPr>
        <w:rPr>
          <w:rFonts w:ascii="Bahnschrift" w:hAnsi="Bahnschrift"/>
        </w:rPr>
      </w:pPr>
    </w:p>
    <w:p w14:paraId="6ECB4E5B" w14:textId="77777777" w:rsidR="00FE4E55" w:rsidRDefault="00FE4E5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41E7113D" w14:textId="71EFB533" w:rsidR="00732365" w:rsidRDefault="00732365" w:rsidP="00732365">
      <w:pPr>
        <w:pStyle w:val="HeadingMyran"/>
      </w:pPr>
      <w:bookmarkStart w:id="39" w:name="_Toc67389811"/>
      <w:r>
        <w:lastRenderedPageBreak/>
        <w:t>Task 4K Word Size Checker</w:t>
      </w:r>
      <w:bookmarkEnd w:id="39"/>
    </w:p>
    <w:p w14:paraId="086D1B3A" w14:textId="53215C84" w:rsidR="00FE4E55" w:rsidRDefault="00732365" w:rsidP="00732365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052AC3C4" wp14:editId="54A4D66C">
            <wp:extent cx="5991225" cy="7934325"/>
            <wp:effectExtent l="0" t="0" r="9525" b="952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91225" cy="793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E55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E4E55" w:rsidRPr="00F35FC2" w14:paraId="25155335" w14:textId="77777777" w:rsidTr="006C6ECA">
        <w:tc>
          <w:tcPr>
            <w:tcW w:w="10790" w:type="dxa"/>
          </w:tcPr>
          <w:p w14:paraId="1FBA3EA1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47015BC3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A2A274D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E32782F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1397A4A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FE4E55" w:rsidRPr="00F35FC2" w14:paraId="6D0EFE4A" w14:textId="77777777" w:rsidTr="006C6ECA">
        <w:tc>
          <w:tcPr>
            <w:tcW w:w="10790" w:type="dxa"/>
          </w:tcPr>
          <w:p w14:paraId="3E25E86D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4F528513" w14:textId="77777777" w:rsidR="00FE4E55" w:rsidRPr="00F35FC2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2BC7FDD3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32614BEA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9AA15B1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09232F19" w14:textId="77777777" w:rsidTr="006C6ECA">
        <w:tc>
          <w:tcPr>
            <w:tcW w:w="10790" w:type="dxa"/>
          </w:tcPr>
          <w:p w14:paraId="733E58A9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39DC4E4C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53B479AC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DACA0F0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  <w:p w14:paraId="72A6EEC7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1CACD84A" w14:textId="77777777" w:rsidTr="006C6ECA">
        <w:tc>
          <w:tcPr>
            <w:tcW w:w="10790" w:type="dxa"/>
          </w:tcPr>
          <w:p w14:paraId="25D28DA7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199102A8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6B1FA957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38B0654B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622ABD4B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</w:p>
        </w:tc>
      </w:tr>
      <w:tr w:rsidR="00FE4E55" w:rsidRPr="00F35FC2" w14:paraId="41DED250" w14:textId="77777777" w:rsidTr="006C6ECA">
        <w:tc>
          <w:tcPr>
            <w:tcW w:w="10790" w:type="dxa"/>
          </w:tcPr>
          <w:p w14:paraId="2DF253E5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448936D5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F095D86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0555B6D9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4545C27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73601C48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4929E75F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79E1308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364D0CD9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44F2ACBC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2CD98236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2F652A42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1C372A7F" wp14:editId="0B65FF0A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78" name="Straight Arrow Connector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190284D" id="Straight Arrow Connector 78" o:spid="_x0000_s1026" type="#_x0000_t32" style="position:absolute;margin-left:1.05pt;margin-top:7.5pt;width:161.6pt;height:0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ohjuTu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FE4E55" w14:paraId="1E805434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5712FB3E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0E3D6E7D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65C479A4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3D7B6650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4210EDD1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FE4E55" w14:paraId="52BF9F34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3C2B0A3C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A34743D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95C3D33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2A49CBA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01D6530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1C4B73A5" w14:textId="77777777" w:rsidR="00FE4E55" w:rsidRPr="00DF59C2" w:rsidRDefault="00FE4E55" w:rsidP="006C6ECA">
            <w:pPr>
              <w:rPr>
                <w:rFonts w:ascii="Bahnschrift" w:hAnsi="Bahnschrift"/>
              </w:rPr>
            </w:pPr>
          </w:p>
          <w:p w14:paraId="15A04E0C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</w:tbl>
    <w:p w14:paraId="2E662586" w14:textId="605ECB84" w:rsidR="00FE4E55" w:rsidRDefault="00FE4E55">
      <w:pPr>
        <w:rPr>
          <w:rFonts w:ascii="Bahnschrift" w:hAnsi="Bahnschrift"/>
        </w:rPr>
      </w:pPr>
    </w:p>
    <w:p w14:paraId="2FB282E3" w14:textId="77777777" w:rsidR="00FE4E55" w:rsidRDefault="00FE4E5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66287AAA" w14:textId="4520E73A" w:rsidR="00732365" w:rsidRDefault="00732365" w:rsidP="00732365">
      <w:pPr>
        <w:pStyle w:val="HeadingMyran"/>
      </w:pPr>
      <w:bookmarkStart w:id="40" w:name="_Toc67389812"/>
      <w:r>
        <w:lastRenderedPageBreak/>
        <w:t>Task 4L While Calc</w:t>
      </w:r>
      <w:bookmarkEnd w:id="40"/>
    </w:p>
    <w:p w14:paraId="45731794" w14:textId="291D5A93" w:rsidR="00732365" w:rsidRDefault="00732365" w:rsidP="00732365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2927D8E3" wp14:editId="063D2378">
            <wp:extent cx="5154905" cy="8157411"/>
            <wp:effectExtent l="0" t="0" r="8255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157617" cy="8161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64158" w14:textId="7DD703AC" w:rsidR="00732365" w:rsidRPr="00732365" w:rsidRDefault="00732365" w:rsidP="00732365">
      <w:pPr>
        <w:jc w:val="center"/>
        <w:rPr>
          <w:rFonts w:ascii="Bahnschrift" w:hAnsi="Bahnschrift"/>
          <w:b/>
          <w:sz w:val="30"/>
          <w:u w:val="single"/>
        </w:rPr>
      </w:pPr>
      <w:r w:rsidRPr="009E2F61">
        <w:rPr>
          <w:rFonts w:ascii="Bahnschrift" w:hAnsi="Bahnschrift"/>
          <w:b/>
          <w:sz w:val="30"/>
          <w:highlight w:val="green"/>
          <w:u w:val="single"/>
        </w:rPr>
        <w:lastRenderedPageBreak/>
        <w:t>Extension task is on the next page</w:t>
      </w:r>
    </w:p>
    <w:p w14:paraId="0D827212" w14:textId="2A08C775" w:rsidR="00FE4E55" w:rsidRDefault="00732365" w:rsidP="00732365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2DD8A7BA" wp14:editId="6BA74456">
            <wp:extent cx="5448300" cy="603885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603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E55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E4E55" w:rsidRPr="00F35FC2" w14:paraId="77945A1A" w14:textId="77777777" w:rsidTr="006C6ECA">
        <w:tc>
          <w:tcPr>
            <w:tcW w:w="10790" w:type="dxa"/>
          </w:tcPr>
          <w:p w14:paraId="483B43D3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24A5CA53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74F8F5F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23BF25A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0CD1B13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FE4E55" w:rsidRPr="00F35FC2" w14:paraId="04EBA5AE" w14:textId="77777777" w:rsidTr="006C6ECA">
        <w:tc>
          <w:tcPr>
            <w:tcW w:w="10790" w:type="dxa"/>
          </w:tcPr>
          <w:p w14:paraId="11518C1D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0078E0F9" w14:textId="77777777" w:rsidR="00FE4E55" w:rsidRPr="00F35FC2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385B58EB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236F0C83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763FB40F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418D7D8A" w14:textId="77777777" w:rsidTr="006C6ECA">
        <w:tc>
          <w:tcPr>
            <w:tcW w:w="10790" w:type="dxa"/>
          </w:tcPr>
          <w:p w14:paraId="5F3FABFF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28B640C9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72E02F1D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1D7C7269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  <w:p w14:paraId="4A3DD7D2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4438A209" w14:textId="77777777" w:rsidTr="006C6ECA">
        <w:tc>
          <w:tcPr>
            <w:tcW w:w="10790" w:type="dxa"/>
          </w:tcPr>
          <w:p w14:paraId="6C15E056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1E4C2ED7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6BADC1A6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03EAEB74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66577537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</w:p>
        </w:tc>
      </w:tr>
      <w:tr w:rsidR="00FE4E55" w:rsidRPr="00F35FC2" w14:paraId="2DAC2189" w14:textId="77777777" w:rsidTr="006C6ECA">
        <w:tc>
          <w:tcPr>
            <w:tcW w:w="10790" w:type="dxa"/>
          </w:tcPr>
          <w:p w14:paraId="4BAD120E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499A744F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56CD0A4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7A8D0A87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FD9CCEA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3196E7D4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05487A0C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87EE385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6EB31E5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47E5EA18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A5274A2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2851437E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3F8F4B47" wp14:editId="7747B9B5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79" name="Straight Arrow Connector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FC2865B" id="Straight Arrow Connector 79" o:spid="_x0000_s1026" type="#_x0000_t32" style="position:absolute;margin-left:1.05pt;margin-top:7.5pt;width:161.6pt;height:0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J9JtW+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FE4E55" w14:paraId="2E3B8B10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50970E0B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4E028A98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528BD7D0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59E3244C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79F45A5D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FE4E55" w14:paraId="114CFD99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3D52A03B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5D9D2D9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07A9963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A5B3A89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8E1963A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51A997D8" w14:textId="77777777" w:rsidR="00FE4E55" w:rsidRPr="00DF59C2" w:rsidRDefault="00FE4E55" w:rsidP="006C6ECA">
            <w:pPr>
              <w:rPr>
                <w:rFonts w:ascii="Bahnschrift" w:hAnsi="Bahnschrift"/>
              </w:rPr>
            </w:pPr>
          </w:p>
          <w:p w14:paraId="72331B53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</w:tbl>
    <w:p w14:paraId="27F39F84" w14:textId="46DB22BA" w:rsidR="00FE4E55" w:rsidRDefault="00FE4E55">
      <w:pPr>
        <w:rPr>
          <w:rFonts w:ascii="Bahnschrift" w:hAnsi="Bahnschrift"/>
        </w:rPr>
      </w:pPr>
    </w:p>
    <w:p w14:paraId="5FD01774" w14:textId="77777777" w:rsidR="00FE4E55" w:rsidRDefault="00FE4E5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52DEECD1" w14:textId="72F4819D" w:rsidR="00732365" w:rsidRDefault="00732365" w:rsidP="00732365">
      <w:pPr>
        <w:pStyle w:val="HeadingMyran"/>
      </w:pPr>
      <w:bookmarkStart w:id="41" w:name="_Toc67389813"/>
      <w:r>
        <w:lastRenderedPageBreak/>
        <w:t>Task 4M Block Maker 2</w:t>
      </w:r>
      <w:bookmarkEnd w:id="41"/>
    </w:p>
    <w:p w14:paraId="0D8F2069" w14:textId="0EA108E5" w:rsidR="00FE4E55" w:rsidRDefault="00732365" w:rsidP="00732365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04700F68" wp14:editId="49F8D91D">
            <wp:extent cx="6809874" cy="8058018"/>
            <wp:effectExtent l="0" t="0" r="0" b="63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812371" cy="8060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E55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E4E55" w:rsidRPr="00F35FC2" w14:paraId="44326CEF" w14:textId="77777777" w:rsidTr="006C6ECA">
        <w:tc>
          <w:tcPr>
            <w:tcW w:w="10790" w:type="dxa"/>
          </w:tcPr>
          <w:p w14:paraId="620B8F99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7090D47E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7F34E5E6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B6499C6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D6C0617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FE4E55" w:rsidRPr="00F35FC2" w14:paraId="12AABBCB" w14:textId="77777777" w:rsidTr="006C6ECA">
        <w:tc>
          <w:tcPr>
            <w:tcW w:w="10790" w:type="dxa"/>
          </w:tcPr>
          <w:p w14:paraId="5D89D8BA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0C4C317D" w14:textId="77777777" w:rsidR="00FE4E55" w:rsidRPr="00F35FC2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62133AAF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16BF4735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31B8ADB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475592FC" w14:textId="77777777" w:rsidTr="006C6ECA">
        <w:tc>
          <w:tcPr>
            <w:tcW w:w="10790" w:type="dxa"/>
          </w:tcPr>
          <w:p w14:paraId="3AF3121E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1A0AEBA8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2FFF4EF2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70845541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  <w:p w14:paraId="1FC7996C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4F7ED13E" w14:textId="77777777" w:rsidTr="006C6ECA">
        <w:tc>
          <w:tcPr>
            <w:tcW w:w="10790" w:type="dxa"/>
          </w:tcPr>
          <w:p w14:paraId="38F4A3B7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1C3978FA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63E2CBF6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0EB77E9A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30809271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</w:p>
        </w:tc>
      </w:tr>
      <w:tr w:rsidR="00FE4E55" w:rsidRPr="00F35FC2" w14:paraId="00A1B9BC" w14:textId="77777777" w:rsidTr="006C6ECA">
        <w:tc>
          <w:tcPr>
            <w:tcW w:w="10790" w:type="dxa"/>
          </w:tcPr>
          <w:p w14:paraId="4F2E0958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34295C4C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31C69598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2A65B4B9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1AD2E225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273A5D1D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0512F9CE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4060643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362B1B8C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2ECC9038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78C57D52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4B65AFD8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575F18AB" wp14:editId="76423AE0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80" name="Straight Arrow Connector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3B03A92" id="Straight Arrow Connector 80" o:spid="_x0000_s1026" type="#_x0000_t32" style="position:absolute;margin-left:1.05pt;margin-top:7.5pt;width:161.6pt;height:0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FE4E55" w14:paraId="27249F79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1717D174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07CB1CC5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161B6BF0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35089CC5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26730F74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FE4E55" w14:paraId="217A18AD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43069FA0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0269F94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4C4E488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080014F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9BF0D9D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64117A1D" w14:textId="77777777" w:rsidR="00FE4E55" w:rsidRPr="00DF59C2" w:rsidRDefault="00FE4E55" w:rsidP="006C6ECA">
            <w:pPr>
              <w:rPr>
                <w:rFonts w:ascii="Bahnschrift" w:hAnsi="Bahnschrift"/>
              </w:rPr>
            </w:pPr>
          </w:p>
          <w:p w14:paraId="0D869F80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</w:tbl>
    <w:p w14:paraId="79B9A568" w14:textId="02D6B68D" w:rsidR="00FE4E55" w:rsidRDefault="00FE4E55">
      <w:pPr>
        <w:rPr>
          <w:rFonts w:ascii="Bahnschrift" w:hAnsi="Bahnschrift"/>
        </w:rPr>
      </w:pPr>
    </w:p>
    <w:p w14:paraId="0225F241" w14:textId="77777777" w:rsidR="00FE4E55" w:rsidRDefault="00FE4E5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540C6E00" w14:textId="77777777" w:rsidR="00732365" w:rsidRDefault="00732365" w:rsidP="00732365">
      <w:pPr>
        <w:pStyle w:val="MainHeading"/>
      </w:pPr>
      <w:bookmarkStart w:id="42" w:name="_Toc67389814"/>
      <w:r>
        <w:lastRenderedPageBreak/>
        <w:t>Level 5: Algorithmic Thinking (medium)</w:t>
      </w:r>
      <w:bookmarkEnd w:id="42"/>
    </w:p>
    <w:p w14:paraId="44CD49FA" w14:textId="538DD80C" w:rsidR="00732365" w:rsidRDefault="00732365" w:rsidP="00732365">
      <w:pPr>
        <w:pStyle w:val="HeadingMyran"/>
      </w:pPr>
      <w:bookmarkStart w:id="43" w:name="_Toc67389815"/>
      <w:r>
        <w:t>Task 5B Biggest Number</w:t>
      </w:r>
      <w:bookmarkEnd w:id="43"/>
    </w:p>
    <w:p w14:paraId="203A0773" w14:textId="6D3C7E7C" w:rsidR="00732365" w:rsidRDefault="00732365" w:rsidP="00732365">
      <w:pPr>
        <w:jc w:val="center"/>
      </w:pPr>
      <w:r>
        <w:rPr>
          <w:noProof/>
        </w:rPr>
        <w:drawing>
          <wp:inline distT="0" distB="0" distL="0" distR="0" wp14:anchorId="1EAC3E1F" wp14:editId="29A3A813">
            <wp:extent cx="6966508" cy="5722882"/>
            <wp:effectExtent l="0" t="0" r="635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977843" cy="5732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D6A5F" w14:textId="0673B6D7" w:rsidR="00FE4E55" w:rsidRDefault="00FE4E55" w:rsidP="00732365">
      <w:pPr>
        <w:jc w:val="center"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E4E55" w:rsidRPr="00F35FC2" w14:paraId="28B4F4DA" w14:textId="77777777" w:rsidTr="006C6ECA">
        <w:tc>
          <w:tcPr>
            <w:tcW w:w="10790" w:type="dxa"/>
          </w:tcPr>
          <w:p w14:paraId="63B83A2F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2D9D0171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7B4D1E78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896DA4D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E41ADCA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FE4E55" w:rsidRPr="00F35FC2" w14:paraId="6E24CEEF" w14:textId="77777777" w:rsidTr="006C6ECA">
        <w:tc>
          <w:tcPr>
            <w:tcW w:w="10790" w:type="dxa"/>
          </w:tcPr>
          <w:p w14:paraId="41221A33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5453E98C" w14:textId="77777777" w:rsidR="00FE4E55" w:rsidRPr="00F35FC2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32338397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7D4C08A0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68F3DAFB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15DE37FD" w14:textId="77777777" w:rsidTr="006C6ECA">
        <w:tc>
          <w:tcPr>
            <w:tcW w:w="10790" w:type="dxa"/>
          </w:tcPr>
          <w:p w14:paraId="15239B6A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120DFD43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3DB9BF51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19ED6750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  <w:p w14:paraId="43A11638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2B50F022" w14:textId="77777777" w:rsidTr="006C6ECA">
        <w:tc>
          <w:tcPr>
            <w:tcW w:w="10790" w:type="dxa"/>
          </w:tcPr>
          <w:p w14:paraId="0916AFFE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466A56E6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78949529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772B3D67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50DF8DD4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</w:p>
        </w:tc>
      </w:tr>
      <w:tr w:rsidR="00FE4E55" w:rsidRPr="00F35FC2" w14:paraId="7C4084EE" w14:textId="77777777" w:rsidTr="006C6ECA">
        <w:tc>
          <w:tcPr>
            <w:tcW w:w="10790" w:type="dxa"/>
          </w:tcPr>
          <w:p w14:paraId="5B191454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6C2DBB65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317B0C93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589E390B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8FF4C70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5243EAE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5A855274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7B923A7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24998CA5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31B55AA7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156381CD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257753BD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5238A21C" wp14:editId="61AFEB8E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81" name="Straight Arrow Connector 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7C710BC" id="Straight Arrow Connector 81" o:spid="_x0000_s1026" type="#_x0000_t32" style="position:absolute;margin-left:1.05pt;margin-top:7.5pt;width:161.6pt;height:0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FE4E55" w14:paraId="08F5FE6D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6DD45153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0540CAED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21B59D9F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4F6CA717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1652FE64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FE4E55" w14:paraId="09E7BB21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602E42A2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9BF330A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715FFF1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2089D50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F87DAF5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1A029777" w14:textId="77777777" w:rsidR="00FE4E55" w:rsidRPr="00DF59C2" w:rsidRDefault="00FE4E55" w:rsidP="006C6ECA">
            <w:pPr>
              <w:rPr>
                <w:rFonts w:ascii="Bahnschrift" w:hAnsi="Bahnschrift"/>
              </w:rPr>
            </w:pPr>
          </w:p>
          <w:p w14:paraId="707965BA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</w:tbl>
    <w:p w14:paraId="06B4DE13" w14:textId="56D740AA" w:rsidR="00FE4E55" w:rsidRDefault="00FE4E55">
      <w:pPr>
        <w:rPr>
          <w:rFonts w:ascii="Bahnschrift" w:hAnsi="Bahnschrift"/>
        </w:rPr>
      </w:pPr>
    </w:p>
    <w:p w14:paraId="1AD88D9B" w14:textId="77777777" w:rsidR="00FE4E55" w:rsidRDefault="00FE4E55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2970C87E" w14:textId="27D83F2D" w:rsidR="00893FD4" w:rsidRDefault="00893FD4" w:rsidP="00893FD4">
      <w:pPr>
        <w:pStyle w:val="HeadingMyran"/>
      </w:pPr>
      <w:bookmarkStart w:id="44" w:name="_Toc67389816"/>
      <w:r>
        <w:lastRenderedPageBreak/>
        <w:t>Task 5C Maths Trainer</w:t>
      </w:r>
      <w:bookmarkEnd w:id="44"/>
    </w:p>
    <w:p w14:paraId="7157F823" w14:textId="1647FC33" w:rsidR="00FE4E55" w:rsidRDefault="006C6ECA" w:rsidP="00893FD4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234B71DA" wp14:editId="3A597E1D">
            <wp:extent cx="6483377" cy="7567448"/>
            <wp:effectExtent l="0" t="0" r="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488899" cy="7573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2E5F3" w14:textId="3926059A" w:rsidR="00893FD4" w:rsidRDefault="00893FD4" w:rsidP="00893FD4">
      <w:pPr>
        <w:jc w:val="center"/>
        <w:rPr>
          <w:rFonts w:ascii="Bahnschrift" w:hAnsi="Bahnschrift"/>
        </w:rPr>
      </w:pPr>
    </w:p>
    <w:p w14:paraId="02B1AC48" w14:textId="77777777" w:rsidR="00893FD4" w:rsidRDefault="00893FD4" w:rsidP="00893FD4">
      <w:pPr>
        <w:jc w:val="center"/>
        <w:rPr>
          <w:rFonts w:ascii="Bahnschrift" w:hAnsi="Bahnschrift"/>
        </w:rPr>
      </w:pPr>
    </w:p>
    <w:p w14:paraId="5EF40FD1" w14:textId="77777777" w:rsidR="00893FD4" w:rsidRDefault="00893FD4" w:rsidP="00893FD4">
      <w:pPr>
        <w:jc w:val="center"/>
        <w:rPr>
          <w:rFonts w:ascii="Bahnschrift" w:hAnsi="Bahnschrif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E4E55" w:rsidRPr="00F35FC2" w14:paraId="43B36EA5" w14:textId="77777777" w:rsidTr="006C6ECA">
        <w:tc>
          <w:tcPr>
            <w:tcW w:w="10790" w:type="dxa"/>
          </w:tcPr>
          <w:p w14:paraId="5AF9955E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33E41BA1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104B938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D4268FE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7C2B556" w14:textId="77777777" w:rsidR="00FE4E55" w:rsidRPr="00F35FC2" w:rsidRDefault="00FE4E55" w:rsidP="006C6ECA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FE4E55" w:rsidRPr="00F35FC2" w14:paraId="5101C87A" w14:textId="77777777" w:rsidTr="006C6ECA">
        <w:tc>
          <w:tcPr>
            <w:tcW w:w="10790" w:type="dxa"/>
          </w:tcPr>
          <w:p w14:paraId="55A897F1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3FD9D6E3" w14:textId="77777777" w:rsidR="00FE4E55" w:rsidRPr="00F35FC2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2315903E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0D4B62D5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201B43B9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67185E38" w14:textId="77777777" w:rsidTr="006C6ECA">
        <w:tc>
          <w:tcPr>
            <w:tcW w:w="10790" w:type="dxa"/>
          </w:tcPr>
          <w:p w14:paraId="4C74D9F8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39DADD48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1C67D2FF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616512F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  <w:p w14:paraId="31355C08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  <w:tr w:rsidR="00FE4E55" w:rsidRPr="00F35FC2" w14:paraId="5BDB4C38" w14:textId="77777777" w:rsidTr="006C6ECA">
        <w:tc>
          <w:tcPr>
            <w:tcW w:w="10790" w:type="dxa"/>
          </w:tcPr>
          <w:p w14:paraId="2CE376D7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2D52F08C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61E2E78D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58D9EB01" w14:textId="77777777" w:rsidR="00FE4E55" w:rsidRDefault="00FE4E55" w:rsidP="006C6ECA">
            <w:pPr>
              <w:rPr>
                <w:rFonts w:ascii="Bahnschrift" w:hAnsi="Bahnschrift"/>
                <w:b/>
              </w:rPr>
            </w:pPr>
          </w:p>
          <w:p w14:paraId="3B197CF3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</w:p>
        </w:tc>
      </w:tr>
      <w:tr w:rsidR="00FE4E55" w:rsidRPr="00F35FC2" w14:paraId="3EFCF980" w14:textId="77777777" w:rsidTr="006C6ECA">
        <w:tc>
          <w:tcPr>
            <w:tcW w:w="10790" w:type="dxa"/>
          </w:tcPr>
          <w:p w14:paraId="0707E74D" w14:textId="77777777" w:rsidR="00FE4E55" w:rsidRPr="00DF59C2" w:rsidRDefault="00FE4E55" w:rsidP="006C6ECA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5541181D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3D46F1A5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65B10A00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3D991A4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5CB53324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2E77E1DE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4820C9CE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2CEABA9B" w14:textId="77777777" w:rsidR="00FE4E55" w:rsidRPr="00DF59C2" w:rsidRDefault="00FE4E55" w:rsidP="006C6ECA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44058CD2" w14:textId="77777777" w:rsidR="00FE4E55" w:rsidRDefault="00FE4E55" w:rsidP="006C6ECA">
            <w:pPr>
              <w:rPr>
                <w:rFonts w:ascii="Bahnschrift" w:hAnsi="Bahnschrift"/>
              </w:rPr>
            </w:pPr>
          </w:p>
          <w:p w14:paraId="23F83D31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05503FAB" w14:textId="77777777" w:rsidR="00FE4E55" w:rsidRDefault="00FE4E55" w:rsidP="006C6EC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09FC87C2" wp14:editId="37F0D24D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82" name="Straight Arrow Connector 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7B30573" id="Straight Arrow Connector 82" o:spid="_x0000_s1026" type="#_x0000_t32" style="position:absolute;margin-left:1.05pt;margin-top:7.5pt;width:161.6pt;height:0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l65bm+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FE4E55" w14:paraId="2FA33AF0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72A745CE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162DE301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796A57E1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7FBA4D9E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2940A268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FE4E55" w14:paraId="36512A5F" w14:textId="77777777" w:rsidTr="006C6ECA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2418C3C9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51BAB24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1817BF6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F7D7E30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C5EA79D" w14:textId="77777777" w:rsidR="00FE4E55" w:rsidRPr="00DF59C2" w:rsidRDefault="00FE4E55" w:rsidP="006C6ECA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62D34D69" w14:textId="77777777" w:rsidR="00FE4E55" w:rsidRPr="00DF59C2" w:rsidRDefault="00FE4E55" w:rsidP="006C6ECA">
            <w:pPr>
              <w:rPr>
                <w:rFonts w:ascii="Bahnschrift" w:hAnsi="Bahnschrift"/>
              </w:rPr>
            </w:pPr>
          </w:p>
          <w:p w14:paraId="5F4D993F" w14:textId="77777777" w:rsidR="00FE4E55" w:rsidRPr="00F35FC2" w:rsidRDefault="00FE4E55" w:rsidP="006C6ECA">
            <w:pPr>
              <w:rPr>
                <w:rFonts w:ascii="Bahnschrift" w:hAnsi="Bahnschrift"/>
              </w:rPr>
            </w:pPr>
          </w:p>
        </w:tc>
      </w:tr>
    </w:tbl>
    <w:p w14:paraId="74FE4DBF" w14:textId="7EC0C07C" w:rsidR="00893FD4" w:rsidRDefault="00893FD4">
      <w:pPr>
        <w:rPr>
          <w:rFonts w:ascii="Bahnschrift" w:hAnsi="Bahnschrift"/>
        </w:rPr>
      </w:pPr>
    </w:p>
    <w:p w14:paraId="43A557CC" w14:textId="77777777" w:rsidR="00893FD4" w:rsidRDefault="00893FD4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7C1C8E72" w14:textId="12F97F5A" w:rsidR="00D75F38" w:rsidRDefault="00CD0CF4" w:rsidP="00D75F38">
      <w:pPr>
        <w:pStyle w:val="HeadingMyran"/>
      </w:pPr>
      <w:bookmarkStart w:id="45" w:name="_Toc67389817"/>
      <w:r>
        <w:lastRenderedPageBreak/>
        <w:t xml:space="preserve">Task </w:t>
      </w:r>
      <w:r w:rsidR="00D75F38">
        <w:t>5E Lock Picker</w:t>
      </w:r>
      <w:bookmarkEnd w:id="45"/>
    </w:p>
    <w:p w14:paraId="679CA05B" w14:textId="51705012" w:rsidR="00893FD4" w:rsidRDefault="00D75F38" w:rsidP="00D75F38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5CBCA8E4" wp14:editId="4CA81150">
            <wp:extent cx="5610225" cy="8458200"/>
            <wp:effectExtent l="0" t="0" r="9525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845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3FD4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93FD4" w:rsidRPr="00F35FC2" w14:paraId="6B276C56" w14:textId="77777777" w:rsidTr="002C15C6">
        <w:tc>
          <w:tcPr>
            <w:tcW w:w="10790" w:type="dxa"/>
          </w:tcPr>
          <w:p w14:paraId="5E773056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1D863E9E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21CF20A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B7E3DC6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514D475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893FD4" w:rsidRPr="00F35FC2" w14:paraId="754941EE" w14:textId="77777777" w:rsidTr="002C15C6">
        <w:tc>
          <w:tcPr>
            <w:tcW w:w="10790" w:type="dxa"/>
          </w:tcPr>
          <w:p w14:paraId="6274054B" w14:textId="77777777" w:rsidR="00893FD4" w:rsidRPr="00DF59C2" w:rsidRDefault="00893FD4" w:rsidP="002C15C6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17FBF760" w14:textId="77777777" w:rsidR="00893FD4" w:rsidRPr="00F35FC2" w:rsidRDefault="00893FD4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384DCB48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1B7C65D8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0E5BDD66" w14:textId="77777777" w:rsidR="00893FD4" w:rsidRPr="00F35FC2" w:rsidRDefault="00893FD4" w:rsidP="002C15C6">
            <w:pPr>
              <w:rPr>
                <w:rFonts w:ascii="Bahnschrift" w:hAnsi="Bahnschrift"/>
              </w:rPr>
            </w:pPr>
          </w:p>
        </w:tc>
      </w:tr>
      <w:tr w:rsidR="00893FD4" w:rsidRPr="00F35FC2" w14:paraId="2181D9B9" w14:textId="77777777" w:rsidTr="002C15C6">
        <w:tc>
          <w:tcPr>
            <w:tcW w:w="10790" w:type="dxa"/>
          </w:tcPr>
          <w:p w14:paraId="16734A4A" w14:textId="77777777" w:rsidR="00893FD4" w:rsidRPr="00DF59C2" w:rsidRDefault="00893FD4" w:rsidP="002C15C6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5FF5B20D" w14:textId="77777777" w:rsidR="00893FD4" w:rsidRDefault="00893FD4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6FBC8D43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2F843CCD" w14:textId="77777777" w:rsidR="00893FD4" w:rsidRPr="00F35FC2" w:rsidRDefault="00893FD4" w:rsidP="002C15C6">
            <w:pPr>
              <w:rPr>
                <w:rFonts w:ascii="Bahnschrift" w:hAnsi="Bahnschrift"/>
              </w:rPr>
            </w:pPr>
          </w:p>
          <w:p w14:paraId="7F1D48E1" w14:textId="77777777" w:rsidR="00893FD4" w:rsidRPr="00F35FC2" w:rsidRDefault="00893FD4" w:rsidP="002C15C6">
            <w:pPr>
              <w:rPr>
                <w:rFonts w:ascii="Bahnschrift" w:hAnsi="Bahnschrift"/>
              </w:rPr>
            </w:pPr>
          </w:p>
        </w:tc>
      </w:tr>
      <w:tr w:rsidR="00893FD4" w:rsidRPr="00F35FC2" w14:paraId="73F069F5" w14:textId="77777777" w:rsidTr="002C15C6">
        <w:tc>
          <w:tcPr>
            <w:tcW w:w="10790" w:type="dxa"/>
          </w:tcPr>
          <w:p w14:paraId="0D8A5CF6" w14:textId="77777777" w:rsidR="00893FD4" w:rsidRDefault="00893FD4" w:rsidP="002C15C6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101CF92D" w14:textId="77777777" w:rsidR="00893FD4" w:rsidRDefault="00893FD4" w:rsidP="002C15C6">
            <w:pPr>
              <w:rPr>
                <w:rFonts w:ascii="Bahnschrift" w:hAnsi="Bahnschrift"/>
                <w:b/>
              </w:rPr>
            </w:pPr>
          </w:p>
          <w:p w14:paraId="428FE27A" w14:textId="77777777" w:rsidR="00893FD4" w:rsidRDefault="00893FD4" w:rsidP="002C15C6">
            <w:pPr>
              <w:rPr>
                <w:rFonts w:ascii="Bahnschrift" w:hAnsi="Bahnschrift"/>
                <w:b/>
              </w:rPr>
            </w:pPr>
          </w:p>
          <w:p w14:paraId="24F045D4" w14:textId="77777777" w:rsidR="00893FD4" w:rsidRDefault="00893FD4" w:rsidP="002C15C6">
            <w:pPr>
              <w:rPr>
                <w:rFonts w:ascii="Bahnschrift" w:hAnsi="Bahnschrift"/>
                <w:b/>
              </w:rPr>
            </w:pPr>
          </w:p>
          <w:p w14:paraId="30B391E2" w14:textId="77777777" w:rsidR="00893FD4" w:rsidRPr="00DF59C2" w:rsidRDefault="00893FD4" w:rsidP="002C15C6">
            <w:pPr>
              <w:rPr>
                <w:rFonts w:ascii="Bahnschrift" w:hAnsi="Bahnschrift"/>
                <w:b/>
              </w:rPr>
            </w:pPr>
          </w:p>
        </w:tc>
      </w:tr>
      <w:tr w:rsidR="00893FD4" w:rsidRPr="00F35FC2" w14:paraId="02881972" w14:textId="77777777" w:rsidTr="002C15C6">
        <w:tc>
          <w:tcPr>
            <w:tcW w:w="10790" w:type="dxa"/>
          </w:tcPr>
          <w:p w14:paraId="691DDA8E" w14:textId="77777777" w:rsidR="00893FD4" w:rsidRPr="00DF59C2" w:rsidRDefault="00893FD4" w:rsidP="002C15C6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395671D9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445A59C3" w14:textId="77777777" w:rsidR="00893FD4" w:rsidRPr="00DF59C2" w:rsidRDefault="00893FD4" w:rsidP="002C15C6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59327610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7FE8370C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0A94D580" w14:textId="77777777" w:rsidR="00893FD4" w:rsidRPr="00DF59C2" w:rsidRDefault="00893FD4" w:rsidP="002C15C6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0ACF5902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4F965C78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56665104" w14:textId="77777777" w:rsidR="00893FD4" w:rsidRPr="00DF59C2" w:rsidRDefault="00893FD4" w:rsidP="002C15C6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2E3EF619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4073E949" w14:textId="77777777" w:rsidR="00893FD4" w:rsidRDefault="00893FD4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39C964F2" w14:textId="77777777" w:rsidR="00893FD4" w:rsidRDefault="00893FD4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3A44E815" wp14:editId="008833EB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106" name="Straight Arrow Connector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DADF021" id="Straight Arrow Connector 106" o:spid="_x0000_s1026" type="#_x0000_t32" style="position:absolute;margin-left:1.05pt;margin-top:7.5pt;width:161.6pt;height:0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FeULdLqAQAAOA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893FD4" w14:paraId="46605D35" w14:textId="77777777" w:rsidTr="002C15C6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7E326011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6D9C694E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2480BC5D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79C70C54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6430FCD5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893FD4" w14:paraId="0F94DFB5" w14:textId="77777777" w:rsidTr="002C15C6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79E48E52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034D859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65CB237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D2DA053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A6C80C5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5D56E9EF" w14:textId="77777777" w:rsidR="00893FD4" w:rsidRPr="00DF59C2" w:rsidRDefault="00893FD4" w:rsidP="002C15C6">
            <w:pPr>
              <w:rPr>
                <w:rFonts w:ascii="Bahnschrift" w:hAnsi="Bahnschrift"/>
              </w:rPr>
            </w:pPr>
          </w:p>
          <w:p w14:paraId="6A596517" w14:textId="77777777" w:rsidR="00893FD4" w:rsidRPr="00F35FC2" w:rsidRDefault="00893FD4" w:rsidP="002C15C6">
            <w:pPr>
              <w:rPr>
                <w:rFonts w:ascii="Bahnschrift" w:hAnsi="Bahnschrift"/>
              </w:rPr>
            </w:pPr>
          </w:p>
        </w:tc>
      </w:tr>
    </w:tbl>
    <w:p w14:paraId="7E1749CD" w14:textId="3A37A3F4" w:rsidR="00893FD4" w:rsidRDefault="00893FD4">
      <w:pPr>
        <w:rPr>
          <w:rFonts w:ascii="Bahnschrift" w:hAnsi="Bahnschrift"/>
        </w:rPr>
      </w:pPr>
    </w:p>
    <w:p w14:paraId="039998C1" w14:textId="77777777" w:rsidR="00893FD4" w:rsidRDefault="00893FD4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5C684DF9" w14:textId="05D38BA4" w:rsidR="00D75F38" w:rsidRDefault="00CD0CF4" w:rsidP="00D75F38">
      <w:pPr>
        <w:pStyle w:val="HeadingMyran"/>
      </w:pPr>
      <w:bookmarkStart w:id="46" w:name="_Toc67389818"/>
      <w:r>
        <w:lastRenderedPageBreak/>
        <w:t xml:space="preserve">Task </w:t>
      </w:r>
      <w:r w:rsidR="00D75F38">
        <w:t>5F Season Checker</w:t>
      </w:r>
      <w:bookmarkEnd w:id="46"/>
    </w:p>
    <w:p w14:paraId="1DC8C4EE" w14:textId="2BCE776B" w:rsidR="00893FD4" w:rsidRDefault="00D75F38" w:rsidP="00D75F38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2AC8177E" wp14:editId="01558234">
            <wp:extent cx="6000750" cy="5221705"/>
            <wp:effectExtent l="0" t="0" r="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3"/>
                    <a:srcRect b="41742"/>
                    <a:stretch/>
                  </pic:blipFill>
                  <pic:spPr bwMode="auto">
                    <a:xfrm>
                      <a:off x="0" y="0"/>
                      <a:ext cx="6000750" cy="5221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8691A6" wp14:editId="768FFF52">
            <wp:extent cx="6000750" cy="3019425"/>
            <wp:effectExtent l="0" t="0" r="0" b="952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3"/>
                    <a:srcRect t="66313"/>
                    <a:stretch/>
                  </pic:blipFill>
                  <pic:spPr bwMode="auto">
                    <a:xfrm>
                      <a:off x="0" y="0"/>
                      <a:ext cx="6000750" cy="301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93FD4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93FD4" w:rsidRPr="00F35FC2" w14:paraId="29ED5DCC" w14:textId="77777777" w:rsidTr="002C15C6">
        <w:tc>
          <w:tcPr>
            <w:tcW w:w="10790" w:type="dxa"/>
          </w:tcPr>
          <w:p w14:paraId="419F3053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130DC6BB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28DC0F7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3306CB7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3C79008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893FD4" w:rsidRPr="00F35FC2" w14:paraId="1A469CD8" w14:textId="77777777" w:rsidTr="002C15C6">
        <w:tc>
          <w:tcPr>
            <w:tcW w:w="10790" w:type="dxa"/>
          </w:tcPr>
          <w:p w14:paraId="12341B40" w14:textId="77777777" w:rsidR="00893FD4" w:rsidRPr="00DF59C2" w:rsidRDefault="00893FD4" w:rsidP="002C15C6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74062C4E" w14:textId="77777777" w:rsidR="00893FD4" w:rsidRPr="00F35FC2" w:rsidRDefault="00893FD4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2BDEA62C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1799A6F3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7CA67E42" w14:textId="77777777" w:rsidR="00893FD4" w:rsidRPr="00F35FC2" w:rsidRDefault="00893FD4" w:rsidP="002C15C6">
            <w:pPr>
              <w:rPr>
                <w:rFonts w:ascii="Bahnschrift" w:hAnsi="Bahnschrift"/>
              </w:rPr>
            </w:pPr>
          </w:p>
        </w:tc>
      </w:tr>
      <w:tr w:rsidR="00893FD4" w:rsidRPr="00F35FC2" w14:paraId="6CDDAE26" w14:textId="77777777" w:rsidTr="002C15C6">
        <w:tc>
          <w:tcPr>
            <w:tcW w:w="10790" w:type="dxa"/>
          </w:tcPr>
          <w:p w14:paraId="21FBCF7B" w14:textId="77777777" w:rsidR="00893FD4" w:rsidRPr="00DF59C2" w:rsidRDefault="00893FD4" w:rsidP="002C15C6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54536053" w14:textId="77777777" w:rsidR="00893FD4" w:rsidRDefault="00893FD4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1DA3244D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16B450C7" w14:textId="77777777" w:rsidR="00893FD4" w:rsidRPr="00F35FC2" w:rsidRDefault="00893FD4" w:rsidP="002C15C6">
            <w:pPr>
              <w:rPr>
                <w:rFonts w:ascii="Bahnschrift" w:hAnsi="Bahnschrift"/>
              </w:rPr>
            </w:pPr>
          </w:p>
          <w:p w14:paraId="1E8B9B9E" w14:textId="77777777" w:rsidR="00893FD4" w:rsidRPr="00F35FC2" w:rsidRDefault="00893FD4" w:rsidP="002C15C6">
            <w:pPr>
              <w:rPr>
                <w:rFonts w:ascii="Bahnschrift" w:hAnsi="Bahnschrift"/>
              </w:rPr>
            </w:pPr>
          </w:p>
        </w:tc>
      </w:tr>
      <w:tr w:rsidR="00893FD4" w:rsidRPr="00F35FC2" w14:paraId="4382C8F0" w14:textId="77777777" w:rsidTr="002C15C6">
        <w:tc>
          <w:tcPr>
            <w:tcW w:w="10790" w:type="dxa"/>
          </w:tcPr>
          <w:p w14:paraId="0F6ED906" w14:textId="77777777" w:rsidR="00893FD4" w:rsidRDefault="00893FD4" w:rsidP="002C15C6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2A888057" w14:textId="77777777" w:rsidR="00893FD4" w:rsidRDefault="00893FD4" w:rsidP="002C15C6">
            <w:pPr>
              <w:rPr>
                <w:rFonts w:ascii="Bahnschrift" w:hAnsi="Bahnschrift"/>
                <w:b/>
              </w:rPr>
            </w:pPr>
          </w:p>
          <w:p w14:paraId="51B0562E" w14:textId="77777777" w:rsidR="00893FD4" w:rsidRDefault="00893FD4" w:rsidP="002C15C6">
            <w:pPr>
              <w:rPr>
                <w:rFonts w:ascii="Bahnschrift" w:hAnsi="Bahnschrift"/>
                <w:b/>
              </w:rPr>
            </w:pPr>
          </w:p>
          <w:p w14:paraId="74E714F9" w14:textId="77777777" w:rsidR="00893FD4" w:rsidRDefault="00893FD4" w:rsidP="002C15C6">
            <w:pPr>
              <w:rPr>
                <w:rFonts w:ascii="Bahnschrift" w:hAnsi="Bahnschrift"/>
                <w:b/>
              </w:rPr>
            </w:pPr>
          </w:p>
          <w:p w14:paraId="601C94BC" w14:textId="77777777" w:rsidR="00893FD4" w:rsidRPr="00DF59C2" w:rsidRDefault="00893FD4" w:rsidP="002C15C6">
            <w:pPr>
              <w:rPr>
                <w:rFonts w:ascii="Bahnschrift" w:hAnsi="Bahnschrift"/>
                <w:b/>
              </w:rPr>
            </w:pPr>
          </w:p>
        </w:tc>
      </w:tr>
      <w:tr w:rsidR="00893FD4" w:rsidRPr="00F35FC2" w14:paraId="63AAF537" w14:textId="77777777" w:rsidTr="002C15C6">
        <w:tc>
          <w:tcPr>
            <w:tcW w:w="10790" w:type="dxa"/>
          </w:tcPr>
          <w:p w14:paraId="0B637476" w14:textId="77777777" w:rsidR="00893FD4" w:rsidRPr="00DF59C2" w:rsidRDefault="00893FD4" w:rsidP="002C15C6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01777B1C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5FBA830A" w14:textId="77777777" w:rsidR="00893FD4" w:rsidRPr="00DF59C2" w:rsidRDefault="00893FD4" w:rsidP="002C15C6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1141F45F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2A48A85F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406FFF68" w14:textId="77777777" w:rsidR="00893FD4" w:rsidRPr="00DF59C2" w:rsidRDefault="00893FD4" w:rsidP="002C15C6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23A609C8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33D1FEB2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1A24BF9E" w14:textId="77777777" w:rsidR="00893FD4" w:rsidRPr="00DF59C2" w:rsidRDefault="00893FD4" w:rsidP="002C15C6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0ED7D8C8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09A435F8" w14:textId="77777777" w:rsidR="00893FD4" w:rsidRDefault="00893FD4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7BB71F3E" w14:textId="77777777" w:rsidR="00893FD4" w:rsidRDefault="00893FD4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308E2269" wp14:editId="57CAF168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107" name="Straight Arrow Connector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5CC819F" id="Straight Arrow Connector 107" o:spid="_x0000_s1026" type="#_x0000_t32" style="position:absolute;margin-left:1.05pt;margin-top:7.5pt;width:161.6pt;height:0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BADAS3qAQAAOA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893FD4" w14:paraId="1DC41D23" w14:textId="77777777" w:rsidTr="002C15C6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3B36778C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33951099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78AA9625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434EFE1B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4877249B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893FD4" w14:paraId="6B6D7D40" w14:textId="77777777" w:rsidTr="002C15C6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079E7E7E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66752C8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4DFA68A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304B47B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68C9CF0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626AE6D3" w14:textId="77777777" w:rsidR="00893FD4" w:rsidRPr="00DF59C2" w:rsidRDefault="00893FD4" w:rsidP="002C15C6">
            <w:pPr>
              <w:rPr>
                <w:rFonts w:ascii="Bahnschrift" w:hAnsi="Bahnschrift"/>
              </w:rPr>
            </w:pPr>
          </w:p>
          <w:p w14:paraId="3A26201E" w14:textId="77777777" w:rsidR="00893FD4" w:rsidRPr="00F35FC2" w:rsidRDefault="00893FD4" w:rsidP="002C15C6">
            <w:pPr>
              <w:rPr>
                <w:rFonts w:ascii="Bahnschrift" w:hAnsi="Bahnschrift"/>
              </w:rPr>
            </w:pPr>
          </w:p>
        </w:tc>
      </w:tr>
    </w:tbl>
    <w:p w14:paraId="4867651F" w14:textId="73FEBF5F" w:rsidR="00893FD4" w:rsidRDefault="00893FD4">
      <w:pPr>
        <w:rPr>
          <w:rFonts w:ascii="Bahnschrift" w:hAnsi="Bahnschrift"/>
        </w:rPr>
      </w:pPr>
    </w:p>
    <w:p w14:paraId="0F009B72" w14:textId="77777777" w:rsidR="00893FD4" w:rsidRDefault="00893FD4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500E2D43" w14:textId="3FDF4337" w:rsidR="00D75F38" w:rsidRDefault="00CD0CF4" w:rsidP="00D75F38">
      <w:pPr>
        <w:pStyle w:val="HeadingMyran"/>
      </w:pPr>
      <w:bookmarkStart w:id="47" w:name="_Toc67389819"/>
      <w:r>
        <w:lastRenderedPageBreak/>
        <w:t xml:space="preserve">Task </w:t>
      </w:r>
      <w:r w:rsidR="00D75F38">
        <w:t>5M Name Mixer</w:t>
      </w:r>
      <w:bookmarkEnd w:id="47"/>
    </w:p>
    <w:p w14:paraId="3F95E1A8" w14:textId="77609A59" w:rsidR="00893FD4" w:rsidRDefault="00D75F38" w:rsidP="00D75F38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4462B47F" wp14:editId="19B34155">
            <wp:extent cx="6610350" cy="7896225"/>
            <wp:effectExtent l="0" t="0" r="0" b="952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610350" cy="789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B7CE8" w14:textId="4E23DCEC" w:rsidR="00D75F38" w:rsidRDefault="00D75F38" w:rsidP="00D75F38">
      <w:pPr>
        <w:jc w:val="center"/>
        <w:rPr>
          <w:rFonts w:ascii="Bahnschrift" w:hAnsi="Bahnschrift"/>
        </w:rPr>
      </w:pPr>
    </w:p>
    <w:p w14:paraId="50DF2153" w14:textId="1B0E53F5" w:rsidR="00D75F38" w:rsidRDefault="00D75F38" w:rsidP="00D75F38">
      <w:pPr>
        <w:jc w:val="center"/>
        <w:rPr>
          <w:rFonts w:ascii="Bahnschrift" w:hAnsi="Bahnschrift"/>
        </w:rPr>
      </w:pPr>
    </w:p>
    <w:p w14:paraId="0FB79993" w14:textId="118B5F64" w:rsidR="00D75F38" w:rsidRDefault="00D75F38" w:rsidP="00D75F38">
      <w:pPr>
        <w:jc w:val="center"/>
        <w:rPr>
          <w:rFonts w:ascii="Bahnschrift" w:hAnsi="Bahnschrift"/>
        </w:rPr>
      </w:pPr>
    </w:p>
    <w:p w14:paraId="2AD741A4" w14:textId="77777777" w:rsidR="00D75F38" w:rsidRDefault="00D75F38" w:rsidP="00D75F38">
      <w:pPr>
        <w:jc w:val="center"/>
        <w:rPr>
          <w:rFonts w:ascii="Bahnschrift" w:hAnsi="Bahnschrif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93FD4" w:rsidRPr="00F35FC2" w14:paraId="3D40CDE2" w14:textId="77777777" w:rsidTr="002C15C6">
        <w:tc>
          <w:tcPr>
            <w:tcW w:w="10790" w:type="dxa"/>
          </w:tcPr>
          <w:p w14:paraId="765B4A65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t>Notes:</w:t>
            </w:r>
          </w:p>
          <w:p w14:paraId="2742007A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A18FE7F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BE80E21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072C01C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893FD4" w:rsidRPr="00F35FC2" w14:paraId="3A17C8CE" w14:textId="77777777" w:rsidTr="002C15C6">
        <w:tc>
          <w:tcPr>
            <w:tcW w:w="10790" w:type="dxa"/>
          </w:tcPr>
          <w:p w14:paraId="7A273D86" w14:textId="77777777" w:rsidR="00893FD4" w:rsidRPr="00DF59C2" w:rsidRDefault="00893FD4" w:rsidP="002C15C6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4E70497F" w14:textId="77777777" w:rsidR="00893FD4" w:rsidRPr="00F35FC2" w:rsidRDefault="00893FD4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44C064E1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23EADA1E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03BE643A" w14:textId="77777777" w:rsidR="00893FD4" w:rsidRPr="00F35FC2" w:rsidRDefault="00893FD4" w:rsidP="002C15C6">
            <w:pPr>
              <w:rPr>
                <w:rFonts w:ascii="Bahnschrift" w:hAnsi="Bahnschrift"/>
              </w:rPr>
            </w:pPr>
          </w:p>
        </w:tc>
      </w:tr>
      <w:tr w:rsidR="00893FD4" w:rsidRPr="00F35FC2" w14:paraId="6368AF6F" w14:textId="77777777" w:rsidTr="002C15C6">
        <w:tc>
          <w:tcPr>
            <w:tcW w:w="10790" w:type="dxa"/>
          </w:tcPr>
          <w:p w14:paraId="3D7F6878" w14:textId="77777777" w:rsidR="00893FD4" w:rsidRPr="00DF59C2" w:rsidRDefault="00893FD4" w:rsidP="002C15C6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5BD79111" w14:textId="77777777" w:rsidR="00893FD4" w:rsidRDefault="00893FD4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77E53255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2EC8DC11" w14:textId="77777777" w:rsidR="00893FD4" w:rsidRPr="00F35FC2" w:rsidRDefault="00893FD4" w:rsidP="002C15C6">
            <w:pPr>
              <w:rPr>
                <w:rFonts w:ascii="Bahnschrift" w:hAnsi="Bahnschrift"/>
              </w:rPr>
            </w:pPr>
          </w:p>
          <w:p w14:paraId="6AAF554F" w14:textId="77777777" w:rsidR="00893FD4" w:rsidRPr="00F35FC2" w:rsidRDefault="00893FD4" w:rsidP="002C15C6">
            <w:pPr>
              <w:rPr>
                <w:rFonts w:ascii="Bahnschrift" w:hAnsi="Bahnschrift"/>
              </w:rPr>
            </w:pPr>
          </w:p>
        </w:tc>
      </w:tr>
      <w:tr w:rsidR="00893FD4" w:rsidRPr="00F35FC2" w14:paraId="4152DC5A" w14:textId="77777777" w:rsidTr="002C15C6">
        <w:tc>
          <w:tcPr>
            <w:tcW w:w="10790" w:type="dxa"/>
          </w:tcPr>
          <w:p w14:paraId="421F1934" w14:textId="77777777" w:rsidR="00893FD4" w:rsidRDefault="00893FD4" w:rsidP="002C15C6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3E16BE9A" w14:textId="77777777" w:rsidR="00893FD4" w:rsidRDefault="00893FD4" w:rsidP="002C15C6">
            <w:pPr>
              <w:rPr>
                <w:rFonts w:ascii="Bahnschrift" w:hAnsi="Bahnschrift"/>
                <w:b/>
              </w:rPr>
            </w:pPr>
          </w:p>
          <w:p w14:paraId="099AE434" w14:textId="77777777" w:rsidR="00893FD4" w:rsidRDefault="00893FD4" w:rsidP="002C15C6">
            <w:pPr>
              <w:rPr>
                <w:rFonts w:ascii="Bahnschrift" w:hAnsi="Bahnschrift"/>
                <w:b/>
              </w:rPr>
            </w:pPr>
          </w:p>
          <w:p w14:paraId="16315298" w14:textId="77777777" w:rsidR="00893FD4" w:rsidRDefault="00893FD4" w:rsidP="002C15C6">
            <w:pPr>
              <w:rPr>
                <w:rFonts w:ascii="Bahnschrift" w:hAnsi="Bahnschrift"/>
                <w:b/>
              </w:rPr>
            </w:pPr>
          </w:p>
          <w:p w14:paraId="7D3A516E" w14:textId="77777777" w:rsidR="00893FD4" w:rsidRPr="00DF59C2" w:rsidRDefault="00893FD4" w:rsidP="002C15C6">
            <w:pPr>
              <w:rPr>
                <w:rFonts w:ascii="Bahnschrift" w:hAnsi="Bahnschrift"/>
                <w:b/>
              </w:rPr>
            </w:pPr>
          </w:p>
        </w:tc>
      </w:tr>
      <w:tr w:rsidR="00893FD4" w:rsidRPr="00F35FC2" w14:paraId="2BEC1106" w14:textId="77777777" w:rsidTr="002C15C6">
        <w:tc>
          <w:tcPr>
            <w:tcW w:w="10790" w:type="dxa"/>
          </w:tcPr>
          <w:p w14:paraId="22DC380C" w14:textId="77777777" w:rsidR="00893FD4" w:rsidRPr="00DF59C2" w:rsidRDefault="00893FD4" w:rsidP="002C15C6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755EE58B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549906BF" w14:textId="77777777" w:rsidR="00893FD4" w:rsidRPr="00DF59C2" w:rsidRDefault="00893FD4" w:rsidP="002C15C6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0DA4B3F8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0298D7C3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3C99FCD3" w14:textId="77777777" w:rsidR="00893FD4" w:rsidRPr="00DF59C2" w:rsidRDefault="00893FD4" w:rsidP="002C15C6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7A851234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5E1846C8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64604417" w14:textId="77777777" w:rsidR="00893FD4" w:rsidRPr="00DF59C2" w:rsidRDefault="00893FD4" w:rsidP="002C15C6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5C211399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7BF9CE56" w14:textId="77777777" w:rsidR="00893FD4" w:rsidRDefault="00893FD4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396DBFD0" w14:textId="77777777" w:rsidR="00893FD4" w:rsidRDefault="00893FD4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1A55DDCE" wp14:editId="6B2AEB3B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108" name="Straight Arrow Connector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A002B77" id="Straight Arrow Connector 108" o:spid="_x0000_s1026" type="#_x0000_t32" style="position:absolute;margin-left:1.05pt;margin-top:7.5pt;width:161.6pt;height:0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Ok71KekBAAA4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893FD4" w14:paraId="7C549194" w14:textId="77777777" w:rsidTr="002C15C6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42647118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22537A17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777F8C0F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732D1521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23909298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893FD4" w14:paraId="601E3AB6" w14:textId="77777777" w:rsidTr="002C15C6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5361DC17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C454BF9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98085B2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295C96B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75CD9DA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02BF5301" w14:textId="77777777" w:rsidR="00893FD4" w:rsidRPr="00DF59C2" w:rsidRDefault="00893FD4" w:rsidP="002C15C6">
            <w:pPr>
              <w:rPr>
                <w:rFonts w:ascii="Bahnschrift" w:hAnsi="Bahnschrift"/>
              </w:rPr>
            </w:pPr>
          </w:p>
          <w:p w14:paraId="00DFFCA6" w14:textId="77777777" w:rsidR="00893FD4" w:rsidRPr="00F35FC2" w:rsidRDefault="00893FD4" w:rsidP="002C15C6">
            <w:pPr>
              <w:rPr>
                <w:rFonts w:ascii="Bahnschrift" w:hAnsi="Bahnschrift"/>
              </w:rPr>
            </w:pPr>
          </w:p>
        </w:tc>
      </w:tr>
    </w:tbl>
    <w:p w14:paraId="421D3A88" w14:textId="6926E70E" w:rsidR="00893FD4" w:rsidRDefault="00893FD4">
      <w:pPr>
        <w:rPr>
          <w:rFonts w:ascii="Bahnschrift" w:hAnsi="Bahnschrift"/>
        </w:rPr>
      </w:pPr>
    </w:p>
    <w:p w14:paraId="147AEFC3" w14:textId="77777777" w:rsidR="00893FD4" w:rsidRDefault="00893FD4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02EFCE4C" w14:textId="1CF0D3B9" w:rsidR="00D75F38" w:rsidRDefault="00CD0CF4" w:rsidP="00D75F38">
      <w:pPr>
        <w:pStyle w:val="HeadingMyran"/>
      </w:pPr>
      <w:bookmarkStart w:id="48" w:name="_Toc67389820"/>
      <w:r>
        <w:lastRenderedPageBreak/>
        <w:t xml:space="preserve">Task </w:t>
      </w:r>
      <w:r w:rsidR="00D75F38">
        <w:t>5R InCommon</w:t>
      </w:r>
      <w:bookmarkEnd w:id="48"/>
    </w:p>
    <w:p w14:paraId="5887B490" w14:textId="38C544DE" w:rsidR="00893FD4" w:rsidRDefault="00D75F38" w:rsidP="00D75F38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42BC5922" wp14:editId="4EB45653">
            <wp:extent cx="6191250" cy="8448675"/>
            <wp:effectExtent l="0" t="0" r="0" b="952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844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3FD4"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93FD4" w:rsidRPr="00F35FC2" w14:paraId="7B52F25B" w14:textId="77777777" w:rsidTr="002C15C6">
        <w:tc>
          <w:tcPr>
            <w:tcW w:w="10790" w:type="dxa"/>
          </w:tcPr>
          <w:p w14:paraId="513E497D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5D961201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13DA925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58EE927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693488C" w14:textId="77777777" w:rsidR="00893FD4" w:rsidRPr="00F35FC2" w:rsidRDefault="00893FD4" w:rsidP="002C15C6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893FD4" w:rsidRPr="00F35FC2" w14:paraId="38117048" w14:textId="77777777" w:rsidTr="002C15C6">
        <w:tc>
          <w:tcPr>
            <w:tcW w:w="10790" w:type="dxa"/>
          </w:tcPr>
          <w:p w14:paraId="3828828C" w14:textId="77777777" w:rsidR="00893FD4" w:rsidRPr="00DF59C2" w:rsidRDefault="00893FD4" w:rsidP="002C15C6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05250782" w14:textId="77777777" w:rsidR="00893FD4" w:rsidRPr="00F35FC2" w:rsidRDefault="00893FD4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789DC71D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57EC88E9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284D49B5" w14:textId="77777777" w:rsidR="00893FD4" w:rsidRPr="00F35FC2" w:rsidRDefault="00893FD4" w:rsidP="002C15C6">
            <w:pPr>
              <w:rPr>
                <w:rFonts w:ascii="Bahnschrift" w:hAnsi="Bahnschrift"/>
              </w:rPr>
            </w:pPr>
          </w:p>
        </w:tc>
      </w:tr>
      <w:tr w:rsidR="00893FD4" w:rsidRPr="00F35FC2" w14:paraId="5B26F17A" w14:textId="77777777" w:rsidTr="002C15C6">
        <w:tc>
          <w:tcPr>
            <w:tcW w:w="10790" w:type="dxa"/>
          </w:tcPr>
          <w:p w14:paraId="100D5798" w14:textId="77777777" w:rsidR="00893FD4" w:rsidRPr="00DF59C2" w:rsidRDefault="00893FD4" w:rsidP="002C15C6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6AE62919" w14:textId="77777777" w:rsidR="00893FD4" w:rsidRDefault="00893FD4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1AC39DD8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5D8B2163" w14:textId="77777777" w:rsidR="00893FD4" w:rsidRPr="00F35FC2" w:rsidRDefault="00893FD4" w:rsidP="002C15C6">
            <w:pPr>
              <w:rPr>
                <w:rFonts w:ascii="Bahnschrift" w:hAnsi="Bahnschrift"/>
              </w:rPr>
            </w:pPr>
          </w:p>
          <w:p w14:paraId="3D8CBC77" w14:textId="77777777" w:rsidR="00893FD4" w:rsidRPr="00F35FC2" w:rsidRDefault="00893FD4" w:rsidP="002C15C6">
            <w:pPr>
              <w:rPr>
                <w:rFonts w:ascii="Bahnschrift" w:hAnsi="Bahnschrift"/>
              </w:rPr>
            </w:pPr>
          </w:p>
        </w:tc>
      </w:tr>
      <w:tr w:rsidR="00893FD4" w:rsidRPr="00F35FC2" w14:paraId="62A96155" w14:textId="77777777" w:rsidTr="002C15C6">
        <w:tc>
          <w:tcPr>
            <w:tcW w:w="10790" w:type="dxa"/>
          </w:tcPr>
          <w:p w14:paraId="000AC3C5" w14:textId="77777777" w:rsidR="00893FD4" w:rsidRDefault="00893FD4" w:rsidP="002C15C6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38050601" w14:textId="77777777" w:rsidR="00893FD4" w:rsidRDefault="00893FD4" w:rsidP="002C15C6">
            <w:pPr>
              <w:rPr>
                <w:rFonts w:ascii="Bahnschrift" w:hAnsi="Bahnschrift"/>
                <w:b/>
              </w:rPr>
            </w:pPr>
          </w:p>
          <w:p w14:paraId="33C41900" w14:textId="77777777" w:rsidR="00893FD4" w:rsidRDefault="00893FD4" w:rsidP="002C15C6">
            <w:pPr>
              <w:rPr>
                <w:rFonts w:ascii="Bahnschrift" w:hAnsi="Bahnschrift"/>
                <w:b/>
              </w:rPr>
            </w:pPr>
          </w:p>
          <w:p w14:paraId="04FFE4CD" w14:textId="77777777" w:rsidR="00893FD4" w:rsidRDefault="00893FD4" w:rsidP="002C15C6">
            <w:pPr>
              <w:rPr>
                <w:rFonts w:ascii="Bahnschrift" w:hAnsi="Bahnschrift"/>
                <w:b/>
              </w:rPr>
            </w:pPr>
          </w:p>
          <w:p w14:paraId="67F9511B" w14:textId="77777777" w:rsidR="00893FD4" w:rsidRPr="00DF59C2" w:rsidRDefault="00893FD4" w:rsidP="002C15C6">
            <w:pPr>
              <w:rPr>
                <w:rFonts w:ascii="Bahnschrift" w:hAnsi="Bahnschrift"/>
                <w:b/>
              </w:rPr>
            </w:pPr>
          </w:p>
        </w:tc>
      </w:tr>
      <w:tr w:rsidR="00893FD4" w:rsidRPr="00F35FC2" w14:paraId="44C0F26A" w14:textId="77777777" w:rsidTr="002C15C6">
        <w:tc>
          <w:tcPr>
            <w:tcW w:w="10790" w:type="dxa"/>
          </w:tcPr>
          <w:p w14:paraId="1707E2A2" w14:textId="77777777" w:rsidR="00893FD4" w:rsidRPr="00DF59C2" w:rsidRDefault="00893FD4" w:rsidP="002C15C6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248E11C8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794CF095" w14:textId="77777777" w:rsidR="00893FD4" w:rsidRPr="00DF59C2" w:rsidRDefault="00893FD4" w:rsidP="002C15C6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17B6768C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4DEE9A6C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55A6F89A" w14:textId="77777777" w:rsidR="00893FD4" w:rsidRPr="00DF59C2" w:rsidRDefault="00893FD4" w:rsidP="002C15C6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019BFDD9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58660F66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5E69A448" w14:textId="77777777" w:rsidR="00893FD4" w:rsidRPr="00DF59C2" w:rsidRDefault="00893FD4" w:rsidP="002C15C6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15D03680" w14:textId="77777777" w:rsidR="00893FD4" w:rsidRDefault="00893FD4" w:rsidP="002C15C6">
            <w:pPr>
              <w:rPr>
                <w:rFonts w:ascii="Bahnschrift" w:hAnsi="Bahnschrift"/>
              </w:rPr>
            </w:pPr>
          </w:p>
          <w:p w14:paraId="6FC785E4" w14:textId="77777777" w:rsidR="00893FD4" w:rsidRDefault="00893FD4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54688146" w14:textId="77777777" w:rsidR="00893FD4" w:rsidRDefault="00893FD4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3920ACA4" wp14:editId="358BEB24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109" name="Straight Arrow Connector 1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6282BEF" id="Straight Arrow Connector 109" o:spid="_x0000_s1026" type="#_x0000_t32" style="position:absolute;margin-left:1.05pt;margin-top:7.5pt;width:161.6pt;height:0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H3Z2dbqAQAAOA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893FD4" w14:paraId="0F0872C0" w14:textId="77777777" w:rsidTr="002C15C6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4834479A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18ABAB60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0CDA3FD8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2BCFFD43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6533CB3B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893FD4" w14:paraId="78E9A42D" w14:textId="77777777" w:rsidTr="002C15C6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5226DAD5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7A6083A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79673A8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1DFE505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561EDB8" w14:textId="77777777" w:rsidR="00893FD4" w:rsidRPr="00DF59C2" w:rsidRDefault="00893FD4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364C479D" w14:textId="77777777" w:rsidR="00893FD4" w:rsidRPr="00DF59C2" w:rsidRDefault="00893FD4" w:rsidP="002C15C6">
            <w:pPr>
              <w:rPr>
                <w:rFonts w:ascii="Bahnschrift" w:hAnsi="Bahnschrift"/>
              </w:rPr>
            </w:pPr>
          </w:p>
          <w:p w14:paraId="27640FDA" w14:textId="77777777" w:rsidR="00893FD4" w:rsidRPr="00F35FC2" w:rsidRDefault="00893FD4" w:rsidP="002C15C6">
            <w:pPr>
              <w:rPr>
                <w:rFonts w:ascii="Bahnschrift" w:hAnsi="Bahnschrift"/>
              </w:rPr>
            </w:pPr>
          </w:p>
        </w:tc>
      </w:tr>
    </w:tbl>
    <w:p w14:paraId="5A6E36EF" w14:textId="61CF5910" w:rsidR="002C15C6" w:rsidRDefault="002C15C6">
      <w:pPr>
        <w:rPr>
          <w:rFonts w:ascii="Bahnschrift" w:hAnsi="Bahnschrift"/>
        </w:rPr>
      </w:pPr>
    </w:p>
    <w:p w14:paraId="6A98A223" w14:textId="77777777" w:rsidR="002C15C6" w:rsidRDefault="002C15C6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7C91050F" w14:textId="7B8B5764" w:rsidR="002C15C6" w:rsidRDefault="002C15C6" w:rsidP="002C15C6">
      <w:pPr>
        <w:pStyle w:val="MainHeading"/>
      </w:pPr>
      <w:bookmarkStart w:id="49" w:name="_Toc67389821"/>
      <w:r>
        <w:lastRenderedPageBreak/>
        <w:t>Level 6: Arrays</w:t>
      </w:r>
      <w:bookmarkEnd w:id="49"/>
    </w:p>
    <w:p w14:paraId="126182EC" w14:textId="1BBB0915" w:rsidR="00EC0917" w:rsidRDefault="00EC0917" w:rsidP="00EC0917">
      <w:pPr>
        <w:pStyle w:val="HeadingMyran"/>
      </w:pPr>
      <w:bookmarkStart w:id="50" w:name="_Toc67389822"/>
      <w:r>
        <w:t>Task 6A Little Boxes</w:t>
      </w:r>
      <w:bookmarkEnd w:id="50"/>
    </w:p>
    <w:p w14:paraId="1E69F456" w14:textId="68E0C7E5" w:rsidR="002C15C6" w:rsidRDefault="002C15C6" w:rsidP="002C15C6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5C2E16A2" wp14:editId="6F273970">
            <wp:extent cx="5905500" cy="74771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747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A5C1D" w14:textId="77777777" w:rsidR="002C15C6" w:rsidRDefault="002C15C6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C15C6" w:rsidRPr="00F35FC2" w14:paraId="23D5A3BF" w14:textId="77777777" w:rsidTr="002C15C6">
        <w:tc>
          <w:tcPr>
            <w:tcW w:w="10790" w:type="dxa"/>
          </w:tcPr>
          <w:p w14:paraId="5D8AE9FF" w14:textId="77777777" w:rsidR="002C15C6" w:rsidRPr="00F35FC2" w:rsidRDefault="002C15C6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353FD6E5" w14:textId="77777777" w:rsidR="002C15C6" w:rsidRPr="00F35FC2" w:rsidRDefault="002C15C6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D23E14F" w14:textId="77777777" w:rsidR="002C15C6" w:rsidRPr="00F35FC2" w:rsidRDefault="002C15C6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48796E7" w14:textId="77777777" w:rsidR="002C15C6" w:rsidRPr="00F35FC2" w:rsidRDefault="002C15C6" w:rsidP="002C15C6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0B4D17E" w14:textId="77777777" w:rsidR="002C15C6" w:rsidRPr="00F35FC2" w:rsidRDefault="002C15C6" w:rsidP="002C15C6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2C15C6" w:rsidRPr="00F35FC2" w14:paraId="3A020548" w14:textId="77777777" w:rsidTr="002C15C6">
        <w:tc>
          <w:tcPr>
            <w:tcW w:w="10790" w:type="dxa"/>
          </w:tcPr>
          <w:p w14:paraId="55F7891D" w14:textId="77777777" w:rsidR="002C15C6" w:rsidRPr="00DF59C2" w:rsidRDefault="002C15C6" w:rsidP="002C15C6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1453F641" w14:textId="77777777" w:rsidR="002C15C6" w:rsidRPr="00F35FC2" w:rsidRDefault="002C15C6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741AD17C" w14:textId="77777777" w:rsidR="002C15C6" w:rsidRDefault="002C15C6" w:rsidP="002C15C6">
            <w:pPr>
              <w:rPr>
                <w:rFonts w:ascii="Bahnschrift" w:hAnsi="Bahnschrift"/>
              </w:rPr>
            </w:pPr>
          </w:p>
          <w:p w14:paraId="43E372E4" w14:textId="77777777" w:rsidR="002C15C6" w:rsidRDefault="002C15C6" w:rsidP="002C15C6">
            <w:pPr>
              <w:rPr>
                <w:rFonts w:ascii="Bahnschrift" w:hAnsi="Bahnschrift"/>
              </w:rPr>
            </w:pPr>
          </w:p>
          <w:p w14:paraId="07BB5D96" w14:textId="77777777" w:rsidR="002C15C6" w:rsidRPr="00F35FC2" w:rsidRDefault="002C15C6" w:rsidP="002C15C6">
            <w:pPr>
              <w:rPr>
                <w:rFonts w:ascii="Bahnschrift" w:hAnsi="Bahnschrift"/>
              </w:rPr>
            </w:pPr>
          </w:p>
        </w:tc>
      </w:tr>
      <w:tr w:rsidR="002C15C6" w:rsidRPr="00F35FC2" w14:paraId="320103F7" w14:textId="77777777" w:rsidTr="002C15C6">
        <w:tc>
          <w:tcPr>
            <w:tcW w:w="10790" w:type="dxa"/>
          </w:tcPr>
          <w:p w14:paraId="7A916110" w14:textId="77777777" w:rsidR="002C15C6" w:rsidRPr="00DF59C2" w:rsidRDefault="002C15C6" w:rsidP="002C15C6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36458EB6" w14:textId="77777777" w:rsidR="002C15C6" w:rsidRDefault="002C15C6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2580A52D" w14:textId="77777777" w:rsidR="002C15C6" w:rsidRDefault="002C15C6" w:rsidP="002C15C6">
            <w:pPr>
              <w:rPr>
                <w:rFonts w:ascii="Bahnschrift" w:hAnsi="Bahnschrift"/>
              </w:rPr>
            </w:pPr>
          </w:p>
          <w:p w14:paraId="534D66A5" w14:textId="77777777" w:rsidR="002C15C6" w:rsidRPr="00F35FC2" w:rsidRDefault="002C15C6" w:rsidP="002C15C6">
            <w:pPr>
              <w:rPr>
                <w:rFonts w:ascii="Bahnschrift" w:hAnsi="Bahnschrift"/>
              </w:rPr>
            </w:pPr>
          </w:p>
          <w:p w14:paraId="5B67A3BA" w14:textId="77777777" w:rsidR="002C15C6" w:rsidRPr="00F35FC2" w:rsidRDefault="002C15C6" w:rsidP="002C15C6">
            <w:pPr>
              <w:rPr>
                <w:rFonts w:ascii="Bahnschrift" w:hAnsi="Bahnschrift"/>
              </w:rPr>
            </w:pPr>
          </w:p>
        </w:tc>
      </w:tr>
      <w:tr w:rsidR="002C15C6" w:rsidRPr="00F35FC2" w14:paraId="66931AF5" w14:textId="77777777" w:rsidTr="002C15C6">
        <w:tc>
          <w:tcPr>
            <w:tcW w:w="10790" w:type="dxa"/>
          </w:tcPr>
          <w:p w14:paraId="6C01FC0F" w14:textId="77777777" w:rsidR="002C15C6" w:rsidRDefault="002C15C6" w:rsidP="002C15C6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232FC9C8" w14:textId="77777777" w:rsidR="002C15C6" w:rsidRDefault="002C15C6" w:rsidP="002C15C6">
            <w:pPr>
              <w:rPr>
                <w:rFonts w:ascii="Bahnschrift" w:hAnsi="Bahnschrift"/>
                <w:b/>
              </w:rPr>
            </w:pPr>
          </w:p>
          <w:p w14:paraId="7B5CBAB8" w14:textId="77777777" w:rsidR="002C15C6" w:rsidRDefault="002C15C6" w:rsidP="002C15C6">
            <w:pPr>
              <w:rPr>
                <w:rFonts w:ascii="Bahnschrift" w:hAnsi="Bahnschrift"/>
                <w:b/>
              </w:rPr>
            </w:pPr>
          </w:p>
          <w:p w14:paraId="2F742679" w14:textId="77777777" w:rsidR="002C15C6" w:rsidRDefault="002C15C6" w:rsidP="002C15C6">
            <w:pPr>
              <w:rPr>
                <w:rFonts w:ascii="Bahnschrift" w:hAnsi="Bahnschrift"/>
                <w:b/>
              </w:rPr>
            </w:pPr>
          </w:p>
          <w:p w14:paraId="15F4ACBA" w14:textId="77777777" w:rsidR="002C15C6" w:rsidRPr="00DF59C2" w:rsidRDefault="002C15C6" w:rsidP="002C15C6">
            <w:pPr>
              <w:rPr>
                <w:rFonts w:ascii="Bahnschrift" w:hAnsi="Bahnschrift"/>
                <w:b/>
              </w:rPr>
            </w:pPr>
          </w:p>
        </w:tc>
      </w:tr>
      <w:tr w:rsidR="002C15C6" w:rsidRPr="00F35FC2" w14:paraId="0C2DE7DA" w14:textId="77777777" w:rsidTr="002C15C6">
        <w:tc>
          <w:tcPr>
            <w:tcW w:w="10790" w:type="dxa"/>
          </w:tcPr>
          <w:p w14:paraId="347E1C78" w14:textId="77777777" w:rsidR="002C15C6" w:rsidRPr="00DF59C2" w:rsidRDefault="002C15C6" w:rsidP="002C15C6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6516FDE9" w14:textId="77777777" w:rsidR="002C15C6" w:rsidRDefault="002C15C6" w:rsidP="002C15C6">
            <w:pPr>
              <w:rPr>
                <w:rFonts w:ascii="Bahnschrift" w:hAnsi="Bahnschrift"/>
              </w:rPr>
            </w:pPr>
          </w:p>
          <w:p w14:paraId="3E17B713" w14:textId="77777777" w:rsidR="002C15C6" w:rsidRPr="00DF59C2" w:rsidRDefault="002C15C6" w:rsidP="002C15C6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2ED72F2B" w14:textId="77777777" w:rsidR="002C15C6" w:rsidRDefault="002C15C6" w:rsidP="002C15C6">
            <w:pPr>
              <w:rPr>
                <w:rFonts w:ascii="Bahnschrift" w:hAnsi="Bahnschrift"/>
              </w:rPr>
            </w:pPr>
          </w:p>
          <w:p w14:paraId="1039413E" w14:textId="77777777" w:rsidR="002C15C6" w:rsidRDefault="002C15C6" w:rsidP="002C15C6">
            <w:pPr>
              <w:rPr>
                <w:rFonts w:ascii="Bahnschrift" w:hAnsi="Bahnschrift"/>
              </w:rPr>
            </w:pPr>
          </w:p>
          <w:p w14:paraId="7F8898F9" w14:textId="77777777" w:rsidR="002C15C6" w:rsidRPr="00DF59C2" w:rsidRDefault="002C15C6" w:rsidP="002C15C6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3661842A" w14:textId="77777777" w:rsidR="002C15C6" w:rsidRDefault="002C15C6" w:rsidP="002C15C6">
            <w:pPr>
              <w:rPr>
                <w:rFonts w:ascii="Bahnschrift" w:hAnsi="Bahnschrift"/>
              </w:rPr>
            </w:pPr>
          </w:p>
          <w:p w14:paraId="561814E6" w14:textId="77777777" w:rsidR="002C15C6" w:rsidRDefault="002C15C6" w:rsidP="002C15C6">
            <w:pPr>
              <w:rPr>
                <w:rFonts w:ascii="Bahnschrift" w:hAnsi="Bahnschrift"/>
              </w:rPr>
            </w:pPr>
          </w:p>
          <w:p w14:paraId="74E6ACFE" w14:textId="77777777" w:rsidR="002C15C6" w:rsidRPr="00DF59C2" w:rsidRDefault="002C15C6" w:rsidP="002C15C6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50878CA0" w14:textId="77777777" w:rsidR="002C15C6" w:rsidRDefault="002C15C6" w:rsidP="002C15C6">
            <w:pPr>
              <w:rPr>
                <w:rFonts w:ascii="Bahnschrift" w:hAnsi="Bahnschrift"/>
              </w:rPr>
            </w:pPr>
          </w:p>
          <w:p w14:paraId="7B2AB5CE" w14:textId="77777777" w:rsidR="002C15C6" w:rsidRDefault="002C15C6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308D9E51" w14:textId="77777777" w:rsidR="002C15C6" w:rsidRDefault="002C15C6" w:rsidP="002C15C6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58244061" wp14:editId="01C6AD32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8891D3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9" o:spid="_x0000_s1026" type="#_x0000_t32" style="position:absolute;margin-left:1.05pt;margin-top:7.5pt;width:161.6pt;height:0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++cfoe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2C15C6" w14:paraId="0A049CAD" w14:textId="77777777" w:rsidTr="002C15C6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43FF5447" w14:textId="77777777" w:rsidR="002C15C6" w:rsidRPr="00DF59C2" w:rsidRDefault="002C15C6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3551133E" w14:textId="77777777" w:rsidR="002C15C6" w:rsidRPr="00DF59C2" w:rsidRDefault="002C15C6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025BF723" w14:textId="77777777" w:rsidR="002C15C6" w:rsidRPr="00DF59C2" w:rsidRDefault="002C15C6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1D24A361" w14:textId="77777777" w:rsidR="002C15C6" w:rsidRPr="00DF59C2" w:rsidRDefault="002C15C6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219C736B" w14:textId="77777777" w:rsidR="002C15C6" w:rsidRPr="00DF59C2" w:rsidRDefault="002C15C6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2C15C6" w14:paraId="7EEB3058" w14:textId="77777777" w:rsidTr="002C15C6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6DFB534A" w14:textId="77777777" w:rsidR="002C15C6" w:rsidRPr="00DF59C2" w:rsidRDefault="002C15C6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DB731CC" w14:textId="77777777" w:rsidR="002C15C6" w:rsidRPr="00DF59C2" w:rsidRDefault="002C15C6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7FE38F2" w14:textId="77777777" w:rsidR="002C15C6" w:rsidRPr="00DF59C2" w:rsidRDefault="002C15C6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EDB93F3" w14:textId="77777777" w:rsidR="002C15C6" w:rsidRPr="00DF59C2" w:rsidRDefault="002C15C6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8C7AAAA" w14:textId="77777777" w:rsidR="002C15C6" w:rsidRPr="00DF59C2" w:rsidRDefault="002C15C6" w:rsidP="002C15C6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1FAA9216" w14:textId="77777777" w:rsidR="002C15C6" w:rsidRPr="00DF59C2" w:rsidRDefault="002C15C6" w:rsidP="002C15C6">
            <w:pPr>
              <w:rPr>
                <w:rFonts w:ascii="Bahnschrift" w:hAnsi="Bahnschrift"/>
              </w:rPr>
            </w:pPr>
          </w:p>
          <w:p w14:paraId="6DB3220B" w14:textId="77777777" w:rsidR="002C15C6" w:rsidRPr="00F35FC2" w:rsidRDefault="002C15C6" w:rsidP="002C15C6">
            <w:pPr>
              <w:rPr>
                <w:rFonts w:ascii="Bahnschrift" w:hAnsi="Bahnschrift"/>
              </w:rPr>
            </w:pPr>
          </w:p>
        </w:tc>
      </w:tr>
    </w:tbl>
    <w:p w14:paraId="2DFB2F48" w14:textId="25306D5F" w:rsidR="002C15C6" w:rsidRDefault="002C15C6" w:rsidP="002C15C6">
      <w:pPr>
        <w:jc w:val="center"/>
        <w:rPr>
          <w:rFonts w:ascii="Bahnschrift" w:hAnsi="Bahnschrift"/>
        </w:rPr>
      </w:pPr>
    </w:p>
    <w:p w14:paraId="4DE08923" w14:textId="77777777" w:rsidR="002C15C6" w:rsidRDefault="002C15C6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37024C86" w14:textId="77777777" w:rsidR="00EC0917" w:rsidRDefault="00EC0917" w:rsidP="00EC0917">
      <w:pPr>
        <w:pStyle w:val="HeadingMyran"/>
      </w:pPr>
      <w:bookmarkStart w:id="51" w:name="_Toc67389823"/>
      <w:r>
        <w:lastRenderedPageBreak/>
        <w:t>Task 6A Little Boxes</w:t>
      </w:r>
      <w:bookmarkEnd w:id="51"/>
    </w:p>
    <w:p w14:paraId="4292B84D" w14:textId="6119AED8" w:rsidR="002C15C6" w:rsidRDefault="002C15C6" w:rsidP="002C15C6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411756CB" wp14:editId="376976A0">
            <wp:extent cx="5905500" cy="79819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798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hnschrift" w:hAnsi="Bahnschrift"/>
        </w:rPr>
        <w:br w:type="page"/>
      </w:r>
    </w:p>
    <w:p w14:paraId="0322128A" w14:textId="60845B29" w:rsidR="00026063" w:rsidRDefault="00026063">
      <w:pPr>
        <w:rPr>
          <w:rFonts w:ascii="Bahnschrift" w:hAnsi="Bahnschrif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26063" w:rsidRPr="00F35FC2" w14:paraId="7C6AEE7F" w14:textId="77777777" w:rsidTr="00EC0917">
        <w:tc>
          <w:tcPr>
            <w:tcW w:w="10790" w:type="dxa"/>
          </w:tcPr>
          <w:p w14:paraId="4D2DDE0C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t>Notes:</w:t>
            </w:r>
          </w:p>
          <w:p w14:paraId="73AC48C0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36FEF27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8367951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CD90394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026063" w:rsidRPr="00F35FC2" w14:paraId="7830E600" w14:textId="77777777" w:rsidTr="00EC0917">
        <w:tc>
          <w:tcPr>
            <w:tcW w:w="10790" w:type="dxa"/>
          </w:tcPr>
          <w:p w14:paraId="2D4C8502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6B9775C4" w14:textId="77777777" w:rsidR="00026063" w:rsidRPr="00F35FC2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2C8DCA74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569C8D7F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4EED144E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  <w:tr w:rsidR="00026063" w:rsidRPr="00F35FC2" w14:paraId="49D31F69" w14:textId="77777777" w:rsidTr="00EC0917">
        <w:tc>
          <w:tcPr>
            <w:tcW w:w="10790" w:type="dxa"/>
          </w:tcPr>
          <w:p w14:paraId="06F47CE6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6C68306F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74170AF5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330C43ED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  <w:p w14:paraId="7896BCBA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  <w:tr w:rsidR="00026063" w:rsidRPr="00F35FC2" w14:paraId="374DDAE9" w14:textId="77777777" w:rsidTr="00EC0917">
        <w:tc>
          <w:tcPr>
            <w:tcW w:w="10790" w:type="dxa"/>
          </w:tcPr>
          <w:p w14:paraId="4368D217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2750991E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5A0EE8CA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090585DF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33ED727C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</w:p>
        </w:tc>
      </w:tr>
      <w:tr w:rsidR="00026063" w:rsidRPr="00F35FC2" w14:paraId="2428808A" w14:textId="77777777" w:rsidTr="00EC0917">
        <w:tc>
          <w:tcPr>
            <w:tcW w:w="10790" w:type="dxa"/>
          </w:tcPr>
          <w:p w14:paraId="40D3EAA5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1CDD9928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7C494581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21FC6BFD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6BC781C7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5FCAAA53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7CF515E1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61554FDF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20E61706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360E0212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52722B8E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00FDB737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40D7EC06" wp14:editId="36867D5E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64" name="Straight Arrow Connector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F608540" id="Straight Arrow Connector 64" o:spid="_x0000_s1026" type="#_x0000_t32" style="position:absolute;margin-left:1.05pt;margin-top:7.5pt;width:161.6pt;height:0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+5I4Ke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026063" w14:paraId="5CDCB714" w14:textId="77777777" w:rsidTr="00EC0917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206A572E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2A9F3AE8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39A3A84A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567C0472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6EC37E99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026063" w14:paraId="12D83095" w14:textId="77777777" w:rsidTr="00EC0917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1A687214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3ED2DC0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D00F957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96A493D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D885957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0ACC6CAB" w14:textId="77777777" w:rsidR="00026063" w:rsidRPr="00DF59C2" w:rsidRDefault="00026063" w:rsidP="00EC0917">
            <w:pPr>
              <w:rPr>
                <w:rFonts w:ascii="Bahnschrift" w:hAnsi="Bahnschrift"/>
              </w:rPr>
            </w:pPr>
          </w:p>
          <w:p w14:paraId="5F7199DC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</w:tbl>
    <w:p w14:paraId="6F239EFC" w14:textId="14E72924" w:rsidR="002C15C6" w:rsidRDefault="002C15C6">
      <w:pPr>
        <w:rPr>
          <w:rFonts w:ascii="Bahnschrift" w:hAnsi="Bahnschrift"/>
        </w:rPr>
      </w:pPr>
    </w:p>
    <w:p w14:paraId="564CE90C" w14:textId="77777777" w:rsidR="00EC0917" w:rsidRDefault="00EC0917" w:rsidP="002C15C6">
      <w:pPr>
        <w:jc w:val="center"/>
        <w:rPr>
          <w:noProof/>
        </w:rPr>
      </w:pPr>
    </w:p>
    <w:p w14:paraId="7CCEDC91" w14:textId="77777777" w:rsidR="00EC0917" w:rsidRDefault="00EC0917" w:rsidP="002C15C6">
      <w:pPr>
        <w:jc w:val="center"/>
        <w:rPr>
          <w:noProof/>
        </w:rPr>
      </w:pPr>
    </w:p>
    <w:p w14:paraId="6EB121B3" w14:textId="7B0022DA" w:rsidR="00EC0917" w:rsidRDefault="00EC0917" w:rsidP="002C15C6">
      <w:pPr>
        <w:jc w:val="center"/>
        <w:rPr>
          <w:noProof/>
        </w:rPr>
      </w:pPr>
    </w:p>
    <w:p w14:paraId="4F45FA3C" w14:textId="4A9D9F25" w:rsidR="00EC0917" w:rsidRDefault="00EC0917" w:rsidP="002C15C6">
      <w:pPr>
        <w:jc w:val="center"/>
        <w:rPr>
          <w:noProof/>
        </w:rPr>
      </w:pPr>
    </w:p>
    <w:p w14:paraId="1BEF35FF" w14:textId="42F72C29" w:rsidR="00EC0917" w:rsidRDefault="00EC0917" w:rsidP="002C15C6">
      <w:pPr>
        <w:jc w:val="center"/>
        <w:rPr>
          <w:noProof/>
        </w:rPr>
      </w:pPr>
    </w:p>
    <w:p w14:paraId="1F660766" w14:textId="28369A1D" w:rsidR="00EC0917" w:rsidRDefault="00EC0917" w:rsidP="002C15C6">
      <w:pPr>
        <w:jc w:val="center"/>
        <w:rPr>
          <w:noProof/>
        </w:rPr>
      </w:pPr>
    </w:p>
    <w:p w14:paraId="51C31E01" w14:textId="4562F38A" w:rsidR="00EC0917" w:rsidRDefault="00EC0917" w:rsidP="002C15C6">
      <w:pPr>
        <w:jc w:val="center"/>
        <w:rPr>
          <w:noProof/>
        </w:rPr>
      </w:pPr>
    </w:p>
    <w:p w14:paraId="4631503D" w14:textId="78F39B77" w:rsidR="00EC0917" w:rsidRDefault="00EC0917" w:rsidP="00EC0917">
      <w:pPr>
        <w:pStyle w:val="HeadingMyran"/>
      </w:pPr>
      <w:bookmarkStart w:id="52" w:name="_Toc67389824"/>
      <w:r>
        <w:lastRenderedPageBreak/>
        <w:t>Task 6C Number Hunt</w:t>
      </w:r>
      <w:bookmarkEnd w:id="52"/>
    </w:p>
    <w:p w14:paraId="0025D38C" w14:textId="77777777" w:rsidR="00EC0917" w:rsidRDefault="00EC0917" w:rsidP="002C15C6">
      <w:pPr>
        <w:jc w:val="center"/>
        <w:rPr>
          <w:noProof/>
        </w:rPr>
      </w:pPr>
    </w:p>
    <w:p w14:paraId="73A87942" w14:textId="0888444E" w:rsidR="002C15C6" w:rsidRDefault="002C15C6" w:rsidP="002C15C6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652D76AC" wp14:editId="1C2E7F4D">
            <wp:extent cx="5819775" cy="43053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2B009" w14:textId="77777777" w:rsidR="00EC0917" w:rsidRDefault="00EC0917" w:rsidP="002C15C6">
      <w:pPr>
        <w:jc w:val="center"/>
        <w:rPr>
          <w:rFonts w:ascii="Bahnschrift" w:hAnsi="Bahnschrift"/>
        </w:rPr>
      </w:pPr>
    </w:p>
    <w:p w14:paraId="4F852F48" w14:textId="4373C8E7" w:rsidR="002C15C6" w:rsidRDefault="002C15C6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26063" w:rsidRPr="00F35FC2" w14:paraId="21D73BAD" w14:textId="77777777" w:rsidTr="00EC0917">
        <w:tc>
          <w:tcPr>
            <w:tcW w:w="10790" w:type="dxa"/>
          </w:tcPr>
          <w:p w14:paraId="3274B66C" w14:textId="677913AF" w:rsidR="00026063" w:rsidRPr="00F35FC2" w:rsidRDefault="002C15C6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  <w:r>
              <w:rPr>
                <w:rFonts w:ascii="Bahnschrift" w:hAnsi="Bahnschrift"/>
              </w:rPr>
              <w:lastRenderedPageBreak/>
              <w:br w:type="page"/>
            </w:r>
            <w:r w:rsidR="00026063" w:rsidRPr="00F35FC2">
              <w:rPr>
                <w:rFonts w:ascii="Bahnschrift" w:hAnsi="Bahnschrift"/>
                <w:b/>
                <w:bCs/>
              </w:rPr>
              <w:t>Notes:</w:t>
            </w:r>
          </w:p>
          <w:p w14:paraId="428725F3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5C7B783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9D80D6E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08823EF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026063" w:rsidRPr="00F35FC2" w14:paraId="6C6F2389" w14:textId="77777777" w:rsidTr="00EC0917">
        <w:tc>
          <w:tcPr>
            <w:tcW w:w="10790" w:type="dxa"/>
          </w:tcPr>
          <w:p w14:paraId="591929FF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356D06C9" w14:textId="77777777" w:rsidR="00026063" w:rsidRPr="00F35FC2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32AA1D1E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432BE868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067FB5D3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  <w:tr w:rsidR="00026063" w:rsidRPr="00F35FC2" w14:paraId="13093FF2" w14:textId="77777777" w:rsidTr="00EC0917">
        <w:tc>
          <w:tcPr>
            <w:tcW w:w="10790" w:type="dxa"/>
          </w:tcPr>
          <w:p w14:paraId="7EB32E56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3B0584EA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5DC8DF98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7E36BB35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  <w:p w14:paraId="14B8DD2A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  <w:tr w:rsidR="00026063" w:rsidRPr="00F35FC2" w14:paraId="2641B98B" w14:textId="77777777" w:rsidTr="00EC0917">
        <w:tc>
          <w:tcPr>
            <w:tcW w:w="10790" w:type="dxa"/>
          </w:tcPr>
          <w:p w14:paraId="64E6D66B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06BCA6DC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0E59ED30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2AED04CF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61DE3FC8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</w:p>
        </w:tc>
      </w:tr>
      <w:tr w:rsidR="00026063" w:rsidRPr="00F35FC2" w14:paraId="7027E429" w14:textId="77777777" w:rsidTr="00EC0917">
        <w:tc>
          <w:tcPr>
            <w:tcW w:w="10790" w:type="dxa"/>
          </w:tcPr>
          <w:p w14:paraId="4277D3D3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0A0626B0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2906EA08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094D0250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6A5E5C86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411079FD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3024BBAC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0C408A62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23097D5D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3E1B0F42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2F2532D7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411C301B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4568E026" wp14:editId="636BE7E5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65" name="Straight Arrow Connector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2E9AD6D" id="Straight Arrow Connector 65" o:spid="_x0000_s1026" type="#_x0000_t32" style="position:absolute;margin-left:1.05pt;margin-top:7.5pt;width:161.6pt;height:0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H5YuzzqAQAANg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026063" w14:paraId="01813AAE" w14:textId="77777777" w:rsidTr="00EC0917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716E5904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3159ED28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61EBF75D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347D90D7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502A4AB7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026063" w14:paraId="5044789F" w14:textId="77777777" w:rsidTr="00EC0917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55B4E3C6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7931679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0D1E259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EE52143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739D246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6DD43BE5" w14:textId="77777777" w:rsidR="00026063" w:rsidRPr="00DF59C2" w:rsidRDefault="00026063" w:rsidP="00EC0917">
            <w:pPr>
              <w:rPr>
                <w:rFonts w:ascii="Bahnschrift" w:hAnsi="Bahnschrift"/>
              </w:rPr>
            </w:pPr>
          </w:p>
          <w:p w14:paraId="020AB755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</w:tbl>
    <w:p w14:paraId="4BEF2766" w14:textId="50AA0FD5" w:rsidR="002C15C6" w:rsidRDefault="002C15C6">
      <w:pPr>
        <w:rPr>
          <w:rFonts w:ascii="Bahnschrift" w:hAnsi="Bahnschrift"/>
        </w:rPr>
      </w:pPr>
    </w:p>
    <w:p w14:paraId="7AD9D3BA" w14:textId="119C759E" w:rsidR="00EC0917" w:rsidRDefault="00EC0917" w:rsidP="002C15C6">
      <w:pPr>
        <w:jc w:val="center"/>
        <w:rPr>
          <w:noProof/>
        </w:rPr>
      </w:pPr>
    </w:p>
    <w:p w14:paraId="3A58E95E" w14:textId="7FFD931C" w:rsidR="00EC0917" w:rsidRDefault="00EC0917" w:rsidP="002C15C6">
      <w:pPr>
        <w:jc w:val="center"/>
        <w:rPr>
          <w:noProof/>
        </w:rPr>
      </w:pPr>
    </w:p>
    <w:p w14:paraId="3E01A2D1" w14:textId="5FCFF953" w:rsidR="00EC0917" w:rsidRDefault="00EC0917" w:rsidP="002C15C6">
      <w:pPr>
        <w:jc w:val="center"/>
        <w:rPr>
          <w:noProof/>
        </w:rPr>
      </w:pPr>
    </w:p>
    <w:p w14:paraId="489CD758" w14:textId="43FE1DEA" w:rsidR="00EC0917" w:rsidRDefault="00EC0917" w:rsidP="002C15C6">
      <w:pPr>
        <w:jc w:val="center"/>
        <w:rPr>
          <w:noProof/>
        </w:rPr>
      </w:pPr>
    </w:p>
    <w:p w14:paraId="06CE76C6" w14:textId="39AF3876" w:rsidR="00EC0917" w:rsidRDefault="00EC0917" w:rsidP="002C15C6">
      <w:pPr>
        <w:jc w:val="center"/>
        <w:rPr>
          <w:noProof/>
        </w:rPr>
      </w:pPr>
    </w:p>
    <w:p w14:paraId="1215D8FE" w14:textId="6B323EBE" w:rsidR="00EC0917" w:rsidRDefault="00EC0917" w:rsidP="002C15C6">
      <w:pPr>
        <w:jc w:val="center"/>
        <w:rPr>
          <w:noProof/>
        </w:rPr>
      </w:pPr>
    </w:p>
    <w:p w14:paraId="019E0141" w14:textId="25A2C267" w:rsidR="00EC0917" w:rsidRDefault="00EC0917" w:rsidP="002C15C6">
      <w:pPr>
        <w:jc w:val="center"/>
        <w:rPr>
          <w:noProof/>
        </w:rPr>
      </w:pPr>
    </w:p>
    <w:p w14:paraId="180FDC7E" w14:textId="54ACBEA7" w:rsidR="00EC0917" w:rsidRDefault="00EC0917" w:rsidP="00EC0917">
      <w:pPr>
        <w:pStyle w:val="HeadingMyran"/>
      </w:pPr>
      <w:bookmarkStart w:id="53" w:name="_Toc67389825"/>
      <w:r>
        <w:lastRenderedPageBreak/>
        <w:t>Task 6D Backward Boxes</w:t>
      </w:r>
      <w:bookmarkEnd w:id="53"/>
    </w:p>
    <w:p w14:paraId="6AD2E70A" w14:textId="34A00B2F" w:rsidR="002C15C6" w:rsidRDefault="002C15C6" w:rsidP="002C15C6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618168F5" wp14:editId="3CA46F79">
            <wp:extent cx="5867400" cy="831532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831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3C2B8" w14:textId="021ADDF8" w:rsidR="002C15C6" w:rsidRDefault="002C15C6">
      <w:pPr>
        <w:rPr>
          <w:rFonts w:ascii="Bahnschrift" w:hAnsi="Bahnschrif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26063" w:rsidRPr="00F35FC2" w14:paraId="65A92C36" w14:textId="77777777" w:rsidTr="00EC0917">
        <w:tc>
          <w:tcPr>
            <w:tcW w:w="10790" w:type="dxa"/>
          </w:tcPr>
          <w:p w14:paraId="2AF502F5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t>Notes:</w:t>
            </w:r>
          </w:p>
          <w:p w14:paraId="147F3771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F7E93A2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5F2A6C9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8F54D74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026063" w:rsidRPr="00F35FC2" w14:paraId="5E56126D" w14:textId="77777777" w:rsidTr="00EC0917">
        <w:tc>
          <w:tcPr>
            <w:tcW w:w="10790" w:type="dxa"/>
          </w:tcPr>
          <w:p w14:paraId="261201FD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1BE30FBE" w14:textId="77777777" w:rsidR="00026063" w:rsidRPr="00F35FC2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70DFB4C7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51271E71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64C7C178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  <w:tr w:rsidR="00026063" w:rsidRPr="00F35FC2" w14:paraId="6A796709" w14:textId="77777777" w:rsidTr="00EC0917">
        <w:tc>
          <w:tcPr>
            <w:tcW w:w="10790" w:type="dxa"/>
          </w:tcPr>
          <w:p w14:paraId="270DC6C7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568F7857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59087659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34B11EE2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  <w:p w14:paraId="09FA82D2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  <w:tr w:rsidR="00026063" w:rsidRPr="00F35FC2" w14:paraId="6F91FB02" w14:textId="77777777" w:rsidTr="00EC0917">
        <w:tc>
          <w:tcPr>
            <w:tcW w:w="10790" w:type="dxa"/>
          </w:tcPr>
          <w:p w14:paraId="4E72BFAD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23302FE8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0AAAABE1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50908CFC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547D8CDE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</w:p>
        </w:tc>
      </w:tr>
      <w:tr w:rsidR="00026063" w:rsidRPr="00F35FC2" w14:paraId="60D62D00" w14:textId="77777777" w:rsidTr="00EC0917">
        <w:tc>
          <w:tcPr>
            <w:tcW w:w="10790" w:type="dxa"/>
          </w:tcPr>
          <w:p w14:paraId="4E577E2D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0D906755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77D8D954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55166739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5782CB59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4FC006C6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14D0B3EC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25931DFB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17F1F755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38AA46DB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776D0444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2C499433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13893BC2" wp14:editId="12C64464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88" name="Straight Arrow Connector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9123EE5" id="Straight Arrow Connector 88" o:spid="_x0000_s1026" type="#_x0000_t32" style="position:absolute;margin-left:1.05pt;margin-top:7.5pt;width:161.6pt;height:0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026063" w14:paraId="18BBAA5A" w14:textId="77777777" w:rsidTr="00EC0917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1DC726CC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7C281169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2830D6EB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74B1ACE4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5F429785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026063" w14:paraId="5992D62E" w14:textId="77777777" w:rsidTr="00EC0917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7282FAC9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5DBE4C9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FE4BEEB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57D3DA7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0B2E1F2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712F97AC" w14:textId="77777777" w:rsidR="00026063" w:rsidRPr="00DF59C2" w:rsidRDefault="00026063" w:rsidP="00EC0917">
            <w:pPr>
              <w:rPr>
                <w:rFonts w:ascii="Bahnschrift" w:hAnsi="Bahnschrift"/>
              </w:rPr>
            </w:pPr>
          </w:p>
          <w:p w14:paraId="49DA9014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</w:tbl>
    <w:p w14:paraId="28DA550E" w14:textId="37B12DB8" w:rsidR="002C15C6" w:rsidRDefault="002C15C6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42C45B69" w14:textId="4EF184AF" w:rsidR="00EC0917" w:rsidRDefault="00EC0917" w:rsidP="00EC0917">
      <w:pPr>
        <w:pStyle w:val="HeadingMyran"/>
      </w:pPr>
      <w:bookmarkStart w:id="54" w:name="_Toc67389826"/>
      <w:r>
        <w:lastRenderedPageBreak/>
        <w:t>Task 6F Array Averages</w:t>
      </w:r>
      <w:bookmarkEnd w:id="54"/>
    </w:p>
    <w:p w14:paraId="2333C34A" w14:textId="5BC229A4" w:rsidR="002C15C6" w:rsidRDefault="002C15C6" w:rsidP="00026063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4343487E" wp14:editId="0740D887">
            <wp:extent cx="6038850" cy="55149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551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D4B32" w14:textId="77777777" w:rsidR="002C15C6" w:rsidRDefault="002C15C6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p w14:paraId="00E27B30" w14:textId="3E8D2390" w:rsidR="00026063" w:rsidRDefault="00026063">
      <w:pPr>
        <w:rPr>
          <w:rFonts w:ascii="Bahnschrift" w:hAnsi="Bahnschrif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26063" w:rsidRPr="00F35FC2" w14:paraId="68D7DF6C" w14:textId="77777777" w:rsidTr="00EC0917">
        <w:tc>
          <w:tcPr>
            <w:tcW w:w="10790" w:type="dxa"/>
          </w:tcPr>
          <w:p w14:paraId="0B9C9437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t>Notes:</w:t>
            </w:r>
          </w:p>
          <w:p w14:paraId="10EEC92B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3A824AA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54936C21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6A8126E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026063" w:rsidRPr="00F35FC2" w14:paraId="08D7B27F" w14:textId="77777777" w:rsidTr="00EC0917">
        <w:tc>
          <w:tcPr>
            <w:tcW w:w="10790" w:type="dxa"/>
          </w:tcPr>
          <w:p w14:paraId="3CA32DCB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5B208C60" w14:textId="77777777" w:rsidR="00026063" w:rsidRPr="00F35FC2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0AB63198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0A994B38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35E76342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  <w:tr w:rsidR="00026063" w:rsidRPr="00F35FC2" w14:paraId="60DF3BF1" w14:textId="77777777" w:rsidTr="00EC0917">
        <w:tc>
          <w:tcPr>
            <w:tcW w:w="10790" w:type="dxa"/>
          </w:tcPr>
          <w:p w14:paraId="55E76B9B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2A17FF5D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75AC5565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6F54EFE3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  <w:p w14:paraId="2883BC65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  <w:tr w:rsidR="00026063" w:rsidRPr="00F35FC2" w14:paraId="58E5D3C8" w14:textId="77777777" w:rsidTr="00EC0917">
        <w:tc>
          <w:tcPr>
            <w:tcW w:w="10790" w:type="dxa"/>
          </w:tcPr>
          <w:p w14:paraId="6F0B70CD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24F36A07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29374445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4842C79C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44F07C85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</w:p>
        </w:tc>
      </w:tr>
      <w:tr w:rsidR="00026063" w:rsidRPr="00F35FC2" w14:paraId="5568A300" w14:textId="77777777" w:rsidTr="00EC0917">
        <w:tc>
          <w:tcPr>
            <w:tcW w:w="10790" w:type="dxa"/>
          </w:tcPr>
          <w:p w14:paraId="03FA74DB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3A6196D4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4CE40F5E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642E6682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631F6F80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48057F61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15F48C13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61AE7497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7CBBADD4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47088A36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2DAB1E8C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18BFAE0A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2A4219D5" wp14:editId="44E5CA42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116" name="Straight Arrow Connector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7C314F6" id="Straight Arrow Connector 116" o:spid="_x0000_s1026" type="#_x0000_t32" style="position:absolute;margin-left:1.05pt;margin-top:7.5pt;width:161.6pt;height:0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PNsajrqAQAAOA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026063" w14:paraId="4089D9A0" w14:textId="77777777" w:rsidTr="00EC0917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0C846C8F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4F4562E5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33EFC6D4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10AB927A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211F1589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026063" w14:paraId="49217511" w14:textId="77777777" w:rsidTr="00EC0917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036E9317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40D832A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56DC9BC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FE10537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2691F99B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2394EB23" w14:textId="77777777" w:rsidR="00026063" w:rsidRPr="00DF59C2" w:rsidRDefault="00026063" w:rsidP="00EC0917">
            <w:pPr>
              <w:rPr>
                <w:rFonts w:ascii="Bahnschrift" w:hAnsi="Bahnschrift"/>
              </w:rPr>
            </w:pPr>
          </w:p>
          <w:p w14:paraId="230D6F04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</w:tbl>
    <w:p w14:paraId="3A8CF7A8" w14:textId="7743D8D6" w:rsidR="002C15C6" w:rsidRDefault="002C15C6">
      <w:pPr>
        <w:rPr>
          <w:rFonts w:ascii="Bahnschrift" w:hAnsi="Bahnschrift"/>
        </w:rPr>
      </w:pPr>
    </w:p>
    <w:p w14:paraId="09E20E72" w14:textId="4050D201" w:rsidR="00EC0917" w:rsidRDefault="00EC0917" w:rsidP="00026063">
      <w:pPr>
        <w:jc w:val="center"/>
        <w:rPr>
          <w:rFonts w:ascii="Bahnschrift" w:hAnsi="Bahnschrift"/>
          <w:noProof/>
        </w:rPr>
      </w:pPr>
    </w:p>
    <w:p w14:paraId="779538BE" w14:textId="32AEBCB2" w:rsidR="00EC0917" w:rsidRDefault="00EC0917" w:rsidP="00026063">
      <w:pPr>
        <w:jc w:val="center"/>
        <w:rPr>
          <w:rFonts w:ascii="Bahnschrift" w:hAnsi="Bahnschrift"/>
          <w:noProof/>
        </w:rPr>
      </w:pPr>
    </w:p>
    <w:p w14:paraId="7489D340" w14:textId="667A2F3D" w:rsidR="00EC0917" w:rsidRDefault="00EC0917" w:rsidP="00026063">
      <w:pPr>
        <w:jc w:val="center"/>
        <w:rPr>
          <w:rFonts w:ascii="Bahnschrift" w:hAnsi="Bahnschrift"/>
          <w:noProof/>
        </w:rPr>
      </w:pPr>
    </w:p>
    <w:p w14:paraId="78733410" w14:textId="76A14225" w:rsidR="00EC0917" w:rsidRDefault="00EC0917" w:rsidP="00026063">
      <w:pPr>
        <w:jc w:val="center"/>
        <w:rPr>
          <w:rFonts w:ascii="Bahnschrift" w:hAnsi="Bahnschrift"/>
          <w:noProof/>
        </w:rPr>
      </w:pPr>
    </w:p>
    <w:p w14:paraId="23737ADB" w14:textId="203CEF50" w:rsidR="00EC0917" w:rsidRDefault="00EC0917" w:rsidP="00026063">
      <w:pPr>
        <w:jc w:val="center"/>
        <w:rPr>
          <w:rFonts w:ascii="Bahnschrift" w:hAnsi="Bahnschrift"/>
          <w:noProof/>
        </w:rPr>
      </w:pPr>
    </w:p>
    <w:p w14:paraId="5CB59C0A" w14:textId="3E300C84" w:rsidR="00EC0917" w:rsidRDefault="00EC0917" w:rsidP="00026063">
      <w:pPr>
        <w:jc w:val="center"/>
        <w:rPr>
          <w:rFonts w:ascii="Bahnschrift" w:hAnsi="Bahnschrift"/>
          <w:noProof/>
        </w:rPr>
      </w:pPr>
    </w:p>
    <w:p w14:paraId="545CF879" w14:textId="0DB50F9A" w:rsidR="00EC0917" w:rsidRDefault="00EC0917" w:rsidP="00026063">
      <w:pPr>
        <w:jc w:val="center"/>
        <w:rPr>
          <w:rFonts w:ascii="Bahnschrift" w:hAnsi="Bahnschrift"/>
          <w:noProof/>
        </w:rPr>
      </w:pPr>
    </w:p>
    <w:p w14:paraId="76245205" w14:textId="68F328B9" w:rsidR="00EC0917" w:rsidRDefault="00EC0917" w:rsidP="00EC0917">
      <w:pPr>
        <w:pStyle w:val="HeadingMyran"/>
      </w:pPr>
      <w:bookmarkStart w:id="55" w:name="_Toc67389827"/>
      <w:r>
        <w:lastRenderedPageBreak/>
        <w:t>Task 6G Array Min</w:t>
      </w:r>
      <w:bookmarkEnd w:id="55"/>
    </w:p>
    <w:p w14:paraId="28238887" w14:textId="227BFE93" w:rsidR="002C15C6" w:rsidRDefault="002C15C6" w:rsidP="00026063">
      <w:pPr>
        <w:jc w:val="center"/>
        <w:rPr>
          <w:rFonts w:ascii="Bahnschrift" w:hAnsi="Bahnschrift"/>
        </w:rPr>
      </w:pPr>
      <w:r>
        <w:rPr>
          <w:rFonts w:ascii="Bahnschrift" w:hAnsi="Bahnschrift"/>
          <w:noProof/>
        </w:rPr>
        <w:drawing>
          <wp:inline distT="0" distB="0" distL="0" distR="0" wp14:anchorId="6B720F15" wp14:editId="7EEFAB72">
            <wp:extent cx="5943600" cy="652081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2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FA5F0" w14:textId="431D9BF7" w:rsidR="002C15C6" w:rsidRDefault="002C15C6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26063" w:rsidRPr="00F35FC2" w14:paraId="51980954" w14:textId="77777777" w:rsidTr="00EC0917">
        <w:tc>
          <w:tcPr>
            <w:tcW w:w="10790" w:type="dxa"/>
          </w:tcPr>
          <w:p w14:paraId="766831A9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16460540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7442E9C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2DBCDFA7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41DCE05C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026063" w:rsidRPr="00F35FC2" w14:paraId="2DB1964D" w14:textId="77777777" w:rsidTr="00EC0917">
        <w:tc>
          <w:tcPr>
            <w:tcW w:w="10790" w:type="dxa"/>
          </w:tcPr>
          <w:p w14:paraId="50AAC889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42DC14A0" w14:textId="77777777" w:rsidR="00026063" w:rsidRPr="00F35FC2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10100456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51831249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2C615975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  <w:tr w:rsidR="00026063" w:rsidRPr="00F35FC2" w14:paraId="4F64D59D" w14:textId="77777777" w:rsidTr="00EC0917">
        <w:tc>
          <w:tcPr>
            <w:tcW w:w="10790" w:type="dxa"/>
          </w:tcPr>
          <w:p w14:paraId="10DFD5AD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76150F2F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20F466E7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5B1C63E3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  <w:p w14:paraId="6B30EF9A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  <w:tr w:rsidR="00026063" w:rsidRPr="00F35FC2" w14:paraId="0EAED977" w14:textId="77777777" w:rsidTr="00EC0917">
        <w:tc>
          <w:tcPr>
            <w:tcW w:w="10790" w:type="dxa"/>
          </w:tcPr>
          <w:p w14:paraId="6A63CCD0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11B52D2B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6E9289C8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06BCC295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12818A99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</w:p>
        </w:tc>
      </w:tr>
      <w:tr w:rsidR="00026063" w:rsidRPr="00F35FC2" w14:paraId="7F0EF77D" w14:textId="77777777" w:rsidTr="00EC0917">
        <w:tc>
          <w:tcPr>
            <w:tcW w:w="10790" w:type="dxa"/>
          </w:tcPr>
          <w:p w14:paraId="64D96173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027C73F7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7B796F84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7CB82246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3F07C9FF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28DD0B23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43010CD7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1A5666C1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7FB0BAFF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3A02D461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199A5DF0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52128BB7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7C397569" wp14:editId="435A38DA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115" name="Straight Arrow Connector 1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738E855" id="Straight Arrow Connector 115" o:spid="_x0000_s1026" type="#_x0000_t32" style="position:absolute;margin-left:1.05pt;margin-top:7.5pt;width:161.6pt;height:0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HvTbuDqAQAAOA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026063" w14:paraId="11F1656E" w14:textId="77777777" w:rsidTr="00EC0917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2C86C8EB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49D6A641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4AB4DF02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17DC2FF0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7527C65A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026063" w14:paraId="51801DB0" w14:textId="77777777" w:rsidTr="00EC0917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74CCF4D0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75D8D72E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AC3F739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6AF014C1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7592228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3AFFDBE1" w14:textId="77777777" w:rsidR="00026063" w:rsidRPr="00DF59C2" w:rsidRDefault="00026063" w:rsidP="00EC0917">
            <w:pPr>
              <w:rPr>
                <w:rFonts w:ascii="Bahnschrift" w:hAnsi="Bahnschrift"/>
              </w:rPr>
            </w:pPr>
          </w:p>
          <w:p w14:paraId="04A312A5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</w:tbl>
    <w:p w14:paraId="5230B9C6" w14:textId="032A6BB3" w:rsidR="002C15C6" w:rsidRDefault="002C15C6">
      <w:pPr>
        <w:rPr>
          <w:rFonts w:ascii="Bahnschrift" w:hAnsi="Bahnschrift"/>
        </w:rPr>
      </w:pPr>
    </w:p>
    <w:p w14:paraId="01604A31" w14:textId="77777777" w:rsidR="002C15C6" w:rsidRDefault="002C15C6">
      <w:pPr>
        <w:rPr>
          <w:rFonts w:ascii="Bahnschrift" w:hAnsi="Bahnschrift"/>
        </w:rPr>
      </w:pPr>
    </w:p>
    <w:p w14:paraId="45F8C007" w14:textId="72EB973E" w:rsidR="00EC0917" w:rsidRDefault="00EC0917" w:rsidP="002C15C6">
      <w:pPr>
        <w:jc w:val="center"/>
        <w:rPr>
          <w:noProof/>
        </w:rPr>
      </w:pPr>
    </w:p>
    <w:p w14:paraId="53162965" w14:textId="143EFBE8" w:rsidR="00EC0917" w:rsidRDefault="00EC0917" w:rsidP="002C15C6">
      <w:pPr>
        <w:jc w:val="center"/>
        <w:rPr>
          <w:noProof/>
        </w:rPr>
      </w:pPr>
    </w:p>
    <w:p w14:paraId="4F52C28E" w14:textId="34FEA22B" w:rsidR="00EC0917" w:rsidRDefault="00EC0917" w:rsidP="002C15C6">
      <w:pPr>
        <w:jc w:val="center"/>
        <w:rPr>
          <w:noProof/>
        </w:rPr>
      </w:pPr>
    </w:p>
    <w:p w14:paraId="27A02AA2" w14:textId="4690489E" w:rsidR="00EC0917" w:rsidRDefault="00EC0917" w:rsidP="002C15C6">
      <w:pPr>
        <w:jc w:val="center"/>
        <w:rPr>
          <w:noProof/>
        </w:rPr>
      </w:pPr>
    </w:p>
    <w:p w14:paraId="283E9EFB" w14:textId="0565C4E6" w:rsidR="00EC0917" w:rsidRDefault="00EC0917" w:rsidP="002C15C6">
      <w:pPr>
        <w:jc w:val="center"/>
        <w:rPr>
          <w:noProof/>
        </w:rPr>
      </w:pPr>
    </w:p>
    <w:p w14:paraId="2C3F6A7F" w14:textId="17E553CB" w:rsidR="00EC0917" w:rsidRDefault="00EC0917" w:rsidP="002C15C6">
      <w:pPr>
        <w:jc w:val="center"/>
        <w:rPr>
          <w:noProof/>
        </w:rPr>
      </w:pPr>
    </w:p>
    <w:p w14:paraId="53CC5B6D" w14:textId="61DC45C7" w:rsidR="00EC0917" w:rsidRDefault="00EC0917" w:rsidP="002C15C6">
      <w:pPr>
        <w:jc w:val="center"/>
        <w:rPr>
          <w:noProof/>
        </w:rPr>
      </w:pPr>
    </w:p>
    <w:p w14:paraId="5A6DD3AF" w14:textId="68B557B1" w:rsidR="00EC0917" w:rsidRDefault="00EC0917" w:rsidP="00EC0917">
      <w:pPr>
        <w:pStyle w:val="HeadingMyran"/>
      </w:pPr>
      <w:bookmarkStart w:id="56" w:name="_Toc67389828"/>
      <w:r>
        <w:lastRenderedPageBreak/>
        <w:t>Task 6A Little Boxes</w:t>
      </w:r>
      <w:bookmarkEnd w:id="56"/>
    </w:p>
    <w:p w14:paraId="01AA19DF" w14:textId="536E351F" w:rsidR="00026063" w:rsidRDefault="00026063" w:rsidP="002C15C6">
      <w:pPr>
        <w:jc w:val="center"/>
        <w:rPr>
          <w:rFonts w:ascii="Bahnschrift" w:hAnsi="Bahnschrift"/>
        </w:rPr>
      </w:pPr>
      <w:r>
        <w:rPr>
          <w:noProof/>
        </w:rPr>
        <w:drawing>
          <wp:inline distT="0" distB="0" distL="0" distR="0" wp14:anchorId="397EB14D" wp14:editId="4C649756">
            <wp:extent cx="5819775" cy="4448175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E4F0D" w14:textId="77777777" w:rsidR="00026063" w:rsidRDefault="00026063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26063" w:rsidRPr="00F35FC2" w14:paraId="17EFB027" w14:textId="77777777" w:rsidTr="00EC0917">
        <w:tc>
          <w:tcPr>
            <w:tcW w:w="10790" w:type="dxa"/>
          </w:tcPr>
          <w:p w14:paraId="49EF6E23" w14:textId="3F626FED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  <w:r>
              <w:rPr>
                <w:rFonts w:ascii="Bahnschrift" w:hAnsi="Bahnschrift"/>
              </w:rPr>
              <w:lastRenderedPageBreak/>
              <w:br w:type="page"/>
            </w:r>
            <w:r w:rsidRPr="00F35FC2">
              <w:rPr>
                <w:rFonts w:ascii="Bahnschrift" w:hAnsi="Bahnschrift"/>
                <w:b/>
                <w:bCs/>
              </w:rPr>
              <w:t>Notes:</w:t>
            </w:r>
          </w:p>
          <w:p w14:paraId="01610411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1E5C15E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6637E7AC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09BFA37D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026063" w:rsidRPr="00F35FC2" w14:paraId="2A0C8093" w14:textId="77777777" w:rsidTr="00EC0917">
        <w:tc>
          <w:tcPr>
            <w:tcW w:w="10790" w:type="dxa"/>
          </w:tcPr>
          <w:p w14:paraId="6145956B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45820E20" w14:textId="77777777" w:rsidR="00026063" w:rsidRPr="00F35FC2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2964BCD0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18AC5394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260F0A57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  <w:tr w:rsidR="00026063" w:rsidRPr="00F35FC2" w14:paraId="5F73A614" w14:textId="77777777" w:rsidTr="00EC0917">
        <w:tc>
          <w:tcPr>
            <w:tcW w:w="10790" w:type="dxa"/>
          </w:tcPr>
          <w:p w14:paraId="3CAD607E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625B9A7D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6F4289A5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66A76FC8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  <w:p w14:paraId="40783AC6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  <w:tr w:rsidR="00026063" w:rsidRPr="00F35FC2" w14:paraId="0187B1E1" w14:textId="77777777" w:rsidTr="00EC0917">
        <w:tc>
          <w:tcPr>
            <w:tcW w:w="10790" w:type="dxa"/>
          </w:tcPr>
          <w:p w14:paraId="72B73989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7A2728AA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4B4FF12D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54E42915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5008ED62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</w:p>
        </w:tc>
      </w:tr>
      <w:tr w:rsidR="00026063" w:rsidRPr="00F35FC2" w14:paraId="54B5F5F4" w14:textId="77777777" w:rsidTr="00EC0917">
        <w:tc>
          <w:tcPr>
            <w:tcW w:w="10790" w:type="dxa"/>
          </w:tcPr>
          <w:p w14:paraId="4DBFC015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5038BA13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2B47450B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68307E2D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2765739E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7A11441E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036F3D4C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5D8F2C9A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58AEFF4A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4C849093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14AB3750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0775BEB9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63A96316" wp14:editId="744B2DD6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103" name="Straight Arrow Connector 1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63924A2" id="Straight Arrow Connector 103" o:spid="_x0000_s1026" type="#_x0000_t32" style="position:absolute;margin-left:1.05pt;margin-top:7.5pt;width:161.6pt;height:0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I5SUWfqAQAAOA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026063" w14:paraId="2D231044" w14:textId="77777777" w:rsidTr="00EC0917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4B227DB2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053D023D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108B9935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56813ED3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375403D0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026063" w14:paraId="0DB5E549" w14:textId="77777777" w:rsidTr="00EC0917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3533C20B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DA7E276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CA780C3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103A602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14048D85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1629DD51" w14:textId="77777777" w:rsidR="00026063" w:rsidRPr="00DF59C2" w:rsidRDefault="00026063" w:rsidP="00EC0917">
            <w:pPr>
              <w:rPr>
                <w:rFonts w:ascii="Bahnschrift" w:hAnsi="Bahnschrift"/>
              </w:rPr>
            </w:pPr>
          </w:p>
          <w:p w14:paraId="5F1C1DF4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</w:tbl>
    <w:p w14:paraId="2D184D5D" w14:textId="5B3A6BAC" w:rsidR="00026063" w:rsidRDefault="00026063">
      <w:pPr>
        <w:rPr>
          <w:rFonts w:ascii="Bahnschrift" w:hAnsi="Bahnschrift"/>
        </w:rPr>
      </w:pPr>
    </w:p>
    <w:p w14:paraId="10A28CDC" w14:textId="470294E2" w:rsidR="00F73A1D" w:rsidRDefault="00F73A1D" w:rsidP="002C15C6">
      <w:pPr>
        <w:jc w:val="center"/>
        <w:rPr>
          <w:rFonts w:ascii="Bahnschrift" w:hAnsi="Bahnschrift"/>
          <w:noProof/>
        </w:rPr>
      </w:pPr>
    </w:p>
    <w:p w14:paraId="49168E73" w14:textId="01639E49" w:rsidR="00F73A1D" w:rsidRDefault="00F73A1D" w:rsidP="002C15C6">
      <w:pPr>
        <w:jc w:val="center"/>
        <w:rPr>
          <w:rFonts w:ascii="Bahnschrift" w:hAnsi="Bahnschrift"/>
          <w:noProof/>
        </w:rPr>
      </w:pPr>
    </w:p>
    <w:p w14:paraId="65BBF517" w14:textId="76B65163" w:rsidR="00F73A1D" w:rsidRDefault="00F73A1D" w:rsidP="002C15C6">
      <w:pPr>
        <w:jc w:val="center"/>
        <w:rPr>
          <w:rFonts w:ascii="Bahnschrift" w:hAnsi="Bahnschrift"/>
          <w:noProof/>
        </w:rPr>
      </w:pPr>
    </w:p>
    <w:p w14:paraId="4B5D4D0F" w14:textId="5562094C" w:rsidR="00F73A1D" w:rsidRDefault="00F73A1D" w:rsidP="002C15C6">
      <w:pPr>
        <w:jc w:val="center"/>
        <w:rPr>
          <w:rFonts w:ascii="Bahnschrift" w:hAnsi="Bahnschrift"/>
          <w:noProof/>
        </w:rPr>
      </w:pPr>
    </w:p>
    <w:p w14:paraId="2D0B8213" w14:textId="2D89E819" w:rsidR="00F73A1D" w:rsidRDefault="00F73A1D" w:rsidP="002C15C6">
      <w:pPr>
        <w:jc w:val="center"/>
        <w:rPr>
          <w:rFonts w:ascii="Bahnschrift" w:hAnsi="Bahnschrift"/>
          <w:noProof/>
        </w:rPr>
      </w:pPr>
    </w:p>
    <w:p w14:paraId="1E99CEB7" w14:textId="0D9C0ED6" w:rsidR="00F73A1D" w:rsidRDefault="00F73A1D" w:rsidP="002C15C6">
      <w:pPr>
        <w:jc w:val="center"/>
        <w:rPr>
          <w:rFonts w:ascii="Bahnschrift" w:hAnsi="Bahnschrift"/>
          <w:noProof/>
        </w:rPr>
      </w:pPr>
    </w:p>
    <w:p w14:paraId="36F1DEBE" w14:textId="77FADEEF" w:rsidR="00F73A1D" w:rsidRDefault="00F73A1D" w:rsidP="002C15C6">
      <w:pPr>
        <w:jc w:val="center"/>
        <w:rPr>
          <w:rFonts w:ascii="Bahnschrift" w:hAnsi="Bahnschrift"/>
          <w:noProof/>
        </w:rPr>
      </w:pPr>
    </w:p>
    <w:p w14:paraId="6E4774B4" w14:textId="4654FD39" w:rsidR="00F73A1D" w:rsidRDefault="00F73A1D" w:rsidP="002C15C6">
      <w:pPr>
        <w:jc w:val="center"/>
        <w:rPr>
          <w:rFonts w:ascii="Bahnschrift" w:hAnsi="Bahnschrift"/>
          <w:noProof/>
        </w:rPr>
      </w:pPr>
    </w:p>
    <w:p w14:paraId="458359D6" w14:textId="6C3E975C" w:rsidR="00F73A1D" w:rsidRDefault="00F73A1D" w:rsidP="00F73A1D">
      <w:pPr>
        <w:pStyle w:val="HeadingMyran"/>
      </w:pPr>
      <w:bookmarkStart w:id="57" w:name="_Toc67389829"/>
      <w:r>
        <w:lastRenderedPageBreak/>
        <w:t>Task 6N Letter Sorter</w:t>
      </w:r>
      <w:bookmarkEnd w:id="57"/>
    </w:p>
    <w:p w14:paraId="2948989A" w14:textId="18ABC49D" w:rsidR="00026063" w:rsidRDefault="00026063" w:rsidP="002C15C6">
      <w:pPr>
        <w:jc w:val="center"/>
        <w:rPr>
          <w:rFonts w:ascii="Bahnschrift" w:hAnsi="Bahnschrift"/>
        </w:rPr>
      </w:pPr>
      <w:r>
        <w:rPr>
          <w:rFonts w:ascii="Bahnschrift" w:hAnsi="Bahnschrift"/>
          <w:noProof/>
        </w:rPr>
        <w:drawing>
          <wp:inline distT="0" distB="0" distL="0" distR="0" wp14:anchorId="44699A66" wp14:editId="1F95CE8C">
            <wp:extent cx="5895340" cy="7483475"/>
            <wp:effectExtent l="0" t="0" r="0" b="317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340" cy="748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BBA12" w14:textId="77777777" w:rsidR="00026063" w:rsidRDefault="00026063">
      <w:pPr>
        <w:rPr>
          <w:rFonts w:ascii="Bahnschrift" w:hAnsi="Bahnschrift"/>
        </w:rPr>
      </w:pPr>
      <w:r>
        <w:rPr>
          <w:rFonts w:ascii="Bahnschrift" w:hAnsi="Bahnschrif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26063" w:rsidRPr="00F35FC2" w14:paraId="2FF9C6BD" w14:textId="77777777" w:rsidTr="00EC0917">
        <w:tc>
          <w:tcPr>
            <w:tcW w:w="10790" w:type="dxa"/>
          </w:tcPr>
          <w:p w14:paraId="19AE49FA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  <w:r w:rsidRPr="00F35FC2">
              <w:rPr>
                <w:rFonts w:ascii="Bahnschrift" w:hAnsi="Bahnschrift"/>
                <w:b/>
                <w:bCs/>
              </w:rPr>
              <w:lastRenderedPageBreak/>
              <w:t>Notes:</w:t>
            </w:r>
          </w:p>
          <w:p w14:paraId="4E58ABA0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3ABCEE9E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7D1B06E6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  <w:highlight w:val="yellow"/>
              </w:rPr>
            </w:pPr>
          </w:p>
          <w:p w14:paraId="10E4AE27" w14:textId="77777777" w:rsidR="00026063" w:rsidRPr="00F35FC2" w:rsidRDefault="00026063" w:rsidP="00EC0917">
            <w:pPr>
              <w:rPr>
                <w:rFonts w:ascii="Bahnschrift" w:hAnsi="Bahnschrift"/>
                <w:b/>
                <w:bCs/>
              </w:rPr>
            </w:pPr>
            <w:r w:rsidRPr="00F35FC2">
              <w:rPr>
                <w:rFonts w:ascii="Bahnschrift" w:hAnsi="Bahnschrift"/>
                <w:b/>
                <w:bCs/>
                <w:highlight w:val="yellow"/>
              </w:rPr>
              <w:t>SUBMISSION: Paste your code into the next row along with the ‘</w:t>
            </w:r>
            <w:r w:rsidRPr="00F35FC2">
              <w:rPr>
                <w:rFonts w:ascii="Bahnschrift" w:hAnsi="Bahnschrift"/>
                <w:bCs/>
                <w:highlight w:val="yellow"/>
              </w:rPr>
              <w:t>output’</w:t>
            </w:r>
            <w:r w:rsidRPr="00F35FC2">
              <w:rPr>
                <w:rFonts w:ascii="Bahnschrift" w:hAnsi="Bahnschrift"/>
                <w:b/>
                <w:bCs/>
                <w:highlight w:val="yellow"/>
              </w:rPr>
              <w:t xml:space="preserve"> as a </w:t>
            </w:r>
            <w:proofErr w:type="spellStart"/>
            <w:r w:rsidRPr="00F35FC2">
              <w:rPr>
                <w:rFonts w:ascii="Bahnschrift" w:hAnsi="Bahnschrift"/>
                <w:b/>
                <w:bCs/>
                <w:highlight w:val="yellow"/>
              </w:rPr>
              <w:t>printscreen</w:t>
            </w:r>
            <w:proofErr w:type="spellEnd"/>
            <w:r w:rsidRPr="00F35FC2">
              <w:rPr>
                <w:rFonts w:ascii="Bahnschrift" w:hAnsi="Bahnschrift"/>
                <w:b/>
                <w:bCs/>
                <w:highlight w:val="yellow"/>
              </w:rPr>
              <w:t>/screenshot</w:t>
            </w:r>
          </w:p>
        </w:tc>
      </w:tr>
      <w:tr w:rsidR="00026063" w:rsidRPr="00F35FC2" w14:paraId="10C90BDD" w14:textId="77777777" w:rsidTr="00EC0917">
        <w:tc>
          <w:tcPr>
            <w:tcW w:w="10790" w:type="dxa"/>
          </w:tcPr>
          <w:p w14:paraId="1C4A1FD2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CODE</w:t>
            </w:r>
          </w:p>
          <w:p w14:paraId="62B388FD" w14:textId="77777777" w:rsidR="00026063" w:rsidRPr="00F35FC2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actual program code including the main method)</w:t>
            </w:r>
          </w:p>
          <w:p w14:paraId="1C9B399D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09FDFE80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70192C65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  <w:tr w:rsidR="00026063" w:rsidRPr="00F35FC2" w14:paraId="6B59B85B" w14:textId="77777777" w:rsidTr="00EC0917">
        <w:tc>
          <w:tcPr>
            <w:tcW w:w="10790" w:type="dxa"/>
          </w:tcPr>
          <w:p w14:paraId="0BD8E9CA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OUTPUT</w:t>
            </w:r>
          </w:p>
          <w:p w14:paraId="1B8DAF52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(this is the result of running your code)</w:t>
            </w:r>
          </w:p>
          <w:p w14:paraId="258B9476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76CB4B21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  <w:p w14:paraId="700E3024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  <w:tr w:rsidR="00026063" w:rsidRPr="00F35FC2" w14:paraId="10550B23" w14:textId="77777777" w:rsidTr="00EC0917">
        <w:tc>
          <w:tcPr>
            <w:tcW w:w="10790" w:type="dxa"/>
          </w:tcPr>
          <w:p w14:paraId="6C026ED2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  <w:r w:rsidRPr="009E2F61">
              <w:rPr>
                <w:rFonts w:ascii="Bahnschrift" w:hAnsi="Bahnschrift"/>
                <w:b/>
                <w:highlight w:val="green"/>
              </w:rPr>
              <w:t>EXTENSION</w:t>
            </w:r>
          </w:p>
          <w:p w14:paraId="3462608E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3D1F0193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698C4402" w14:textId="77777777" w:rsidR="00026063" w:rsidRDefault="00026063" w:rsidP="00EC0917">
            <w:pPr>
              <w:rPr>
                <w:rFonts w:ascii="Bahnschrift" w:hAnsi="Bahnschrift"/>
                <w:b/>
              </w:rPr>
            </w:pPr>
          </w:p>
          <w:p w14:paraId="4519F83D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</w:p>
        </w:tc>
      </w:tr>
      <w:tr w:rsidR="00026063" w:rsidRPr="00F35FC2" w14:paraId="1B41A8DD" w14:textId="77777777" w:rsidTr="00EC0917">
        <w:tc>
          <w:tcPr>
            <w:tcW w:w="10790" w:type="dxa"/>
          </w:tcPr>
          <w:p w14:paraId="2999026D" w14:textId="77777777" w:rsidR="00026063" w:rsidRPr="00DF59C2" w:rsidRDefault="00026063" w:rsidP="00EC0917">
            <w:pPr>
              <w:rPr>
                <w:rFonts w:ascii="Bahnschrift" w:hAnsi="Bahnschrift"/>
                <w:b/>
              </w:rPr>
            </w:pPr>
            <w:r w:rsidRPr="00DF59C2">
              <w:rPr>
                <w:rFonts w:ascii="Bahnschrift" w:hAnsi="Bahnschrift"/>
                <w:b/>
              </w:rPr>
              <w:t>Reflections</w:t>
            </w:r>
          </w:p>
          <w:p w14:paraId="6DFED8BA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64CD3C32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What problems did you have in producing this solution?</w:t>
            </w:r>
          </w:p>
          <w:p w14:paraId="308B4845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6A604D70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0B87C1BE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>How could you improve for next time?</w:t>
            </w:r>
          </w:p>
          <w:p w14:paraId="722059C2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5E20491B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17A184BA" w14:textId="77777777" w:rsidR="00026063" w:rsidRPr="00DF59C2" w:rsidRDefault="00026063" w:rsidP="00EC0917">
            <w:pPr>
              <w:rPr>
                <w:rFonts w:ascii="Bahnschrift" w:hAnsi="Bahnschrift"/>
                <w:i/>
              </w:rPr>
            </w:pPr>
            <w:r w:rsidRPr="00DF59C2">
              <w:rPr>
                <w:rFonts w:ascii="Bahnschrift" w:hAnsi="Bahnschrift"/>
                <w:i/>
              </w:rPr>
              <w:t xml:space="preserve">Overall, how difficult was it? (fill the boxes with </w:t>
            </w:r>
            <w:proofErr w:type="spellStart"/>
            <w:r w:rsidRPr="00DF59C2">
              <w:rPr>
                <w:rFonts w:ascii="Bahnschrift" w:hAnsi="Bahnschrift"/>
                <w:i/>
              </w:rPr>
              <w:t>colour</w:t>
            </w:r>
            <w:proofErr w:type="spellEnd"/>
            <w:r w:rsidRPr="00DF59C2">
              <w:rPr>
                <w:rFonts w:ascii="Bahnschrift" w:hAnsi="Bahnschrift"/>
                <w:i/>
              </w:rPr>
              <w:t>)</w:t>
            </w:r>
          </w:p>
          <w:p w14:paraId="2A6D86F9" w14:textId="77777777" w:rsidR="00026063" w:rsidRDefault="00026063" w:rsidP="00EC0917">
            <w:pPr>
              <w:rPr>
                <w:rFonts w:ascii="Bahnschrift" w:hAnsi="Bahnschrift"/>
              </w:rPr>
            </w:pPr>
          </w:p>
          <w:p w14:paraId="46DFC929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EASY                             VERY DIFFICULT</w:t>
            </w:r>
          </w:p>
          <w:p w14:paraId="12350768" w14:textId="77777777" w:rsidR="00026063" w:rsidRDefault="00026063" w:rsidP="00EC0917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40F7E7C6" wp14:editId="01836755">
                      <wp:simplePos x="0" y="0"/>
                      <wp:positionH relativeFrom="column">
                        <wp:posOffset>13305</wp:posOffset>
                      </wp:positionH>
                      <wp:positionV relativeFrom="paragraph">
                        <wp:posOffset>95472</wp:posOffset>
                      </wp:positionV>
                      <wp:extent cx="2052084" cy="0"/>
                      <wp:effectExtent l="0" t="76200" r="24765" b="95250"/>
                      <wp:wrapNone/>
                      <wp:docPr id="117" name="Straight Arrow Connector 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208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3617A3A" id="Straight Arrow Connector 117" o:spid="_x0000_s1026" type="#_x0000_t32" style="position:absolute;margin-left:1.05pt;margin-top:7.5pt;width:161.6pt;height:0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7"/>
              <w:gridCol w:w="647"/>
              <w:gridCol w:w="647"/>
              <w:gridCol w:w="647"/>
              <w:gridCol w:w="647"/>
            </w:tblGrid>
            <w:tr w:rsidR="00026063" w14:paraId="55ADED2C" w14:textId="77777777" w:rsidTr="00EC0917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1769EEA2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1</w:t>
                  </w:r>
                </w:p>
              </w:tc>
              <w:tc>
                <w:tcPr>
                  <w:tcW w:w="647" w:type="dxa"/>
                  <w:vAlign w:val="center"/>
                </w:tcPr>
                <w:p w14:paraId="55F48C20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2</w:t>
                  </w:r>
                </w:p>
              </w:tc>
              <w:tc>
                <w:tcPr>
                  <w:tcW w:w="647" w:type="dxa"/>
                  <w:vAlign w:val="center"/>
                </w:tcPr>
                <w:p w14:paraId="21B08836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3</w:t>
                  </w:r>
                </w:p>
              </w:tc>
              <w:tc>
                <w:tcPr>
                  <w:tcW w:w="647" w:type="dxa"/>
                  <w:vAlign w:val="center"/>
                </w:tcPr>
                <w:p w14:paraId="0C663844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4</w:t>
                  </w:r>
                </w:p>
              </w:tc>
              <w:tc>
                <w:tcPr>
                  <w:tcW w:w="647" w:type="dxa"/>
                  <w:vAlign w:val="center"/>
                </w:tcPr>
                <w:p w14:paraId="48894878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  <w:r w:rsidRPr="00DF59C2">
                    <w:rPr>
                      <w:rFonts w:ascii="Bahnschrift" w:hAnsi="Bahnschrift"/>
                      <w:b/>
                      <w:sz w:val="26"/>
                    </w:rPr>
                    <w:t>5</w:t>
                  </w:r>
                </w:p>
              </w:tc>
            </w:tr>
            <w:tr w:rsidR="00026063" w14:paraId="31CF1692" w14:textId="77777777" w:rsidTr="00EC0917">
              <w:trPr>
                <w:trHeight w:val="469"/>
              </w:trPr>
              <w:tc>
                <w:tcPr>
                  <w:tcW w:w="647" w:type="dxa"/>
                  <w:vAlign w:val="center"/>
                </w:tcPr>
                <w:p w14:paraId="0C709910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56ACB9C0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3B5EEAC5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4361503F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  <w:tc>
                <w:tcPr>
                  <w:tcW w:w="647" w:type="dxa"/>
                  <w:vAlign w:val="center"/>
                </w:tcPr>
                <w:p w14:paraId="07506213" w14:textId="77777777" w:rsidR="00026063" w:rsidRPr="00DF59C2" w:rsidRDefault="00026063" w:rsidP="00EC0917">
                  <w:pPr>
                    <w:jc w:val="center"/>
                    <w:rPr>
                      <w:rFonts w:ascii="Bahnschrift" w:hAnsi="Bahnschrift"/>
                      <w:b/>
                      <w:sz w:val="26"/>
                    </w:rPr>
                  </w:pPr>
                </w:p>
              </w:tc>
            </w:tr>
          </w:tbl>
          <w:p w14:paraId="70A1A432" w14:textId="77777777" w:rsidR="00026063" w:rsidRPr="00DF59C2" w:rsidRDefault="00026063" w:rsidP="00EC0917">
            <w:pPr>
              <w:rPr>
                <w:rFonts w:ascii="Bahnschrift" w:hAnsi="Bahnschrift"/>
              </w:rPr>
            </w:pPr>
          </w:p>
          <w:p w14:paraId="0425051C" w14:textId="77777777" w:rsidR="00026063" w:rsidRPr="00F35FC2" w:rsidRDefault="00026063" w:rsidP="00EC0917">
            <w:pPr>
              <w:rPr>
                <w:rFonts w:ascii="Bahnschrift" w:hAnsi="Bahnschrift"/>
              </w:rPr>
            </w:pPr>
          </w:p>
        </w:tc>
      </w:tr>
    </w:tbl>
    <w:p w14:paraId="39DCBCDE" w14:textId="38419DBB" w:rsidR="00026063" w:rsidRDefault="00026063">
      <w:pPr>
        <w:rPr>
          <w:rFonts w:ascii="Bahnschrift" w:hAnsi="Bahnschrift"/>
        </w:rPr>
      </w:pPr>
    </w:p>
    <w:p w14:paraId="484CEBC5" w14:textId="49FDC06E" w:rsidR="00F73A1D" w:rsidRDefault="00F73A1D">
      <w:pPr>
        <w:rPr>
          <w:rFonts w:ascii="Bahnschrift" w:hAnsi="Bahnschrift"/>
        </w:rPr>
      </w:pPr>
    </w:p>
    <w:p w14:paraId="26CC09F7" w14:textId="7CA6FF93" w:rsidR="00F73A1D" w:rsidRDefault="00F73A1D">
      <w:pPr>
        <w:rPr>
          <w:rFonts w:ascii="Bahnschrift" w:hAnsi="Bahnschrift"/>
        </w:rPr>
      </w:pPr>
    </w:p>
    <w:p w14:paraId="2DA7A91C" w14:textId="140F50A5" w:rsidR="00F73A1D" w:rsidRDefault="00F73A1D">
      <w:pPr>
        <w:rPr>
          <w:rFonts w:ascii="Bahnschrift" w:hAnsi="Bahnschrift"/>
        </w:rPr>
      </w:pPr>
    </w:p>
    <w:p w14:paraId="2A9589A2" w14:textId="45CDCE76" w:rsidR="00F73A1D" w:rsidRDefault="00F73A1D">
      <w:pPr>
        <w:rPr>
          <w:rFonts w:ascii="Bahnschrift" w:hAnsi="Bahnschrift"/>
        </w:rPr>
      </w:pPr>
    </w:p>
    <w:p w14:paraId="03767111" w14:textId="71DC57BD" w:rsidR="00F73A1D" w:rsidRDefault="00F73A1D">
      <w:pPr>
        <w:rPr>
          <w:rFonts w:ascii="Bahnschrift" w:hAnsi="Bahnschrift"/>
        </w:rPr>
      </w:pPr>
    </w:p>
    <w:p w14:paraId="2D1EE133" w14:textId="14B23EF7" w:rsidR="00F73A1D" w:rsidRDefault="00F73A1D">
      <w:pPr>
        <w:rPr>
          <w:rFonts w:ascii="Bahnschrift" w:hAnsi="Bahnschrift"/>
        </w:rPr>
      </w:pPr>
    </w:p>
    <w:p w14:paraId="1526509E" w14:textId="79EF6A6D" w:rsidR="00F73A1D" w:rsidRDefault="00F73A1D">
      <w:pPr>
        <w:rPr>
          <w:rFonts w:ascii="Bahnschrift" w:hAnsi="Bahnschrift"/>
        </w:rPr>
      </w:pPr>
    </w:p>
    <w:p w14:paraId="70D2DE2B" w14:textId="64A1FA26" w:rsidR="00F73A1D" w:rsidRDefault="00F73A1D">
      <w:pPr>
        <w:rPr>
          <w:rFonts w:ascii="Bahnschrift" w:hAnsi="Bahnschrift"/>
        </w:rPr>
      </w:pPr>
    </w:p>
    <w:p w14:paraId="18F024B5" w14:textId="77777777" w:rsidR="009F60C9" w:rsidRDefault="00F73A1D" w:rsidP="009F60C9">
      <w:pPr>
        <w:pStyle w:val="HeadingMyran"/>
      </w:pPr>
      <w:bookmarkStart w:id="58" w:name="_Toc67389830"/>
      <w:r>
        <w:lastRenderedPageBreak/>
        <w:t>Task 6O Super Sorter</w:t>
      </w:r>
      <w:bookmarkEnd w:id="58"/>
      <w:r>
        <w:t xml:space="preserve">  </w:t>
      </w:r>
    </w:p>
    <w:p w14:paraId="3E463153" w14:textId="3A74410B" w:rsidR="009C009C" w:rsidRPr="00F35FC2" w:rsidRDefault="00026063" w:rsidP="009F60C9">
      <w:pPr>
        <w:pStyle w:val="HeadingMyran"/>
        <w:jc w:val="center"/>
      </w:pPr>
      <w:bookmarkStart w:id="59" w:name="_Toc67389831"/>
      <w:r>
        <w:drawing>
          <wp:inline distT="0" distB="0" distL="0" distR="0" wp14:anchorId="6C395A02" wp14:editId="47D11089">
            <wp:extent cx="5960185" cy="8178140"/>
            <wp:effectExtent l="0" t="0" r="254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66239" cy="8186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9"/>
    </w:p>
    <w:sectPr w:rsidR="009C009C" w:rsidRPr="00F35FC2" w:rsidSect="00447D9E">
      <w:headerReference w:type="default" r:id="rId75"/>
      <w:footerReference w:type="default" r:id="rId76"/>
      <w:pgSz w:w="12240" w:h="15840"/>
      <w:pgMar w:top="63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255CB" w14:textId="77777777" w:rsidR="00070456" w:rsidRDefault="00070456" w:rsidP="00713613">
      <w:pPr>
        <w:spacing w:after="0" w:line="240" w:lineRule="auto"/>
      </w:pPr>
      <w:r>
        <w:separator/>
      </w:r>
    </w:p>
  </w:endnote>
  <w:endnote w:type="continuationSeparator" w:id="0">
    <w:p w14:paraId="1AB01913" w14:textId="77777777" w:rsidR="00070456" w:rsidRDefault="00070456" w:rsidP="00713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7F624" w14:textId="48B14BDD" w:rsidR="00EC0917" w:rsidRDefault="00EC0917">
    <w:pPr>
      <w:pStyle w:val="Footer"/>
    </w:pPr>
    <w:r>
      <w:tab/>
    </w:r>
    <w:r>
      <w:tab/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6B829" w14:textId="77777777" w:rsidR="00070456" w:rsidRDefault="00070456" w:rsidP="00713613">
      <w:pPr>
        <w:spacing w:after="0" w:line="240" w:lineRule="auto"/>
      </w:pPr>
      <w:r>
        <w:separator/>
      </w:r>
    </w:p>
  </w:footnote>
  <w:footnote w:type="continuationSeparator" w:id="0">
    <w:p w14:paraId="4BC03047" w14:textId="77777777" w:rsidR="00070456" w:rsidRDefault="00070456" w:rsidP="007136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AF170" w14:textId="66C99F89" w:rsidR="00EC0917" w:rsidRDefault="003472ED" w:rsidP="00713613">
    <w:pPr>
      <w:pStyle w:val="Header"/>
      <w:jc w:val="center"/>
    </w:pPr>
    <w:r>
      <w:rPr>
        <w:noProof/>
      </w:rPr>
      <w:t>CS with Mr. Teasd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C61D1"/>
    <w:multiLevelType w:val="hybridMultilevel"/>
    <w:tmpl w:val="A302E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E31770"/>
    <w:multiLevelType w:val="hybridMultilevel"/>
    <w:tmpl w:val="A8206A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6102324">
    <w:abstractNumId w:val="0"/>
  </w:num>
  <w:num w:numId="2" w16cid:durableId="1434277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rAwMLc0tTQxszBT0lEKTi0uzszPAykwrAUAGsk2/iwAAAA="/>
  </w:docVars>
  <w:rsids>
    <w:rsidRoot w:val="003005D3"/>
    <w:rsid w:val="00026063"/>
    <w:rsid w:val="00047DB6"/>
    <w:rsid w:val="00070456"/>
    <w:rsid w:val="000852B5"/>
    <w:rsid w:val="000A14D8"/>
    <w:rsid w:val="001D7F6C"/>
    <w:rsid w:val="00203BFC"/>
    <w:rsid w:val="00215B4D"/>
    <w:rsid w:val="00280B1D"/>
    <w:rsid w:val="002C15C6"/>
    <w:rsid w:val="002D3E97"/>
    <w:rsid w:val="003005D3"/>
    <w:rsid w:val="003164AD"/>
    <w:rsid w:val="003472ED"/>
    <w:rsid w:val="004308D4"/>
    <w:rsid w:val="00447D9E"/>
    <w:rsid w:val="0053304A"/>
    <w:rsid w:val="005F7CDD"/>
    <w:rsid w:val="00653BEB"/>
    <w:rsid w:val="006565AF"/>
    <w:rsid w:val="006C6ECA"/>
    <w:rsid w:val="00713613"/>
    <w:rsid w:val="00732365"/>
    <w:rsid w:val="007A03A5"/>
    <w:rsid w:val="007D5215"/>
    <w:rsid w:val="0083157F"/>
    <w:rsid w:val="00893FD4"/>
    <w:rsid w:val="0094112F"/>
    <w:rsid w:val="00972445"/>
    <w:rsid w:val="0099446D"/>
    <w:rsid w:val="009C009C"/>
    <w:rsid w:val="009E2F61"/>
    <w:rsid w:val="009F60C9"/>
    <w:rsid w:val="00A05B4D"/>
    <w:rsid w:val="00A20BA8"/>
    <w:rsid w:val="00A23A39"/>
    <w:rsid w:val="00A30C2E"/>
    <w:rsid w:val="00C03B4F"/>
    <w:rsid w:val="00C121EE"/>
    <w:rsid w:val="00C53ECA"/>
    <w:rsid w:val="00C968EB"/>
    <w:rsid w:val="00CD0CF4"/>
    <w:rsid w:val="00D03EFF"/>
    <w:rsid w:val="00D070DF"/>
    <w:rsid w:val="00D161EC"/>
    <w:rsid w:val="00D4281D"/>
    <w:rsid w:val="00D64CBA"/>
    <w:rsid w:val="00D75F38"/>
    <w:rsid w:val="00DF59C2"/>
    <w:rsid w:val="00E946BC"/>
    <w:rsid w:val="00EC0917"/>
    <w:rsid w:val="00F35FC2"/>
    <w:rsid w:val="00F64E7E"/>
    <w:rsid w:val="00F73A1D"/>
    <w:rsid w:val="00F76C03"/>
    <w:rsid w:val="00FE4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D570F"/>
  <w15:chartTrackingRefBased/>
  <w15:docId w15:val="{7826B3FF-94E6-4A57-BCB0-B6EB2E5CD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4E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23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23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3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613"/>
  </w:style>
  <w:style w:type="paragraph" w:styleId="Footer">
    <w:name w:val="footer"/>
    <w:basedOn w:val="Normal"/>
    <w:link w:val="FooterChar"/>
    <w:uiPriority w:val="99"/>
    <w:unhideWhenUsed/>
    <w:rsid w:val="00713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613"/>
  </w:style>
  <w:style w:type="table" w:styleId="TableGrid">
    <w:name w:val="Table Grid"/>
    <w:basedOn w:val="TableNormal"/>
    <w:uiPriority w:val="39"/>
    <w:rsid w:val="00215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565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65AF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F35FC2"/>
    <w:pPr>
      <w:spacing w:after="0" w:line="240" w:lineRule="auto"/>
    </w:pPr>
    <w:rPr>
      <w:lang w:val="en-GB"/>
    </w:rPr>
  </w:style>
  <w:style w:type="paragraph" w:styleId="ListParagraph">
    <w:name w:val="List Paragraph"/>
    <w:basedOn w:val="Normal"/>
    <w:uiPriority w:val="34"/>
    <w:qFormat/>
    <w:rsid w:val="007D521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E4E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HeadingMyran">
    <w:name w:val="HeadingMyran"/>
    <w:basedOn w:val="Normal"/>
    <w:link w:val="HeadingMyranChar"/>
    <w:qFormat/>
    <w:rsid w:val="00FE4E55"/>
    <w:rPr>
      <w:rFonts w:ascii="Bahnschrift" w:hAnsi="Bahnschrift"/>
      <w:noProof/>
      <w:sz w:val="28"/>
    </w:rPr>
  </w:style>
  <w:style w:type="paragraph" w:customStyle="1" w:styleId="MainHeading">
    <w:name w:val="MainHeading"/>
    <w:basedOn w:val="Normal"/>
    <w:link w:val="MainHeadingChar"/>
    <w:qFormat/>
    <w:rsid w:val="00FE4E55"/>
    <w:rPr>
      <w:rFonts w:ascii="Bahnschrift" w:hAnsi="Bahnschrift"/>
      <w:b/>
      <w:sz w:val="36"/>
      <w:u w:val="single"/>
    </w:rPr>
  </w:style>
  <w:style w:type="character" w:customStyle="1" w:styleId="HeadingMyranChar">
    <w:name w:val="HeadingMyran Char"/>
    <w:basedOn w:val="DefaultParagraphFont"/>
    <w:link w:val="HeadingMyran"/>
    <w:rsid w:val="00FE4E55"/>
    <w:rPr>
      <w:rFonts w:ascii="Bahnschrift" w:hAnsi="Bahnschrift"/>
      <w:noProof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732365"/>
    <w:pPr>
      <w:outlineLvl w:val="9"/>
    </w:pPr>
  </w:style>
  <w:style w:type="character" w:customStyle="1" w:styleId="MainHeadingChar">
    <w:name w:val="MainHeading Char"/>
    <w:basedOn w:val="DefaultParagraphFont"/>
    <w:link w:val="MainHeading"/>
    <w:rsid w:val="00FE4E55"/>
    <w:rPr>
      <w:rFonts w:ascii="Bahnschrift" w:hAnsi="Bahnschrift"/>
      <w:b/>
      <w:sz w:val="36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236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MainHeading"/>
    <w:next w:val="Normal"/>
    <w:autoRedefine/>
    <w:uiPriority w:val="39"/>
    <w:unhideWhenUsed/>
    <w:rsid w:val="00732365"/>
    <w:pPr>
      <w:spacing w:after="100"/>
    </w:pPr>
  </w:style>
  <w:style w:type="paragraph" w:styleId="TOC2">
    <w:name w:val="toc 2"/>
    <w:basedOn w:val="HeadingMyran"/>
    <w:next w:val="Normal"/>
    <w:autoRedefine/>
    <w:uiPriority w:val="39"/>
    <w:unhideWhenUsed/>
    <w:rsid w:val="00732365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73236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794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0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16" Type="http://schemas.openxmlformats.org/officeDocument/2006/relationships/image" Target="media/image3.png"/><Relationship Id="rId11" Type="http://schemas.openxmlformats.org/officeDocument/2006/relationships/hyperlink" Target="https://www.programiz.com/java-programming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66" Type="http://schemas.openxmlformats.org/officeDocument/2006/relationships/image" Target="media/image53.png"/><Relationship Id="rId74" Type="http://schemas.openxmlformats.org/officeDocument/2006/relationships/image" Target="media/image61.png"/><Relationship Id="rId5" Type="http://schemas.openxmlformats.org/officeDocument/2006/relationships/webSettings" Target="webSettings.xml"/><Relationship Id="rId61" Type="http://schemas.openxmlformats.org/officeDocument/2006/relationships/image" Target="media/image48.png"/><Relationship Id="rId19" Type="http://schemas.openxmlformats.org/officeDocument/2006/relationships/image" Target="media/image6.png"/><Relationship Id="rId14" Type="http://schemas.openxmlformats.org/officeDocument/2006/relationships/hyperlink" Target="https://www.guru99.com/java-tutorial.html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77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3" Type="http://schemas.openxmlformats.org/officeDocument/2006/relationships/styles" Target="styles.xml"/><Relationship Id="rId12" Type="http://schemas.openxmlformats.org/officeDocument/2006/relationships/hyperlink" Target="https://www.javatpoint.com/java-tutorial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image" Target="media/image46.png"/><Relationship Id="rId67" Type="http://schemas.openxmlformats.org/officeDocument/2006/relationships/image" Target="media/image54.png"/><Relationship Id="rId20" Type="http://schemas.openxmlformats.org/officeDocument/2006/relationships/image" Target="media/image7.png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75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stackify.com/java-glossary/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" Type="http://schemas.openxmlformats.org/officeDocument/2006/relationships/hyperlink" Target="https://www.w3schools.com/java/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hyperlink" Target="https://www.tutorialspoint.com/java/index.htm" TargetMode="External"/><Relationship Id="rId18" Type="http://schemas.openxmlformats.org/officeDocument/2006/relationships/image" Target="media/image5.png"/><Relationship Id="rId39" Type="http://schemas.openxmlformats.org/officeDocument/2006/relationships/image" Target="media/image26.pn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2" Type="http://schemas.openxmlformats.org/officeDocument/2006/relationships/numbering" Target="numbering.xml"/><Relationship Id="rId29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A2F5FB-2C6A-4D1D-B704-D94304ED3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</TotalTime>
  <Pages>113</Pages>
  <Words>5088</Words>
  <Characters>29003</Characters>
  <Application>Microsoft Office Word</Application>
  <DocSecurity>0</DocSecurity>
  <Lines>241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n Teasdale</dc:creator>
  <cp:keywords/>
  <dc:description/>
  <cp:lastModifiedBy>Myran Teasdale</cp:lastModifiedBy>
  <cp:revision>36</cp:revision>
  <cp:lastPrinted>2021-03-23T03:02:00Z</cp:lastPrinted>
  <dcterms:created xsi:type="dcterms:W3CDTF">2020-09-15T14:26:00Z</dcterms:created>
  <dcterms:modified xsi:type="dcterms:W3CDTF">2022-10-09T20:29:00Z</dcterms:modified>
</cp:coreProperties>
</file>